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9D3BBA" w14:textId="43D7B58A" w:rsidR="006C6E2F" w:rsidRDefault="006C6E2F" w:rsidP="006C6E2F">
      <w:pPr>
        <w:pStyle w:val="Aaoeeu"/>
        <w:widowControl/>
        <w:rPr>
          <w:rFonts w:ascii="Arial Narrow" w:hAnsi="Arial Narrow"/>
          <w:lang w:val="it-IT"/>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43"/>
      </w:tblGrid>
      <w:tr w:rsidR="006C6E2F" w14:paraId="7D51B2F5" w14:textId="77777777" w:rsidTr="006C6E2F">
        <w:tc>
          <w:tcPr>
            <w:tcW w:w="2943" w:type="dxa"/>
            <w:tcBorders>
              <w:top w:val="nil"/>
              <w:left w:val="nil"/>
              <w:bottom w:val="nil"/>
              <w:right w:val="nil"/>
            </w:tcBorders>
          </w:tcPr>
          <w:p w14:paraId="2E093633" w14:textId="102376D6" w:rsidR="006C6E2F" w:rsidRDefault="006C6E2F" w:rsidP="006C6E2F">
            <w:pPr>
              <w:pStyle w:val="Aeeaoaeaa1"/>
              <w:widowControl/>
              <w:rPr>
                <w:rFonts w:ascii="Arial Narrow" w:hAnsi="Arial Narrow"/>
                <w:smallCaps/>
                <w:spacing w:val="40"/>
                <w:lang w:val="it-IT"/>
              </w:rPr>
            </w:pPr>
            <w:r>
              <w:rPr>
                <w:rFonts w:ascii="Arial Narrow" w:hAnsi="Arial Narrow"/>
                <w:smallCaps/>
                <w:spacing w:val="40"/>
                <w:sz w:val="26"/>
                <w:lang w:val="it-IT"/>
              </w:rPr>
              <w:t>Formato europeo per il curriculum vitae</w:t>
            </w:r>
          </w:p>
          <w:p w14:paraId="3270FE06" w14:textId="77777777" w:rsidR="006C6E2F" w:rsidRDefault="006C6E2F" w:rsidP="006C6E2F">
            <w:pPr>
              <w:pStyle w:val="Aaoeeu"/>
              <w:rPr>
                <w:rFonts w:ascii="Arial Narrow" w:hAnsi="Arial Narrow"/>
                <w:lang w:val="it-IT"/>
              </w:rPr>
            </w:pPr>
          </w:p>
          <w:p w14:paraId="33CDE833" w14:textId="6E3096C9" w:rsidR="006C6E2F" w:rsidRDefault="006C6E2F" w:rsidP="006C6E2F">
            <w:pPr>
              <w:pStyle w:val="Aaoeeu"/>
              <w:jc w:val="right"/>
              <w:rPr>
                <w:rFonts w:ascii="Arial Narrow" w:hAnsi="Arial Narrow"/>
                <w:sz w:val="16"/>
                <w:lang w:val="it-IT"/>
              </w:rPr>
            </w:pPr>
          </w:p>
        </w:tc>
      </w:tr>
    </w:tbl>
    <w:p w14:paraId="5F619112" w14:textId="01693193" w:rsidR="006C6E2F" w:rsidRDefault="002E38EA" w:rsidP="002E38EA">
      <w:pPr>
        <w:pStyle w:val="Aaoeeu"/>
        <w:widowControl/>
        <w:rPr>
          <w:rFonts w:ascii="Arial Narrow" w:hAnsi="Arial Narrow"/>
          <w:lang w:val="it-IT"/>
        </w:rPr>
      </w:pPr>
      <w:r>
        <w:rPr>
          <w:rFonts w:ascii="Arial Narrow" w:hAnsi="Arial Narrow"/>
          <w:lang w:val="it-IT"/>
        </w:rPr>
        <w:t xml:space="preserve">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43"/>
      </w:tblGrid>
      <w:tr w:rsidR="006C6E2F" w14:paraId="5B3398C2" w14:textId="77777777" w:rsidTr="006C6E2F">
        <w:tc>
          <w:tcPr>
            <w:tcW w:w="2943" w:type="dxa"/>
            <w:tcBorders>
              <w:top w:val="nil"/>
              <w:left w:val="nil"/>
              <w:bottom w:val="nil"/>
              <w:right w:val="nil"/>
            </w:tcBorders>
          </w:tcPr>
          <w:p w14:paraId="3D0746CA" w14:textId="77777777" w:rsidR="006C6E2F" w:rsidRDefault="006C6E2F" w:rsidP="006C6E2F">
            <w:pPr>
              <w:pStyle w:val="Aeeaoaeaa1"/>
              <w:widowControl/>
              <w:rPr>
                <w:rFonts w:ascii="Arial Narrow" w:hAnsi="Arial Narrow"/>
                <w:smallCaps/>
                <w:sz w:val="24"/>
                <w:lang w:val="it-IT"/>
              </w:rPr>
            </w:pPr>
            <w:r>
              <w:rPr>
                <w:rFonts w:ascii="Arial Narrow" w:hAnsi="Arial Narrow"/>
                <w:smallCaps/>
                <w:sz w:val="24"/>
                <w:lang w:val="it-IT"/>
              </w:rPr>
              <w:t>Informazioni personali</w:t>
            </w:r>
          </w:p>
        </w:tc>
      </w:tr>
    </w:tbl>
    <w:p w14:paraId="65784176" w14:textId="77777777" w:rsidR="006C6E2F" w:rsidRDefault="006C6E2F" w:rsidP="006C6E2F">
      <w:pPr>
        <w:pStyle w:val="Aaoeeu"/>
        <w:widowControl/>
        <w:rPr>
          <w:rFonts w:ascii="Arial Narrow" w:hAnsi="Arial Narrow"/>
          <w:lang w:val="it-IT"/>
        </w:rPr>
      </w:pPr>
    </w:p>
    <w:tbl>
      <w:tblPr>
        <w:tblW w:w="10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43"/>
        <w:gridCol w:w="284"/>
        <w:gridCol w:w="7229"/>
      </w:tblGrid>
      <w:tr w:rsidR="006C6E2F" w14:paraId="2B0DCE71" w14:textId="77777777" w:rsidTr="00F37D26">
        <w:tc>
          <w:tcPr>
            <w:tcW w:w="2943" w:type="dxa"/>
            <w:tcBorders>
              <w:top w:val="nil"/>
              <w:left w:val="nil"/>
              <w:bottom w:val="nil"/>
              <w:right w:val="nil"/>
            </w:tcBorders>
          </w:tcPr>
          <w:p w14:paraId="517436CA" w14:textId="77777777" w:rsidR="006C6E2F" w:rsidRDefault="006C6E2F" w:rsidP="006C6E2F">
            <w:pPr>
              <w:pStyle w:val="Aeeaoaeaa1"/>
              <w:widowControl/>
              <w:spacing w:before="40" w:after="40"/>
              <w:rPr>
                <w:rFonts w:ascii="Arial Narrow" w:hAnsi="Arial Narrow"/>
                <w:b w:val="0"/>
                <w:sz w:val="22"/>
                <w:lang w:val="it-IT"/>
              </w:rPr>
            </w:pPr>
            <w:r>
              <w:rPr>
                <w:rFonts w:ascii="Arial Narrow" w:hAnsi="Arial Narrow"/>
                <w:b w:val="0"/>
                <w:lang w:val="it-IT"/>
              </w:rPr>
              <w:t>Nome</w:t>
            </w:r>
          </w:p>
        </w:tc>
        <w:tc>
          <w:tcPr>
            <w:tcW w:w="284" w:type="dxa"/>
            <w:tcBorders>
              <w:top w:val="nil"/>
              <w:left w:val="nil"/>
              <w:bottom w:val="nil"/>
              <w:right w:val="nil"/>
            </w:tcBorders>
          </w:tcPr>
          <w:p w14:paraId="7266C4F0" w14:textId="77777777" w:rsidR="006C6E2F" w:rsidRDefault="006C6E2F" w:rsidP="006C6E2F">
            <w:pPr>
              <w:pStyle w:val="Aaoeeu"/>
              <w:widowControl/>
              <w:spacing w:before="40" w:after="40"/>
              <w:rPr>
                <w:rFonts w:ascii="Arial Narrow" w:hAnsi="Arial Narrow"/>
                <w:lang w:val="it-IT"/>
              </w:rPr>
            </w:pPr>
          </w:p>
        </w:tc>
        <w:tc>
          <w:tcPr>
            <w:tcW w:w="7229" w:type="dxa"/>
            <w:tcBorders>
              <w:top w:val="nil"/>
              <w:left w:val="nil"/>
              <w:bottom w:val="nil"/>
              <w:right w:val="nil"/>
            </w:tcBorders>
          </w:tcPr>
          <w:p w14:paraId="6B9E180E" w14:textId="77777777" w:rsidR="006C6E2F" w:rsidRDefault="00CE0491" w:rsidP="006C6E2F">
            <w:pPr>
              <w:pStyle w:val="Eaoaeaa"/>
              <w:widowControl/>
              <w:tabs>
                <w:tab w:val="clear" w:pos="4153"/>
                <w:tab w:val="clear" w:pos="8306"/>
              </w:tabs>
              <w:spacing w:before="40" w:after="40"/>
              <w:rPr>
                <w:rFonts w:ascii="Arial Narrow" w:hAnsi="Arial Narrow"/>
                <w:sz w:val="24"/>
                <w:lang w:val="it-IT"/>
              </w:rPr>
            </w:pPr>
            <w:r>
              <w:rPr>
                <w:rFonts w:ascii="Arial Narrow" w:hAnsi="Arial Narrow"/>
                <w:b/>
                <w:smallCaps/>
                <w:sz w:val="24"/>
                <w:lang w:val="it-IT"/>
              </w:rPr>
              <w:t>Fazzini Massimiliano</w:t>
            </w:r>
          </w:p>
        </w:tc>
      </w:tr>
    </w:tbl>
    <w:p w14:paraId="5F28DBFE" w14:textId="5D4B73D1" w:rsidR="006C6E2F" w:rsidRDefault="006C6E2F" w:rsidP="006C6E2F">
      <w:pPr>
        <w:pStyle w:val="Aaoeeu"/>
        <w:widowControl/>
        <w:spacing w:before="20" w:after="20"/>
        <w:rPr>
          <w:rFonts w:ascii="Arial Narrow" w:hAnsi="Arial Narrow"/>
          <w:lang w:val="it-IT"/>
        </w:rPr>
      </w:pPr>
    </w:p>
    <w:p w14:paraId="3D8C85B3" w14:textId="77777777" w:rsidR="006C6E2F" w:rsidRDefault="006C6E2F" w:rsidP="006C6E2F">
      <w:pPr>
        <w:pStyle w:val="Aaoeeu"/>
        <w:widowControl/>
        <w:rPr>
          <w:rFonts w:ascii="Arial Narrow" w:hAnsi="Arial Narrow"/>
          <w:lang w:val="it-IT"/>
        </w:rPr>
      </w:pPr>
    </w:p>
    <w:p w14:paraId="26EF52DD" w14:textId="77777777" w:rsidR="009F2602" w:rsidRDefault="009F2602" w:rsidP="006C6E2F">
      <w:pPr>
        <w:pStyle w:val="Aaoeeu"/>
        <w:widowControl/>
        <w:rPr>
          <w:rFonts w:ascii="Arial Narrow" w:hAnsi="Arial Narrow"/>
          <w:lang w:val="it-IT"/>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43"/>
      </w:tblGrid>
      <w:tr w:rsidR="006C6E2F" w14:paraId="2A628B47" w14:textId="77777777" w:rsidTr="006C6E2F">
        <w:tc>
          <w:tcPr>
            <w:tcW w:w="2943" w:type="dxa"/>
            <w:tcBorders>
              <w:top w:val="nil"/>
              <w:left w:val="nil"/>
              <w:bottom w:val="nil"/>
              <w:right w:val="nil"/>
            </w:tcBorders>
          </w:tcPr>
          <w:p w14:paraId="52F2097B" w14:textId="77777777" w:rsidR="006C6E2F" w:rsidRDefault="006C6E2F" w:rsidP="006C6E2F">
            <w:pPr>
              <w:pStyle w:val="Aeeaoaeaa1"/>
              <w:widowControl/>
              <w:rPr>
                <w:rFonts w:ascii="Arial Narrow" w:hAnsi="Arial Narrow"/>
                <w:smallCaps/>
                <w:sz w:val="24"/>
                <w:lang w:val="it-IT"/>
              </w:rPr>
            </w:pPr>
            <w:r>
              <w:rPr>
                <w:rFonts w:ascii="Arial Narrow" w:hAnsi="Arial Narrow"/>
                <w:smallCaps/>
                <w:sz w:val="24"/>
                <w:lang w:val="it-IT"/>
              </w:rPr>
              <w:t>Esperienza lavorativa</w:t>
            </w:r>
          </w:p>
        </w:tc>
      </w:tr>
    </w:tbl>
    <w:p w14:paraId="2185E33C" w14:textId="77777777" w:rsidR="006C6E2F" w:rsidRDefault="006C6E2F" w:rsidP="006C6E2F">
      <w:pPr>
        <w:pStyle w:val="Aaoeeu"/>
        <w:widowControl/>
        <w:jc w:val="both"/>
        <w:rPr>
          <w:rFonts w:ascii="Arial Narrow" w:hAnsi="Arial Narrow"/>
          <w:lang w:val="it-IT"/>
        </w:rPr>
      </w:pPr>
      <w:r>
        <w:rPr>
          <w:rFonts w:ascii="Arial Narrow" w:hAnsi="Arial Narrow"/>
          <w:b/>
          <w:lang w:val="it-IT"/>
        </w:rPr>
        <w:tab/>
      </w:r>
    </w:p>
    <w:tbl>
      <w:tblPr>
        <w:tblW w:w="10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43"/>
        <w:gridCol w:w="284"/>
        <w:gridCol w:w="7229"/>
      </w:tblGrid>
      <w:tr w:rsidR="006C6E2F" w14:paraId="5909500C" w14:textId="77777777" w:rsidTr="00556839">
        <w:tc>
          <w:tcPr>
            <w:tcW w:w="2943" w:type="dxa"/>
            <w:tcBorders>
              <w:top w:val="nil"/>
              <w:left w:val="nil"/>
              <w:bottom w:val="nil"/>
              <w:right w:val="nil"/>
            </w:tcBorders>
          </w:tcPr>
          <w:p w14:paraId="286B305E" w14:textId="15609EBC" w:rsidR="006C6E2F" w:rsidRDefault="006C6E2F" w:rsidP="003B2FA2">
            <w:pPr>
              <w:pStyle w:val="OiaeaeiYiio2"/>
              <w:widowControl/>
              <w:rPr>
                <w:rFonts w:ascii="Arial Narrow" w:hAnsi="Arial Narrow"/>
                <w:i w:val="0"/>
                <w:sz w:val="20"/>
                <w:lang w:val="it-IT"/>
              </w:rPr>
            </w:pPr>
            <w:r w:rsidRPr="00DC2948">
              <w:rPr>
                <w:rFonts w:ascii="Arial Narrow" w:hAnsi="Arial Narrow"/>
                <w:i w:val="0"/>
                <w:sz w:val="20"/>
                <w:lang w:val="it-IT"/>
              </w:rPr>
              <w:t xml:space="preserve">• </w:t>
            </w:r>
            <w:r>
              <w:rPr>
                <w:rFonts w:ascii="Arial Narrow" w:hAnsi="Arial Narrow"/>
                <w:i w:val="0"/>
                <w:sz w:val="20"/>
                <w:lang w:val="it-IT"/>
              </w:rPr>
              <w:t>Date (da – a)</w:t>
            </w:r>
            <w:r w:rsidR="00DC2948">
              <w:rPr>
                <w:rFonts w:ascii="Arial Narrow" w:hAnsi="Arial Narrow"/>
                <w:i w:val="0"/>
                <w:sz w:val="20"/>
                <w:lang w:val="it-IT"/>
              </w:rPr>
              <w:t xml:space="preserve"> </w:t>
            </w:r>
            <w:r w:rsidR="001F7A89">
              <w:rPr>
                <w:rFonts w:ascii="Arial Narrow" w:hAnsi="Arial Narrow"/>
                <w:i w:val="0"/>
                <w:sz w:val="20"/>
                <w:lang w:val="it-IT"/>
              </w:rPr>
              <w:t>–</w:t>
            </w:r>
            <w:r w:rsidR="00DC2948">
              <w:rPr>
                <w:rFonts w:ascii="Arial Narrow" w:hAnsi="Arial Narrow"/>
                <w:i w:val="0"/>
                <w:sz w:val="20"/>
                <w:lang w:val="it-IT"/>
              </w:rPr>
              <w:t xml:space="preserve"> Docenze</w:t>
            </w:r>
            <w:r w:rsidR="001F7A89">
              <w:rPr>
                <w:rFonts w:ascii="Arial Narrow" w:hAnsi="Arial Narrow"/>
                <w:i w:val="0"/>
                <w:sz w:val="20"/>
                <w:lang w:val="it-IT"/>
              </w:rPr>
              <w:t xml:space="preserve"> e abilitazioni</w:t>
            </w:r>
          </w:p>
          <w:p w14:paraId="332B4923" w14:textId="77777777" w:rsidR="00DC2948" w:rsidRDefault="00DC2948" w:rsidP="003B2FA2">
            <w:pPr>
              <w:pStyle w:val="OiaeaeiYiio2"/>
              <w:widowControl/>
              <w:rPr>
                <w:rFonts w:ascii="Arial Narrow" w:hAnsi="Arial Narrow"/>
                <w:i w:val="0"/>
                <w:sz w:val="20"/>
                <w:lang w:val="it-IT"/>
              </w:rPr>
            </w:pPr>
          </w:p>
          <w:p w14:paraId="1EA18607" w14:textId="77777777" w:rsidR="00DC2948" w:rsidRDefault="00DC2948" w:rsidP="003B2FA2">
            <w:pPr>
              <w:pStyle w:val="OiaeaeiYiio2"/>
              <w:widowControl/>
              <w:rPr>
                <w:rFonts w:ascii="Arial Narrow" w:hAnsi="Arial Narrow"/>
                <w:i w:val="0"/>
                <w:sz w:val="20"/>
                <w:lang w:val="it-IT"/>
              </w:rPr>
            </w:pPr>
          </w:p>
          <w:p w14:paraId="359F8ADE" w14:textId="77777777" w:rsidR="00DC2948" w:rsidRDefault="00DC2948" w:rsidP="003B2FA2">
            <w:pPr>
              <w:pStyle w:val="OiaeaeiYiio2"/>
              <w:widowControl/>
              <w:rPr>
                <w:rFonts w:ascii="Arial Narrow" w:hAnsi="Arial Narrow"/>
                <w:i w:val="0"/>
                <w:sz w:val="20"/>
                <w:lang w:val="it-IT"/>
              </w:rPr>
            </w:pPr>
          </w:p>
          <w:p w14:paraId="449F35B3" w14:textId="77777777" w:rsidR="00DC2948" w:rsidRDefault="00DC2948" w:rsidP="003B2FA2">
            <w:pPr>
              <w:pStyle w:val="OiaeaeiYiio2"/>
              <w:widowControl/>
              <w:rPr>
                <w:rFonts w:ascii="Arial Narrow" w:hAnsi="Arial Narrow"/>
                <w:i w:val="0"/>
                <w:sz w:val="20"/>
                <w:lang w:val="it-IT"/>
              </w:rPr>
            </w:pPr>
          </w:p>
          <w:p w14:paraId="2ADBDFB5" w14:textId="77777777" w:rsidR="00DC2948" w:rsidRDefault="00DC2948" w:rsidP="003B2FA2">
            <w:pPr>
              <w:pStyle w:val="OiaeaeiYiio2"/>
              <w:widowControl/>
              <w:rPr>
                <w:rFonts w:ascii="Arial Narrow" w:hAnsi="Arial Narrow"/>
                <w:i w:val="0"/>
                <w:sz w:val="20"/>
                <w:lang w:val="it-IT"/>
              </w:rPr>
            </w:pPr>
          </w:p>
          <w:p w14:paraId="5021E7C3" w14:textId="77777777" w:rsidR="00DC2948" w:rsidRDefault="00DC2948" w:rsidP="003B2FA2">
            <w:pPr>
              <w:pStyle w:val="OiaeaeiYiio2"/>
              <w:widowControl/>
              <w:rPr>
                <w:rFonts w:ascii="Arial Narrow" w:hAnsi="Arial Narrow"/>
                <w:i w:val="0"/>
                <w:sz w:val="20"/>
                <w:lang w:val="it-IT"/>
              </w:rPr>
            </w:pPr>
          </w:p>
          <w:p w14:paraId="3FC508D8" w14:textId="77777777" w:rsidR="00DC2948" w:rsidRPr="00DC2948" w:rsidRDefault="00DC2948" w:rsidP="003B2FA2">
            <w:pPr>
              <w:pStyle w:val="OiaeaeiYiio2"/>
              <w:widowControl/>
              <w:rPr>
                <w:rFonts w:ascii="Arial Narrow" w:hAnsi="Arial Narrow"/>
                <w:i w:val="0"/>
                <w:sz w:val="20"/>
                <w:lang w:val="it-IT"/>
              </w:rPr>
            </w:pPr>
          </w:p>
          <w:p w14:paraId="04F11A9E" w14:textId="77777777" w:rsidR="00DC2948" w:rsidRPr="00DC2948" w:rsidRDefault="00DC2948" w:rsidP="003B2FA2">
            <w:pPr>
              <w:pStyle w:val="OiaeaeiYiio2"/>
              <w:widowControl/>
              <w:rPr>
                <w:rFonts w:ascii="Arial Narrow" w:hAnsi="Arial Narrow"/>
                <w:i w:val="0"/>
                <w:sz w:val="20"/>
                <w:lang w:val="it-IT"/>
              </w:rPr>
            </w:pPr>
          </w:p>
          <w:p w14:paraId="3096D233" w14:textId="77777777" w:rsidR="00DC2948" w:rsidRPr="00DC2948" w:rsidRDefault="00DC2948" w:rsidP="003B2FA2">
            <w:pPr>
              <w:pStyle w:val="OiaeaeiYiio2"/>
              <w:widowControl/>
              <w:rPr>
                <w:rFonts w:ascii="Arial Narrow" w:hAnsi="Arial Narrow"/>
                <w:i w:val="0"/>
                <w:sz w:val="20"/>
                <w:lang w:val="it-IT"/>
              </w:rPr>
            </w:pPr>
          </w:p>
          <w:p w14:paraId="250ACE36" w14:textId="77777777" w:rsidR="00DC2948" w:rsidRPr="00DC2948" w:rsidRDefault="00DC2948" w:rsidP="003B2FA2">
            <w:pPr>
              <w:pStyle w:val="OiaeaeiYiio2"/>
              <w:widowControl/>
              <w:rPr>
                <w:rFonts w:ascii="Arial Narrow" w:hAnsi="Arial Narrow"/>
                <w:i w:val="0"/>
                <w:sz w:val="20"/>
                <w:lang w:val="it-IT"/>
              </w:rPr>
            </w:pPr>
          </w:p>
          <w:p w14:paraId="2A95C5BC" w14:textId="77777777" w:rsidR="00DC2948" w:rsidRPr="00DC2948" w:rsidRDefault="00DC2948" w:rsidP="003B2FA2">
            <w:pPr>
              <w:pStyle w:val="OiaeaeiYiio2"/>
              <w:widowControl/>
              <w:rPr>
                <w:rFonts w:ascii="Arial Narrow" w:hAnsi="Arial Narrow"/>
                <w:i w:val="0"/>
                <w:sz w:val="20"/>
                <w:lang w:val="it-IT"/>
              </w:rPr>
            </w:pPr>
          </w:p>
          <w:p w14:paraId="4ECF8826" w14:textId="77777777" w:rsidR="00DC2948" w:rsidRPr="00DC2948" w:rsidRDefault="00DC2948" w:rsidP="003B2FA2">
            <w:pPr>
              <w:pStyle w:val="OiaeaeiYiio2"/>
              <w:widowControl/>
              <w:rPr>
                <w:rFonts w:ascii="Arial Narrow" w:hAnsi="Arial Narrow"/>
                <w:i w:val="0"/>
                <w:sz w:val="20"/>
                <w:lang w:val="it-IT"/>
              </w:rPr>
            </w:pPr>
          </w:p>
          <w:p w14:paraId="0AA70541" w14:textId="77777777" w:rsidR="00DC2948" w:rsidRPr="00DC2948" w:rsidRDefault="00DC2948" w:rsidP="003B2FA2">
            <w:pPr>
              <w:pStyle w:val="OiaeaeiYiio2"/>
              <w:widowControl/>
              <w:rPr>
                <w:rFonts w:ascii="Arial Narrow" w:hAnsi="Arial Narrow"/>
                <w:i w:val="0"/>
                <w:sz w:val="20"/>
                <w:lang w:val="it-IT"/>
              </w:rPr>
            </w:pPr>
          </w:p>
          <w:p w14:paraId="44815439" w14:textId="77777777" w:rsidR="00DC2948" w:rsidRPr="00DC2948" w:rsidRDefault="00DC2948" w:rsidP="003B2FA2">
            <w:pPr>
              <w:pStyle w:val="OiaeaeiYiio2"/>
              <w:widowControl/>
              <w:rPr>
                <w:rFonts w:ascii="Arial Narrow" w:hAnsi="Arial Narrow"/>
                <w:i w:val="0"/>
                <w:sz w:val="20"/>
                <w:lang w:val="it-IT"/>
              </w:rPr>
            </w:pPr>
          </w:p>
          <w:p w14:paraId="3088DEBB" w14:textId="77777777" w:rsidR="00DC2948" w:rsidRPr="00DC2948" w:rsidRDefault="00DC2948" w:rsidP="003B2FA2">
            <w:pPr>
              <w:pStyle w:val="OiaeaeiYiio2"/>
              <w:widowControl/>
              <w:rPr>
                <w:rFonts w:ascii="Arial Narrow" w:hAnsi="Arial Narrow"/>
                <w:i w:val="0"/>
                <w:sz w:val="20"/>
                <w:lang w:val="it-IT"/>
              </w:rPr>
            </w:pPr>
          </w:p>
          <w:p w14:paraId="0DD5857A" w14:textId="77777777" w:rsidR="00DC2948" w:rsidRPr="00DC2948" w:rsidRDefault="00DC2948" w:rsidP="003B2FA2">
            <w:pPr>
              <w:pStyle w:val="OiaeaeiYiio2"/>
              <w:widowControl/>
              <w:rPr>
                <w:rFonts w:ascii="Arial Narrow" w:hAnsi="Arial Narrow"/>
                <w:i w:val="0"/>
                <w:sz w:val="20"/>
                <w:lang w:val="it-IT"/>
              </w:rPr>
            </w:pPr>
          </w:p>
          <w:p w14:paraId="536E4F1E" w14:textId="77777777" w:rsidR="00DC2948" w:rsidRPr="00DC2948" w:rsidRDefault="00DC2948" w:rsidP="003B2FA2">
            <w:pPr>
              <w:pStyle w:val="OiaeaeiYiio2"/>
              <w:widowControl/>
              <w:rPr>
                <w:rFonts w:ascii="Arial Narrow" w:hAnsi="Arial Narrow"/>
                <w:i w:val="0"/>
                <w:sz w:val="20"/>
                <w:lang w:val="it-IT"/>
              </w:rPr>
            </w:pPr>
          </w:p>
          <w:p w14:paraId="49DE1BC6" w14:textId="77777777" w:rsidR="00DC2948" w:rsidRPr="00DC2948" w:rsidRDefault="00DC2948" w:rsidP="00DC2948">
            <w:pPr>
              <w:pStyle w:val="OiaeaeiYiio2"/>
              <w:widowControl/>
              <w:numPr>
                <w:ilvl w:val="0"/>
                <w:numId w:val="26"/>
              </w:numPr>
              <w:rPr>
                <w:rFonts w:ascii="Arial Narrow" w:hAnsi="Arial Narrow"/>
                <w:i w:val="0"/>
                <w:sz w:val="20"/>
                <w:lang w:val="it-IT"/>
              </w:rPr>
            </w:pPr>
            <w:r>
              <w:rPr>
                <w:rFonts w:ascii="Arial Narrow" w:hAnsi="Arial Narrow"/>
                <w:i w:val="0"/>
                <w:sz w:val="20"/>
                <w:lang w:val="it-IT"/>
              </w:rPr>
              <w:t xml:space="preserve">Professional </w:t>
            </w:r>
            <w:r w:rsidRPr="00DC2948">
              <w:rPr>
                <w:rFonts w:ascii="Arial Narrow" w:hAnsi="Arial Narrow"/>
                <w:i w:val="0"/>
                <w:sz w:val="20"/>
                <w:lang w:val="it-IT"/>
              </w:rPr>
              <w:t>Expertise</w:t>
            </w:r>
            <w:r w:rsidR="000A25C8">
              <w:rPr>
                <w:rFonts w:ascii="Arial Narrow" w:hAnsi="Arial Narrow"/>
                <w:i w:val="0"/>
                <w:sz w:val="20"/>
                <w:lang w:val="it-IT"/>
              </w:rPr>
              <w:t xml:space="preserve"> e contratti accademici </w:t>
            </w:r>
            <w:r w:rsidRPr="00DC2948">
              <w:rPr>
                <w:rFonts w:ascii="Arial Narrow" w:hAnsi="Arial Narrow"/>
                <w:i w:val="0"/>
                <w:sz w:val="20"/>
                <w:lang w:val="it-IT"/>
              </w:rPr>
              <w:t xml:space="preserve"> </w:t>
            </w:r>
          </w:p>
        </w:tc>
        <w:tc>
          <w:tcPr>
            <w:tcW w:w="284" w:type="dxa"/>
            <w:tcBorders>
              <w:top w:val="nil"/>
              <w:left w:val="nil"/>
              <w:bottom w:val="nil"/>
              <w:right w:val="nil"/>
            </w:tcBorders>
          </w:tcPr>
          <w:p w14:paraId="68DC47A7" w14:textId="77777777" w:rsidR="006C6E2F" w:rsidRPr="008E42AF" w:rsidRDefault="006C6E2F" w:rsidP="003B2FA2">
            <w:pPr>
              <w:pStyle w:val="Aaoeeu"/>
              <w:widowControl/>
              <w:rPr>
                <w:rFonts w:ascii="Arial Narrow" w:hAnsi="Arial Narrow"/>
                <w:b/>
                <w:lang w:val="it-IT"/>
              </w:rPr>
            </w:pPr>
          </w:p>
        </w:tc>
        <w:tc>
          <w:tcPr>
            <w:tcW w:w="7229" w:type="dxa"/>
            <w:tcBorders>
              <w:top w:val="nil"/>
              <w:left w:val="nil"/>
              <w:bottom w:val="nil"/>
              <w:right w:val="nil"/>
            </w:tcBorders>
          </w:tcPr>
          <w:p w14:paraId="65B5D1DE" w14:textId="1DF2D95F" w:rsidR="006C6E2F" w:rsidRPr="0024535E" w:rsidRDefault="002E38EA" w:rsidP="00324607">
            <w:pPr>
              <w:pStyle w:val="OiaeaeiYiio2"/>
              <w:widowControl/>
              <w:jc w:val="both"/>
              <w:rPr>
                <w:rFonts w:ascii="Arial Narrow" w:hAnsi="Arial Narrow"/>
                <w:i w:val="0"/>
                <w:sz w:val="20"/>
                <w:lang w:val="it-IT"/>
              </w:rPr>
            </w:pPr>
            <w:r>
              <w:rPr>
                <w:rFonts w:ascii="Arial Narrow" w:hAnsi="Arial Narrow"/>
                <w:b/>
                <w:i w:val="0"/>
                <w:sz w:val="20"/>
                <w:lang w:val="it-IT"/>
              </w:rPr>
              <w:t>(</w:t>
            </w:r>
            <w:r w:rsidR="00811090" w:rsidRPr="0024535E">
              <w:rPr>
                <w:rFonts w:ascii="Arial Narrow" w:hAnsi="Arial Narrow"/>
                <w:i w:val="0"/>
                <w:sz w:val="20"/>
                <w:lang w:val="it-IT"/>
              </w:rPr>
              <w:t xml:space="preserve">Dall’Anno Accademico 1999-2000 </w:t>
            </w:r>
            <w:r w:rsidR="00556839" w:rsidRPr="0024535E">
              <w:rPr>
                <w:rFonts w:ascii="Arial Narrow" w:hAnsi="Arial Narrow"/>
                <w:i w:val="0"/>
                <w:sz w:val="20"/>
                <w:lang w:val="it-IT"/>
              </w:rPr>
              <w:t>a</w:t>
            </w:r>
            <w:r w:rsidR="00811090" w:rsidRPr="0024535E">
              <w:rPr>
                <w:rFonts w:ascii="Arial Narrow" w:hAnsi="Arial Narrow"/>
                <w:i w:val="0"/>
                <w:sz w:val="20"/>
                <w:lang w:val="it-IT"/>
              </w:rPr>
              <w:t>d oggi</w:t>
            </w:r>
            <w:r w:rsidRPr="0024535E">
              <w:rPr>
                <w:rFonts w:ascii="Arial Narrow" w:hAnsi="Arial Narrow"/>
                <w:i w:val="0"/>
                <w:sz w:val="20"/>
                <w:lang w:val="it-IT"/>
              </w:rPr>
              <w:t>)</w:t>
            </w:r>
            <w:r w:rsidR="00811090" w:rsidRPr="0024535E">
              <w:rPr>
                <w:rFonts w:ascii="Arial Narrow" w:hAnsi="Arial Narrow"/>
                <w:i w:val="0"/>
                <w:sz w:val="20"/>
                <w:lang w:val="it-IT"/>
              </w:rPr>
              <w:t xml:space="preserve"> – </w:t>
            </w:r>
            <w:r w:rsidRPr="0024535E">
              <w:rPr>
                <w:rFonts w:ascii="Arial Narrow" w:hAnsi="Arial Narrow"/>
                <w:i w:val="0"/>
                <w:sz w:val="20"/>
                <w:lang w:val="it-IT"/>
              </w:rPr>
              <w:t>D</w:t>
            </w:r>
            <w:r w:rsidR="00811090" w:rsidRPr="0024535E">
              <w:rPr>
                <w:rFonts w:ascii="Arial Narrow" w:hAnsi="Arial Narrow"/>
                <w:i w:val="0"/>
                <w:sz w:val="20"/>
                <w:lang w:val="it-IT"/>
              </w:rPr>
              <w:t>ocenze per gli insegnamenti di Geologia applicata, Geografia fisica,</w:t>
            </w:r>
            <w:r w:rsidR="00324607" w:rsidRPr="0024535E">
              <w:rPr>
                <w:rFonts w:ascii="Arial Narrow" w:hAnsi="Arial Narrow"/>
                <w:i w:val="0"/>
                <w:sz w:val="20"/>
                <w:lang w:val="it-IT"/>
              </w:rPr>
              <w:t xml:space="preserve"> Fisica dell’atmosfera,</w:t>
            </w:r>
            <w:r w:rsidR="00811090" w:rsidRPr="0024535E">
              <w:rPr>
                <w:rFonts w:ascii="Arial Narrow" w:hAnsi="Arial Narrow"/>
                <w:i w:val="0"/>
                <w:sz w:val="20"/>
                <w:lang w:val="it-IT"/>
              </w:rPr>
              <w:t xml:space="preserve"> Geomorfologia, </w:t>
            </w:r>
            <w:r w:rsidR="007E6854" w:rsidRPr="0024535E">
              <w:rPr>
                <w:rFonts w:ascii="Arial Narrow" w:hAnsi="Arial Narrow"/>
                <w:i w:val="0"/>
                <w:sz w:val="20"/>
                <w:lang w:val="it-IT"/>
              </w:rPr>
              <w:t xml:space="preserve">Geomorfologia applicata, </w:t>
            </w:r>
            <w:r w:rsidR="00811090" w:rsidRPr="0024535E">
              <w:rPr>
                <w:rFonts w:ascii="Arial Narrow" w:hAnsi="Arial Narrow"/>
                <w:i w:val="0"/>
                <w:sz w:val="20"/>
                <w:lang w:val="it-IT"/>
              </w:rPr>
              <w:t xml:space="preserve">Meteorologia applicata, </w:t>
            </w:r>
            <w:r w:rsidR="00503AC7" w:rsidRPr="0024535E">
              <w:rPr>
                <w:rFonts w:ascii="Arial Narrow" w:hAnsi="Arial Narrow"/>
                <w:i w:val="0"/>
                <w:sz w:val="20"/>
                <w:lang w:val="it-IT"/>
              </w:rPr>
              <w:t xml:space="preserve">Meteorologia operativa, </w:t>
            </w:r>
            <w:r w:rsidR="00811090" w:rsidRPr="0024535E">
              <w:rPr>
                <w:rFonts w:ascii="Arial Narrow" w:hAnsi="Arial Narrow"/>
                <w:i w:val="0"/>
                <w:sz w:val="20"/>
                <w:lang w:val="it-IT"/>
              </w:rPr>
              <w:t xml:space="preserve">Climatologia, Rischio climatico, Sistemi morfoclimatici, Analisi applicata al territorio </w:t>
            </w:r>
            <w:r w:rsidR="00D42C17" w:rsidRPr="0024535E">
              <w:rPr>
                <w:rFonts w:ascii="Arial Narrow" w:hAnsi="Arial Narrow"/>
                <w:i w:val="0"/>
                <w:sz w:val="20"/>
                <w:lang w:val="it-IT"/>
              </w:rPr>
              <w:t xml:space="preserve">e Geomorfologia applicata </w:t>
            </w:r>
            <w:r w:rsidRPr="0024535E">
              <w:rPr>
                <w:rFonts w:ascii="Arial Narrow" w:hAnsi="Arial Narrow"/>
                <w:i w:val="0"/>
                <w:sz w:val="20"/>
                <w:lang w:val="it-IT"/>
              </w:rPr>
              <w:t xml:space="preserve">presso gli insegnamenti proposti nei </w:t>
            </w:r>
            <w:r w:rsidR="00D42C17" w:rsidRPr="0024535E">
              <w:rPr>
                <w:rFonts w:ascii="Arial Narrow" w:hAnsi="Arial Narrow"/>
                <w:i w:val="0"/>
                <w:sz w:val="20"/>
                <w:lang w:val="it-IT"/>
              </w:rPr>
              <w:t>corsi di studio nei</w:t>
            </w:r>
            <w:r w:rsidR="002031C4" w:rsidRPr="0024535E">
              <w:rPr>
                <w:rFonts w:ascii="Arial Narrow" w:hAnsi="Arial Narrow"/>
                <w:i w:val="0"/>
                <w:sz w:val="20"/>
                <w:lang w:val="it-IT"/>
              </w:rPr>
              <w:t xml:space="preserve"> Dipartimenti di Ingegneria, Fisica e Scienze della Terra delle</w:t>
            </w:r>
            <w:r w:rsidR="00811090" w:rsidRPr="0024535E">
              <w:rPr>
                <w:rFonts w:ascii="Arial Narrow" w:hAnsi="Arial Narrow"/>
                <w:i w:val="0"/>
                <w:sz w:val="20"/>
                <w:lang w:val="it-IT"/>
              </w:rPr>
              <w:t xml:space="preserve"> Università di </w:t>
            </w:r>
            <w:r w:rsidR="00CB57F1" w:rsidRPr="0024535E">
              <w:rPr>
                <w:rFonts w:ascii="Arial Narrow" w:hAnsi="Arial Narrow"/>
                <w:i w:val="0"/>
                <w:sz w:val="20"/>
                <w:lang w:val="it-IT"/>
              </w:rPr>
              <w:t xml:space="preserve">Chieti, </w:t>
            </w:r>
            <w:r w:rsidR="00811090" w:rsidRPr="0024535E">
              <w:rPr>
                <w:rFonts w:ascii="Arial Narrow" w:hAnsi="Arial Narrow"/>
                <w:i w:val="0"/>
                <w:sz w:val="20"/>
                <w:lang w:val="it-IT"/>
              </w:rPr>
              <w:t>Camerino, Roma Tre, Siena, Ferrara,</w:t>
            </w:r>
            <w:r w:rsidR="002031C4" w:rsidRPr="0024535E">
              <w:rPr>
                <w:rFonts w:ascii="Arial Narrow" w:hAnsi="Arial Narrow"/>
                <w:i w:val="0"/>
                <w:sz w:val="20"/>
                <w:lang w:val="it-IT"/>
              </w:rPr>
              <w:t xml:space="preserve"> Perugia,</w:t>
            </w:r>
            <w:r w:rsidR="00811090" w:rsidRPr="0024535E">
              <w:rPr>
                <w:rFonts w:ascii="Arial Narrow" w:hAnsi="Arial Narrow"/>
                <w:i w:val="0"/>
                <w:sz w:val="20"/>
                <w:lang w:val="it-IT"/>
              </w:rPr>
              <w:t xml:space="preserve"> Paris 7, Liege</w:t>
            </w:r>
            <w:r w:rsidRPr="0024535E">
              <w:rPr>
                <w:rFonts w:ascii="Arial Narrow" w:hAnsi="Arial Narrow"/>
                <w:i w:val="0"/>
                <w:sz w:val="20"/>
                <w:lang w:val="it-IT"/>
              </w:rPr>
              <w:t xml:space="preserve">; Docenze analoghe </w:t>
            </w:r>
            <w:r w:rsidR="00811090" w:rsidRPr="0024535E">
              <w:rPr>
                <w:rFonts w:ascii="Arial Narrow" w:hAnsi="Arial Narrow"/>
                <w:i w:val="0"/>
                <w:sz w:val="20"/>
                <w:lang w:val="it-IT"/>
              </w:rPr>
              <w:t xml:space="preserve">presso </w:t>
            </w:r>
            <w:r w:rsidRPr="0024535E">
              <w:rPr>
                <w:rFonts w:ascii="Arial Narrow" w:hAnsi="Arial Narrow"/>
                <w:i w:val="0"/>
                <w:sz w:val="20"/>
                <w:lang w:val="it-IT"/>
              </w:rPr>
              <w:t>S</w:t>
            </w:r>
            <w:r w:rsidR="00811090" w:rsidRPr="0024535E">
              <w:rPr>
                <w:rFonts w:ascii="Arial Narrow" w:hAnsi="Arial Narrow"/>
                <w:i w:val="0"/>
                <w:sz w:val="20"/>
                <w:lang w:val="it-IT"/>
              </w:rPr>
              <w:t xml:space="preserve">cuole estive e </w:t>
            </w:r>
            <w:r w:rsidRPr="0024535E">
              <w:rPr>
                <w:rFonts w:ascii="Arial Narrow" w:hAnsi="Arial Narrow"/>
                <w:i w:val="0"/>
                <w:sz w:val="20"/>
                <w:lang w:val="it-IT"/>
              </w:rPr>
              <w:t>M</w:t>
            </w:r>
            <w:r w:rsidR="00811090" w:rsidRPr="0024535E">
              <w:rPr>
                <w:rFonts w:ascii="Arial Narrow" w:hAnsi="Arial Narrow"/>
                <w:i w:val="0"/>
                <w:sz w:val="20"/>
                <w:lang w:val="it-IT"/>
              </w:rPr>
              <w:t xml:space="preserve">aster di </w:t>
            </w:r>
            <w:r w:rsidRPr="0024535E">
              <w:rPr>
                <w:rFonts w:ascii="Arial Narrow" w:hAnsi="Arial Narrow"/>
                <w:i w:val="0"/>
                <w:sz w:val="20"/>
                <w:lang w:val="it-IT"/>
              </w:rPr>
              <w:t>P</w:t>
            </w:r>
            <w:r w:rsidR="00811090" w:rsidRPr="0024535E">
              <w:rPr>
                <w:rFonts w:ascii="Arial Narrow" w:hAnsi="Arial Narrow"/>
                <w:i w:val="0"/>
                <w:sz w:val="20"/>
                <w:lang w:val="it-IT"/>
              </w:rPr>
              <w:t xml:space="preserve">rimo e </w:t>
            </w:r>
            <w:r w:rsidRPr="0024535E">
              <w:rPr>
                <w:rFonts w:ascii="Arial Narrow" w:hAnsi="Arial Narrow"/>
                <w:i w:val="0"/>
                <w:sz w:val="20"/>
                <w:lang w:val="it-IT"/>
              </w:rPr>
              <w:t>S</w:t>
            </w:r>
            <w:r w:rsidR="00811090" w:rsidRPr="0024535E">
              <w:rPr>
                <w:rFonts w:ascii="Arial Narrow" w:hAnsi="Arial Narrow"/>
                <w:i w:val="0"/>
                <w:sz w:val="20"/>
                <w:lang w:val="it-IT"/>
              </w:rPr>
              <w:t xml:space="preserve">econdo livello </w:t>
            </w:r>
          </w:p>
          <w:p w14:paraId="0B4129B0" w14:textId="77777777" w:rsidR="00556839" w:rsidRPr="0024535E" w:rsidRDefault="00556839" w:rsidP="003B2FA2">
            <w:pPr>
              <w:pStyle w:val="OiaeaeiYiio2"/>
              <w:widowControl/>
              <w:jc w:val="left"/>
              <w:rPr>
                <w:rFonts w:ascii="Arial Narrow" w:hAnsi="Arial Narrow"/>
                <w:i w:val="0"/>
                <w:sz w:val="20"/>
                <w:lang w:val="it-IT"/>
              </w:rPr>
            </w:pPr>
          </w:p>
          <w:p w14:paraId="5DE8F7F6" w14:textId="153C9E44" w:rsidR="00556839" w:rsidRPr="0024535E" w:rsidRDefault="002E38EA" w:rsidP="003B2FA2">
            <w:pPr>
              <w:widowControl/>
              <w:jc w:val="both"/>
              <w:rPr>
                <w:rFonts w:ascii="Arial Narrow" w:hAnsi="Arial Narrow"/>
              </w:rPr>
            </w:pPr>
            <w:r w:rsidRPr="0024535E">
              <w:rPr>
                <w:rFonts w:ascii="Arial Narrow" w:hAnsi="Arial Narrow"/>
              </w:rPr>
              <w:t>(</w:t>
            </w:r>
            <w:r w:rsidR="00556839" w:rsidRPr="0024535E">
              <w:rPr>
                <w:rFonts w:ascii="Arial Narrow" w:hAnsi="Arial Narrow"/>
              </w:rPr>
              <w:t xml:space="preserve">Dall’Anno </w:t>
            </w:r>
            <w:r w:rsidRPr="0024535E">
              <w:rPr>
                <w:rFonts w:ascii="Arial Narrow" w:hAnsi="Arial Narrow"/>
              </w:rPr>
              <w:t>S</w:t>
            </w:r>
            <w:r w:rsidR="00556839" w:rsidRPr="0024535E">
              <w:rPr>
                <w:rFonts w:ascii="Arial Narrow" w:hAnsi="Arial Narrow"/>
              </w:rPr>
              <w:t>colastico 201</w:t>
            </w:r>
            <w:r w:rsidRPr="0024535E">
              <w:rPr>
                <w:rFonts w:ascii="Arial Narrow" w:hAnsi="Arial Narrow"/>
              </w:rPr>
              <w:t>4</w:t>
            </w:r>
            <w:r w:rsidR="00556839" w:rsidRPr="0024535E">
              <w:rPr>
                <w:rFonts w:ascii="Arial Narrow" w:hAnsi="Arial Narrow"/>
              </w:rPr>
              <w:t>-2015</w:t>
            </w:r>
            <w:r w:rsidRPr="0024535E">
              <w:rPr>
                <w:rFonts w:ascii="Arial Narrow" w:hAnsi="Arial Narrow"/>
              </w:rPr>
              <w:t>)</w:t>
            </w:r>
            <w:r w:rsidR="00324607" w:rsidRPr="0024535E">
              <w:rPr>
                <w:rFonts w:ascii="Arial Narrow" w:hAnsi="Arial Narrow"/>
              </w:rPr>
              <w:t xml:space="preserve"> </w:t>
            </w:r>
            <w:r w:rsidRPr="0024535E">
              <w:rPr>
                <w:rFonts w:ascii="Arial Narrow" w:hAnsi="Arial Narrow"/>
              </w:rPr>
              <w:t>–</w:t>
            </w:r>
            <w:r w:rsidR="00556839" w:rsidRPr="0024535E">
              <w:rPr>
                <w:rFonts w:ascii="Arial Narrow" w:hAnsi="Arial Narrow"/>
              </w:rPr>
              <w:t xml:space="preserve"> Professore di Meteorologia presso il Liceo scien</w:t>
            </w:r>
            <w:r w:rsidR="00015219" w:rsidRPr="0024535E">
              <w:rPr>
                <w:rFonts w:ascii="Arial Narrow" w:hAnsi="Arial Narrow"/>
              </w:rPr>
              <w:t>ti</w:t>
            </w:r>
            <w:r w:rsidR="00324607" w:rsidRPr="0024535E">
              <w:rPr>
                <w:rFonts w:ascii="Arial Narrow" w:hAnsi="Arial Narrow"/>
              </w:rPr>
              <w:t xml:space="preserve">fico - </w:t>
            </w:r>
            <w:r w:rsidR="00556839" w:rsidRPr="0024535E">
              <w:rPr>
                <w:rFonts w:ascii="Arial Narrow" w:hAnsi="Arial Narrow"/>
              </w:rPr>
              <w:t>Istituto t</w:t>
            </w:r>
            <w:r w:rsidR="00286EA6" w:rsidRPr="0024535E">
              <w:rPr>
                <w:rFonts w:ascii="Arial Narrow" w:hAnsi="Arial Narrow"/>
              </w:rPr>
              <w:t>ecnico aeronavale Locatelli</w:t>
            </w:r>
            <w:r w:rsidR="007D6C7C" w:rsidRPr="0024535E">
              <w:rPr>
                <w:rFonts w:ascii="Arial Narrow" w:hAnsi="Arial Narrow"/>
              </w:rPr>
              <w:t xml:space="preserve"> – sedi di </w:t>
            </w:r>
            <w:r w:rsidR="00556839" w:rsidRPr="0024535E">
              <w:rPr>
                <w:rFonts w:ascii="Arial Narrow" w:hAnsi="Arial Narrow"/>
              </w:rPr>
              <w:t>Grottammare (AP)</w:t>
            </w:r>
            <w:r w:rsidR="00FF3AC0" w:rsidRPr="0024535E">
              <w:rPr>
                <w:rFonts w:ascii="Arial Narrow" w:hAnsi="Arial Narrow"/>
              </w:rPr>
              <w:t xml:space="preserve"> e Bergamo</w:t>
            </w:r>
          </w:p>
          <w:p w14:paraId="1C29511D" w14:textId="77777777" w:rsidR="00FF3AC0" w:rsidRPr="006D0C2A" w:rsidRDefault="00FF3AC0" w:rsidP="003B2FA2">
            <w:pPr>
              <w:widowControl/>
              <w:jc w:val="both"/>
              <w:rPr>
                <w:rFonts w:ascii="Arial Narrow" w:hAnsi="Arial Narrow"/>
                <w:b/>
              </w:rPr>
            </w:pPr>
          </w:p>
          <w:p w14:paraId="4D7D8CF5" w14:textId="77777777" w:rsidR="00D4373F" w:rsidRPr="006D0C2A" w:rsidRDefault="00D4373F" w:rsidP="003B2FA2">
            <w:pPr>
              <w:widowControl/>
              <w:jc w:val="both"/>
              <w:rPr>
                <w:rFonts w:ascii="Arial Narrow" w:hAnsi="Arial Narrow"/>
                <w:b/>
              </w:rPr>
            </w:pPr>
          </w:p>
          <w:p w14:paraId="64955EC1" w14:textId="1E0A12E1" w:rsidR="00BF32D8" w:rsidRPr="00B83B56" w:rsidRDefault="00BF32D8" w:rsidP="003B2FA2">
            <w:pPr>
              <w:pStyle w:val="OiaeaeiYiio2"/>
              <w:widowControl/>
              <w:jc w:val="left"/>
              <w:rPr>
                <w:rFonts w:ascii="Arial Narrow" w:hAnsi="Arial Narrow"/>
                <w:i w:val="0"/>
                <w:sz w:val="20"/>
                <w:lang w:val="it-IT"/>
              </w:rPr>
            </w:pPr>
            <w:r w:rsidRPr="00B83B56">
              <w:rPr>
                <w:rFonts w:ascii="Arial Narrow" w:hAnsi="Arial Narrow"/>
                <w:i w:val="0"/>
                <w:sz w:val="20"/>
                <w:lang w:val="it-IT"/>
              </w:rPr>
              <w:t xml:space="preserve">Iscrizione all’Albo dei CTU presso il Tribunale di Ascoli Piceno </w:t>
            </w:r>
            <w:r w:rsidR="00FD6ABF" w:rsidRPr="00B83B56">
              <w:rPr>
                <w:rFonts w:ascii="Arial Narrow" w:hAnsi="Arial Narrow"/>
                <w:i w:val="0"/>
                <w:sz w:val="20"/>
                <w:lang w:val="it-IT"/>
              </w:rPr>
              <w:t>– categoria</w:t>
            </w:r>
            <w:r w:rsidRPr="00B83B56">
              <w:rPr>
                <w:rFonts w:ascii="Arial Narrow" w:hAnsi="Arial Narrow"/>
                <w:i w:val="0"/>
                <w:sz w:val="20"/>
                <w:lang w:val="it-IT"/>
              </w:rPr>
              <w:t xml:space="preserve"> </w:t>
            </w:r>
            <w:proofErr w:type="gramStart"/>
            <w:r w:rsidRPr="00B83B56">
              <w:rPr>
                <w:rFonts w:ascii="Arial Narrow" w:hAnsi="Arial Narrow"/>
                <w:i w:val="0"/>
                <w:sz w:val="20"/>
                <w:lang w:val="it-IT"/>
              </w:rPr>
              <w:t>Geologi  -</w:t>
            </w:r>
            <w:proofErr w:type="gramEnd"/>
            <w:r w:rsidRPr="00B83B56">
              <w:rPr>
                <w:rFonts w:ascii="Arial Narrow" w:hAnsi="Arial Narrow"/>
                <w:i w:val="0"/>
                <w:sz w:val="20"/>
                <w:lang w:val="it-IT"/>
              </w:rPr>
              <w:t xml:space="preserve"> matricola n°27 del 22 febbraio 2016</w:t>
            </w:r>
          </w:p>
          <w:p w14:paraId="51610474" w14:textId="77777777" w:rsidR="005B7313" w:rsidRPr="00B83B56" w:rsidRDefault="005B7313" w:rsidP="003B2FA2">
            <w:pPr>
              <w:pStyle w:val="OiaeaeiYiio2"/>
              <w:widowControl/>
              <w:jc w:val="left"/>
              <w:rPr>
                <w:rFonts w:ascii="Arial Narrow" w:hAnsi="Arial Narrow"/>
                <w:i w:val="0"/>
                <w:sz w:val="20"/>
                <w:lang w:val="it-IT"/>
              </w:rPr>
            </w:pPr>
          </w:p>
          <w:p w14:paraId="11F4B707" w14:textId="576FC7CB" w:rsidR="005B7313" w:rsidRPr="00B83B56" w:rsidRDefault="005B7313" w:rsidP="005B7313">
            <w:pPr>
              <w:rPr>
                <w:rFonts w:ascii="Arial Narrow" w:hAnsi="Arial Narrow"/>
              </w:rPr>
            </w:pPr>
            <w:r w:rsidRPr="00B83B56">
              <w:rPr>
                <w:rFonts w:ascii="Arial Narrow" w:hAnsi="Arial Narrow"/>
              </w:rPr>
              <w:t>Abilitazione alla Professione di Geologo conseguita nel giugno 2002 presso l’Università degli Studi di Camerino (MC); iscrizione all’Albo Geologi regione Marche del 22/07/2002 - Matricola n°699</w:t>
            </w:r>
          </w:p>
          <w:p w14:paraId="741E35B2" w14:textId="77777777" w:rsidR="005B7313" w:rsidRPr="00B83B56" w:rsidRDefault="005B7313" w:rsidP="003B2FA2">
            <w:pPr>
              <w:pStyle w:val="OiaeaeiYiio2"/>
              <w:widowControl/>
              <w:jc w:val="left"/>
              <w:rPr>
                <w:rFonts w:ascii="Arial Narrow" w:hAnsi="Arial Narrow"/>
                <w:i w:val="0"/>
                <w:sz w:val="20"/>
                <w:lang w:val="it-IT"/>
              </w:rPr>
            </w:pPr>
          </w:p>
          <w:p w14:paraId="45FEE9AC" w14:textId="77777777" w:rsidR="00BF32D8" w:rsidRPr="006D0C2A" w:rsidRDefault="00BF32D8" w:rsidP="003B2FA2">
            <w:pPr>
              <w:widowControl/>
              <w:jc w:val="both"/>
              <w:rPr>
                <w:rFonts w:ascii="Arial Narrow" w:hAnsi="Arial Narrow"/>
                <w:b/>
              </w:rPr>
            </w:pPr>
          </w:p>
          <w:p w14:paraId="5F5736A3" w14:textId="77777777" w:rsidR="00556839" w:rsidRPr="00B83B56" w:rsidRDefault="00556839" w:rsidP="003B2FA2">
            <w:pPr>
              <w:widowControl/>
              <w:jc w:val="both"/>
              <w:rPr>
                <w:rFonts w:ascii="Arial Narrow" w:hAnsi="Arial Narrow"/>
              </w:rPr>
            </w:pPr>
            <w:r w:rsidRPr="00B83B56">
              <w:rPr>
                <w:rFonts w:ascii="Arial Narrow" w:hAnsi="Arial Narrow"/>
              </w:rPr>
              <w:t>Dalla stagione invernale 2002-2003 alla stagione invernale 2007-08 - docente ai corsi valanghe AI.NE.VA e dal 2005 ai corsi valanghe di formazione specialistica creati in collaborazione tra AI.NE.VA e Dipartimento Nazionale Protezione Civile.</w:t>
            </w:r>
          </w:p>
          <w:p w14:paraId="2FD7EC2C" w14:textId="77777777" w:rsidR="00556839" w:rsidRPr="006D0C2A" w:rsidRDefault="00556839" w:rsidP="003B2FA2">
            <w:pPr>
              <w:widowControl/>
              <w:jc w:val="both"/>
              <w:rPr>
                <w:rFonts w:ascii="Arial Narrow" w:hAnsi="Arial Narrow"/>
                <w:b/>
              </w:rPr>
            </w:pPr>
          </w:p>
          <w:p w14:paraId="098C2F7A" w14:textId="7AE37D6D" w:rsidR="00556839" w:rsidRPr="0024535E" w:rsidRDefault="00556839" w:rsidP="003B2FA2">
            <w:pPr>
              <w:widowControl/>
              <w:tabs>
                <w:tab w:val="left" w:pos="1843"/>
              </w:tabs>
              <w:jc w:val="both"/>
              <w:rPr>
                <w:rFonts w:ascii="Arial Narrow" w:hAnsi="Arial Narrow"/>
              </w:rPr>
            </w:pPr>
            <w:r w:rsidRPr="00AD7525">
              <w:rPr>
                <w:rFonts w:ascii="Arial Narrow" w:hAnsi="Arial Narrow"/>
                <w:b/>
              </w:rPr>
              <w:t>Esperto in analisi della valutazione del rischio idro</w:t>
            </w:r>
            <w:r w:rsidR="003012C7" w:rsidRPr="00AD7525">
              <w:rPr>
                <w:rFonts w:ascii="Arial Narrow" w:hAnsi="Arial Narrow"/>
                <w:b/>
              </w:rPr>
              <w:t>morfo</w:t>
            </w:r>
            <w:r w:rsidR="00A86A07" w:rsidRPr="00AD7525">
              <w:rPr>
                <w:rFonts w:ascii="Arial Narrow" w:hAnsi="Arial Narrow"/>
                <w:b/>
              </w:rPr>
              <w:t>climatico ed idro</w:t>
            </w:r>
            <w:r w:rsidRPr="00AD7525">
              <w:rPr>
                <w:rFonts w:ascii="Arial Narrow" w:hAnsi="Arial Narrow"/>
                <w:b/>
              </w:rPr>
              <w:t>meteorologico</w:t>
            </w:r>
            <w:r w:rsidR="00A86A07" w:rsidRPr="00AD7525">
              <w:rPr>
                <w:rFonts w:ascii="Arial Narrow" w:hAnsi="Arial Narrow"/>
                <w:b/>
              </w:rPr>
              <w:t>,</w:t>
            </w:r>
            <w:r w:rsidRPr="00AD7525">
              <w:rPr>
                <w:rFonts w:ascii="Arial Narrow" w:hAnsi="Arial Narrow"/>
                <w:b/>
              </w:rPr>
              <w:t xml:space="preserve"> con particolare riferimento alle problematiche </w:t>
            </w:r>
            <w:r w:rsidR="00B8364C" w:rsidRPr="00AD7525">
              <w:rPr>
                <w:rFonts w:ascii="Arial Narrow" w:hAnsi="Arial Narrow"/>
                <w:b/>
              </w:rPr>
              <w:t>esondative, franose</w:t>
            </w:r>
            <w:r w:rsidRPr="00AD7525">
              <w:rPr>
                <w:rFonts w:ascii="Arial Narrow" w:hAnsi="Arial Narrow"/>
                <w:b/>
              </w:rPr>
              <w:t xml:space="preserve"> s.l. e valanghive </w:t>
            </w:r>
            <w:r w:rsidR="00A71CA3" w:rsidRPr="00AD7525">
              <w:rPr>
                <w:rFonts w:ascii="Arial Narrow" w:hAnsi="Arial Narrow"/>
                <w:b/>
              </w:rPr>
              <w:t xml:space="preserve">in relazione al </w:t>
            </w:r>
            <w:r w:rsidR="00A71CA3" w:rsidRPr="00AD7525">
              <w:rPr>
                <w:rFonts w:ascii="Arial Narrow" w:hAnsi="Arial Narrow"/>
                <w:b/>
                <w:i/>
              </w:rPr>
              <w:t>climat</w:t>
            </w:r>
            <w:r w:rsidR="005A597E" w:rsidRPr="00AD7525">
              <w:rPr>
                <w:rFonts w:ascii="Arial Narrow" w:hAnsi="Arial Narrow"/>
                <w:b/>
                <w:i/>
              </w:rPr>
              <w:t>e</w:t>
            </w:r>
            <w:r w:rsidR="00A71CA3" w:rsidRPr="00AD7525">
              <w:rPr>
                <w:rFonts w:ascii="Arial Narrow" w:hAnsi="Arial Narrow"/>
                <w:b/>
                <w:i/>
              </w:rPr>
              <w:t xml:space="preserve"> change</w:t>
            </w:r>
            <w:r w:rsidR="001F7A89" w:rsidRPr="00AD7525">
              <w:rPr>
                <w:rFonts w:ascii="Arial Narrow" w:hAnsi="Arial Narrow"/>
                <w:b/>
              </w:rPr>
              <w:t>. Esperto</w:t>
            </w:r>
            <w:r w:rsidR="00171EC7" w:rsidRPr="00AD7525">
              <w:rPr>
                <w:rFonts w:ascii="Arial Narrow" w:hAnsi="Arial Narrow"/>
                <w:b/>
              </w:rPr>
              <w:t xml:space="preserve"> nella redazione di Piani di Adattamento al climate change e Piani di emergenza comunali.</w:t>
            </w:r>
            <w:r w:rsidR="00171EC7">
              <w:rPr>
                <w:rFonts w:ascii="Arial Narrow" w:hAnsi="Arial Narrow"/>
              </w:rPr>
              <w:t xml:space="preserve"> Esperto nella redazione </w:t>
            </w:r>
            <w:proofErr w:type="gramStart"/>
            <w:r w:rsidR="00171EC7">
              <w:rPr>
                <w:rFonts w:ascii="Arial Narrow" w:hAnsi="Arial Narrow"/>
              </w:rPr>
              <w:t xml:space="preserve">di </w:t>
            </w:r>
            <w:r w:rsidR="003A4B37">
              <w:rPr>
                <w:rFonts w:ascii="Arial Narrow" w:hAnsi="Arial Narrow"/>
              </w:rPr>
              <w:t xml:space="preserve"> </w:t>
            </w:r>
            <w:r w:rsidR="003A4B37" w:rsidRPr="0024535E">
              <w:rPr>
                <w:rFonts w:ascii="Arial Narrow" w:hAnsi="Arial Narrow"/>
              </w:rPr>
              <w:t>microzonazione</w:t>
            </w:r>
            <w:proofErr w:type="gramEnd"/>
            <w:r w:rsidR="00A71CA3" w:rsidRPr="0024535E">
              <w:rPr>
                <w:rFonts w:ascii="Arial Narrow" w:hAnsi="Arial Narrow"/>
              </w:rPr>
              <w:t xml:space="preserve"> sismica</w:t>
            </w:r>
            <w:r w:rsidR="003A4B37">
              <w:rPr>
                <w:rFonts w:ascii="Arial Narrow" w:hAnsi="Arial Narrow"/>
              </w:rPr>
              <w:t xml:space="preserve"> di terzo livello.</w:t>
            </w:r>
          </w:p>
          <w:p w14:paraId="6206067A" w14:textId="77777777" w:rsidR="008E42AF" w:rsidRPr="0024535E" w:rsidRDefault="008E42AF" w:rsidP="003B2FA2">
            <w:pPr>
              <w:widowControl/>
              <w:tabs>
                <w:tab w:val="left" w:pos="1843"/>
              </w:tabs>
              <w:jc w:val="both"/>
              <w:rPr>
                <w:rFonts w:ascii="Arial Narrow" w:hAnsi="Arial Narrow"/>
              </w:rPr>
            </w:pPr>
          </w:p>
          <w:p w14:paraId="1C336824" w14:textId="12A7D7E6" w:rsidR="00A82B54" w:rsidRPr="00B83B56" w:rsidRDefault="00A82B54" w:rsidP="003B2FA2">
            <w:pPr>
              <w:widowControl/>
              <w:tabs>
                <w:tab w:val="left" w:pos="1843"/>
              </w:tabs>
              <w:jc w:val="both"/>
              <w:rPr>
                <w:rFonts w:ascii="Arial Narrow" w:hAnsi="Arial Narrow"/>
              </w:rPr>
            </w:pPr>
            <w:r w:rsidRPr="00B83B56">
              <w:rPr>
                <w:rFonts w:ascii="Arial Narrow" w:hAnsi="Arial Narrow"/>
              </w:rPr>
              <w:t>Opinionista per tematiche nivo-climatologiche dei maggiori network nazionali (RAI, Sky, Mediaset, la 7, tv2000</w:t>
            </w:r>
            <w:r w:rsidR="005017B4">
              <w:rPr>
                <w:rFonts w:ascii="Arial Narrow" w:hAnsi="Arial Narrow"/>
              </w:rPr>
              <w:t>,</w:t>
            </w:r>
            <w:r w:rsidR="001F7A89">
              <w:rPr>
                <w:rFonts w:ascii="Arial Narrow" w:hAnsi="Arial Narrow"/>
              </w:rPr>
              <w:t xml:space="preserve"> Radio Maria,</w:t>
            </w:r>
            <w:r w:rsidR="005017B4">
              <w:rPr>
                <w:rFonts w:ascii="Arial Narrow" w:hAnsi="Arial Narrow"/>
              </w:rPr>
              <w:t xml:space="preserve"> ZDF</w:t>
            </w:r>
            <w:r w:rsidRPr="00B83B56">
              <w:rPr>
                <w:rFonts w:ascii="Arial Narrow" w:hAnsi="Arial Narrow"/>
              </w:rPr>
              <w:t xml:space="preserve">) e di testate giornalistiche </w:t>
            </w:r>
            <w:r w:rsidR="001F7A89">
              <w:rPr>
                <w:rFonts w:ascii="Arial Narrow" w:hAnsi="Arial Narrow"/>
              </w:rPr>
              <w:t xml:space="preserve">e agenzie di stampa </w:t>
            </w:r>
            <w:r w:rsidRPr="00B83B56">
              <w:rPr>
                <w:rFonts w:ascii="Arial Narrow" w:hAnsi="Arial Narrow"/>
              </w:rPr>
              <w:t>nazionali ed internazionali (</w:t>
            </w:r>
            <w:r w:rsidR="001F7A89">
              <w:rPr>
                <w:rFonts w:ascii="Arial Narrow" w:hAnsi="Arial Narrow"/>
              </w:rPr>
              <w:t xml:space="preserve">ADS, </w:t>
            </w:r>
            <w:r w:rsidRPr="00B83B56">
              <w:rPr>
                <w:rFonts w:ascii="Arial Narrow" w:hAnsi="Arial Narrow"/>
              </w:rPr>
              <w:t>The New York Times,</w:t>
            </w:r>
            <w:r w:rsidR="001F7A89">
              <w:rPr>
                <w:rFonts w:ascii="Arial Narrow" w:hAnsi="Arial Narrow"/>
              </w:rPr>
              <w:t xml:space="preserve"> TASS, </w:t>
            </w:r>
            <w:r w:rsidRPr="00B83B56">
              <w:rPr>
                <w:rFonts w:ascii="Arial Narrow" w:hAnsi="Arial Narrow"/>
              </w:rPr>
              <w:t>The Times, Stern, Stuttgarter Zeitung, etc)</w:t>
            </w:r>
          </w:p>
          <w:p w14:paraId="7B2EDD2E" w14:textId="77777777" w:rsidR="00AB0A7E" w:rsidRPr="00B83B56" w:rsidRDefault="00AB0A7E" w:rsidP="003B2FA2">
            <w:pPr>
              <w:widowControl/>
              <w:tabs>
                <w:tab w:val="left" w:pos="1843"/>
              </w:tabs>
              <w:jc w:val="both"/>
              <w:rPr>
                <w:rFonts w:ascii="Arial Narrow" w:hAnsi="Arial Narrow"/>
              </w:rPr>
            </w:pPr>
          </w:p>
          <w:p w14:paraId="4FE81F14" w14:textId="260D41E2" w:rsidR="008E42AF" w:rsidRDefault="00AB0A7E" w:rsidP="003B2FA2">
            <w:pPr>
              <w:widowControl/>
              <w:tabs>
                <w:tab w:val="left" w:pos="1843"/>
              </w:tabs>
              <w:jc w:val="both"/>
              <w:rPr>
                <w:rFonts w:ascii="Arial Narrow" w:hAnsi="Arial Narrow"/>
              </w:rPr>
            </w:pPr>
            <w:r w:rsidRPr="0024535E">
              <w:rPr>
                <w:rFonts w:ascii="Arial Narrow" w:hAnsi="Arial Narrow"/>
              </w:rPr>
              <w:t xml:space="preserve">E’ membro delle commissioni locali valanghe dei comuni </w:t>
            </w:r>
            <w:r w:rsidR="009E7F46" w:rsidRPr="0024535E">
              <w:rPr>
                <w:rFonts w:ascii="Arial Narrow" w:hAnsi="Arial Narrow"/>
              </w:rPr>
              <w:t>di Folgaria (TN), Pietracamela,</w:t>
            </w:r>
            <w:r w:rsidRPr="0024535E">
              <w:rPr>
                <w:rFonts w:ascii="Arial Narrow" w:hAnsi="Arial Narrow"/>
              </w:rPr>
              <w:t xml:space="preserve"> Civitella del Tronto (TE)</w:t>
            </w:r>
          </w:p>
          <w:p w14:paraId="191EE57B" w14:textId="77777777" w:rsidR="00A23E41" w:rsidRDefault="00A23E41" w:rsidP="003B2FA2">
            <w:pPr>
              <w:widowControl/>
              <w:tabs>
                <w:tab w:val="left" w:pos="1843"/>
              </w:tabs>
              <w:jc w:val="both"/>
              <w:rPr>
                <w:rFonts w:ascii="Arial Narrow" w:hAnsi="Arial Narrow"/>
              </w:rPr>
            </w:pPr>
          </w:p>
          <w:p w14:paraId="028DE88C" w14:textId="0C8D6519" w:rsidR="00A23E41" w:rsidRPr="0024535E" w:rsidRDefault="00A23E41" w:rsidP="00A23E41">
            <w:pPr>
              <w:widowControl/>
              <w:tabs>
                <w:tab w:val="left" w:pos="1843"/>
              </w:tabs>
              <w:jc w:val="both"/>
              <w:rPr>
                <w:rFonts w:ascii="Arial Narrow" w:hAnsi="Arial Narrow"/>
              </w:rPr>
            </w:pPr>
            <w:r>
              <w:rPr>
                <w:rFonts w:ascii="Arial Narrow" w:hAnsi="Arial Narrow"/>
              </w:rPr>
              <w:t>Maggio 2023</w:t>
            </w:r>
            <w:r>
              <w:rPr>
                <w:rFonts w:ascii="Arial Narrow" w:hAnsi="Arial Narrow"/>
              </w:rPr>
              <w:t xml:space="preserve"> – posizione di CTP incaricato dai </w:t>
            </w:r>
            <w:r>
              <w:rPr>
                <w:rFonts w:ascii="Arial Narrow" w:hAnsi="Arial Narrow"/>
              </w:rPr>
              <w:t>Sigg. Alvera e Ghedina</w:t>
            </w:r>
            <w:r>
              <w:rPr>
                <w:rFonts w:ascii="Arial Narrow" w:hAnsi="Arial Narrow"/>
              </w:rPr>
              <w:t xml:space="preserve"> per valutazione meteoclimatica </w:t>
            </w:r>
            <w:r>
              <w:rPr>
                <w:rFonts w:ascii="Arial Narrow" w:hAnsi="Arial Narrow"/>
              </w:rPr>
              <w:t>dell’</w:t>
            </w:r>
            <w:r>
              <w:rPr>
                <w:rFonts w:ascii="Arial Narrow" w:hAnsi="Arial Narrow"/>
              </w:rPr>
              <w:t>e</w:t>
            </w:r>
            <w:r>
              <w:rPr>
                <w:rFonts w:ascii="Arial Narrow" w:hAnsi="Arial Narrow"/>
              </w:rPr>
              <w:t>vento alluvionale</w:t>
            </w:r>
            <w:r>
              <w:rPr>
                <w:rFonts w:ascii="Arial Narrow" w:hAnsi="Arial Narrow"/>
              </w:rPr>
              <w:t xml:space="preserve"> avvenuto in località </w:t>
            </w:r>
            <w:r>
              <w:rPr>
                <w:rFonts w:ascii="Arial Narrow" w:hAnsi="Arial Narrow"/>
              </w:rPr>
              <w:t xml:space="preserve">Alvera – Rio </w:t>
            </w:r>
            <w:proofErr w:type="gramStart"/>
            <w:r>
              <w:rPr>
                <w:rFonts w:ascii="Arial Narrow" w:hAnsi="Arial Narrow"/>
              </w:rPr>
              <w:t>Gere</w:t>
            </w:r>
            <w:r>
              <w:rPr>
                <w:rFonts w:ascii="Arial Narrow" w:hAnsi="Arial Narrow"/>
              </w:rPr>
              <w:t xml:space="preserve"> .</w:t>
            </w:r>
            <w:proofErr w:type="gramEnd"/>
            <w:r>
              <w:rPr>
                <w:rFonts w:ascii="Arial Narrow" w:hAnsi="Arial Narrow"/>
              </w:rPr>
              <w:t xml:space="preserve"> </w:t>
            </w:r>
            <w:r>
              <w:rPr>
                <w:rFonts w:ascii="Arial Narrow" w:hAnsi="Arial Narrow"/>
              </w:rPr>
              <w:t>Cortina d’Ampezzo</w:t>
            </w:r>
            <w:r>
              <w:rPr>
                <w:rFonts w:ascii="Arial Narrow" w:hAnsi="Arial Narrow"/>
              </w:rPr>
              <w:t xml:space="preserve"> in data </w:t>
            </w:r>
            <w:r>
              <w:rPr>
                <w:rFonts w:ascii="Arial Narrow" w:hAnsi="Arial Narrow"/>
              </w:rPr>
              <w:t>5</w:t>
            </w:r>
            <w:r>
              <w:rPr>
                <w:rFonts w:ascii="Arial Narrow" w:hAnsi="Arial Narrow"/>
              </w:rPr>
              <w:t>6 agosto 201</w:t>
            </w:r>
            <w:r>
              <w:rPr>
                <w:rFonts w:ascii="Arial Narrow" w:hAnsi="Arial Narrow"/>
              </w:rPr>
              <w:t>7</w:t>
            </w:r>
          </w:p>
          <w:p w14:paraId="65A54A73" w14:textId="77777777" w:rsidR="00F73093" w:rsidRDefault="00F73093" w:rsidP="003B2FA2">
            <w:pPr>
              <w:widowControl/>
              <w:tabs>
                <w:tab w:val="left" w:pos="1843"/>
              </w:tabs>
              <w:jc w:val="both"/>
              <w:rPr>
                <w:rFonts w:ascii="Arial Narrow" w:hAnsi="Arial Narrow"/>
              </w:rPr>
            </w:pPr>
          </w:p>
          <w:p w14:paraId="276C2C2D" w14:textId="7A376BB4" w:rsidR="00A23E41" w:rsidRDefault="00A23E41" w:rsidP="003B2FA2">
            <w:pPr>
              <w:widowControl/>
              <w:tabs>
                <w:tab w:val="left" w:pos="1843"/>
              </w:tabs>
              <w:jc w:val="both"/>
              <w:rPr>
                <w:rFonts w:ascii="Arial Narrow" w:hAnsi="Arial Narrow"/>
              </w:rPr>
            </w:pPr>
            <w:r>
              <w:rPr>
                <w:rFonts w:ascii="Arial Narrow" w:hAnsi="Arial Narrow"/>
              </w:rPr>
              <w:t xml:space="preserve">Aprile 2023 – nomina di responsabile della comunicazione scientifica dell’Osservatorio nazionale dei Contratti di Fiume </w:t>
            </w:r>
          </w:p>
          <w:p w14:paraId="79ADAF41" w14:textId="77777777" w:rsidR="00A23E41" w:rsidRDefault="00A23E41" w:rsidP="003B2FA2">
            <w:pPr>
              <w:widowControl/>
              <w:tabs>
                <w:tab w:val="left" w:pos="1843"/>
              </w:tabs>
              <w:jc w:val="both"/>
              <w:rPr>
                <w:rFonts w:ascii="Arial Narrow" w:hAnsi="Arial Narrow"/>
              </w:rPr>
            </w:pPr>
          </w:p>
          <w:p w14:paraId="0FB4AFE0" w14:textId="3E636F03" w:rsidR="00F73093" w:rsidRDefault="00F73093" w:rsidP="003B2FA2">
            <w:pPr>
              <w:widowControl/>
              <w:tabs>
                <w:tab w:val="left" w:pos="1843"/>
              </w:tabs>
              <w:jc w:val="both"/>
              <w:rPr>
                <w:rFonts w:ascii="Arial Narrow" w:hAnsi="Arial Narrow"/>
              </w:rPr>
            </w:pPr>
            <w:r>
              <w:rPr>
                <w:rFonts w:ascii="Arial Narrow" w:hAnsi="Arial Narrow"/>
              </w:rPr>
              <w:t>Ottobre</w:t>
            </w:r>
            <w:r w:rsidR="001257FE">
              <w:rPr>
                <w:rFonts w:ascii="Arial Narrow" w:hAnsi="Arial Narrow"/>
              </w:rPr>
              <w:t>-dicembre</w:t>
            </w:r>
            <w:r>
              <w:rPr>
                <w:rFonts w:ascii="Arial Narrow" w:hAnsi="Arial Narrow"/>
              </w:rPr>
              <w:t xml:space="preserve"> 2022 – consulenza per Consorzio Bonifica Regione Marche relativamente al progetto fattibilità di opere idrauliche per la mitigazione del Rischio nell’alto bacino del Nera </w:t>
            </w:r>
            <w:proofErr w:type="gramStart"/>
            <w:r w:rsidR="001257FE">
              <w:rPr>
                <w:rFonts w:ascii="Arial Narrow" w:hAnsi="Arial Narrow"/>
              </w:rPr>
              <w:lastRenderedPageBreak/>
              <w:t>/</w:t>
            </w:r>
            <w:r>
              <w:rPr>
                <w:rFonts w:ascii="Arial Narrow" w:hAnsi="Arial Narrow"/>
              </w:rPr>
              <w:t>(</w:t>
            </w:r>
            <w:proofErr w:type="gramEnd"/>
            <w:r>
              <w:rPr>
                <w:rFonts w:ascii="Arial Narrow" w:hAnsi="Arial Narrow"/>
              </w:rPr>
              <w:t>comuni di Visso, Ussita e Castelsantangelo sul Nera) nell’ambito della ricostruzione post-sisma</w:t>
            </w:r>
            <w:r w:rsidR="001257FE">
              <w:rPr>
                <w:rFonts w:ascii="Arial Narrow" w:hAnsi="Arial Narrow"/>
              </w:rPr>
              <w:t xml:space="preserve"> – ORDCS </w:t>
            </w:r>
            <w:r>
              <w:rPr>
                <w:rFonts w:ascii="Arial Narrow" w:hAnsi="Arial Narrow"/>
              </w:rPr>
              <w:t xml:space="preserve"> </w:t>
            </w:r>
            <w:r w:rsidR="001257FE">
              <w:rPr>
                <w:rFonts w:ascii="Arial Narrow" w:hAnsi="Arial Narrow"/>
              </w:rPr>
              <w:t>87/2021</w:t>
            </w:r>
          </w:p>
          <w:p w14:paraId="13CDE353" w14:textId="77777777" w:rsidR="00F73093" w:rsidRDefault="00F73093" w:rsidP="003B2FA2">
            <w:pPr>
              <w:widowControl/>
              <w:tabs>
                <w:tab w:val="left" w:pos="1843"/>
              </w:tabs>
              <w:jc w:val="both"/>
              <w:rPr>
                <w:rFonts w:ascii="Arial Narrow" w:hAnsi="Arial Narrow"/>
              </w:rPr>
            </w:pPr>
          </w:p>
          <w:p w14:paraId="79A7A981" w14:textId="32C08C96" w:rsidR="00F73093" w:rsidRDefault="00F73093" w:rsidP="003B2FA2">
            <w:pPr>
              <w:widowControl/>
              <w:tabs>
                <w:tab w:val="left" w:pos="1843"/>
              </w:tabs>
              <w:jc w:val="both"/>
              <w:rPr>
                <w:rFonts w:ascii="Arial Narrow" w:hAnsi="Arial Narrow"/>
              </w:rPr>
            </w:pPr>
            <w:r>
              <w:rPr>
                <w:rFonts w:ascii="Arial Narrow" w:hAnsi="Arial Narrow"/>
              </w:rPr>
              <w:t>Ottobre 2022 – regione Calabria - nomina a</w:t>
            </w:r>
            <w:r w:rsidR="00AD7410">
              <w:rPr>
                <w:rFonts w:ascii="Arial Narrow" w:hAnsi="Arial Narrow"/>
              </w:rPr>
              <w:t xml:space="preserve"> </w:t>
            </w:r>
            <w:r w:rsidR="001257FE">
              <w:rPr>
                <w:rFonts w:ascii="Arial Narrow" w:hAnsi="Arial Narrow"/>
              </w:rPr>
              <w:t>membro esperto</w:t>
            </w:r>
            <w:r w:rsidR="00C87ECD">
              <w:rPr>
                <w:rFonts w:ascii="Arial Narrow" w:hAnsi="Arial Narrow"/>
              </w:rPr>
              <w:t xml:space="preserve"> nella </w:t>
            </w:r>
            <w:r w:rsidR="00AD7410">
              <w:rPr>
                <w:rFonts w:ascii="Arial Narrow" w:hAnsi="Arial Narrow"/>
              </w:rPr>
              <w:t>commissione</w:t>
            </w:r>
            <w:r w:rsidR="00C87ECD">
              <w:rPr>
                <w:rFonts w:ascii="Arial Narrow" w:hAnsi="Arial Narrow"/>
              </w:rPr>
              <w:t xml:space="preserve"> finalizzata alla valutazione delle </w:t>
            </w:r>
            <w:r w:rsidR="00AD7410">
              <w:rPr>
                <w:rFonts w:ascii="Arial Narrow" w:hAnsi="Arial Narrow"/>
              </w:rPr>
              <w:t>offerte tecniche</w:t>
            </w:r>
            <w:r w:rsidR="00C87ECD">
              <w:rPr>
                <w:rFonts w:ascii="Arial Narrow" w:hAnsi="Arial Narrow"/>
              </w:rPr>
              <w:t xml:space="preserve"> relative a “</w:t>
            </w:r>
            <w:r w:rsidR="00C87ECD">
              <w:t>FORNITURA DI STAZIONI METEORO</w:t>
            </w:r>
            <w:r>
              <w:t>LOGICHE CON APERTURA E AMPLIAMENTO DELL’ATTUALE RETE DI MONITORAGGIO IN TEMPO REALE DELLA AGENZIA REGIONALE PER LA PROTEZIONE DELL’AMBIENTE DELLA REGIONE CALABRIA”. GARA N. 8363817. NOMINA COMMISSIONE GIUDICATRICE AI SENSI DELL’ART. 77 DEL D.LGS 50/2016</w:t>
            </w:r>
            <w:r w:rsidR="00C87ECD">
              <w:t xml:space="preserve"> – 11 OTTOBRE 2022</w:t>
            </w:r>
          </w:p>
          <w:p w14:paraId="025B627E" w14:textId="77777777" w:rsidR="00F73093" w:rsidRDefault="00F73093" w:rsidP="003B2FA2">
            <w:pPr>
              <w:widowControl/>
              <w:tabs>
                <w:tab w:val="left" w:pos="1843"/>
              </w:tabs>
              <w:jc w:val="both"/>
              <w:rPr>
                <w:rFonts w:ascii="Arial Narrow" w:hAnsi="Arial Narrow"/>
              </w:rPr>
            </w:pPr>
          </w:p>
          <w:p w14:paraId="06DE20F1" w14:textId="6CF8612B" w:rsidR="00F73093" w:rsidRPr="0024535E" w:rsidRDefault="00F73093" w:rsidP="003B2FA2">
            <w:pPr>
              <w:widowControl/>
              <w:tabs>
                <w:tab w:val="left" w:pos="1843"/>
              </w:tabs>
              <w:jc w:val="both"/>
              <w:rPr>
                <w:rFonts w:ascii="Arial Narrow" w:hAnsi="Arial Narrow"/>
              </w:rPr>
            </w:pPr>
            <w:r>
              <w:rPr>
                <w:rFonts w:ascii="Arial Narrow" w:hAnsi="Arial Narrow"/>
              </w:rPr>
              <w:t xml:space="preserve">Ottobre 2022 – posizione di CTP incaricato dai Sig. Mattioli per valutazione meteoclimatica e nivologica evento gravitativo avvenuto in località Val </w:t>
            </w:r>
            <w:proofErr w:type="gramStart"/>
            <w:r>
              <w:rPr>
                <w:rFonts w:ascii="Arial Narrow" w:hAnsi="Arial Narrow"/>
              </w:rPr>
              <w:t>Ferret .</w:t>
            </w:r>
            <w:proofErr w:type="gramEnd"/>
            <w:r>
              <w:rPr>
                <w:rFonts w:ascii="Arial Narrow" w:hAnsi="Arial Narrow"/>
              </w:rPr>
              <w:t xml:space="preserve"> Courmayeur in data 6 agosto 2018</w:t>
            </w:r>
          </w:p>
          <w:p w14:paraId="70C68564" w14:textId="77777777" w:rsidR="00CB57F1" w:rsidRPr="0024535E" w:rsidRDefault="00CB57F1" w:rsidP="003B2FA2">
            <w:pPr>
              <w:widowControl/>
              <w:tabs>
                <w:tab w:val="left" w:pos="1843"/>
              </w:tabs>
              <w:jc w:val="both"/>
              <w:rPr>
                <w:rFonts w:ascii="Arial Narrow" w:hAnsi="Arial Narrow"/>
              </w:rPr>
            </w:pPr>
          </w:p>
          <w:p w14:paraId="7C799A61" w14:textId="1177254C" w:rsidR="00C1580D" w:rsidRDefault="00CB57F1" w:rsidP="003B2FA2">
            <w:pPr>
              <w:widowControl/>
              <w:tabs>
                <w:tab w:val="left" w:pos="1843"/>
              </w:tabs>
              <w:jc w:val="both"/>
              <w:rPr>
                <w:rFonts w:ascii="Arial Narrow" w:hAnsi="Arial Narrow"/>
              </w:rPr>
            </w:pPr>
            <w:r w:rsidRPr="0024535E">
              <w:rPr>
                <w:rFonts w:ascii="Arial Narrow" w:hAnsi="Arial Narrow"/>
              </w:rPr>
              <w:t xml:space="preserve">Aprile 2021 – Università Chieti – Pescara: Vincitore selezione pubblica per titoli ed esami di concorso per assegno di ricerca annuale </w:t>
            </w:r>
            <w:r w:rsidR="00FF3AC0" w:rsidRPr="0024535E">
              <w:rPr>
                <w:rFonts w:ascii="Arial Narrow" w:hAnsi="Arial Narrow"/>
              </w:rPr>
              <w:t>rinnovabile denominato</w:t>
            </w:r>
            <w:r w:rsidRPr="0024535E">
              <w:rPr>
                <w:rFonts w:ascii="Arial Narrow" w:hAnsi="Arial Narrow"/>
              </w:rPr>
              <w:t xml:space="preserve"> </w:t>
            </w:r>
            <w:r w:rsidR="00FF3AC0" w:rsidRPr="0024535E">
              <w:rPr>
                <w:rFonts w:ascii="Arial Narrow" w:hAnsi="Arial Narrow"/>
              </w:rPr>
              <w:t>“</w:t>
            </w:r>
            <w:r w:rsidR="00D4028E" w:rsidRPr="0024535E">
              <w:rPr>
                <w:rFonts w:ascii="Arial Narrow" w:hAnsi="Arial Narrow"/>
              </w:rPr>
              <w:t>Influenze meteorologiche e climatologiche dinamiche nell’evoluzione della suscettività al dissesto idrogeologico su infrastrutture viarie in aree territoriali con differenti ambienti morfoclimatici</w:t>
            </w:r>
            <w:r w:rsidR="00FF3AC0" w:rsidRPr="0024535E">
              <w:rPr>
                <w:rFonts w:ascii="Arial Narrow" w:hAnsi="Arial Narrow"/>
              </w:rPr>
              <w:t>”</w:t>
            </w:r>
            <w:r w:rsidR="00863A93">
              <w:rPr>
                <w:rFonts w:ascii="Arial Narrow" w:hAnsi="Arial Narrow"/>
              </w:rPr>
              <w:t>.  Presa in sevizio 1 giugno 2021 – termine 31 maggio 2022</w:t>
            </w:r>
          </w:p>
          <w:p w14:paraId="278564C8" w14:textId="77777777" w:rsidR="00863A93" w:rsidRPr="0024535E" w:rsidRDefault="00863A93" w:rsidP="003B2FA2">
            <w:pPr>
              <w:widowControl/>
              <w:tabs>
                <w:tab w:val="left" w:pos="1843"/>
              </w:tabs>
              <w:jc w:val="both"/>
              <w:rPr>
                <w:rFonts w:ascii="Arial Narrow" w:hAnsi="Arial Narrow"/>
              </w:rPr>
            </w:pPr>
          </w:p>
          <w:p w14:paraId="545798D6" w14:textId="3E0DEFFB" w:rsidR="00C1580D" w:rsidRPr="0024535E" w:rsidRDefault="00735018" w:rsidP="003B2FA2">
            <w:pPr>
              <w:widowControl/>
              <w:tabs>
                <w:tab w:val="left" w:pos="1843"/>
              </w:tabs>
              <w:jc w:val="both"/>
              <w:rPr>
                <w:rFonts w:ascii="Arial Narrow" w:hAnsi="Arial Narrow"/>
              </w:rPr>
            </w:pPr>
            <w:r w:rsidRPr="0024535E">
              <w:rPr>
                <w:rFonts w:ascii="Arial Narrow" w:hAnsi="Arial Narrow"/>
              </w:rPr>
              <w:t xml:space="preserve">Marzo 2021 – Progetto </w:t>
            </w:r>
            <w:r w:rsidR="00E05FD3" w:rsidRPr="0024535E">
              <w:rPr>
                <w:rFonts w:ascii="Arial Narrow" w:hAnsi="Arial Narrow"/>
              </w:rPr>
              <w:t>NOVA</w:t>
            </w:r>
            <w:r w:rsidRPr="0024535E">
              <w:rPr>
                <w:rFonts w:ascii="Arial Narrow" w:hAnsi="Arial Narrow"/>
              </w:rPr>
              <w:t>TELLUS by AP-</w:t>
            </w:r>
            <w:r w:rsidR="00CB57F1" w:rsidRPr="0024535E">
              <w:rPr>
                <w:rFonts w:ascii="Arial Narrow" w:hAnsi="Arial Narrow"/>
              </w:rPr>
              <w:t>TECK, incarico</w:t>
            </w:r>
            <w:r w:rsidRPr="0024535E">
              <w:rPr>
                <w:rFonts w:ascii="Arial Narrow" w:hAnsi="Arial Narrow"/>
              </w:rPr>
              <w:t xml:space="preserve"> di consulenza </w:t>
            </w:r>
            <w:r w:rsidR="00E05FD3" w:rsidRPr="0024535E">
              <w:rPr>
                <w:rFonts w:ascii="Arial Narrow" w:hAnsi="Arial Narrow"/>
              </w:rPr>
              <w:t>per “SUPPORTO SCIENTIFICO PER LA DEFINIZIONE DI ALGORITMI VOLTI ALLO STUDIO E ALL’INTERPRETAZIONE DI SCENARI METEOROLOGICI FUNZIONALI ALLO SVILUPPO DELLA PIATTAFORMA INFORMATICA NOVATELLUS PER IL PRECISION FARMING E L’AGRICOLTURA SOSTENIBILE. Durata dell’i</w:t>
            </w:r>
            <w:r w:rsidR="00FD6ABF" w:rsidRPr="0024535E">
              <w:rPr>
                <w:rFonts w:ascii="Arial Narrow" w:hAnsi="Arial Narrow"/>
              </w:rPr>
              <w:t xml:space="preserve">ncarico 12 mesi rinnovato sino al </w:t>
            </w:r>
            <w:r w:rsidR="00AE180C">
              <w:rPr>
                <w:rFonts w:ascii="Arial Narrow" w:hAnsi="Arial Narrow"/>
              </w:rPr>
              <w:t>dicembre 202</w:t>
            </w:r>
            <w:r w:rsidR="00585230">
              <w:rPr>
                <w:rFonts w:ascii="Arial Narrow" w:hAnsi="Arial Narrow"/>
              </w:rPr>
              <w:t>3</w:t>
            </w:r>
            <w:r w:rsidR="00FD6ABF" w:rsidRPr="0024535E">
              <w:rPr>
                <w:rFonts w:ascii="Arial Narrow" w:hAnsi="Arial Narrow"/>
              </w:rPr>
              <w:t>.</w:t>
            </w:r>
          </w:p>
          <w:p w14:paraId="16FD155D" w14:textId="77777777" w:rsidR="00F90EA5" w:rsidRPr="0024535E" w:rsidRDefault="00F90EA5" w:rsidP="003B2FA2">
            <w:pPr>
              <w:widowControl/>
              <w:tabs>
                <w:tab w:val="left" w:pos="1843"/>
              </w:tabs>
              <w:jc w:val="both"/>
              <w:rPr>
                <w:rFonts w:ascii="Arial Narrow" w:hAnsi="Arial Narrow"/>
              </w:rPr>
            </w:pPr>
          </w:p>
          <w:p w14:paraId="06295520" w14:textId="23692F00" w:rsidR="00B8364C" w:rsidRPr="0024535E" w:rsidRDefault="00B8364C" w:rsidP="003B2FA2">
            <w:pPr>
              <w:widowControl/>
              <w:tabs>
                <w:tab w:val="left" w:pos="1843"/>
              </w:tabs>
              <w:jc w:val="both"/>
              <w:rPr>
                <w:rFonts w:ascii="Arial Narrow" w:hAnsi="Arial Narrow"/>
              </w:rPr>
            </w:pPr>
            <w:r w:rsidRPr="0024535E">
              <w:rPr>
                <w:rFonts w:ascii="Arial Narrow" w:hAnsi="Arial Narrow"/>
              </w:rPr>
              <w:t>Dal settembre 2020</w:t>
            </w:r>
            <w:r w:rsidR="00CB57F1" w:rsidRPr="0024535E">
              <w:rPr>
                <w:rFonts w:ascii="Arial Narrow" w:hAnsi="Arial Narrow"/>
              </w:rPr>
              <w:t xml:space="preserve"> al marzo 2021</w:t>
            </w:r>
            <w:r w:rsidRPr="0024535E">
              <w:rPr>
                <w:rFonts w:ascii="Arial Narrow" w:hAnsi="Arial Narrow"/>
              </w:rPr>
              <w:t xml:space="preserve"> – contrattista presso Expert</w:t>
            </w:r>
            <w:r w:rsidR="00E258F0" w:rsidRPr="0024535E">
              <w:rPr>
                <w:rFonts w:ascii="Arial Narrow" w:hAnsi="Arial Narrow"/>
              </w:rPr>
              <w:t>Lab per la valutazione di scenari meteo climatici in relazione ai rischi geomorfologici e ambientali nell’ambito de</w:t>
            </w:r>
            <w:r w:rsidR="00B83B56" w:rsidRPr="0024535E">
              <w:rPr>
                <w:rFonts w:ascii="Arial Narrow" w:hAnsi="Arial Narrow"/>
              </w:rPr>
              <w:t xml:space="preserve">l </w:t>
            </w:r>
            <w:r w:rsidR="00E258F0" w:rsidRPr="0024535E">
              <w:rPr>
                <w:rFonts w:ascii="Arial Narrow" w:hAnsi="Arial Narrow"/>
              </w:rPr>
              <w:t>proget</w:t>
            </w:r>
            <w:r w:rsidR="00B83B56" w:rsidRPr="0024535E">
              <w:rPr>
                <w:rFonts w:ascii="Arial Narrow" w:hAnsi="Arial Narrow"/>
              </w:rPr>
              <w:t>to ARIES</w:t>
            </w:r>
            <w:r w:rsidR="00701DD2" w:rsidRPr="0024535E">
              <w:rPr>
                <w:rFonts w:ascii="Arial Narrow" w:hAnsi="Arial Narrow"/>
              </w:rPr>
              <w:t xml:space="preserve">. </w:t>
            </w:r>
          </w:p>
          <w:p w14:paraId="7AB352E9" w14:textId="77777777" w:rsidR="00E258F0" w:rsidRPr="0024535E" w:rsidRDefault="00E258F0" w:rsidP="003B2FA2">
            <w:pPr>
              <w:widowControl/>
              <w:tabs>
                <w:tab w:val="left" w:pos="1843"/>
              </w:tabs>
              <w:jc w:val="both"/>
              <w:rPr>
                <w:rFonts w:ascii="Arial Narrow" w:hAnsi="Arial Narrow"/>
              </w:rPr>
            </w:pPr>
          </w:p>
          <w:p w14:paraId="4C80ADE1" w14:textId="1FF27347" w:rsidR="00F90EA5" w:rsidRDefault="00B8364C" w:rsidP="003B2FA2">
            <w:pPr>
              <w:widowControl/>
              <w:tabs>
                <w:tab w:val="left" w:pos="1843"/>
              </w:tabs>
              <w:jc w:val="both"/>
              <w:rPr>
                <w:rFonts w:ascii="Arial Narrow" w:hAnsi="Arial Narrow"/>
              </w:rPr>
            </w:pPr>
            <w:r w:rsidRPr="0024535E">
              <w:rPr>
                <w:rFonts w:ascii="Arial Narrow" w:hAnsi="Arial Narrow"/>
              </w:rPr>
              <w:t>Dal d</w:t>
            </w:r>
            <w:r w:rsidR="00F90EA5" w:rsidRPr="0024535E">
              <w:rPr>
                <w:rFonts w:ascii="Arial Narrow" w:hAnsi="Arial Narrow"/>
              </w:rPr>
              <w:t xml:space="preserve">icembre 2019 </w:t>
            </w:r>
            <w:r w:rsidR="00FD6ABF" w:rsidRPr="0024535E">
              <w:rPr>
                <w:rFonts w:ascii="Arial Narrow" w:hAnsi="Arial Narrow"/>
              </w:rPr>
              <w:t xml:space="preserve">al dicembre 2020 </w:t>
            </w:r>
            <w:r w:rsidR="00F90EA5" w:rsidRPr="0024535E">
              <w:rPr>
                <w:rFonts w:ascii="Arial Narrow" w:hAnsi="Arial Narrow"/>
              </w:rPr>
              <w:t xml:space="preserve">– consulente regione Molise per la realizzazione della Carta </w:t>
            </w:r>
            <w:r w:rsidRPr="0024535E">
              <w:rPr>
                <w:rFonts w:ascii="Arial Narrow" w:hAnsi="Arial Narrow"/>
              </w:rPr>
              <w:t>regionale di</w:t>
            </w:r>
            <w:r w:rsidR="00F90EA5" w:rsidRPr="0024535E">
              <w:rPr>
                <w:rFonts w:ascii="Arial Narrow" w:hAnsi="Arial Narrow"/>
              </w:rPr>
              <w:t xml:space="preserve"> localizzazione probabile delle Valanghe (CLPV) e dei Piani di zona esposta a Valanghe (PZEV)</w:t>
            </w:r>
          </w:p>
          <w:p w14:paraId="1A79BE74" w14:textId="77777777" w:rsidR="00585230" w:rsidRPr="0024535E" w:rsidRDefault="00585230" w:rsidP="003B2FA2">
            <w:pPr>
              <w:widowControl/>
              <w:tabs>
                <w:tab w:val="left" w:pos="1843"/>
              </w:tabs>
              <w:jc w:val="both"/>
              <w:rPr>
                <w:rFonts w:ascii="Arial Narrow" w:hAnsi="Arial Narrow"/>
              </w:rPr>
            </w:pPr>
          </w:p>
          <w:p w14:paraId="7DB817E6" w14:textId="77777777" w:rsidR="00585230" w:rsidRPr="0024535E" w:rsidRDefault="00585230" w:rsidP="00585230">
            <w:pPr>
              <w:widowControl/>
              <w:tabs>
                <w:tab w:val="left" w:pos="1843"/>
              </w:tabs>
              <w:jc w:val="both"/>
              <w:rPr>
                <w:rFonts w:ascii="Arial Narrow" w:hAnsi="Arial Narrow"/>
              </w:rPr>
            </w:pPr>
            <w:r w:rsidRPr="0024535E">
              <w:rPr>
                <w:rFonts w:ascii="Arial Narrow" w:hAnsi="Arial Narrow"/>
              </w:rPr>
              <w:t>Ottobre 2019-novembre 2020: realizzazione del piano di zona esposto a valanghe (PZEV) per il comune di Civitella del Tronto (TE)</w:t>
            </w:r>
            <w:r>
              <w:rPr>
                <w:rFonts w:ascii="Arial Narrow" w:hAnsi="Arial Narrow"/>
              </w:rPr>
              <w:t xml:space="preserve"> – stralcio 1; dal marzo al dicembre 2022 – stralcio 2</w:t>
            </w:r>
          </w:p>
          <w:p w14:paraId="7F9B66AD" w14:textId="77777777" w:rsidR="00AB0A7E" w:rsidRPr="0024535E" w:rsidRDefault="00AB0A7E" w:rsidP="003B2FA2">
            <w:pPr>
              <w:widowControl/>
              <w:tabs>
                <w:tab w:val="left" w:pos="1843"/>
              </w:tabs>
              <w:jc w:val="both"/>
              <w:rPr>
                <w:rFonts w:ascii="Arial Narrow" w:hAnsi="Arial Narrow"/>
              </w:rPr>
            </w:pPr>
          </w:p>
          <w:p w14:paraId="07BF082B" w14:textId="5A5C2338" w:rsidR="00AB0A7E" w:rsidRPr="0024535E" w:rsidRDefault="00AB0A7E" w:rsidP="003B2FA2">
            <w:pPr>
              <w:widowControl/>
              <w:tabs>
                <w:tab w:val="left" w:pos="1843"/>
              </w:tabs>
              <w:jc w:val="both"/>
              <w:rPr>
                <w:rFonts w:ascii="Arial Narrow" w:hAnsi="Arial Narrow"/>
              </w:rPr>
            </w:pPr>
            <w:r w:rsidRPr="0024535E">
              <w:rPr>
                <w:rFonts w:ascii="Arial Narrow" w:hAnsi="Arial Narrow"/>
              </w:rPr>
              <w:t>Ottobre 2019</w:t>
            </w:r>
            <w:r w:rsidR="00B8364C" w:rsidRPr="0024535E">
              <w:rPr>
                <w:rFonts w:ascii="Arial Narrow" w:hAnsi="Arial Narrow"/>
              </w:rPr>
              <w:t>-</w:t>
            </w:r>
            <w:r w:rsidR="006B74EC">
              <w:rPr>
                <w:rFonts w:ascii="Arial Narrow" w:hAnsi="Arial Narrow"/>
              </w:rPr>
              <w:t xml:space="preserve">luglio </w:t>
            </w:r>
            <w:r w:rsidR="006B74EC" w:rsidRPr="0024535E">
              <w:rPr>
                <w:rFonts w:ascii="Arial Narrow" w:hAnsi="Arial Narrow"/>
              </w:rPr>
              <w:t>2020</w:t>
            </w:r>
            <w:r w:rsidRPr="0024535E">
              <w:rPr>
                <w:rFonts w:ascii="Arial Narrow" w:hAnsi="Arial Narrow"/>
              </w:rPr>
              <w:t>: realizzazione del piano di zona esposto a valanghe (</w:t>
            </w:r>
            <w:r w:rsidR="00AE180C" w:rsidRPr="0024535E">
              <w:rPr>
                <w:rFonts w:ascii="Arial Narrow" w:hAnsi="Arial Narrow"/>
              </w:rPr>
              <w:t>PZEV) per</w:t>
            </w:r>
            <w:r w:rsidRPr="0024535E">
              <w:rPr>
                <w:rFonts w:ascii="Arial Narrow" w:hAnsi="Arial Narrow"/>
              </w:rPr>
              <w:t xml:space="preserve"> il comune di </w:t>
            </w:r>
            <w:r w:rsidR="00585230">
              <w:rPr>
                <w:rFonts w:ascii="Arial Narrow" w:hAnsi="Arial Narrow"/>
              </w:rPr>
              <w:t>Pietracamela</w:t>
            </w:r>
            <w:r w:rsidRPr="0024535E">
              <w:rPr>
                <w:rFonts w:ascii="Arial Narrow" w:hAnsi="Arial Narrow"/>
              </w:rPr>
              <w:t xml:space="preserve"> (TE)</w:t>
            </w:r>
            <w:r w:rsidR="00AE180C">
              <w:rPr>
                <w:rFonts w:ascii="Arial Narrow" w:hAnsi="Arial Narrow"/>
              </w:rPr>
              <w:t xml:space="preserve"> – stralcio 1</w:t>
            </w:r>
            <w:r w:rsidR="00585230">
              <w:rPr>
                <w:rFonts w:ascii="Arial Narrow" w:hAnsi="Arial Narrow"/>
              </w:rPr>
              <w:t>; dal marzo al dicembre 2022 – stralcio 2</w:t>
            </w:r>
          </w:p>
          <w:p w14:paraId="46A8FCEA" w14:textId="77777777" w:rsidR="00AB0A7E" w:rsidRPr="0024535E" w:rsidRDefault="00AB0A7E" w:rsidP="003B2FA2">
            <w:pPr>
              <w:widowControl/>
              <w:tabs>
                <w:tab w:val="left" w:pos="1843"/>
              </w:tabs>
              <w:jc w:val="both"/>
              <w:rPr>
                <w:rFonts w:ascii="Arial Narrow" w:hAnsi="Arial Narrow"/>
              </w:rPr>
            </w:pPr>
          </w:p>
          <w:p w14:paraId="5BFB65B0" w14:textId="77777777" w:rsidR="008E42AF" w:rsidRPr="0024535E" w:rsidRDefault="008E42AF" w:rsidP="003B2FA2">
            <w:pPr>
              <w:widowControl/>
              <w:tabs>
                <w:tab w:val="left" w:pos="1843"/>
              </w:tabs>
              <w:jc w:val="both"/>
              <w:rPr>
                <w:rFonts w:ascii="Arial Narrow" w:hAnsi="Arial Narrow"/>
              </w:rPr>
            </w:pPr>
            <w:r w:rsidRPr="0024535E">
              <w:rPr>
                <w:rFonts w:ascii="Arial Narrow" w:hAnsi="Arial Narrow"/>
              </w:rPr>
              <w:t>Luglio 2019 – relazione geologica per ricostruzione chiesa San Francesco da Paola, distrutta dl terremoto del 24 agosto 2016 – Cornillo Vecchio – Amatrice.</w:t>
            </w:r>
          </w:p>
          <w:p w14:paraId="5678F21E" w14:textId="77777777" w:rsidR="00071D59" w:rsidRPr="0024535E" w:rsidRDefault="00071D59" w:rsidP="003B2FA2">
            <w:pPr>
              <w:widowControl/>
              <w:tabs>
                <w:tab w:val="left" w:pos="1843"/>
              </w:tabs>
              <w:jc w:val="both"/>
              <w:rPr>
                <w:rFonts w:ascii="Arial Narrow" w:hAnsi="Arial Narrow"/>
              </w:rPr>
            </w:pPr>
          </w:p>
          <w:p w14:paraId="78ED594A" w14:textId="7665AA67" w:rsidR="008E42AF" w:rsidRPr="0024535E" w:rsidRDefault="00AE180C" w:rsidP="003B2FA2">
            <w:pPr>
              <w:widowControl/>
              <w:tabs>
                <w:tab w:val="left" w:pos="1843"/>
              </w:tabs>
              <w:jc w:val="both"/>
              <w:rPr>
                <w:rFonts w:ascii="Arial Narrow" w:hAnsi="Arial Narrow"/>
              </w:rPr>
            </w:pPr>
            <w:r>
              <w:rPr>
                <w:rFonts w:ascii="Arial Narrow" w:hAnsi="Arial Narrow"/>
              </w:rPr>
              <w:t xml:space="preserve">Luglio 2019 – in corso - </w:t>
            </w:r>
            <w:r w:rsidR="008E42AF" w:rsidRPr="0024535E">
              <w:rPr>
                <w:rFonts w:ascii="Arial Narrow" w:hAnsi="Arial Narrow"/>
              </w:rPr>
              <w:t xml:space="preserve"> relazione geologica per piano regolatore generale – Comune di Castel Castagna (TE)</w:t>
            </w:r>
          </w:p>
          <w:p w14:paraId="44875768" w14:textId="77777777" w:rsidR="00324607" w:rsidRPr="0024535E" w:rsidRDefault="00324607" w:rsidP="003B2FA2">
            <w:pPr>
              <w:widowControl/>
              <w:tabs>
                <w:tab w:val="left" w:pos="1843"/>
              </w:tabs>
              <w:jc w:val="both"/>
              <w:rPr>
                <w:rFonts w:ascii="Arial Narrow" w:hAnsi="Arial Narrow"/>
              </w:rPr>
            </w:pPr>
          </w:p>
          <w:p w14:paraId="1730FD70" w14:textId="3102BAC9" w:rsidR="00324607" w:rsidRPr="0024535E" w:rsidRDefault="00324607" w:rsidP="00324607">
            <w:pPr>
              <w:widowControl/>
              <w:tabs>
                <w:tab w:val="left" w:pos="1843"/>
              </w:tabs>
              <w:jc w:val="both"/>
              <w:rPr>
                <w:rFonts w:ascii="Arial Narrow" w:hAnsi="Arial Narrow"/>
              </w:rPr>
            </w:pPr>
            <w:r w:rsidRPr="0024535E">
              <w:rPr>
                <w:rFonts w:ascii="Arial Narrow" w:hAnsi="Arial Narrow"/>
              </w:rPr>
              <w:t xml:space="preserve">Dal dicembre 2018 </w:t>
            </w:r>
            <w:r w:rsidR="00483978">
              <w:rPr>
                <w:rFonts w:ascii="Arial Narrow" w:hAnsi="Arial Narrow"/>
              </w:rPr>
              <w:t xml:space="preserve">al maggio 2022 </w:t>
            </w:r>
            <w:r w:rsidRPr="0024535E">
              <w:rPr>
                <w:rFonts w:ascii="Arial Narrow" w:hAnsi="Arial Narrow"/>
              </w:rPr>
              <w:t>– c</w:t>
            </w:r>
            <w:r w:rsidR="00483978">
              <w:rPr>
                <w:rFonts w:ascii="Arial Narrow" w:hAnsi="Arial Narrow"/>
              </w:rPr>
              <w:t xml:space="preserve">onsulente </w:t>
            </w:r>
            <w:r w:rsidR="001257FE">
              <w:rPr>
                <w:rFonts w:ascii="Arial Narrow" w:hAnsi="Arial Narrow"/>
              </w:rPr>
              <w:t xml:space="preserve">scientifico </w:t>
            </w:r>
            <w:r w:rsidR="001257FE" w:rsidRPr="0024535E">
              <w:rPr>
                <w:rFonts w:ascii="Arial Narrow" w:hAnsi="Arial Narrow"/>
              </w:rPr>
              <w:t>del</w:t>
            </w:r>
            <w:r w:rsidRPr="0024535E">
              <w:rPr>
                <w:rFonts w:ascii="Arial Narrow" w:hAnsi="Arial Narrow"/>
              </w:rPr>
              <w:t xml:space="preserve"> comune di Appignano del Tronto (AP) PER L’IMPLEMENTAZIONE DEL PROGETTO EUROPEO “RURITAGE - RURAL REGENERATION THROUGH SYSTEMIC HERITAGE-LED STRATEGIES” FINANZIATO IN SENO AL BANDO HORIZON 2020 “SC5- 21-2016-2017: CULTURAL HERITAGE AS A DRIVER FOR SUSTAINABLE GROWTH” (GA NO.776465) - coordinamento e supervisione delle attività tecniche inerenti gli aspetti della resilienza connessi alle emergenze idrogeologiche e meteoclimatiche;</w:t>
            </w:r>
            <w:r w:rsidR="00CB57F1" w:rsidRPr="0024535E">
              <w:rPr>
                <w:rFonts w:ascii="Arial Narrow" w:hAnsi="Arial Narrow"/>
              </w:rPr>
              <w:t xml:space="preserve"> </w:t>
            </w:r>
          </w:p>
          <w:p w14:paraId="4D775E32" w14:textId="77777777" w:rsidR="006D0C2A" w:rsidRPr="0024535E" w:rsidRDefault="006D0C2A" w:rsidP="003B2FA2">
            <w:pPr>
              <w:widowControl/>
              <w:tabs>
                <w:tab w:val="left" w:pos="1843"/>
              </w:tabs>
              <w:jc w:val="both"/>
              <w:rPr>
                <w:rFonts w:ascii="Arial Narrow" w:hAnsi="Arial Narrow"/>
              </w:rPr>
            </w:pPr>
          </w:p>
          <w:p w14:paraId="776579F4" w14:textId="77777777" w:rsidR="000A25C8" w:rsidRPr="0024535E" w:rsidRDefault="006D0C2A" w:rsidP="00324607">
            <w:pPr>
              <w:widowControl/>
              <w:tabs>
                <w:tab w:val="left" w:pos="1843"/>
              </w:tabs>
              <w:jc w:val="both"/>
              <w:rPr>
                <w:rFonts w:ascii="Arial Narrow" w:hAnsi="Arial Narrow"/>
              </w:rPr>
            </w:pPr>
            <w:r w:rsidRPr="0024535E">
              <w:rPr>
                <w:rFonts w:ascii="Arial Narrow" w:hAnsi="Arial Narrow"/>
              </w:rPr>
              <w:t>Dal settembre 2018 – consulente dell’Università Pampas Tiyacaja (Peru) per un progetto inerente lo</w:t>
            </w:r>
            <w:r w:rsidR="00324607" w:rsidRPr="0024535E">
              <w:rPr>
                <w:rFonts w:ascii="Arial Narrow" w:hAnsi="Arial Narrow"/>
              </w:rPr>
              <w:t xml:space="preserve"> studio </w:t>
            </w:r>
            <w:r w:rsidRPr="0024535E">
              <w:rPr>
                <w:rFonts w:ascii="Arial Narrow" w:hAnsi="Arial Narrow"/>
              </w:rPr>
              <w:t xml:space="preserve">dei rapporti tra cambio climatico ed incremento della pericolosità nelle aree di alta montagna andine” </w:t>
            </w:r>
          </w:p>
          <w:p w14:paraId="0B048506" w14:textId="77777777" w:rsidR="006D0C2A" w:rsidRPr="0024535E" w:rsidRDefault="006D0C2A" w:rsidP="003B2FA2">
            <w:pPr>
              <w:widowControl/>
              <w:tabs>
                <w:tab w:val="left" w:pos="1843"/>
              </w:tabs>
              <w:jc w:val="both"/>
              <w:rPr>
                <w:rFonts w:ascii="Arial Narrow" w:hAnsi="Arial Narrow"/>
              </w:rPr>
            </w:pPr>
          </w:p>
          <w:p w14:paraId="476FE290" w14:textId="77B93593" w:rsidR="000A25C8" w:rsidRPr="0024535E" w:rsidRDefault="000A25C8" w:rsidP="003B2FA2">
            <w:pPr>
              <w:widowControl/>
              <w:tabs>
                <w:tab w:val="left" w:pos="1843"/>
              </w:tabs>
              <w:jc w:val="both"/>
              <w:rPr>
                <w:rFonts w:ascii="Arial Narrow" w:hAnsi="Arial Narrow"/>
              </w:rPr>
            </w:pPr>
            <w:r w:rsidRPr="0024535E">
              <w:rPr>
                <w:rFonts w:ascii="Arial Narrow" w:hAnsi="Arial Narrow"/>
              </w:rPr>
              <w:t>Dal marzo 2017</w:t>
            </w:r>
            <w:r w:rsidR="00585230">
              <w:rPr>
                <w:rFonts w:ascii="Arial Narrow" w:hAnsi="Arial Narrow"/>
              </w:rPr>
              <w:t xml:space="preserve"> al dicembre 2021</w:t>
            </w:r>
            <w:r w:rsidRPr="0024535E">
              <w:rPr>
                <w:rFonts w:ascii="Arial Narrow" w:hAnsi="Arial Narrow"/>
              </w:rPr>
              <w:t>:</w:t>
            </w:r>
            <w:r w:rsidR="00F52F51" w:rsidRPr="0024535E">
              <w:rPr>
                <w:rFonts w:ascii="Arial Narrow" w:hAnsi="Arial Narrow"/>
              </w:rPr>
              <w:t xml:space="preserve"> collaboratore scientifico UNIR</w:t>
            </w:r>
            <w:r w:rsidRPr="0024535E">
              <w:rPr>
                <w:rFonts w:ascii="Arial Narrow" w:hAnsi="Arial Narrow"/>
              </w:rPr>
              <w:t xml:space="preserve">OMA 3 per tematiche </w:t>
            </w:r>
            <w:r w:rsidR="00A12989" w:rsidRPr="0024535E">
              <w:rPr>
                <w:rFonts w:ascii="Arial Narrow" w:hAnsi="Arial Narrow"/>
              </w:rPr>
              <w:t>inerenti</w:t>
            </w:r>
            <w:r w:rsidRPr="0024535E">
              <w:rPr>
                <w:rFonts w:ascii="Arial Narrow" w:hAnsi="Arial Narrow"/>
              </w:rPr>
              <w:t xml:space="preserve"> gli effetti del climatic change nei sistemi morfoclimatici freddi</w:t>
            </w:r>
          </w:p>
          <w:p w14:paraId="2A538EAC" w14:textId="77777777" w:rsidR="00001AE3" w:rsidRPr="0024535E" w:rsidRDefault="00001AE3" w:rsidP="003B2FA2">
            <w:pPr>
              <w:widowControl/>
              <w:tabs>
                <w:tab w:val="left" w:pos="1843"/>
              </w:tabs>
              <w:jc w:val="both"/>
              <w:rPr>
                <w:rFonts w:ascii="Arial Narrow" w:hAnsi="Arial Narrow"/>
              </w:rPr>
            </w:pPr>
          </w:p>
          <w:p w14:paraId="62952696" w14:textId="77777777" w:rsidR="00001AE3" w:rsidRPr="0024535E" w:rsidRDefault="00001AE3" w:rsidP="003B2FA2">
            <w:pPr>
              <w:widowControl/>
              <w:tabs>
                <w:tab w:val="left" w:pos="1843"/>
              </w:tabs>
              <w:jc w:val="both"/>
              <w:rPr>
                <w:rFonts w:ascii="Arial Narrow" w:hAnsi="Arial Narrow"/>
              </w:rPr>
            </w:pPr>
            <w:r w:rsidRPr="0024535E">
              <w:rPr>
                <w:rFonts w:ascii="Arial Narrow" w:hAnsi="Arial Narrow"/>
              </w:rPr>
              <w:t>Gennaio 2017: Incarico comune Farindola in qualità di CTP esperto nivologo e climatologo per evento valanghivo Hotel Rigopiano</w:t>
            </w:r>
          </w:p>
          <w:p w14:paraId="0EF63AFC" w14:textId="77777777" w:rsidR="00EE27CE" w:rsidRPr="0024535E" w:rsidRDefault="00EE27CE" w:rsidP="003B2FA2">
            <w:pPr>
              <w:widowControl/>
              <w:tabs>
                <w:tab w:val="left" w:pos="1843"/>
              </w:tabs>
              <w:jc w:val="both"/>
              <w:rPr>
                <w:rFonts w:ascii="Arial Narrow" w:hAnsi="Arial Narrow"/>
              </w:rPr>
            </w:pPr>
          </w:p>
          <w:p w14:paraId="17419E01" w14:textId="1B6DE202" w:rsidR="00EE27CE" w:rsidRPr="0024535E" w:rsidRDefault="00EE27CE" w:rsidP="00EE27CE">
            <w:pPr>
              <w:widowControl/>
              <w:autoSpaceDE w:val="0"/>
              <w:autoSpaceDN w:val="0"/>
              <w:adjustRightInd w:val="0"/>
              <w:jc w:val="both"/>
              <w:rPr>
                <w:rFonts w:ascii="Arial Narrow" w:hAnsi="Arial Narrow"/>
              </w:rPr>
            </w:pPr>
            <w:r w:rsidRPr="0024535E">
              <w:rPr>
                <w:rFonts w:ascii="Arial Narrow" w:hAnsi="Arial Narrow"/>
              </w:rPr>
              <w:lastRenderedPageBreak/>
              <w:t>Gennaio 2017 – vincitore selezione pubblica</w:t>
            </w:r>
            <w:r w:rsidR="00001AE3" w:rsidRPr="0024535E">
              <w:rPr>
                <w:rFonts w:ascii="Arial Narrow" w:hAnsi="Arial Narrow"/>
              </w:rPr>
              <w:t xml:space="preserve"> per titoli ed esami</w:t>
            </w:r>
            <w:r w:rsidRPr="0024535E">
              <w:rPr>
                <w:rFonts w:ascii="Arial Narrow" w:hAnsi="Arial Narrow"/>
              </w:rPr>
              <w:t xml:space="preserve"> comune di Senigallia per il conferimento di un COCOCO –Progetto Life Sec Adapt -Programma Life, “Azioni per il clima”, priorità tematica “Mayor Adapt”. Dal 13 </w:t>
            </w:r>
            <w:r w:rsidR="00B83B56" w:rsidRPr="0024535E">
              <w:rPr>
                <w:rFonts w:ascii="Arial Narrow" w:hAnsi="Arial Narrow"/>
              </w:rPr>
              <w:t>febbraio assunto</w:t>
            </w:r>
            <w:r w:rsidRPr="0024535E">
              <w:rPr>
                <w:rFonts w:ascii="Arial Narrow" w:hAnsi="Arial Narrow"/>
              </w:rPr>
              <w:t xml:space="preserve"> in qualità di “climate change adaption expert”</w:t>
            </w:r>
          </w:p>
          <w:p w14:paraId="4B5758A4" w14:textId="77777777" w:rsidR="000C6D7B" w:rsidRPr="0024535E" w:rsidRDefault="000C6D7B" w:rsidP="003B2FA2">
            <w:pPr>
              <w:widowControl/>
              <w:autoSpaceDE w:val="0"/>
              <w:autoSpaceDN w:val="0"/>
              <w:adjustRightInd w:val="0"/>
              <w:jc w:val="both"/>
              <w:rPr>
                <w:rFonts w:ascii="Arial Narrow" w:hAnsi="Arial Narrow"/>
              </w:rPr>
            </w:pPr>
          </w:p>
          <w:p w14:paraId="70F061F8" w14:textId="61841E2C" w:rsidR="00F3033E" w:rsidRPr="0024535E" w:rsidRDefault="00F3033E" w:rsidP="003B2FA2">
            <w:pPr>
              <w:widowControl/>
              <w:autoSpaceDE w:val="0"/>
              <w:autoSpaceDN w:val="0"/>
              <w:adjustRightInd w:val="0"/>
              <w:jc w:val="both"/>
              <w:rPr>
                <w:rFonts w:ascii="Arial Narrow" w:hAnsi="Arial Narrow"/>
              </w:rPr>
            </w:pPr>
            <w:r w:rsidRPr="0024535E">
              <w:rPr>
                <w:rFonts w:ascii="Arial Narrow" w:hAnsi="Arial Narrow"/>
              </w:rPr>
              <w:t xml:space="preserve">Novembre 2016 – vincitore </w:t>
            </w:r>
            <w:r w:rsidR="00D40754" w:rsidRPr="0024535E">
              <w:rPr>
                <w:rFonts w:ascii="Arial Narrow" w:hAnsi="Arial Narrow"/>
              </w:rPr>
              <w:t>selezione pubblica</w:t>
            </w:r>
            <w:r w:rsidR="00001AE3" w:rsidRPr="0024535E">
              <w:rPr>
                <w:rFonts w:ascii="Arial Narrow" w:hAnsi="Arial Narrow"/>
              </w:rPr>
              <w:t xml:space="preserve"> per titoli</w:t>
            </w:r>
            <w:r w:rsidR="00D40754" w:rsidRPr="0024535E">
              <w:rPr>
                <w:rFonts w:ascii="Arial Narrow" w:hAnsi="Arial Narrow"/>
              </w:rPr>
              <w:t xml:space="preserve"> comune di Ancona pe</w:t>
            </w:r>
            <w:r w:rsidRPr="0024535E">
              <w:rPr>
                <w:rFonts w:ascii="Arial Narrow" w:hAnsi="Arial Narrow"/>
              </w:rPr>
              <w:t>r</w:t>
            </w:r>
            <w:r w:rsidR="00D40754" w:rsidRPr="0024535E">
              <w:rPr>
                <w:rFonts w:ascii="Arial Narrow" w:hAnsi="Arial Narrow"/>
              </w:rPr>
              <w:t xml:space="preserve"> </w:t>
            </w:r>
            <w:r w:rsidRPr="0024535E">
              <w:rPr>
                <w:rFonts w:ascii="Arial Narrow" w:hAnsi="Arial Narrow"/>
              </w:rPr>
              <w:t>i</w:t>
            </w:r>
            <w:r w:rsidR="00D40754" w:rsidRPr="0024535E">
              <w:rPr>
                <w:rFonts w:ascii="Arial Narrow" w:hAnsi="Arial Narrow"/>
              </w:rPr>
              <w:t>l</w:t>
            </w:r>
            <w:r w:rsidRPr="0024535E">
              <w:rPr>
                <w:rFonts w:ascii="Arial Narrow" w:hAnsi="Arial Narrow"/>
              </w:rPr>
              <w:t xml:space="preserve"> conferimento di un COCOC</w:t>
            </w:r>
            <w:r w:rsidR="00D40754" w:rsidRPr="0024535E">
              <w:rPr>
                <w:rFonts w:ascii="Arial Narrow" w:hAnsi="Arial Narrow"/>
              </w:rPr>
              <w:t>O</w:t>
            </w:r>
            <w:r w:rsidRPr="0024535E">
              <w:rPr>
                <w:rFonts w:ascii="Arial Narrow" w:hAnsi="Arial Narrow"/>
              </w:rPr>
              <w:t xml:space="preserve"> –</w:t>
            </w:r>
            <w:r w:rsidR="00001AE3" w:rsidRPr="0024535E">
              <w:rPr>
                <w:rFonts w:ascii="Arial Narrow" w:hAnsi="Arial Narrow"/>
              </w:rPr>
              <w:t xml:space="preserve"> </w:t>
            </w:r>
            <w:r w:rsidRPr="0024535E">
              <w:rPr>
                <w:rFonts w:ascii="Arial Narrow" w:hAnsi="Arial Narrow"/>
              </w:rPr>
              <w:t xml:space="preserve">Progetto Life Sec Adapt -Programma Life, “Azioni per il clima”, priorità tematica “Mayor Adapt”. Dal 6 </w:t>
            </w:r>
            <w:r w:rsidR="00B83B56" w:rsidRPr="0024535E">
              <w:rPr>
                <w:rFonts w:ascii="Arial Narrow" w:hAnsi="Arial Narrow"/>
              </w:rPr>
              <w:t>dicembre assunto</w:t>
            </w:r>
            <w:r w:rsidRPr="0024535E">
              <w:rPr>
                <w:rFonts w:ascii="Arial Narrow" w:hAnsi="Arial Narrow"/>
              </w:rPr>
              <w:t xml:space="preserve"> in qualità di “climate change adaption expert”</w:t>
            </w:r>
          </w:p>
          <w:p w14:paraId="50EB517E" w14:textId="77777777" w:rsidR="00087F60" w:rsidRPr="0024535E" w:rsidRDefault="00087F60" w:rsidP="003B2FA2">
            <w:pPr>
              <w:widowControl/>
              <w:autoSpaceDE w:val="0"/>
              <w:autoSpaceDN w:val="0"/>
              <w:adjustRightInd w:val="0"/>
              <w:jc w:val="both"/>
              <w:rPr>
                <w:rFonts w:ascii="Arial Narrow" w:hAnsi="Arial Narrow"/>
              </w:rPr>
            </w:pPr>
          </w:p>
          <w:p w14:paraId="6EA225EA" w14:textId="4BC1C319" w:rsidR="00087F60" w:rsidRPr="0024535E" w:rsidRDefault="00087F60" w:rsidP="00E3457F">
            <w:pPr>
              <w:pStyle w:val="Default"/>
              <w:jc w:val="both"/>
              <w:rPr>
                <w:rFonts w:ascii="Arial Narrow" w:eastAsia="Times New Roman" w:hAnsi="Arial Narrow" w:cs="Times New Roman"/>
                <w:color w:val="auto"/>
                <w:sz w:val="20"/>
                <w:szCs w:val="20"/>
                <w:lang w:eastAsia="ko-KR"/>
              </w:rPr>
            </w:pPr>
            <w:r w:rsidRPr="0024535E">
              <w:rPr>
                <w:rFonts w:ascii="Arial Narrow" w:eastAsia="Times New Roman" w:hAnsi="Arial Narrow" w:cs="Times New Roman"/>
                <w:color w:val="auto"/>
                <w:sz w:val="20"/>
                <w:szCs w:val="20"/>
                <w:lang w:eastAsia="ko-KR"/>
              </w:rPr>
              <w:t xml:space="preserve">Dall’ Ottobre 2012 al giugno 2014 e dal novembre </w:t>
            </w:r>
            <w:r w:rsidR="00FD6ABF" w:rsidRPr="0024535E">
              <w:rPr>
                <w:rFonts w:ascii="Arial Narrow" w:eastAsia="Times New Roman" w:hAnsi="Arial Narrow" w:cs="Times New Roman"/>
                <w:color w:val="auto"/>
                <w:sz w:val="20"/>
                <w:szCs w:val="20"/>
                <w:lang w:eastAsia="ko-KR"/>
              </w:rPr>
              <w:t>2016 –</w:t>
            </w:r>
            <w:r w:rsidRPr="0024535E">
              <w:rPr>
                <w:rFonts w:ascii="Arial Narrow" w:eastAsia="Times New Roman" w:hAnsi="Arial Narrow" w:cs="Times New Roman"/>
                <w:color w:val="auto"/>
                <w:sz w:val="20"/>
                <w:szCs w:val="20"/>
                <w:lang w:eastAsia="ko-KR"/>
              </w:rPr>
              <w:t xml:space="preserve"> Consulenza sito web: www.meteogiuliacci.it quale responsabile scientifico tematiche meteorologiche degli ambienti freddi, nivometriche e valanghive </w:t>
            </w:r>
          </w:p>
          <w:p w14:paraId="5D95655C" w14:textId="77777777" w:rsidR="00F3033E" w:rsidRPr="0024535E" w:rsidRDefault="00F3033E" w:rsidP="003B2FA2">
            <w:pPr>
              <w:widowControl/>
              <w:autoSpaceDE w:val="0"/>
              <w:autoSpaceDN w:val="0"/>
              <w:adjustRightInd w:val="0"/>
              <w:jc w:val="both"/>
              <w:rPr>
                <w:rFonts w:ascii="Arial Narrow" w:hAnsi="Arial Narrow"/>
              </w:rPr>
            </w:pPr>
          </w:p>
          <w:p w14:paraId="475E753B" w14:textId="77777777" w:rsidR="00695020" w:rsidRPr="0024535E" w:rsidRDefault="00695020" w:rsidP="003B2FA2">
            <w:pPr>
              <w:widowControl/>
              <w:autoSpaceDE w:val="0"/>
              <w:autoSpaceDN w:val="0"/>
              <w:adjustRightInd w:val="0"/>
              <w:jc w:val="both"/>
              <w:rPr>
                <w:rFonts w:ascii="Arial Narrow" w:hAnsi="Arial Narrow"/>
              </w:rPr>
            </w:pPr>
            <w:r w:rsidRPr="0024535E">
              <w:rPr>
                <w:rFonts w:ascii="Arial Narrow" w:hAnsi="Arial Narrow"/>
              </w:rPr>
              <w:t>Maggio 2016: vincitore Selezione pubblica per</w:t>
            </w:r>
            <w:r w:rsidR="00001AE3" w:rsidRPr="0024535E">
              <w:rPr>
                <w:rFonts w:ascii="Arial Narrow" w:hAnsi="Arial Narrow"/>
              </w:rPr>
              <w:t xml:space="preserve"> titoli ed </w:t>
            </w:r>
            <w:r w:rsidRPr="0024535E">
              <w:rPr>
                <w:rFonts w:ascii="Arial Narrow" w:hAnsi="Arial Narrow"/>
              </w:rPr>
              <w:t>esami per la formazione di una graduatoria per assunzioni a tempo determinato parziale (24 ore settimanali) di “Istruttore Direttivo Tecnico - Progetto Life Sec Adapt -Programma Life, “Azioni per il clima”, priorità tematica “Mayor Adapt”</w:t>
            </w:r>
            <w:r w:rsidR="00DD2D91" w:rsidRPr="0024535E">
              <w:rPr>
                <w:rFonts w:ascii="Arial Narrow" w:hAnsi="Arial Narrow"/>
              </w:rPr>
              <w:t xml:space="preserve">. Dal 1 luglio 2016 assunto in qualità </w:t>
            </w:r>
            <w:proofErr w:type="gramStart"/>
            <w:r w:rsidR="00DD2D91" w:rsidRPr="0024535E">
              <w:rPr>
                <w:rFonts w:ascii="Arial Narrow" w:hAnsi="Arial Narrow"/>
              </w:rPr>
              <w:t>di  “</w:t>
            </w:r>
            <w:proofErr w:type="gramEnd"/>
            <w:r w:rsidR="00DD2D91" w:rsidRPr="0024535E">
              <w:rPr>
                <w:rFonts w:ascii="Arial Narrow" w:hAnsi="Arial Narrow"/>
              </w:rPr>
              <w:t>climate change adaption expert”</w:t>
            </w:r>
          </w:p>
          <w:p w14:paraId="0DC4271D" w14:textId="77777777" w:rsidR="00544E5E" w:rsidRPr="0024535E" w:rsidRDefault="00544E5E" w:rsidP="003B2FA2">
            <w:pPr>
              <w:widowControl/>
              <w:autoSpaceDE w:val="0"/>
              <w:autoSpaceDN w:val="0"/>
              <w:adjustRightInd w:val="0"/>
              <w:jc w:val="both"/>
              <w:rPr>
                <w:rFonts w:ascii="Arial Narrow" w:hAnsi="Arial Narrow"/>
              </w:rPr>
            </w:pPr>
          </w:p>
          <w:p w14:paraId="391D2C5F" w14:textId="77777777" w:rsidR="003A496A" w:rsidRPr="0024535E" w:rsidRDefault="00544E5E" w:rsidP="003B2FA2">
            <w:pPr>
              <w:widowControl/>
              <w:autoSpaceDE w:val="0"/>
              <w:autoSpaceDN w:val="0"/>
              <w:adjustRightInd w:val="0"/>
              <w:jc w:val="both"/>
              <w:rPr>
                <w:rFonts w:ascii="Arial Narrow" w:hAnsi="Arial Narrow"/>
              </w:rPr>
            </w:pPr>
            <w:r w:rsidRPr="0024535E">
              <w:rPr>
                <w:rFonts w:ascii="Arial Narrow" w:hAnsi="Arial Narrow"/>
              </w:rPr>
              <w:t xml:space="preserve">Dal luglio 2016 fa parte della commissione nazionale per la valutazione e certificazione </w:t>
            </w:r>
            <w:r w:rsidR="00087F60" w:rsidRPr="0024535E">
              <w:rPr>
                <w:rFonts w:ascii="Arial Narrow" w:hAnsi="Arial Narrow"/>
              </w:rPr>
              <w:t xml:space="preserve">internazionale </w:t>
            </w:r>
            <w:r w:rsidRPr="0024535E">
              <w:rPr>
                <w:rFonts w:ascii="Arial Narrow" w:hAnsi="Arial Narrow"/>
              </w:rPr>
              <w:t>della professione di Meteorologo e Tecnico</w:t>
            </w:r>
            <w:r w:rsidR="00F57683" w:rsidRPr="0024535E">
              <w:rPr>
                <w:rFonts w:ascii="Arial Narrow" w:hAnsi="Arial Narrow"/>
              </w:rPr>
              <w:t xml:space="preserve"> Meteorologo DEKRA</w:t>
            </w:r>
            <w:r w:rsidR="00001AE3" w:rsidRPr="0024535E">
              <w:rPr>
                <w:rFonts w:ascii="Arial Narrow" w:hAnsi="Arial Narrow"/>
              </w:rPr>
              <w:t>. Dal marzo 2017 è responsabile della sezione “tecnici meteorologi”</w:t>
            </w:r>
            <w:r w:rsidR="00B83B56" w:rsidRPr="0024535E">
              <w:rPr>
                <w:rFonts w:ascii="Arial Narrow" w:hAnsi="Arial Narrow"/>
              </w:rPr>
              <w:t>, dal giugno 2020 della categoria “meteorologi”</w:t>
            </w:r>
          </w:p>
          <w:p w14:paraId="2F3C1221" w14:textId="77777777" w:rsidR="00DD2D91" w:rsidRPr="0024535E" w:rsidRDefault="00F57683" w:rsidP="003B2FA2">
            <w:pPr>
              <w:widowControl/>
              <w:autoSpaceDE w:val="0"/>
              <w:autoSpaceDN w:val="0"/>
              <w:adjustRightInd w:val="0"/>
              <w:jc w:val="both"/>
              <w:rPr>
                <w:rFonts w:ascii="Arial Narrow" w:hAnsi="Arial Narrow"/>
              </w:rPr>
            </w:pPr>
            <w:r w:rsidRPr="0024535E">
              <w:rPr>
                <w:rFonts w:ascii="Arial Narrow" w:hAnsi="Arial Narrow"/>
              </w:rPr>
              <w:t xml:space="preserve"> </w:t>
            </w:r>
          </w:p>
          <w:p w14:paraId="2E9038C2" w14:textId="77777777" w:rsidR="003A496A" w:rsidRPr="0024535E" w:rsidRDefault="003A496A" w:rsidP="003B2FA2">
            <w:pPr>
              <w:widowControl/>
              <w:autoSpaceDE w:val="0"/>
              <w:autoSpaceDN w:val="0"/>
              <w:adjustRightInd w:val="0"/>
              <w:jc w:val="both"/>
              <w:rPr>
                <w:rFonts w:ascii="Arial Narrow" w:hAnsi="Arial Narrow"/>
              </w:rPr>
            </w:pPr>
            <w:r w:rsidRPr="0024535E">
              <w:rPr>
                <w:rFonts w:ascii="Arial Narrow" w:hAnsi="Arial Narrow"/>
              </w:rPr>
              <w:t>Dal dicembre 2014 – consulente comune di Jolanda di Savoia (FE) per tematiche meteoclimatologiche</w:t>
            </w:r>
            <w:r w:rsidR="00FC356B" w:rsidRPr="0024535E">
              <w:rPr>
                <w:rFonts w:ascii="Arial Narrow" w:hAnsi="Arial Narrow"/>
              </w:rPr>
              <w:t xml:space="preserve"> di protezione civile</w:t>
            </w:r>
          </w:p>
          <w:p w14:paraId="6DDE29DD" w14:textId="77777777" w:rsidR="003B2FA2" w:rsidRPr="0024535E" w:rsidRDefault="003B2FA2" w:rsidP="003B2FA2">
            <w:pPr>
              <w:widowControl/>
              <w:autoSpaceDE w:val="0"/>
              <w:autoSpaceDN w:val="0"/>
              <w:adjustRightInd w:val="0"/>
              <w:jc w:val="both"/>
              <w:rPr>
                <w:rFonts w:ascii="Arial Narrow" w:hAnsi="Arial Narrow"/>
              </w:rPr>
            </w:pPr>
          </w:p>
          <w:p w14:paraId="7EF8F6BF" w14:textId="17492F6E" w:rsidR="00286EA6" w:rsidRPr="0024535E" w:rsidRDefault="00782D04" w:rsidP="003B2FA2">
            <w:pPr>
              <w:widowControl/>
              <w:autoSpaceDE w:val="0"/>
              <w:autoSpaceDN w:val="0"/>
              <w:adjustRightInd w:val="0"/>
              <w:jc w:val="both"/>
              <w:rPr>
                <w:rFonts w:ascii="Arial Narrow" w:hAnsi="Arial Narrow"/>
              </w:rPr>
            </w:pPr>
            <w:r w:rsidRPr="0024535E">
              <w:rPr>
                <w:rFonts w:ascii="Arial Narrow" w:hAnsi="Arial Narrow"/>
              </w:rPr>
              <w:t xml:space="preserve">Dal 2010 - </w:t>
            </w:r>
            <w:r w:rsidR="00556839" w:rsidRPr="0024535E">
              <w:rPr>
                <w:rFonts w:ascii="Arial Narrow" w:hAnsi="Arial Narrow"/>
              </w:rPr>
              <w:t>consulenza per Corpo Forestale dello Stato per la stesura dei rendiconti nivologici nazionali; dal 201</w:t>
            </w:r>
            <w:r w:rsidRPr="0024535E">
              <w:rPr>
                <w:rFonts w:ascii="Arial Narrow" w:hAnsi="Arial Narrow"/>
              </w:rPr>
              <w:t>0 Dal dicembre 2010</w:t>
            </w:r>
            <w:r w:rsidR="005315E8" w:rsidRPr="0024535E">
              <w:rPr>
                <w:rFonts w:ascii="Arial Narrow" w:hAnsi="Arial Narrow"/>
              </w:rPr>
              <w:t xml:space="preserve"> al 3</w:t>
            </w:r>
            <w:r w:rsidR="00D42C17" w:rsidRPr="0024535E">
              <w:rPr>
                <w:rFonts w:ascii="Arial Narrow" w:hAnsi="Arial Narrow"/>
              </w:rPr>
              <w:t>1 dicembre 2016</w:t>
            </w:r>
            <w:r w:rsidR="00585230">
              <w:rPr>
                <w:rFonts w:ascii="Arial Narrow" w:hAnsi="Arial Narrow"/>
              </w:rPr>
              <w:t>:</w:t>
            </w:r>
            <w:r w:rsidR="00D42C17" w:rsidRPr="0024535E">
              <w:rPr>
                <w:rFonts w:ascii="Arial Narrow" w:hAnsi="Arial Narrow"/>
              </w:rPr>
              <w:t xml:space="preserve"> </w:t>
            </w:r>
            <w:r w:rsidRPr="0024535E">
              <w:rPr>
                <w:rFonts w:ascii="Arial Narrow" w:hAnsi="Arial Narrow"/>
              </w:rPr>
              <w:t>SUPERVISORE scientifico nazionale</w:t>
            </w:r>
            <w:r w:rsidR="00286EA6" w:rsidRPr="0024535E">
              <w:rPr>
                <w:rFonts w:ascii="Arial Narrow" w:hAnsi="Arial Narrow"/>
              </w:rPr>
              <w:t xml:space="preserve"> </w:t>
            </w:r>
            <w:proofErr w:type="gramStart"/>
            <w:r w:rsidR="00286EA6" w:rsidRPr="0024535E">
              <w:rPr>
                <w:rFonts w:ascii="Arial Narrow" w:hAnsi="Arial Narrow"/>
              </w:rPr>
              <w:t xml:space="preserve">e </w:t>
            </w:r>
            <w:r w:rsidRPr="0024535E">
              <w:rPr>
                <w:rFonts w:ascii="Arial Narrow" w:hAnsi="Arial Narrow"/>
              </w:rPr>
              <w:t xml:space="preserve"> Servizio</w:t>
            </w:r>
            <w:proofErr w:type="gramEnd"/>
            <w:r w:rsidRPr="0024535E">
              <w:rPr>
                <w:rFonts w:ascii="Arial Narrow" w:hAnsi="Arial Narrow"/>
              </w:rPr>
              <w:t xml:space="preserve"> Meteomont </w:t>
            </w:r>
            <w:r w:rsidR="009E47EC" w:rsidRPr="0024535E">
              <w:rPr>
                <w:rFonts w:ascii="Arial Narrow" w:hAnsi="Arial Narrow"/>
              </w:rPr>
              <w:t>–</w:t>
            </w:r>
            <w:r w:rsidRPr="0024535E">
              <w:rPr>
                <w:rFonts w:ascii="Arial Narrow" w:hAnsi="Arial Narrow"/>
              </w:rPr>
              <w:t xml:space="preserve"> </w:t>
            </w:r>
            <w:r w:rsidR="009E47EC" w:rsidRPr="0024535E">
              <w:rPr>
                <w:rFonts w:ascii="Arial Narrow" w:hAnsi="Arial Narrow"/>
              </w:rPr>
              <w:t xml:space="preserve">Corpo Forestale dello Stato </w:t>
            </w:r>
            <w:r w:rsidRPr="0024535E">
              <w:rPr>
                <w:rFonts w:ascii="Arial Narrow" w:hAnsi="Arial Narrow"/>
              </w:rPr>
              <w:t>per lo studio della climatologia della neve e delle valanghe</w:t>
            </w:r>
            <w:r w:rsidR="00AC215A" w:rsidRPr="0024535E">
              <w:rPr>
                <w:rFonts w:ascii="Arial Narrow" w:hAnsi="Arial Narrow"/>
              </w:rPr>
              <w:t xml:space="preserve"> nei domini montani nazionali. </w:t>
            </w:r>
            <w:r w:rsidR="00087F60" w:rsidRPr="0024535E">
              <w:rPr>
                <w:rFonts w:ascii="Arial Narrow" w:hAnsi="Arial Narrow"/>
              </w:rPr>
              <w:t>D</w:t>
            </w:r>
            <w:r w:rsidR="00286EA6" w:rsidRPr="0024535E">
              <w:rPr>
                <w:rFonts w:ascii="Arial Narrow" w:hAnsi="Arial Narrow"/>
              </w:rPr>
              <w:t>ocente nei corsi per espert</w:t>
            </w:r>
            <w:r w:rsidR="00087F60" w:rsidRPr="0024535E">
              <w:rPr>
                <w:rFonts w:ascii="Arial Narrow" w:hAnsi="Arial Narrow"/>
              </w:rPr>
              <w:t>i</w:t>
            </w:r>
            <w:r w:rsidR="00286EA6" w:rsidRPr="0024535E">
              <w:rPr>
                <w:rFonts w:ascii="Arial Narrow" w:hAnsi="Arial Narrow"/>
              </w:rPr>
              <w:t xml:space="preserve"> e previsor</w:t>
            </w:r>
            <w:r w:rsidR="00087F60" w:rsidRPr="0024535E">
              <w:rPr>
                <w:rFonts w:ascii="Arial Narrow" w:hAnsi="Arial Narrow"/>
              </w:rPr>
              <w:t>i</w:t>
            </w:r>
            <w:r w:rsidR="00286EA6" w:rsidRPr="0024535E">
              <w:rPr>
                <w:rFonts w:ascii="Arial Narrow" w:hAnsi="Arial Narrow"/>
              </w:rPr>
              <w:t xml:space="preserve"> valanghe </w:t>
            </w:r>
          </w:p>
          <w:p w14:paraId="301EFA25" w14:textId="77777777" w:rsidR="003B2FA2" w:rsidRPr="0024535E" w:rsidRDefault="003B2FA2" w:rsidP="003B2FA2">
            <w:pPr>
              <w:widowControl/>
              <w:autoSpaceDE w:val="0"/>
              <w:autoSpaceDN w:val="0"/>
              <w:adjustRightInd w:val="0"/>
              <w:jc w:val="both"/>
              <w:rPr>
                <w:rFonts w:ascii="Arial Narrow" w:hAnsi="Arial Narrow"/>
              </w:rPr>
            </w:pPr>
          </w:p>
          <w:p w14:paraId="2F6F218D" w14:textId="77777777" w:rsidR="00502805" w:rsidRDefault="00782D04" w:rsidP="003B2FA2">
            <w:pPr>
              <w:widowControl/>
              <w:jc w:val="both"/>
              <w:rPr>
                <w:rFonts w:ascii="Arial Narrow" w:hAnsi="Arial Narrow"/>
              </w:rPr>
            </w:pPr>
            <w:r w:rsidRPr="0024535E">
              <w:rPr>
                <w:rFonts w:ascii="Arial Narrow" w:hAnsi="Arial Narrow"/>
              </w:rPr>
              <w:t xml:space="preserve">Dal 2012 - </w:t>
            </w:r>
            <w:r w:rsidR="00556839" w:rsidRPr="0024535E">
              <w:rPr>
                <w:rFonts w:ascii="Arial Narrow" w:hAnsi="Arial Narrow"/>
              </w:rPr>
              <w:t xml:space="preserve">consulente </w:t>
            </w:r>
            <w:r w:rsidR="009E47EC" w:rsidRPr="0024535E">
              <w:rPr>
                <w:rFonts w:ascii="Arial Narrow" w:hAnsi="Arial Narrow"/>
              </w:rPr>
              <w:t>e membro del consigli</w:t>
            </w:r>
            <w:r w:rsidR="008E0A1C" w:rsidRPr="0024535E">
              <w:rPr>
                <w:rFonts w:ascii="Arial Narrow" w:hAnsi="Arial Narrow"/>
              </w:rPr>
              <w:t>o</w:t>
            </w:r>
            <w:r w:rsidR="009E47EC" w:rsidRPr="0024535E">
              <w:rPr>
                <w:rFonts w:ascii="Arial Narrow" w:hAnsi="Arial Narrow"/>
              </w:rPr>
              <w:t xml:space="preserve"> </w:t>
            </w:r>
            <w:r w:rsidR="008E0A1C" w:rsidRPr="0024535E">
              <w:rPr>
                <w:rFonts w:ascii="Arial Narrow" w:hAnsi="Arial Narrow"/>
              </w:rPr>
              <w:t xml:space="preserve">di amministrazione di </w:t>
            </w:r>
            <w:r w:rsidR="00556839" w:rsidRPr="0024535E">
              <w:rPr>
                <w:rFonts w:ascii="Arial Narrow" w:hAnsi="Arial Narrow"/>
              </w:rPr>
              <w:t>GEOTEMA Spinoff UNIFE, c</w:t>
            </w:r>
            <w:r w:rsidR="00DD2D91" w:rsidRPr="0024535E">
              <w:rPr>
                <w:rFonts w:ascii="Arial Narrow" w:hAnsi="Arial Narrow"/>
              </w:rPr>
              <w:t>on stesura relazioni climatiche,</w:t>
            </w:r>
            <w:r w:rsidR="00556839" w:rsidRPr="0024535E">
              <w:rPr>
                <w:rFonts w:ascii="Arial Narrow" w:hAnsi="Arial Narrow"/>
              </w:rPr>
              <w:t xml:space="preserve"> VIA, VAS e relazioni geologico-sismiche inerenti la microzonazione sismica di livello 1-2 e</w:t>
            </w:r>
            <w:r w:rsidR="008E1E87" w:rsidRPr="0024535E">
              <w:rPr>
                <w:rFonts w:ascii="Arial Narrow" w:hAnsi="Arial Narrow"/>
              </w:rPr>
              <w:t xml:space="preserve"> 3. Più in particolare</w:t>
            </w:r>
            <w:r w:rsidR="00DD2D91" w:rsidRPr="0024535E">
              <w:rPr>
                <w:rFonts w:ascii="Arial Narrow" w:hAnsi="Arial Narrow"/>
              </w:rPr>
              <w:t>:</w:t>
            </w:r>
            <w:r w:rsidR="00502805" w:rsidRPr="0024535E">
              <w:rPr>
                <w:rFonts w:ascii="Arial Narrow" w:hAnsi="Arial Narrow"/>
              </w:rPr>
              <w:t xml:space="preserve"> </w:t>
            </w:r>
          </w:p>
          <w:p w14:paraId="2A590E67" w14:textId="77777777" w:rsidR="00AE180C" w:rsidRDefault="00AE180C" w:rsidP="003B2FA2">
            <w:pPr>
              <w:widowControl/>
              <w:jc w:val="both"/>
              <w:rPr>
                <w:rFonts w:ascii="Arial Narrow" w:hAnsi="Arial Narrow"/>
              </w:rPr>
            </w:pPr>
          </w:p>
          <w:p w14:paraId="358A51C5" w14:textId="6DAD5F82" w:rsidR="00AE180C" w:rsidRPr="0024535E" w:rsidRDefault="00AE180C" w:rsidP="003B2FA2">
            <w:pPr>
              <w:widowControl/>
              <w:jc w:val="both"/>
              <w:rPr>
                <w:rFonts w:ascii="Arial Narrow" w:hAnsi="Arial Narrow"/>
              </w:rPr>
            </w:pPr>
            <w:r>
              <w:rPr>
                <w:rFonts w:ascii="Arial Narrow" w:hAnsi="Arial Narrow"/>
              </w:rPr>
              <w:t>In corso:</w:t>
            </w:r>
            <w:r w:rsidRPr="0024535E">
              <w:rPr>
                <w:rFonts w:ascii="Arial Narrow" w:hAnsi="Arial Narrow"/>
              </w:rPr>
              <w:t xml:space="preserve"> Studi di Microzonazione Sismica di III </w:t>
            </w:r>
            <w:proofErr w:type="gramStart"/>
            <w:r w:rsidRPr="0024535E">
              <w:rPr>
                <w:rFonts w:ascii="Arial Narrow" w:hAnsi="Arial Narrow"/>
              </w:rPr>
              <w:t>livello</w:t>
            </w:r>
            <w:r>
              <w:rPr>
                <w:rFonts w:ascii="Arial Narrow" w:hAnsi="Arial Narrow"/>
              </w:rPr>
              <w:t xml:space="preserve">  -</w:t>
            </w:r>
            <w:proofErr w:type="gramEnd"/>
            <w:r>
              <w:rPr>
                <w:rFonts w:ascii="Arial Narrow" w:hAnsi="Arial Narrow"/>
              </w:rPr>
              <w:t xml:space="preserve"> Regione Sicilia – lotto 2 </w:t>
            </w:r>
          </w:p>
          <w:p w14:paraId="5566FC55" w14:textId="77777777" w:rsidR="00145F27" w:rsidRPr="0024535E" w:rsidRDefault="00145F27" w:rsidP="003B2FA2">
            <w:pPr>
              <w:widowControl/>
              <w:jc w:val="both"/>
              <w:rPr>
                <w:rFonts w:ascii="Arial Narrow" w:hAnsi="Arial Narrow"/>
              </w:rPr>
            </w:pPr>
          </w:p>
          <w:p w14:paraId="6AEB281C" w14:textId="77777777" w:rsidR="00145F27" w:rsidRPr="0024535E" w:rsidRDefault="00145F27" w:rsidP="003B2FA2">
            <w:pPr>
              <w:widowControl/>
              <w:jc w:val="both"/>
              <w:rPr>
                <w:rFonts w:ascii="Arial Narrow" w:hAnsi="Arial Narrow"/>
              </w:rPr>
            </w:pPr>
            <w:r w:rsidRPr="0024535E">
              <w:rPr>
                <w:rFonts w:ascii="Arial Narrow" w:hAnsi="Arial Narrow"/>
              </w:rPr>
              <w:t xml:space="preserve">Luglio 2018 - Studi di Microzonazione Sismica di III livello per il comune </w:t>
            </w:r>
            <w:proofErr w:type="gramStart"/>
            <w:r w:rsidRPr="0024535E">
              <w:rPr>
                <w:rFonts w:ascii="Arial Narrow" w:hAnsi="Arial Narrow"/>
              </w:rPr>
              <w:t>di  Spinetoli</w:t>
            </w:r>
            <w:proofErr w:type="gramEnd"/>
            <w:r w:rsidRPr="0024535E">
              <w:rPr>
                <w:rFonts w:ascii="Arial Narrow" w:hAnsi="Arial Narrow"/>
              </w:rPr>
              <w:t xml:space="preserve"> (AP)  a supporto degli strumenti di pianificazione urbanistica e ricostruzione nei territori interessati dal sisma del 24 agosto 2016, FONDI EGIONE Marche – 6^annualità</w:t>
            </w:r>
          </w:p>
          <w:p w14:paraId="5A6EB534" w14:textId="77777777" w:rsidR="00F52F51" w:rsidRPr="0024535E" w:rsidRDefault="00F52F51" w:rsidP="003B2FA2">
            <w:pPr>
              <w:widowControl/>
              <w:jc w:val="both"/>
              <w:rPr>
                <w:rFonts w:ascii="Arial Narrow" w:hAnsi="Arial Narrow"/>
              </w:rPr>
            </w:pPr>
          </w:p>
          <w:p w14:paraId="642A6F9E" w14:textId="248667B6" w:rsidR="00C27C34" w:rsidRPr="0024535E" w:rsidRDefault="00C27C34" w:rsidP="003B2FA2">
            <w:pPr>
              <w:widowControl/>
              <w:jc w:val="both"/>
              <w:rPr>
                <w:rFonts w:ascii="Arial Narrow" w:hAnsi="Arial Narrow"/>
              </w:rPr>
            </w:pPr>
            <w:r w:rsidRPr="0024535E">
              <w:rPr>
                <w:rFonts w:ascii="Arial Narrow" w:hAnsi="Arial Narrow"/>
              </w:rPr>
              <w:t xml:space="preserve">Studi di Microzonazione Sismica di III livello per il comune </w:t>
            </w:r>
            <w:proofErr w:type="gramStart"/>
            <w:r w:rsidRPr="0024535E">
              <w:rPr>
                <w:rFonts w:ascii="Arial Narrow" w:hAnsi="Arial Narrow"/>
              </w:rPr>
              <w:t>di  Pietracamela</w:t>
            </w:r>
            <w:proofErr w:type="gramEnd"/>
            <w:r w:rsidRPr="0024535E">
              <w:rPr>
                <w:rFonts w:ascii="Arial Narrow" w:hAnsi="Arial Narrow"/>
              </w:rPr>
              <w:t xml:space="preserve"> (TE)  a supporto degli strumenti di pianificazione urbanistica e ricostruzione nei territori interessati dal sisma del 24 agosto 2016, ordinanza 24/2017 del maggio c.a. recante “Assegnazione dei finanziamenti per gli studi di microzonazione sismica di III livello ai Comuni interessati dagli eventi sismici verificatisi a far data dal 24 agosto 2016  - </w:t>
            </w:r>
          </w:p>
          <w:p w14:paraId="4B08F789" w14:textId="77777777" w:rsidR="002013CD" w:rsidRPr="0024535E" w:rsidRDefault="002013CD" w:rsidP="003B2FA2">
            <w:pPr>
              <w:widowControl/>
              <w:jc w:val="both"/>
              <w:rPr>
                <w:rFonts w:ascii="Arial Narrow" w:hAnsi="Arial Narrow"/>
              </w:rPr>
            </w:pPr>
          </w:p>
          <w:p w14:paraId="320D1544" w14:textId="53456FE8" w:rsidR="002013CD" w:rsidRPr="0024535E" w:rsidRDefault="002013CD" w:rsidP="003B2FA2">
            <w:pPr>
              <w:widowControl/>
              <w:jc w:val="both"/>
              <w:rPr>
                <w:rFonts w:ascii="Arial Narrow" w:hAnsi="Arial Narrow"/>
              </w:rPr>
            </w:pPr>
            <w:r w:rsidRPr="0024535E">
              <w:rPr>
                <w:rFonts w:ascii="Arial Narrow" w:hAnsi="Arial Narrow"/>
              </w:rPr>
              <w:t xml:space="preserve">Studi di Microzonazione Sismica di III livello per il comune </w:t>
            </w:r>
            <w:proofErr w:type="gramStart"/>
            <w:r w:rsidRPr="0024535E">
              <w:rPr>
                <w:rFonts w:ascii="Arial Narrow" w:hAnsi="Arial Narrow"/>
              </w:rPr>
              <w:t>di  Castel</w:t>
            </w:r>
            <w:proofErr w:type="gramEnd"/>
            <w:r w:rsidRPr="0024535E">
              <w:rPr>
                <w:rFonts w:ascii="Arial Narrow" w:hAnsi="Arial Narrow"/>
              </w:rPr>
              <w:t xml:space="preserve"> Castagna (TE)  a supporto degli strumenti di pianificazione urbanistica e ricostruzione nei territori interessati dal sisma del 24 agosto 2016, ordinanza 24/2017 del maggio c.a. recante “Assegnazione dei finanziamenti per gli studi di microzonazione sismica di III livello ai Comuni interessati dagli eventi sismici verificatisi a far data dal 24 agosto 2016  -</w:t>
            </w:r>
          </w:p>
          <w:p w14:paraId="3AF5AB05" w14:textId="77777777" w:rsidR="00C27C34" w:rsidRPr="0024535E" w:rsidRDefault="00C27C34" w:rsidP="003B2FA2">
            <w:pPr>
              <w:widowControl/>
              <w:jc w:val="both"/>
              <w:rPr>
                <w:rFonts w:ascii="Arial Narrow" w:hAnsi="Arial Narrow"/>
              </w:rPr>
            </w:pPr>
          </w:p>
          <w:p w14:paraId="7DAEA612" w14:textId="29E2F95D" w:rsidR="002013CD" w:rsidRPr="0024535E" w:rsidRDefault="002013CD" w:rsidP="002013CD">
            <w:pPr>
              <w:widowControl/>
              <w:jc w:val="both"/>
              <w:rPr>
                <w:rFonts w:ascii="Arial Narrow" w:hAnsi="Arial Narrow"/>
              </w:rPr>
            </w:pPr>
            <w:r w:rsidRPr="0024535E">
              <w:rPr>
                <w:rFonts w:ascii="Arial Narrow" w:hAnsi="Arial Narrow"/>
              </w:rPr>
              <w:t xml:space="preserve">Studi di Microzonazione Sismica di III livello per il comune </w:t>
            </w:r>
            <w:proofErr w:type="gramStart"/>
            <w:r w:rsidRPr="0024535E">
              <w:rPr>
                <w:rFonts w:ascii="Arial Narrow" w:hAnsi="Arial Narrow"/>
              </w:rPr>
              <w:t>di  Appignano</w:t>
            </w:r>
            <w:proofErr w:type="gramEnd"/>
            <w:r w:rsidRPr="0024535E">
              <w:rPr>
                <w:rFonts w:ascii="Arial Narrow" w:hAnsi="Arial Narrow"/>
              </w:rPr>
              <w:t xml:space="preserve"> del Tronto (AP)  a supporto degli strumenti di pianificazione urbanistica e ricostruzione nei territori interessati dal sisma del 24 agosto 2016, ordinanza 24/2017 del maggio c.a. recante “Assegnazione dei finanziamenti per gli studi di microzonazione sismica di III livello ai Comuni interessati dagli eventi sismici verificatisi a far data dal 24 agosto 2016  -</w:t>
            </w:r>
          </w:p>
          <w:p w14:paraId="3025F6C7" w14:textId="77777777" w:rsidR="002013CD" w:rsidRPr="0024535E" w:rsidRDefault="002013CD" w:rsidP="003B2FA2">
            <w:pPr>
              <w:widowControl/>
              <w:jc w:val="both"/>
              <w:rPr>
                <w:rFonts w:ascii="Arial Narrow" w:hAnsi="Arial Narrow"/>
              </w:rPr>
            </w:pPr>
          </w:p>
          <w:p w14:paraId="3B78FC0C" w14:textId="77777777" w:rsidR="00F52F51" w:rsidRPr="0024535E" w:rsidRDefault="00F52F51" w:rsidP="003B2FA2">
            <w:pPr>
              <w:widowControl/>
              <w:jc w:val="both"/>
              <w:rPr>
                <w:rFonts w:ascii="Arial Narrow" w:hAnsi="Arial Narrow"/>
              </w:rPr>
            </w:pPr>
            <w:r w:rsidRPr="0024535E">
              <w:rPr>
                <w:rFonts w:ascii="Arial Narrow" w:hAnsi="Arial Narrow"/>
              </w:rPr>
              <w:t xml:space="preserve">Studi di Microzonazione Sismica di III livello e analisi della Condizione Limite d’Emergenza (CLE) per il comune </w:t>
            </w:r>
            <w:proofErr w:type="gramStart"/>
            <w:r w:rsidRPr="0024535E">
              <w:rPr>
                <w:rFonts w:ascii="Arial Narrow" w:hAnsi="Arial Narrow"/>
              </w:rPr>
              <w:t>di  Poggio</w:t>
            </w:r>
            <w:proofErr w:type="gramEnd"/>
            <w:r w:rsidRPr="0024535E">
              <w:rPr>
                <w:rFonts w:ascii="Arial Narrow" w:hAnsi="Arial Narrow"/>
              </w:rPr>
              <w:t xml:space="preserve"> Renatico (FE)  a supporto degli strumenti di pianificazione urbanistica. Anno 2017</w:t>
            </w:r>
          </w:p>
          <w:p w14:paraId="2B6A2457" w14:textId="77777777" w:rsidR="00015219" w:rsidRPr="0024535E" w:rsidRDefault="00015219" w:rsidP="003B2FA2">
            <w:pPr>
              <w:widowControl/>
              <w:jc w:val="both"/>
              <w:rPr>
                <w:rFonts w:ascii="Arial Narrow" w:hAnsi="Arial Narrow"/>
              </w:rPr>
            </w:pPr>
          </w:p>
          <w:p w14:paraId="2200D820" w14:textId="77777777" w:rsidR="00015219" w:rsidRPr="0024535E" w:rsidRDefault="00015219" w:rsidP="00015219">
            <w:pPr>
              <w:widowControl/>
              <w:jc w:val="both"/>
              <w:rPr>
                <w:rFonts w:ascii="Arial Narrow" w:hAnsi="Arial Narrow"/>
              </w:rPr>
            </w:pPr>
            <w:r w:rsidRPr="0024535E">
              <w:rPr>
                <w:rFonts w:ascii="Arial Narrow" w:hAnsi="Arial Narrow"/>
              </w:rPr>
              <w:lastRenderedPageBreak/>
              <w:t xml:space="preserve">Studi di Microzonazione Sismica di III livello e analisi della Condizione Limite d’Emergenza (CLE) per il comune </w:t>
            </w:r>
            <w:proofErr w:type="gramStart"/>
            <w:r w:rsidRPr="0024535E">
              <w:rPr>
                <w:rFonts w:ascii="Arial Narrow" w:hAnsi="Arial Narrow"/>
              </w:rPr>
              <w:t>di  Camposanto</w:t>
            </w:r>
            <w:proofErr w:type="gramEnd"/>
            <w:r w:rsidRPr="0024535E">
              <w:rPr>
                <w:rFonts w:ascii="Arial Narrow" w:hAnsi="Arial Narrow"/>
              </w:rPr>
              <w:t xml:space="preserve"> (FE)  a supporto degli strumenti di pianificazione urbanistica. Anno 2017</w:t>
            </w:r>
          </w:p>
          <w:p w14:paraId="15701826" w14:textId="77777777" w:rsidR="00DC2948" w:rsidRPr="0024535E" w:rsidRDefault="00DC2948" w:rsidP="003B2FA2">
            <w:pPr>
              <w:widowControl/>
              <w:jc w:val="both"/>
              <w:rPr>
                <w:rFonts w:ascii="Arial Narrow" w:hAnsi="Arial Narrow"/>
              </w:rPr>
            </w:pPr>
          </w:p>
          <w:p w14:paraId="085B1917" w14:textId="77777777" w:rsidR="00DC2948" w:rsidRPr="0024535E" w:rsidRDefault="00DC2948" w:rsidP="003B2FA2">
            <w:pPr>
              <w:widowControl/>
              <w:jc w:val="both"/>
              <w:rPr>
                <w:rFonts w:ascii="Arial Narrow" w:hAnsi="Arial Narrow"/>
              </w:rPr>
            </w:pPr>
            <w:r w:rsidRPr="0024535E">
              <w:rPr>
                <w:rFonts w:ascii="Arial Narrow" w:hAnsi="Arial Narrow"/>
              </w:rPr>
              <w:t>Studi di Microzonazione Sismica di I</w:t>
            </w:r>
            <w:r w:rsidR="00F52F51" w:rsidRPr="0024535E">
              <w:rPr>
                <w:rFonts w:ascii="Arial Narrow" w:hAnsi="Arial Narrow"/>
              </w:rPr>
              <w:t>I</w:t>
            </w:r>
            <w:r w:rsidRPr="0024535E">
              <w:rPr>
                <w:rFonts w:ascii="Arial Narrow" w:hAnsi="Arial Narrow"/>
              </w:rPr>
              <w:t>I livello e analisi della Condizione Limit</w:t>
            </w:r>
            <w:r w:rsidR="00033662" w:rsidRPr="0024535E">
              <w:rPr>
                <w:rFonts w:ascii="Arial Narrow" w:hAnsi="Arial Narrow"/>
              </w:rPr>
              <w:t>e d’Emergenza (CLE) per il comu</w:t>
            </w:r>
            <w:r w:rsidRPr="0024535E">
              <w:rPr>
                <w:rFonts w:ascii="Arial Narrow" w:hAnsi="Arial Narrow"/>
              </w:rPr>
              <w:t>ne di Crevalcore (BO) a supporto degli strumenti di pianificazione urbanistica. Anno 2017.</w:t>
            </w:r>
          </w:p>
          <w:p w14:paraId="29DE2C12" w14:textId="77777777" w:rsidR="00FB06D4" w:rsidRPr="0024535E" w:rsidRDefault="00FB06D4" w:rsidP="003B2FA2">
            <w:pPr>
              <w:widowControl/>
              <w:jc w:val="both"/>
              <w:rPr>
                <w:rFonts w:ascii="Arial Narrow" w:hAnsi="Arial Narrow"/>
              </w:rPr>
            </w:pPr>
          </w:p>
          <w:p w14:paraId="4B4D8887" w14:textId="77777777" w:rsidR="00FB06D4" w:rsidRPr="0024535E" w:rsidRDefault="00FB06D4" w:rsidP="00FB06D4">
            <w:pPr>
              <w:widowControl/>
              <w:jc w:val="both"/>
              <w:rPr>
                <w:rFonts w:ascii="Arial Narrow" w:hAnsi="Arial Narrow"/>
              </w:rPr>
            </w:pPr>
            <w:r w:rsidRPr="0024535E">
              <w:rPr>
                <w:rFonts w:ascii="Arial Narrow" w:hAnsi="Arial Narrow"/>
              </w:rPr>
              <w:t>Studi di Microzonazione Sismica di III livello e analisi della Condizione Limit</w:t>
            </w:r>
            <w:r w:rsidR="00033662" w:rsidRPr="0024535E">
              <w:rPr>
                <w:rFonts w:ascii="Arial Narrow" w:hAnsi="Arial Narrow"/>
              </w:rPr>
              <w:t>e d’Emergenza (CLE) per il comu</w:t>
            </w:r>
            <w:r w:rsidRPr="0024535E">
              <w:rPr>
                <w:rFonts w:ascii="Arial Narrow" w:hAnsi="Arial Narrow"/>
              </w:rPr>
              <w:t>ne di Bondeno (FE) a supporto degli strumenti di pianificazione urbanistica. Anno 2017.</w:t>
            </w:r>
          </w:p>
          <w:p w14:paraId="787B82A6" w14:textId="77777777" w:rsidR="00FB06D4" w:rsidRPr="0024535E" w:rsidRDefault="00FB06D4" w:rsidP="00FB06D4">
            <w:pPr>
              <w:widowControl/>
              <w:jc w:val="both"/>
              <w:rPr>
                <w:rFonts w:ascii="Arial Narrow" w:hAnsi="Arial Narrow"/>
              </w:rPr>
            </w:pPr>
          </w:p>
          <w:p w14:paraId="355011D1" w14:textId="77777777" w:rsidR="00FB06D4" w:rsidRPr="0024535E" w:rsidRDefault="00FB06D4" w:rsidP="00FB06D4">
            <w:pPr>
              <w:widowControl/>
              <w:jc w:val="both"/>
              <w:rPr>
                <w:rFonts w:ascii="Arial Narrow" w:hAnsi="Arial Narrow"/>
              </w:rPr>
            </w:pPr>
            <w:r w:rsidRPr="0024535E">
              <w:rPr>
                <w:rFonts w:ascii="Arial Narrow" w:hAnsi="Arial Narrow"/>
              </w:rPr>
              <w:t>Studi di Microzonazione Sismica di III livello e analisi della Condizione Limite d’Emergenza (CLE) per il comuine di Cento (FE) a supporto degli strumenti di pianificazione urbanistica. Anno 2017.</w:t>
            </w:r>
          </w:p>
          <w:p w14:paraId="5BC84DF9" w14:textId="77777777" w:rsidR="003B2FA2" w:rsidRPr="0024535E" w:rsidRDefault="003B2FA2" w:rsidP="003B2FA2">
            <w:pPr>
              <w:widowControl/>
              <w:jc w:val="both"/>
              <w:rPr>
                <w:rFonts w:ascii="Arial Narrow" w:hAnsi="Arial Narrow"/>
              </w:rPr>
            </w:pPr>
          </w:p>
          <w:p w14:paraId="2E643B80" w14:textId="77777777" w:rsidR="00950153" w:rsidRPr="0024535E" w:rsidRDefault="00476167" w:rsidP="003B2FA2">
            <w:pPr>
              <w:widowControl/>
              <w:jc w:val="both"/>
              <w:rPr>
                <w:rFonts w:ascii="Arial Narrow" w:hAnsi="Arial Narrow"/>
              </w:rPr>
            </w:pPr>
            <w:r w:rsidRPr="0024535E">
              <w:rPr>
                <w:rFonts w:ascii="Arial Narrow" w:hAnsi="Arial Narrow"/>
              </w:rPr>
              <w:t>S</w:t>
            </w:r>
            <w:r w:rsidR="00502805" w:rsidRPr="0024535E">
              <w:rPr>
                <w:rFonts w:ascii="Arial Narrow" w:hAnsi="Arial Narrow"/>
              </w:rPr>
              <w:t>tudi di Microzonazione Sismica di II livello e analisi della Condizione Limite d’Emergenza (CLE) per l’Unione dei Comuni Valli e Delizie (FE) a supporto degli strumenti di pianificazione urbanistica. Anno 2014.</w:t>
            </w:r>
            <w:r w:rsidR="00950153" w:rsidRPr="0024535E">
              <w:rPr>
                <w:rFonts w:ascii="Arial Narrow" w:hAnsi="Arial Narrow"/>
              </w:rPr>
              <w:t xml:space="preserve"> </w:t>
            </w:r>
          </w:p>
          <w:p w14:paraId="564B6282" w14:textId="77777777" w:rsidR="003B2FA2" w:rsidRPr="0024535E" w:rsidRDefault="003B2FA2" w:rsidP="003B2FA2">
            <w:pPr>
              <w:widowControl/>
              <w:jc w:val="both"/>
              <w:rPr>
                <w:rFonts w:ascii="Arial Narrow" w:hAnsi="Arial Narrow"/>
              </w:rPr>
            </w:pPr>
          </w:p>
          <w:p w14:paraId="250EFA3B" w14:textId="77777777" w:rsidR="00476167" w:rsidRPr="0024535E" w:rsidRDefault="00502805" w:rsidP="003B2FA2">
            <w:pPr>
              <w:widowControl/>
              <w:jc w:val="both"/>
              <w:rPr>
                <w:rFonts w:ascii="Arial Narrow" w:hAnsi="Arial Narrow"/>
              </w:rPr>
            </w:pPr>
            <w:r w:rsidRPr="0024535E">
              <w:rPr>
                <w:rFonts w:ascii="Arial Narrow" w:hAnsi="Arial Narrow"/>
              </w:rPr>
              <w:t>Studi di Microzonazione Sismica di I</w:t>
            </w:r>
            <w:r w:rsidR="00F52F51" w:rsidRPr="0024535E">
              <w:rPr>
                <w:rFonts w:ascii="Arial Narrow" w:hAnsi="Arial Narrow"/>
              </w:rPr>
              <w:t>I</w:t>
            </w:r>
            <w:r w:rsidRPr="0024535E">
              <w:rPr>
                <w:rFonts w:ascii="Arial Narrow" w:hAnsi="Arial Narrow"/>
              </w:rPr>
              <w:t>I livello e analisi della Condizione Limite d’Emergenza (CLE) per il territorio comunale di Sala Bolognese (BO) a supporto degli strumenti di pianificazione urbanistica. Anno 2014.</w:t>
            </w:r>
          </w:p>
          <w:p w14:paraId="4AA27D94" w14:textId="77777777" w:rsidR="003B2FA2" w:rsidRPr="0024535E" w:rsidRDefault="003B2FA2" w:rsidP="003B2FA2">
            <w:pPr>
              <w:widowControl/>
              <w:jc w:val="both"/>
              <w:rPr>
                <w:rFonts w:ascii="Arial Narrow" w:hAnsi="Arial Narrow"/>
              </w:rPr>
            </w:pPr>
          </w:p>
          <w:p w14:paraId="56B86FEE" w14:textId="77777777" w:rsidR="00502805" w:rsidRPr="0024535E" w:rsidRDefault="00502805" w:rsidP="003B2FA2">
            <w:pPr>
              <w:widowControl/>
              <w:jc w:val="both"/>
              <w:rPr>
                <w:rFonts w:ascii="Arial Narrow" w:hAnsi="Arial Narrow"/>
              </w:rPr>
            </w:pPr>
            <w:r w:rsidRPr="0024535E">
              <w:rPr>
                <w:rFonts w:ascii="Arial Narrow" w:hAnsi="Arial Narrow"/>
              </w:rPr>
              <w:t xml:space="preserve">Studi di Microzonazione Sismica di </w:t>
            </w:r>
            <w:r w:rsidR="00F52F51" w:rsidRPr="0024535E">
              <w:rPr>
                <w:rFonts w:ascii="Arial Narrow" w:hAnsi="Arial Narrow"/>
              </w:rPr>
              <w:t>I</w:t>
            </w:r>
            <w:r w:rsidRPr="0024535E">
              <w:rPr>
                <w:rFonts w:ascii="Arial Narrow" w:hAnsi="Arial Narrow"/>
              </w:rPr>
              <w:t>II livello per il territorio comunale di Mirabello (FE). Approfondimento ed estensione all’intero territorio comunale, a supporto del Piano di Ricostruzione e del Piano Strutturale Comunale. Anno 2013.</w:t>
            </w:r>
          </w:p>
          <w:p w14:paraId="7CAADD24" w14:textId="77777777" w:rsidR="003B2FA2" w:rsidRPr="0024535E" w:rsidRDefault="003B2FA2" w:rsidP="003B2FA2">
            <w:pPr>
              <w:widowControl/>
              <w:jc w:val="both"/>
              <w:rPr>
                <w:rFonts w:ascii="Arial Narrow" w:hAnsi="Arial Narrow"/>
              </w:rPr>
            </w:pPr>
          </w:p>
          <w:p w14:paraId="41F2AC8F" w14:textId="77777777" w:rsidR="00903980" w:rsidRPr="0024535E" w:rsidRDefault="00502805" w:rsidP="003B2FA2">
            <w:pPr>
              <w:widowControl/>
              <w:jc w:val="both"/>
              <w:rPr>
                <w:rFonts w:ascii="Arial Narrow" w:hAnsi="Arial Narrow"/>
              </w:rPr>
            </w:pPr>
            <w:r w:rsidRPr="0024535E">
              <w:rPr>
                <w:rFonts w:ascii="Arial Narrow" w:hAnsi="Arial Narrow"/>
              </w:rPr>
              <w:t xml:space="preserve">Microzonazione Sismica </w:t>
            </w:r>
            <w:r w:rsidR="005315E8" w:rsidRPr="0024535E">
              <w:rPr>
                <w:rFonts w:ascii="Arial Narrow" w:hAnsi="Arial Narrow"/>
              </w:rPr>
              <w:t xml:space="preserve">di primo livello </w:t>
            </w:r>
            <w:r w:rsidRPr="0024535E">
              <w:rPr>
                <w:rFonts w:ascii="Arial Narrow" w:hAnsi="Arial Narrow"/>
              </w:rPr>
              <w:t>dei 17 Comuni dell’area epicentrale eventi sismici 2012, Ordinanza 70/2012 del Commissario delegato. Raccolta, informatizzazione e aggiornamento della Banca Dati Geologica Regionale e successiva restituzione del modello geologico di riferimento (sulla base di sezioni geologiche). Per conto del Servizio Geologico, Sismico e dei Suoli, Regione Emilia-Romagna. Anno 2013.</w:t>
            </w:r>
          </w:p>
          <w:p w14:paraId="15D2B4CE" w14:textId="77777777" w:rsidR="003B2FA2" w:rsidRPr="0024535E" w:rsidRDefault="003B2FA2" w:rsidP="003B2FA2">
            <w:pPr>
              <w:widowControl/>
              <w:jc w:val="both"/>
              <w:rPr>
                <w:rFonts w:ascii="Arial Narrow" w:hAnsi="Arial Narrow"/>
              </w:rPr>
            </w:pPr>
          </w:p>
          <w:p w14:paraId="4F6F07EB" w14:textId="77777777" w:rsidR="00502805" w:rsidRPr="0024535E" w:rsidRDefault="00502805" w:rsidP="003B2FA2">
            <w:pPr>
              <w:widowControl/>
              <w:jc w:val="both"/>
              <w:rPr>
                <w:rFonts w:ascii="Arial Narrow" w:hAnsi="Arial Narrow"/>
              </w:rPr>
            </w:pPr>
            <w:r w:rsidRPr="0024535E">
              <w:rPr>
                <w:rFonts w:ascii="Arial Narrow" w:hAnsi="Arial Narrow"/>
              </w:rPr>
              <w:t>Relazione geologica e sismica con approfondimenti di III Livello a supporto del comparto POC del Comune di Bologna ex scuole Ferrari via Toscana n. 136 per conto di BET Architetti. Anno 2015.</w:t>
            </w:r>
          </w:p>
          <w:p w14:paraId="718FAE57" w14:textId="77777777" w:rsidR="003B2FA2" w:rsidRPr="0024535E" w:rsidRDefault="003B2FA2" w:rsidP="003B2FA2">
            <w:pPr>
              <w:widowControl/>
              <w:jc w:val="both"/>
              <w:rPr>
                <w:rFonts w:ascii="Arial Narrow" w:hAnsi="Arial Narrow"/>
              </w:rPr>
            </w:pPr>
          </w:p>
          <w:p w14:paraId="302035FE" w14:textId="77777777" w:rsidR="00502805" w:rsidRPr="0024535E" w:rsidRDefault="00502805" w:rsidP="003B2FA2">
            <w:pPr>
              <w:widowControl/>
              <w:jc w:val="both"/>
              <w:rPr>
                <w:rFonts w:ascii="Arial Narrow" w:hAnsi="Arial Narrow"/>
              </w:rPr>
            </w:pPr>
            <w:r w:rsidRPr="0024535E">
              <w:rPr>
                <w:rFonts w:ascii="Arial Narrow" w:hAnsi="Arial Narrow"/>
              </w:rPr>
              <w:t>Relazione geologica e sismica con approfondimenti di III Livello a supporto dell'adeguamento sismico della scuola materna di San Giacomo in Roncole (MO) per conto del Comune di Mirandola (MO). Anno 2015.</w:t>
            </w:r>
          </w:p>
          <w:p w14:paraId="5EC42AD0" w14:textId="77777777" w:rsidR="003B2FA2" w:rsidRPr="0024535E" w:rsidRDefault="003B2FA2" w:rsidP="003B2FA2">
            <w:pPr>
              <w:widowControl/>
              <w:jc w:val="both"/>
              <w:rPr>
                <w:rFonts w:ascii="Arial Narrow" w:hAnsi="Arial Narrow"/>
              </w:rPr>
            </w:pPr>
          </w:p>
          <w:p w14:paraId="26AB49BA" w14:textId="77777777" w:rsidR="00502805" w:rsidRPr="0024535E" w:rsidRDefault="00502805" w:rsidP="003B2FA2">
            <w:pPr>
              <w:widowControl/>
              <w:jc w:val="both"/>
              <w:rPr>
                <w:rFonts w:ascii="Arial Narrow" w:hAnsi="Arial Narrow"/>
              </w:rPr>
            </w:pPr>
            <w:r w:rsidRPr="0024535E">
              <w:rPr>
                <w:rFonts w:ascii="Arial Narrow" w:hAnsi="Arial Narrow"/>
              </w:rPr>
              <w:t>Realizzazione indagini geognostiche a supporto del progetto definitivo del nuovo ponte Borgo Scala a Bondeno (FE) per conto di ENSER S.r.l. e Comune di Bondeno (FE). Anno 2015.</w:t>
            </w:r>
          </w:p>
          <w:p w14:paraId="14382815" w14:textId="77777777" w:rsidR="003B2FA2" w:rsidRPr="0024535E" w:rsidRDefault="003B2FA2" w:rsidP="003B2FA2">
            <w:pPr>
              <w:widowControl/>
              <w:jc w:val="both"/>
              <w:rPr>
                <w:rFonts w:ascii="Arial Narrow" w:hAnsi="Arial Narrow"/>
              </w:rPr>
            </w:pPr>
          </w:p>
          <w:p w14:paraId="49667A5B" w14:textId="77777777" w:rsidR="00042A5D" w:rsidRPr="0024535E" w:rsidRDefault="00476167" w:rsidP="003B2FA2">
            <w:pPr>
              <w:widowControl/>
              <w:jc w:val="both"/>
              <w:rPr>
                <w:rFonts w:ascii="Arial Narrow" w:hAnsi="Arial Narrow"/>
              </w:rPr>
            </w:pPr>
            <w:r w:rsidRPr="0024535E">
              <w:rPr>
                <w:rFonts w:ascii="Arial Narrow" w:hAnsi="Arial Narrow"/>
              </w:rPr>
              <w:t>V.A.S. per il Piano Urbanistico Esecutivo di iniziativa privata in variante al P.R.G.C., denominato “Comparto del Porto”, presso Lido degli Estensi (FE). Anno 2014.</w:t>
            </w:r>
          </w:p>
          <w:p w14:paraId="7B70CEE5" w14:textId="77777777" w:rsidR="003B2FA2" w:rsidRPr="0024535E" w:rsidRDefault="003B2FA2" w:rsidP="003B2FA2">
            <w:pPr>
              <w:widowControl/>
              <w:jc w:val="both"/>
              <w:rPr>
                <w:rFonts w:ascii="Arial Narrow" w:hAnsi="Arial Narrow"/>
              </w:rPr>
            </w:pPr>
          </w:p>
          <w:p w14:paraId="31BE1F3A" w14:textId="77777777" w:rsidR="003B2FA2" w:rsidRPr="0024535E" w:rsidRDefault="003B2FA2" w:rsidP="003B2FA2">
            <w:pPr>
              <w:pStyle w:val="Default"/>
              <w:rPr>
                <w:rFonts w:ascii="Arial Narrow" w:eastAsia="Times New Roman" w:hAnsi="Arial Narrow" w:cs="Times New Roman"/>
                <w:color w:val="auto"/>
                <w:sz w:val="20"/>
                <w:szCs w:val="20"/>
                <w:lang w:eastAsia="ko-KR"/>
              </w:rPr>
            </w:pPr>
          </w:p>
          <w:p w14:paraId="65C0CD9C" w14:textId="1CBB3735" w:rsidR="000C6D7B" w:rsidRPr="00B83B56" w:rsidRDefault="000C6D7B" w:rsidP="003B2FA2">
            <w:pPr>
              <w:widowControl/>
              <w:jc w:val="both"/>
              <w:rPr>
                <w:rFonts w:ascii="Arial Narrow" w:hAnsi="Arial Narrow"/>
              </w:rPr>
            </w:pPr>
            <w:r w:rsidRPr="00B83B56">
              <w:rPr>
                <w:rFonts w:ascii="Arial Narrow" w:hAnsi="Arial Narrow"/>
              </w:rPr>
              <w:t xml:space="preserve">Dal Marzo </w:t>
            </w:r>
            <w:smartTag w:uri="urn:schemas-microsoft-com:office:smarttags" w:element="metricconverter">
              <w:smartTagPr>
                <w:attr w:name="ProductID" w:val="2010 a"/>
              </w:smartTagPr>
              <w:r w:rsidRPr="00B83B56">
                <w:rPr>
                  <w:rFonts w:ascii="Arial Narrow" w:hAnsi="Arial Narrow"/>
                </w:rPr>
                <w:t>2010</w:t>
              </w:r>
              <w:r w:rsidR="00DD2D91" w:rsidRPr="00B83B56">
                <w:rPr>
                  <w:rFonts w:ascii="Arial Narrow" w:hAnsi="Arial Narrow"/>
                </w:rPr>
                <w:t xml:space="preserve"> a</w:t>
              </w:r>
            </w:smartTag>
            <w:r w:rsidR="00DD2D91" w:rsidRPr="00B83B56">
              <w:rPr>
                <w:rFonts w:ascii="Arial Narrow" w:hAnsi="Arial Narrow"/>
              </w:rPr>
              <w:t xml:space="preserve"> tutto il </w:t>
            </w:r>
            <w:r w:rsidR="0024535E" w:rsidRPr="00B83B56">
              <w:rPr>
                <w:rFonts w:ascii="Arial Narrow" w:hAnsi="Arial Narrow"/>
              </w:rPr>
              <w:t>2014 consulenza</w:t>
            </w:r>
            <w:r w:rsidRPr="00B83B56">
              <w:rPr>
                <w:rFonts w:ascii="Arial Narrow" w:hAnsi="Arial Narrow"/>
              </w:rPr>
              <w:t xml:space="preserve"> per il quotidiano “La nuova Ferrara” relativamente alla stesura di previsioni meteorologiche per il week-end inerenti le aree montane alpine ed appenniniche e per la stesura di </w:t>
            </w:r>
            <w:r w:rsidR="006D0C2A" w:rsidRPr="00B83B56">
              <w:rPr>
                <w:rFonts w:ascii="Arial Narrow" w:hAnsi="Arial Narrow"/>
              </w:rPr>
              <w:t>a</w:t>
            </w:r>
            <w:r w:rsidRPr="00B83B56">
              <w:rPr>
                <w:rFonts w:ascii="Arial Narrow" w:hAnsi="Arial Narrow"/>
              </w:rPr>
              <w:t xml:space="preserve">rticoli relativi ad eventi meteorologici particolari </w:t>
            </w:r>
          </w:p>
          <w:p w14:paraId="309CB5D6" w14:textId="77777777" w:rsidR="003B2FA2" w:rsidRPr="0024535E" w:rsidRDefault="003B2FA2" w:rsidP="003B2FA2">
            <w:pPr>
              <w:widowControl/>
              <w:jc w:val="both"/>
              <w:rPr>
                <w:rFonts w:ascii="Arial Narrow" w:hAnsi="Arial Narrow"/>
              </w:rPr>
            </w:pPr>
          </w:p>
          <w:p w14:paraId="06F89642" w14:textId="77777777" w:rsidR="00042A5D" w:rsidRPr="0024535E" w:rsidRDefault="00042A5D" w:rsidP="003B2FA2">
            <w:pPr>
              <w:pStyle w:val="Default"/>
              <w:rPr>
                <w:rFonts w:ascii="Arial Narrow" w:eastAsia="Times New Roman" w:hAnsi="Arial Narrow" w:cs="Times New Roman"/>
                <w:color w:val="auto"/>
                <w:sz w:val="20"/>
                <w:szCs w:val="20"/>
                <w:lang w:eastAsia="ko-KR"/>
              </w:rPr>
            </w:pPr>
            <w:r w:rsidRPr="0024535E">
              <w:rPr>
                <w:rFonts w:ascii="Arial Narrow" w:eastAsia="Times New Roman" w:hAnsi="Arial Narrow" w:cs="Times New Roman"/>
                <w:color w:val="auto"/>
                <w:sz w:val="20"/>
                <w:szCs w:val="20"/>
                <w:lang w:eastAsia="ko-KR"/>
              </w:rPr>
              <w:t xml:space="preserve">Dal dicembre 2009 al maggio 2011 Consulenza per Il “Consorzio Ferrara Ricerche” relativa alla ricerca “Recupero, validazione e ricostruzione delle serie storiche di dati nivometeorologici relativi al territorio della provincia autonoma di Trento” come da convenzione CFR-PAT </w:t>
            </w:r>
          </w:p>
          <w:p w14:paraId="09A90858" w14:textId="77777777" w:rsidR="003B2FA2" w:rsidRPr="008E42AF" w:rsidRDefault="003B2FA2" w:rsidP="003B2FA2">
            <w:pPr>
              <w:pStyle w:val="Default"/>
              <w:rPr>
                <w:rFonts w:ascii="Arial Narrow" w:eastAsia="Times New Roman" w:hAnsi="Arial Narrow" w:cs="Times New Roman"/>
                <w:b/>
                <w:color w:val="auto"/>
                <w:sz w:val="20"/>
                <w:szCs w:val="20"/>
                <w:lang w:eastAsia="ko-KR"/>
              </w:rPr>
            </w:pPr>
          </w:p>
          <w:p w14:paraId="34B1CB72" w14:textId="77777777" w:rsidR="00DB3FB1" w:rsidRPr="00B83B56" w:rsidRDefault="00DB3FB1" w:rsidP="003B2FA2">
            <w:pPr>
              <w:widowControl/>
              <w:rPr>
                <w:rFonts w:ascii="Arial Narrow" w:hAnsi="Arial Narrow"/>
              </w:rPr>
            </w:pPr>
            <w:r w:rsidRPr="00B83B56">
              <w:rPr>
                <w:rFonts w:ascii="Arial Narrow" w:hAnsi="Arial Narrow"/>
              </w:rPr>
              <w:t xml:space="preserve">Dal febbraio 2006 consulenza per Officine Maccaferri SPA in relazione a ricerche inerenti il rischio valanghe </w:t>
            </w:r>
          </w:p>
          <w:p w14:paraId="23D6A617" w14:textId="77777777" w:rsidR="003B2FA2" w:rsidRPr="00B83B56" w:rsidRDefault="003B2FA2" w:rsidP="003B2FA2">
            <w:pPr>
              <w:widowControl/>
              <w:rPr>
                <w:rFonts w:ascii="Arial Narrow" w:hAnsi="Arial Narrow"/>
              </w:rPr>
            </w:pPr>
          </w:p>
          <w:p w14:paraId="7CAE7361" w14:textId="77777777" w:rsidR="000C6D7B" w:rsidRPr="00B83B56" w:rsidRDefault="000C6D7B" w:rsidP="003B2FA2">
            <w:pPr>
              <w:widowControl/>
              <w:jc w:val="both"/>
              <w:rPr>
                <w:rFonts w:ascii="Arial Narrow" w:hAnsi="Arial Narrow"/>
              </w:rPr>
            </w:pPr>
            <w:r w:rsidRPr="00B83B56">
              <w:rPr>
                <w:rFonts w:ascii="Arial Narrow" w:hAnsi="Arial Narrow"/>
              </w:rPr>
              <w:t>Dal gennaio 2006 all’aprile 2012 consulenza per il quotidiano “La voce di Rovigo” relativamente alla stesura di previsioni meteorologiche relative alla provincia di Rovigo</w:t>
            </w:r>
          </w:p>
          <w:p w14:paraId="4B8D44D4" w14:textId="77777777" w:rsidR="003B2FA2" w:rsidRPr="008E42AF" w:rsidRDefault="003B2FA2" w:rsidP="003B2FA2">
            <w:pPr>
              <w:widowControl/>
              <w:jc w:val="both"/>
              <w:rPr>
                <w:rFonts w:ascii="Arial Narrow" w:hAnsi="Arial Narrow"/>
                <w:b/>
              </w:rPr>
            </w:pPr>
          </w:p>
          <w:p w14:paraId="059644C6" w14:textId="77777777" w:rsidR="00DB3FB1" w:rsidRPr="0024535E" w:rsidRDefault="00DB3FB1" w:rsidP="0024535E">
            <w:pPr>
              <w:widowControl/>
              <w:tabs>
                <w:tab w:val="left" w:pos="1843"/>
              </w:tabs>
              <w:jc w:val="both"/>
              <w:rPr>
                <w:rFonts w:ascii="Arial Narrow" w:hAnsi="Arial Narrow"/>
              </w:rPr>
            </w:pPr>
            <w:r w:rsidRPr="0024535E">
              <w:rPr>
                <w:rFonts w:ascii="Arial Narrow" w:hAnsi="Arial Narrow"/>
              </w:rPr>
              <w:t xml:space="preserve">Dal luglio 2004, consulenza per ENEL Italia distribuzione per problematiche inerenti eventi meteorologici eccezionali </w:t>
            </w:r>
          </w:p>
          <w:p w14:paraId="70D9058B" w14:textId="77777777" w:rsidR="003B2FA2" w:rsidRPr="0024535E" w:rsidRDefault="003B2FA2" w:rsidP="0024535E">
            <w:pPr>
              <w:widowControl/>
              <w:tabs>
                <w:tab w:val="left" w:pos="1843"/>
              </w:tabs>
              <w:jc w:val="both"/>
              <w:rPr>
                <w:rFonts w:ascii="Arial Narrow" w:hAnsi="Arial Narrow"/>
              </w:rPr>
            </w:pPr>
          </w:p>
          <w:p w14:paraId="50B68661" w14:textId="77777777" w:rsidR="000C6D7B" w:rsidRPr="00B83B56" w:rsidRDefault="000C6D7B" w:rsidP="0024535E">
            <w:pPr>
              <w:widowControl/>
              <w:tabs>
                <w:tab w:val="left" w:pos="1843"/>
              </w:tabs>
              <w:jc w:val="both"/>
              <w:rPr>
                <w:rFonts w:ascii="Arial Narrow" w:hAnsi="Arial Narrow"/>
              </w:rPr>
            </w:pPr>
            <w:r w:rsidRPr="00B83B56">
              <w:rPr>
                <w:rFonts w:ascii="Arial Narrow" w:hAnsi="Arial Narrow"/>
              </w:rPr>
              <w:lastRenderedPageBreak/>
              <w:t>Dal maggio 2004</w:t>
            </w:r>
            <w:r w:rsidR="00DD2D91" w:rsidRPr="00B83B56">
              <w:rPr>
                <w:rFonts w:ascii="Arial Narrow" w:hAnsi="Arial Narrow"/>
              </w:rPr>
              <w:t xml:space="preserve"> al luglio 2016 </w:t>
            </w:r>
            <w:r w:rsidRPr="00B83B56">
              <w:rPr>
                <w:rFonts w:ascii="Arial Narrow" w:hAnsi="Arial Narrow"/>
              </w:rPr>
              <w:t xml:space="preserve"> consulenza per il quotidiano “Il Messaggero” relativamente alla stesura di previsioni meteorologiche relative alla regione Marche</w:t>
            </w:r>
          </w:p>
          <w:p w14:paraId="054E0BD6" w14:textId="77777777" w:rsidR="003B2FA2" w:rsidRPr="0024535E" w:rsidRDefault="003B2FA2" w:rsidP="0024535E">
            <w:pPr>
              <w:widowControl/>
              <w:tabs>
                <w:tab w:val="left" w:pos="1843"/>
              </w:tabs>
              <w:jc w:val="both"/>
              <w:rPr>
                <w:rFonts w:ascii="Arial Narrow" w:hAnsi="Arial Narrow"/>
              </w:rPr>
            </w:pPr>
          </w:p>
          <w:p w14:paraId="1E28C6FE" w14:textId="77777777" w:rsidR="000C6D7B" w:rsidRPr="0024535E" w:rsidRDefault="000C6D7B" w:rsidP="0024535E">
            <w:pPr>
              <w:widowControl/>
              <w:tabs>
                <w:tab w:val="left" w:pos="1843"/>
              </w:tabs>
              <w:jc w:val="both"/>
              <w:rPr>
                <w:rFonts w:ascii="Arial Narrow" w:hAnsi="Arial Narrow"/>
              </w:rPr>
            </w:pPr>
            <w:r w:rsidRPr="0024535E">
              <w:rPr>
                <w:rFonts w:ascii="Arial Narrow" w:hAnsi="Arial Narrow"/>
              </w:rPr>
              <w:t>Dal giugno 2008 al giugno 2009 e dal maggio 2011 al maggio 2014 -  Consulente esperto della Regione Molise – Servizio per la protezione civile,</w:t>
            </w:r>
            <w:r w:rsidR="009E47EC" w:rsidRPr="0024535E">
              <w:rPr>
                <w:rFonts w:ascii="Arial Narrow" w:hAnsi="Arial Narrow"/>
              </w:rPr>
              <w:t xml:space="preserve"> e Agenzia Regionale Protezione Civile (ARPC)</w:t>
            </w:r>
            <w:r w:rsidRPr="0024535E">
              <w:rPr>
                <w:rFonts w:ascii="Arial Narrow" w:hAnsi="Arial Narrow"/>
              </w:rPr>
              <w:t xml:space="preserve"> in qualità di formatore tecnico-scientifico del personale del</w:t>
            </w:r>
            <w:r w:rsidR="009E47EC" w:rsidRPr="0024535E">
              <w:rPr>
                <w:rFonts w:ascii="Arial Narrow" w:hAnsi="Arial Narrow"/>
              </w:rPr>
              <w:t xml:space="preserve"> Centro Funzionale Protezione C</w:t>
            </w:r>
            <w:r w:rsidRPr="0024535E">
              <w:rPr>
                <w:rFonts w:ascii="Arial Narrow" w:hAnsi="Arial Narrow"/>
              </w:rPr>
              <w:t>ivile</w:t>
            </w:r>
            <w:r w:rsidR="009E47EC" w:rsidRPr="0024535E">
              <w:rPr>
                <w:rFonts w:ascii="Arial Narrow" w:hAnsi="Arial Narrow"/>
              </w:rPr>
              <w:t xml:space="preserve"> di Campochiaro</w:t>
            </w:r>
            <w:r w:rsidR="00922620" w:rsidRPr="0024535E">
              <w:rPr>
                <w:rFonts w:ascii="Arial Narrow" w:hAnsi="Arial Narrow"/>
              </w:rPr>
              <w:t xml:space="preserve"> (CB)</w:t>
            </w:r>
          </w:p>
          <w:p w14:paraId="1D66C53C" w14:textId="77777777" w:rsidR="003B2FA2" w:rsidRPr="0024535E" w:rsidRDefault="003B2FA2" w:rsidP="0024535E">
            <w:pPr>
              <w:widowControl/>
              <w:tabs>
                <w:tab w:val="left" w:pos="1843"/>
              </w:tabs>
              <w:jc w:val="both"/>
              <w:rPr>
                <w:rFonts w:ascii="Arial Narrow" w:hAnsi="Arial Narrow"/>
              </w:rPr>
            </w:pPr>
          </w:p>
          <w:p w14:paraId="0AA942CD" w14:textId="74027E9F" w:rsidR="008E794B" w:rsidRPr="0024535E" w:rsidRDefault="000C6D7B" w:rsidP="0024535E">
            <w:pPr>
              <w:widowControl/>
              <w:tabs>
                <w:tab w:val="left" w:pos="1843"/>
              </w:tabs>
              <w:jc w:val="both"/>
              <w:rPr>
                <w:rFonts w:ascii="Arial Narrow" w:hAnsi="Arial Narrow"/>
              </w:rPr>
            </w:pPr>
            <w:r w:rsidRPr="0024535E">
              <w:rPr>
                <w:rFonts w:ascii="Arial Narrow" w:hAnsi="Arial Narrow"/>
              </w:rPr>
              <w:t xml:space="preserve">Dall’Agosto 2007 al luglio 2008 consulente del Comune di Folgaria (TN) per la realizzazione di uno studio </w:t>
            </w:r>
            <w:r w:rsidR="00E3457F" w:rsidRPr="0024535E">
              <w:rPr>
                <w:rFonts w:ascii="Arial Narrow" w:hAnsi="Arial Narrow"/>
              </w:rPr>
              <w:t>inerente</w:t>
            </w:r>
            <w:r w:rsidRPr="0024535E">
              <w:rPr>
                <w:rFonts w:ascii="Arial Narrow" w:hAnsi="Arial Narrow"/>
              </w:rPr>
              <w:t xml:space="preserve"> le risorse climatico turistiche dell’altopiano di Folgaria e Lavarone in relazione allo sviluppo sostenibile dell’area</w:t>
            </w:r>
            <w:r w:rsidR="00503AC7" w:rsidRPr="0024535E">
              <w:rPr>
                <w:rFonts w:ascii="Arial Narrow" w:hAnsi="Arial Narrow"/>
              </w:rPr>
              <w:t xml:space="preserve"> ed all’adattamento al </w:t>
            </w:r>
            <w:r w:rsidR="00E3457F" w:rsidRPr="0024535E">
              <w:rPr>
                <w:rFonts w:ascii="Arial Narrow" w:hAnsi="Arial Narrow"/>
              </w:rPr>
              <w:t xml:space="preserve">climate change </w:t>
            </w:r>
            <w:r w:rsidR="00503AC7" w:rsidRPr="0024535E">
              <w:rPr>
                <w:rFonts w:ascii="Arial Narrow" w:hAnsi="Arial Narrow"/>
              </w:rPr>
              <w:t>in aree montane</w:t>
            </w:r>
            <w:r w:rsidRPr="0024535E">
              <w:rPr>
                <w:rFonts w:ascii="Arial Narrow" w:hAnsi="Arial Narrow"/>
              </w:rPr>
              <w:t>.</w:t>
            </w:r>
            <w:r w:rsidR="008E794B" w:rsidRPr="0024535E">
              <w:rPr>
                <w:rFonts w:ascii="Arial Narrow" w:hAnsi="Arial Narrow"/>
              </w:rPr>
              <w:t xml:space="preserve"> </w:t>
            </w:r>
          </w:p>
          <w:p w14:paraId="1A746833" w14:textId="77777777" w:rsidR="003B2FA2" w:rsidRPr="0024535E" w:rsidRDefault="003B2FA2" w:rsidP="0024535E">
            <w:pPr>
              <w:widowControl/>
              <w:tabs>
                <w:tab w:val="left" w:pos="1843"/>
              </w:tabs>
              <w:jc w:val="both"/>
              <w:rPr>
                <w:rFonts w:ascii="Arial Narrow" w:hAnsi="Arial Narrow"/>
              </w:rPr>
            </w:pPr>
          </w:p>
          <w:p w14:paraId="7ECE2911" w14:textId="77777777" w:rsidR="008E794B" w:rsidRPr="0024535E" w:rsidRDefault="008E794B" w:rsidP="0024535E">
            <w:pPr>
              <w:widowControl/>
              <w:tabs>
                <w:tab w:val="left" w:pos="1843"/>
              </w:tabs>
              <w:jc w:val="both"/>
              <w:rPr>
                <w:rFonts w:ascii="Arial Narrow" w:hAnsi="Arial Narrow"/>
              </w:rPr>
            </w:pPr>
            <w:r w:rsidRPr="0024535E">
              <w:rPr>
                <w:rFonts w:ascii="Arial Narrow" w:hAnsi="Arial Narrow"/>
              </w:rPr>
              <w:t>Stagioni inverali 2007-2008  e 2008-2009 - Responsabile della Sicurezza Valanghe per il comprensorio di sci nordico di Vermiglio - Stavel (TN)</w:t>
            </w:r>
          </w:p>
          <w:p w14:paraId="460A6863" w14:textId="77777777" w:rsidR="003B2FA2" w:rsidRPr="0024535E" w:rsidRDefault="003B2FA2" w:rsidP="0024535E">
            <w:pPr>
              <w:widowControl/>
              <w:tabs>
                <w:tab w:val="left" w:pos="1843"/>
              </w:tabs>
              <w:jc w:val="both"/>
              <w:rPr>
                <w:rFonts w:ascii="Arial Narrow" w:hAnsi="Arial Narrow"/>
              </w:rPr>
            </w:pPr>
          </w:p>
          <w:p w14:paraId="18537782" w14:textId="77777777" w:rsidR="000C6D7B" w:rsidRPr="0024535E" w:rsidRDefault="000C6D7B" w:rsidP="0024535E">
            <w:pPr>
              <w:widowControl/>
              <w:tabs>
                <w:tab w:val="left" w:pos="1843"/>
              </w:tabs>
              <w:jc w:val="both"/>
              <w:rPr>
                <w:rFonts w:ascii="Arial Narrow" w:hAnsi="Arial Narrow"/>
              </w:rPr>
            </w:pPr>
            <w:r w:rsidRPr="0024535E">
              <w:rPr>
                <w:rFonts w:ascii="Arial Narrow" w:hAnsi="Arial Narrow"/>
              </w:rPr>
              <w:t>Consulente (periodo gennaio-giugno 2006) presso AI.NE.VA. nell’ambito della convenzione triennale con il Dipartimento Nazionale della Protezione Civile, sul monitoraggio dei parametri nivologici, per la realizzazione di un “Documento di analisi sull’attuale quadro di settore con riferimento alla rete dei centri funzionali</w:t>
            </w:r>
          </w:p>
          <w:p w14:paraId="551C6C06" w14:textId="77777777" w:rsidR="00A55086" w:rsidRPr="0024535E" w:rsidRDefault="00A55086" w:rsidP="0024535E">
            <w:pPr>
              <w:widowControl/>
              <w:tabs>
                <w:tab w:val="left" w:pos="1843"/>
              </w:tabs>
              <w:jc w:val="both"/>
              <w:rPr>
                <w:rFonts w:ascii="Arial Narrow" w:hAnsi="Arial Narrow"/>
              </w:rPr>
            </w:pPr>
          </w:p>
          <w:p w14:paraId="3E690C0E" w14:textId="77777777" w:rsidR="000C6D7B" w:rsidRPr="0024535E" w:rsidRDefault="000C6D7B" w:rsidP="0024535E">
            <w:pPr>
              <w:widowControl/>
              <w:tabs>
                <w:tab w:val="left" w:pos="1843"/>
              </w:tabs>
              <w:jc w:val="both"/>
              <w:rPr>
                <w:rFonts w:ascii="Arial Narrow" w:hAnsi="Arial Narrow"/>
              </w:rPr>
            </w:pPr>
            <w:r w:rsidRPr="0024535E">
              <w:rPr>
                <w:rFonts w:ascii="Arial Narrow" w:hAnsi="Arial Narrow"/>
              </w:rPr>
              <w:t xml:space="preserve">Dal 2005 al 2010 consulenza per </w:t>
            </w:r>
            <w:smartTag w:uri="urn:schemas-microsoft-com:office:smarttags" w:element="PersonName">
              <w:smartTagPr>
                <w:attr w:name="ProductID" w:val="la Provincia"/>
              </w:smartTagPr>
              <w:r w:rsidRPr="0024535E">
                <w:rPr>
                  <w:rFonts w:ascii="Arial Narrow" w:hAnsi="Arial Narrow"/>
                </w:rPr>
                <w:t>la Provincia</w:t>
              </w:r>
            </w:smartTag>
            <w:r w:rsidRPr="0024535E">
              <w:rPr>
                <w:rFonts w:ascii="Arial Narrow" w:hAnsi="Arial Narrow"/>
              </w:rPr>
              <w:t xml:space="preserve"> autonoma di Trento per lo studio di n°58 Piani di zona esposti a valanghe (PZEV) ubicate ne</w:t>
            </w:r>
            <w:r w:rsidR="00DD2D91" w:rsidRPr="0024535E">
              <w:rPr>
                <w:rFonts w:ascii="Arial Narrow" w:hAnsi="Arial Narrow"/>
              </w:rPr>
              <w:t>i</w:t>
            </w:r>
            <w:r w:rsidRPr="0024535E">
              <w:rPr>
                <w:rFonts w:ascii="Arial Narrow" w:hAnsi="Arial Narrow"/>
              </w:rPr>
              <w:t xml:space="preserve"> territori comunale di</w:t>
            </w:r>
            <w:r w:rsidR="00DD2D91" w:rsidRPr="0024535E">
              <w:rPr>
                <w:rFonts w:ascii="Arial Narrow" w:hAnsi="Arial Narrow"/>
              </w:rPr>
              <w:t xml:space="preserve"> Canazei, Tonadico, Siror, Transacqua, Pejo, Pinzolo, Carisolo, Bresimo, </w:t>
            </w:r>
            <w:r w:rsidRPr="0024535E">
              <w:rPr>
                <w:rFonts w:ascii="Arial Narrow" w:hAnsi="Arial Narrow"/>
              </w:rPr>
              <w:t>Avio,</w:t>
            </w:r>
            <w:r w:rsidR="00DD2D91" w:rsidRPr="0024535E">
              <w:rPr>
                <w:rFonts w:ascii="Arial Narrow" w:hAnsi="Arial Narrow"/>
              </w:rPr>
              <w:t xml:space="preserve"> Terragnolo, Bezzecca, </w:t>
            </w:r>
            <w:r w:rsidRPr="0024535E">
              <w:rPr>
                <w:rFonts w:ascii="Arial Narrow" w:hAnsi="Arial Narrow"/>
              </w:rPr>
              <w:t xml:space="preserve"> con redazione di Carte di Pericolosità e Piani di evacuazione.</w:t>
            </w:r>
          </w:p>
          <w:p w14:paraId="5F0041D0" w14:textId="77777777" w:rsidR="003B2FA2" w:rsidRPr="0024535E" w:rsidRDefault="003B2FA2" w:rsidP="0024535E">
            <w:pPr>
              <w:widowControl/>
              <w:tabs>
                <w:tab w:val="left" w:pos="1843"/>
              </w:tabs>
              <w:jc w:val="both"/>
              <w:rPr>
                <w:rFonts w:ascii="Arial Narrow" w:hAnsi="Arial Narrow"/>
              </w:rPr>
            </w:pPr>
          </w:p>
          <w:p w14:paraId="27E9A267" w14:textId="77777777" w:rsidR="003B2FA2" w:rsidRPr="0024535E" w:rsidRDefault="00DB3FB1" w:rsidP="0024535E">
            <w:pPr>
              <w:widowControl/>
              <w:tabs>
                <w:tab w:val="left" w:pos="1843"/>
              </w:tabs>
              <w:jc w:val="both"/>
              <w:rPr>
                <w:rFonts w:ascii="Arial Narrow" w:hAnsi="Arial Narrow"/>
              </w:rPr>
            </w:pPr>
            <w:r w:rsidRPr="0024535E">
              <w:rPr>
                <w:rFonts w:ascii="Arial Narrow" w:hAnsi="Arial Narrow"/>
              </w:rPr>
              <w:t>Consulenza (periodo giugno-</w:t>
            </w:r>
            <w:r w:rsidR="00286EA6" w:rsidRPr="0024535E">
              <w:rPr>
                <w:rFonts w:ascii="Arial Narrow" w:hAnsi="Arial Narrow"/>
              </w:rPr>
              <w:t xml:space="preserve">dicembre </w:t>
            </w:r>
            <w:r w:rsidRPr="0024535E">
              <w:rPr>
                <w:rFonts w:ascii="Arial Narrow" w:hAnsi="Arial Narrow"/>
              </w:rPr>
              <w:t xml:space="preserve"> 2004) presso il Servizio Prevenzione Calamità Pubbliche della Provincia autonoma di Trento, per la ricostruzione e l’elaborazione statistica di serie storiche di dati nivo-meteorologici relativi al territorio omonimo.</w:t>
            </w:r>
          </w:p>
          <w:p w14:paraId="49081B17" w14:textId="77777777" w:rsidR="003B2FA2" w:rsidRPr="0024535E" w:rsidRDefault="003B2FA2" w:rsidP="0024535E">
            <w:pPr>
              <w:widowControl/>
              <w:tabs>
                <w:tab w:val="left" w:pos="1843"/>
              </w:tabs>
              <w:jc w:val="both"/>
              <w:rPr>
                <w:rFonts w:ascii="Arial Narrow" w:hAnsi="Arial Narrow"/>
              </w:rPr>
            </w:pPr>
          </w:p>
          <w:p w14:paraId="57041ABE" w14:textId="77777777" w:rsidR="003B2FA2" w:rsidRPr="0024535E" w:rsidRDefault="003B2FA2" w:rsidP="0024535E">
            <w:pPr>
              <w:widowControl/>
              <w:tabs>
                <w:tab w:val="left" w:pos="1843"/>
              </w:tabs>
              <w:jc w:val="both"/>
              <w:rPr>
                <w:rFonts w:ascii="Arial Narrow" w:hAnsi="Arial Narrow"/>
              </w:rPr>
            </w:pPr>
            <w:r w:rsidRPr="0024535E">
              <w:rPr>
                <w:rFonts w:ascii="Arial Narrow" w:hAnsi="Arial Narrow"/>
              </w:rPr>
              <w:t xml:space="preserve">Contrattista dell’Università Roma Tre (periodo gennaio-giugno 2004) nel progetto “Zonazione del rischio connesso all’instabilità dei versanti nel territorio nazionale italiano tramite integrazione di parametri geomorfologici e morfometrici con modelli di previsione meteorologica” in convenzione con i Servizi Tecnici Nazionali della Presidenza del Consiglio dei Ministri – come responsabile dell’analisi climatico-statistica (Resp.del progetto Prof. Francesco Dramis) </w:t>
            </w:r>
          </w:p>
          <w:p w14:paraId="5382DF9C" w14:textId="77777777" w:rsidR="003B2FA2" w:rsidRPr="0024535E" w:rsidRDefault="003B2FA2" w:rsidP="0024535E">
            <w:pPr>
              <w:widowControl/>
              <w:tabs>
                <w:tab w:val="left" w:pos="1843"/>
              </w:tabs>
              <w:jc w:val="both"/>
              <w:rPr>
                <w:rFonts w:ascii="Arial Narrow" w:hAnsi="Arial Narrow"/>
              </w:rPr>
            </w:pPr>
          </w:p>
          <w:p w14:paraId="5EC955C9" w14:textId="77777777" w:rsidR="003B2FA2" w:rsidRPr="0024535E" w:rsidRDefault="003B2FA2" w:rsidP="0024535E">
            <w:pPr>
              <w:widowControl/>
              <w:tabs>
                <w:tab w:val="left" w:pos="1843"/>
              </w:tabs>
              <w:jc w:val="both"/>
              <w:rPr>
                <w:rFonts w:ascii="Arial Narrow" w:hAnsi="Arial Narrow"/>
              </w:rPr>
            </w:pPr>
            <w:r w:rsidRPr="0024535E">
              <w:rPr>
                <w:rFonts w:ascii="Arial Narrow" w:hAnsi="Arial Narrow"/>
              </w:rPr>
              <w:t xml:space="preserve">Dal 2003 al </w:t>
            </w:r>
            <w:smartTag w:uri="urn:schemas-microsoft-com:office:smarttags" w:element="metricconverter">
              <w:smartTagPr>
                <w:attr w:name="ProductID" w:val="2005 ha"/>
              </w:smartTagPr>
              <w:r w:rsidRPr="0024535E">
                <w:rPr>
                  <w:rFonts w:ascii="Arial Narrow" w:hAnsi="Arial Narrow"/>
                </w:rPr>
                <w:t>2005 ha</w:t>
              </w:r>
            </w:smartTag>
            <w:r w:rsidRPr="0024535E">
              <w:rPr>
                <w:rFonts w:ascii="Arial Narrow" w:hAnsi="Arial Narrow"/>
              </w:rPr>
              <w:t xml:space="preserve"> fatto parte del gruppo di lavoro “definizione dei rapporti tra morfologie montane, clima e turismo” con responsabile dell’analisi climatica ed idrologica (finanziamento CUN 40%) Resp. Prof. B.Gentili </w:t>
            </w:r>
          </w:p>
          <w:p w14:paraId="6CECF25C" w14:textId="77777777" w:rsidR="003B2FA2" w:rsidRPr="0024535E" w:rsidRDefault="003B2FA2" w:rsidP="0024535E">
            <w:pPr>
              <w:widowControl/>
              <w:tabs>
                <w:tab w:val="left" w:pos="1843"/>
              </w:tabs>
              <w:jc w:val="both"/>
              <w:rPr>
                <w:rFonts w:ascii="Arial Narrow" w:hAnsi="Arial Narrow"/>
              </w:rPr>
            </w:pPr>
          </w:p>
          <w:p w14:paraId="591A944E" w14:textId="77777777" w:rsidR="003B2FA2" w:rsidRPr="0024535E" w:rsidRDefault="003B2FA2" w:rsidP="0024535E">
            <w:pPr>
              <w:widowControl/>
              <w:tabs>
                <w:tab w:val="left" w:pos="1843"/>
              </w:tabs>
              <w:jc w:val="both"/>
              <w:rPr>
                <w:rFonts w:ascii="Arial Narrow" w:hAnsi="Arial Narrow"/>
              </w:rPr>
            </w:pPr>
            <w:r w:rsidRPr="0024535E">
              <w:rPr>
                <w:rFonts w:ascii="Arial Narrow" w:hAnsi="Arial Narrow"/>
              </w:rPr>
              <w:t>Ha collaborato, nel biennio 2003-</w:t>
            </w:r>
            <w:smartTag w:uri="urn:schemas-microsoft-com:office:smarttags" w:element="metricconverter">
              <w:smartTagPr>
                <w:attr w:name="ProductID" w:val="2004 in"/>
              </w:smartTagPr>
              <w:r w:rsidRPr="0024535E">
                <w:rPr>
                  <w:rFonts w:ascii="Arial Narrow" w:hAnsi="Arial Narrow"/>
                </w:rPr>
                <w:t>2004 in</w:t>
              </w:r>
            </w:smartTag>
            <w:r w:rsidRPr="0024535E">
              <w:rPr>
                <w:rFonts w:ascii="Arial Narrow" w:hAnsi="Arial Narrow"/>
              </w:rPr>
              <w:t xml:space="preserve"> qualità di responsabile dell’analisi meteo-climatica e idrologica alla realizzazione della Carta geomorfologica – foglio 269 – Anagni, commissionata dalla Regione Lazio nell’ambito del Progetto “CARG” (Coordinatore scientifico Prof. Elvidio Lupia Palmieri)  </w:t>
            </w:r>
          </w:p>
          <w:p w14:paraId="6BB848ED" w14:textId="77777777" w:rsidR="003B2FA2" w:rsidRPr="0024535E" w:rsidRDefault="003B2FA2" w:rsidP="0024535E">
            <w:pPr>
              <w:widowControl/>
              <w:tabs>
                <w:tab w:val="left" w:pos="1843"/>
              </w:tabs>
              <w:jc w:val="both"/>
              <w:rPr>
                <w:rFonts w:ascii="Arial Narrow" w:hAnsi="Arial Narrow"/>
              </w:rPr>
            </w:pPr>
          </w:p>
          <w:p w14:paraId="17D2AF13" w14:textId="77777777" w:rsidR="003B2FA2" w:rsidRPr="0024535E" w:rsidRDefault="003B2FA2" w:rsidP="0024535E">
            <w:pPr>
              <w:widowControl/>
              <w:tabs>
                <w:tab w:val="left" w:pos="1843"/>
              </w:tabs>
              <w:jc w:val="both"/>
              <w:rPr>
                <w:rFonts w:ascii="Arial Narrow" w:hAnsi="Arial Narrow"/>
              </w:rPr>
            </w:pPr>
            <w:r w:rsidRPr="0024535E">
              <w:rPr>
                <w:rFonts w:ascii="Arial Narrow" w:hAnsi="Arial Narrow"/>
              </w:rPr>
              <w:t>Ha realizzando, nel biennio 2003-</w:t>
            </w:r>
            <w:smartTag w:uri="urn:schemas-microsoft-com:office:smarttags" w:element="metricconverter">
              <w:smartTagPr>
                <w:attr w:name="ProductID" w:val="2004, in"/>
              </w:smartTagPr>
              <w:r w:rsidRPr="0024535E">
                <w:rPr>
                  <w:rFonts w:ascii="Arial Narrow" w:hAnsi="Arial Narrow"/>
                </w:rPr>
                <w:t>2004, in</w:t>
              </w:r>
            </w:smartTag>
            <w:r w:rsidRPr="0024535E">
              <w:rPr>
                <w:rFonts w:ascii="Arial Narrow" w:hAnsi="Arial Narrow"/>
              </w:rPr>
              <w:t xml:space="preserve"> collaborazione con il Prof. Francesco Dramis la revisione di alcuni capitoli ed il completamento del testo “Geografia Fisica, comprendere il paesaggio ” di D.McKnight &amp; Daniel Hess. Ed italiana a cura del Prof. Francesco Dramis (Piccin Editore) </w:t>
            </w:r>
          </w:p>
          <w:p w14:paraId="089332DD" w14:textId="77777777" w:rsidR="003B2FA2" w:rsidRPr="0024535E" w:rsidRDefault="003B2FA2" w:rsidP="0024535E">
            <w:pPr>
              <w:widowControl/>
              <w:tabs>
                <w:tab w:val="left" w:pos="1843"/>
              </w:tabs>
              <w:jc w:val="both"/>
              <w:rPr>
                <w:rFonts w:ascii="Arial Narrow" w:hAnsi="Arial Narrow"/>
              </w:rPr>
            </w:pPr>
          </w:p>
          <w:p w14:paraId="1212FC4A" w14:textId="77777777" w:rsidR="00042A5D" w:rsidRPr="0024535E" w:rsidRDefault="00042A5D" w:rsidP="0024535E">
            <w:pPr>
              <w:widowControl/>
              <w:tabs>
                <w:tab w:val="left" w:pos="1843"/>
              </w:tabs>
              <w:jc w:val="both"/>
              <w:rPr>
                <w:rFonts w:ascii="Arial Narrow" w:hAnsi="Arial Narrow"/>
              </w:rPr>
            </w:pPr>
            <w:r w:rsidRPr="0024535E">
              <w:rPr>
                <w:rFonts w:ascii="Arial Narrow" w:hAnsi="Arial Narrow"/>
              </w:rPr>
              <w:t xml:space="preserve">Anno accademico 2002-2003 - Assegnatario di un fondo di ricerca di Ateneo - denominato “Progetto giovani ricercatori” della durata di mesi 12 - per la Anno accademico 2002-2003 - Assegnatario di un fondo di ricerca di Ateneo - denominato “Progetto giovani ricercatori” della durata di mesi 12 - per la realizzazione di una ricerca “Analisi statistiche delle serie storiche pluviometriche nel territorio delle Regione Marche” (Università di Camerino) </w:t>
            </w:r>
          </w:p>
          <w:p w14:paraId="7D65589A" w14:textId="77777777" w:rsidR="003B2FA2" w:rsidRPr="0024535E" w:rsidRDefault="003B2FA2" w:rsidP="0024535E">
            <w:pPr>
              <w:widowControl/>
              <w:tabs>
                <w:tab w:val="left" w:pos="1843"/>
              </w:tabs>
              <w:jc w:val="both"/>
              <w:rPr>
                <w:rFonts w:ascii="Arial Narrow" w:hAnsi="Arial Narrow"/>
              </w:rPr>
            </w:pPr>
          </w:p>
          <w:p w14:paraId="34051537" w14:textId="77777777" w:rsidR="000C6D7B" w:rsidRPr="0024535E" w:rsidRDefault="000C6D7B" w:rsidP="0024535E">
            <w:pPr>
              <w:widowControl/>
              <w:tabs>
                <w:tab w:val="left" w:pos="1843"/>
              </w:tabs>
              <w:jc w:val="both"/>
              <w:rPr>
                <w:rFonts w:ascii="Arial Narrow" w:hAnsi="Arial Narrow"/>
              </w:rPr>
            </w:pPr>
            <w:r w:rsidRPr="0024535E">
              <w:rPr>
                <w:rFonts w:ascii="Arial Narrow" w:hAnsi="Arial Narrow"/>
              </w:rPr>
              <w:t xml:space="preserve">Dalla stagione invernale 2002-2003 alla stagione invernale 2005-2006: Responsabile della Sicurezza Valanghe e Direttore delle Operazioni per i Comprensori sciistici Col verde-Rosetta (Società SIATI) e Ces-Val Cigolera (Società Nuova Rosalpina) di San Martino di Castrozza (TN) </w:t>
            </w:r>
          </w:p>
          <w:p w14:paraId="420BAFD4" w14:textId="77777777" w:rsidR="00087F60" w:rsidRPr="0024535E" w:rsidRDefault="00087F60" w:rsidP="0024535E">
            <w:pPr>
              <w:widowControl/>
              <w:tabs>
                <w:tab w:val="left" w:pos="1843"/>
              </w:tabs>
              <w:jc w:val="both"/>
              <w:rPr>
                <w:rFonts w:ascii="Arial Narrow" w:hAnsi="Arial Narrow"/>
              </w:rPr>
            </w:pPr>
          </w:p>
          <w:p w14:paraId="5565317B" w14:textId="77777777" w:rsidR="000C6D7B" w:rsidRPr="0024535E" w:rsidRDefault="00087F60" w:rsidP="0024535E">
            <w:pPr>
              <w:widowControl/>
              <w:tabs>
                <w:tab w:val="left" w:pos="1843"/>
              </w:tabs>
              <w:jc w:val="both"/>
              <w:rPr>
                <w:rFonts w:ascii="Arial Narrow" w:hAnsi="Arial Narrow"/>
              </w:rPr>
            </w:pPr>
            <w:r w:rsidRPr="0024535E">
              <w:rPr>
                <w:rFonts w:ascii="Arial Narrow" w:hAnsi="Arial Narrow"/>
              </w:rPr>
              <w:t>Stag</w:t>
            </w:r>
            <w:r w:rsidR="000C6D7B" w:rsidRPr="0024535E">
              <w:rPr>
                <w:rFonts w:ascii="Arial Narrow" w:hAnsi="Arial Narrow"/>
              </w:rPr>
              <w:t xml:space="preserve">ione invernale 2001-2002 contratto di collaborazione coordinata continuativa con il Centro Sperimentale Valanghe di Arabba in qualità di “osservatore nivo-meteorologico” area Prealpi </w:t>
            </w:r>
            <w:r w:rsidRPr="0024535E">
              <w:rPr>
                <w:rFonts w:ascii="Arial Narrow" w:hAnsi="Arial Narrow"/>
              </w:rPr>
              <w:t>bellunesi</w:t>
            </w:r>
            <w:r w:rsidR="000C6D7B" w:rsidRPr="0024535E">
              <w:rPr>
                <w:rFonts w:ascii="Arial Narrow" w:hAnsi="Arial Narrow"/>
              </w:rPr>
              <w:t xml:space="preserve"> - previo concorso in cui si è classificato al primo posto</w:t>
            </w:r>
          </w:p>
          <w:p w14:paraId="262810E1" w14:textId="77777777" w:rsidR="003B2FA2" w:rsidRPr="0024535E" w:rsidRDefault="003B2FA2" w:rsidP="0024535E">
            <w:pPr>
              <w:widowControl/>
              <w:tabs>
                <w:tab w:val="left" w:pos="1843"/>
              </w:tabs>
              <w:jc w:val="both"/>
              <w:rPr>
                <w:rFonts w:ascii="Arial Narrow" w:hAnsi="Arial Narrow"/>
              </w:rPr>
            </w:pPr>
          </w:p>
          <w:p w14:paraId="6A1C4F5E" w14:textId="77777777" w:rsidR="00042A5D" w:rsidRPr="0024535E" w:rsidRDefault="00042A5D" w:rsidP="0024535E">
            <w:pPr>
              <w:widowControl/>
              <w:tabs>
                <w:tab w:val="left" w:pos="1843"/>
              </w:tabs>
              <w:jc w:val="both"/>
              <w:rPr>
                <w:rFonts w:ascii="Arial Narrow" w:hAnsi="Arial Narrow"/>
              </w:rPr>
            </w:pPr>
            <w:r w:rsidRPr="0024535E">
              <w:rPr>
                <w:rFonts w:ascii="Arial Narrow" w:hAnsi="Arial Narrow"/>
              </w:rPr>
              <w:lastRenderedPageBreak/>
              <w:t xml:space="preserve">Biennio 1999-2000 - collaborazione con la Provincia di Macerata per la realizzazione del P.C.P dell’omonimo territorio, realizzando varie carte tematiche con relativo inquadramento climatico. </w:t>
            </w:r>
          </w:p>
          <w:p w14:paraId="5B1DBBDD" w14:textId="77777777" w:rsidR="003B2FA2" w:rsidRPr="0024535E" w:rsidRDefault="003B2FA2" w:rsidP="0024535E">
            <w:pPr>
              <w:widowControl/>
              <w:tabs>
                <w:tab w:val="left" w:pos="1843"/>
              </w:tabs>
              <w:jc w:val="both"/>
              <w:rPr>
                <w:rFonts w:ascii="Arial Narrow" w:hAnsi="Arial Narrow"/>
              </w:rPr>
            </w:pPr>
          </w:p>
          <w:p w14:paraId="1EBCEAA6" w14:textId="77777777" w:rsidR="00042A5D" w:rsidRPr="0024535E" w:rsidRDefault="00042A5D" w:rsidP="0024535E">
            <w:pPr>
              <w:widowControl/>
              <w:tabs>
                <w:tab w:val="left" w:pos="1843"/>
              </w:tabs>
              <w:jc w:val="both"/>
              <w:rPr>
                <w:rFonts w:ascii="Arial Narrow" w:hAnsi="Arial Narrow"/>
              </w:rPr>
            </w:pPr>
            <w:r w:rsidRPr="0024535E">
              <w:rPr>
                <w:rFonts w:ascii="Arial Narrow" w:hAnsi="Arial Narrow"/>
              </w:rPr>
              <w:t xml:space="preserve">• Biennio 2000-2001 - realizzazione della Cartografia Geologica e Geotematica della regione Marche - Zona Sud In qualità di responsabile dell’analisi meteo-climatica </w:t>
            </w:r>
          </w:p>
          <w:p w14:paraId="5082A238" w14:textId="77777777" w:rsidR="00042A5D" w:rsidRPr="0024535E" w:rsidRDefault="00042A5D" w:rsidP="0024535E">
            <w:pPr>
              <w:widowControl/>
              <w:tabs>
                <w:tab w:val="left" w:pos="1843"/>
              </w:tabs>
              <w:jc w:val="both"/>
              <w:rPr>
                <w:rFonts w:ascii="Arial Narrow" w:hAnsi="Arial Narrow"/>
              </w:rPr>
            </w:pPr>
          </w:p>
          <w:p w14:paraId="3E9615DC" w14:textId="77777777" w:rsidR="00042A5D" w:rsidRPr="0024535E" w:rsidRDefault="00042A5D" w:rsidP="0024535E">
            <w:pPr>
              <w:widowControl/>
              <w:tabs>
                <w:tab w:val="left" w:pos="1843"/>
              </w:tabs>
              <w:jc w:val="both"/>
              <w:rPr>
                <w:rFonts w:ascii="Arial Narrow" w:hAnsi="Arial Narrow"/>
              </w:rPr>
            </w:pPr>
            <w:r w:rsidRPr="0024535E">
              <w:rPr>
                <w:rFonts w:ascii="Arial Narrow" w:hAnsi="Arial Narrow"/>
              </w:rPr>
              <w:t xml:space="preserve"> Dal 1999 al </w:t>
            </w:r>
            <w:smartTag w:uri="urn:schemas-microsoft-com:office:smarttags" w:element="metricconverter">
              <w:smartTagPr>
                <w:attr w:name="ProductID" w:val="2002 ha"/>
              </w:smartTagPr>
              <w:r w:rsidRPr="0024535E">
                <w:rPr>
                  <w:rFonts w:ascii="Arial Narrow" w:hAnsi="Arial Narrow"/>
                </w:rPr>
                <w:t>2002 ha</w:t>
              </w:r>
            </w:smartTag>
            <w:r w:rsidRPr="0024535E">
              <w:rPr>
                <w:rFonts w:ascii="Arial Narrow" w:hAnsi="Arial Narrow"/>
              </w:rPr>
              <w:t xml:space="preserve"> fatto parte del gruppo di lavoro “Sperimentazioni di nuove metodologie per l’analisi della distribuzione territoriale del clima tramite uso di GIS “ - responsabile Dott. Carlo Bisci (finanziamento CUN 60%) </w:t>
            </w:r>
          </w:p>
          <w:p w14:paraId="1ED178C2" w14:textId="77777777" w:rsidR="003B2FA2" w:rsidRPr="0024535E" w:rsidRDefault="003B2FA2" w:rsidP="0024535E">
            <w:pPr>
              <w:widowControl/>
              <w:tabs>
                <w:tab w:val="left" w:pos="1843"/>
              </w:tabs>
              <w:jc w:val="both"/>
              <w:rPr>
                <w:rFonts w:ascii="Arial Narrow" w:hAnsi="Arial Narrow"/>
              </w:rPr>
            </w:pPr>
          </w:p>
          <w:p w14:paraId="65126A2A" w14:textId="6679CC64" w:rsidR="003B2FA2" w:rsidRPr="0024535E" w:rsidRDefault="008E794B" w:rsidP="0024535E">
            <w:pPr>
              <w:widowControl/>
              <w:tabs>
                <w:tab w:val="left" w:pos="1843"/>
              </w:tabs>
              <w:jc w:val="both"/>
              <w:rPr>
                <w:rFonts w:ascii="Arial Narrow" w:hAnsi="Arial Narrow"/>
              </w:rPr>
            </w:pPr>
            <w:r w:rsidRPr="0024535E">
              <w:rPr>
                <w:rFonts w:ascii="Arial Narrow" w:hAnsi="Arial Narrow"/>
              </w:rPr>
              <w:t>Nel febbraio 1999 è risultato vincitore (rinunciatario) in qualità di geologo di uno dei posti a tempo determinato banditi dalla regione Marche in merito alla legge 267 riguardante “</w:t>
            </w:r>
            <w:r w:rsidR="00E3457F" w:rsidRPr="0024535E">
              <w:rPr>
                <w:rFonts w:ascii="Arial Narrow" w:hAnsi="Arial Narrow"/>
              </w:rPr>
              <w:t>Piano</w:t>
            </w:r>
            <w:r w:rsidRPr="0024535E">
              <w:rPr>
                <w:rFonts w:ascii="Arial Narrow" w:hAnsi="Arial Narrow"/>
              </w:rPr>
              <w:t xml:space="preserve"> stralcio per la tutela del rischio idrogeologico e misure di prevenzione per le aree a rischio”. </w:t>
            </w:r>
          </w:p>
          <w:p w14:paraId="0E7FB63C" w14:textId="77777777" w:rsidR="003B2FA2" w:rsidRPr="0024535E" w:rsidRDefault="003B2FA2" w:rsidP="0024535E">
            <w:pPr>
              <w:widowControl/>
              <w:tabs>
                <w:tab w:val="left" w:pos="1843"/>
              </w:tabs>
              <w:jc w:val="both"/>
              <w:rPr>
                <w:rFonts w:ascii="Arial Narrow" w:hAnsi="Arial Narrow"/>
              </w:rPr>
            </w:pPr>
          </w:p>
          <w:p w14:paraId="547EE1A1" w14:textId="77777777" w:rsidR="003B2FA2" w:rsidRPr="0024535E" w:rsidRDefault="003B2FA2" w:rsidP="0024535E">
            <w:pPr>
              <w:widowControl/>
              <w:tabs>
                <w:tab w:val="left" w:pos="1843"/>
              </w:tabs>
              <w:jc w:val="both"/>
              <w:rPr>
                <w:rFonts w:ascii="Arial Narrow" w:hAnsi="Arial Narrow"/>
              </w:rPr>
            </w:pPr>
            <w:r w:rsidRPr="0024535E">
              <w:rPr>
                <w:rFonts w:ascii="Arial Narrow" w:hAnsi="Arial Narrow"/>
              </w:rPr>
              <w:t xml:space="preserve">Dall’ottobre 1998 al febbraio 1999 - borsa di studio della Presidenza del Consiglio dei Ministri – Servizi Tecnici Nazionali – per ricerche riguardanti l’analisi meteo-climatica relativa ad aree campione del territorio nazionale scelte secondo peculiarità geografiche, geografico-fisiche e geomorfologiche nell’ambito del progetto “Carta della Natura” (coord. Dr.Carlo Bisci – Università di Camerino - MC) </w:t>
            </w:r>
          </w:p>
          <w:p w14:paraId="22A2C26B" w14:textId="77777777" w:rsidR="003B2FA2" w:rsidRPr="006D0C2A" w:rsidRDefault="003B2FA2" w:rsidP="003B2FA2">
            <w:pPr>
              <w:widowControl/>
              <w:rPr>
                <w:rFonts w:ascii="Arial Narrow" w:hAnsi="Arial Narrow"/>
                <w:b/>
              </w:rPr>
            </w:pPr>
          </w:p>
        </w:tc>
      </w:tr>
    </w:tbl>
    <w:p w14:paraId="5550B9A5" w14:textId="1729577D" w:rsidR="006C6E2F" w:rsidRDefault="006C6E2F" w:rsidP="003B2FA2">
      <w:pPr>
        <w:pStyle w:val="Aaoeeu"/>
        <w:widowControl/>
        <w:rPr>
          <w:rFonts w:ascii="Arial Narrow" w:hAnsi="Arial Narrow"/>
          <w:lang w:val="it-IT"/>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43"/>
      </w:tblGrid>
      <w:tr w:rsidR="006C6E2F" w14:paraId="286B48E4" w14:textId="77777777" w:rsidTr="006C6E2F">
        <w:tc>
          <w:tcPr>
            <w:tcW w:w="2943" w:type="dxa"/>
            <w:tcBorders>
              <w:top w:val="nil"/>
              <w:left w:val="nil"/>
              <w:bottom w:val="nil"/>
              <w:right w:val="nil"/>
            </w:tcBorders>
          </w:tcPr>
          <w:p w14:paraId="14EECE41" w14:textId="77777777" w:rsidR="006C6E2F" w:rsidRDefault="006C6E2F" w:rsidP="003B2FA2">
            <w:pPr>
              <w:pStyle w:val="Aeeaoaeaa1"/>
              <w:widowControl/>
              <w:jc w:val="center"/>
              <w:rPr>
                <w:rFonts w:ascii="Arial Narrow" w:hAnsi="Arial Narrow"/>
                <w:smallCaps/>
                <w:sz w:val="24"/>
                <w:lang w:val="it-IT"/>
              </w:rPr>
            </w:pPr>
            <w:r>
              <w:rPr>
                <w:rFonts w:ascii="Arial Narrow" w:hAnsi="Arial Narrow"/>
                <w:smallCaps/>
                <w:sz w:val="24"/>
                <w:lang w:val="it-IT"/>
              </w:rPr>
              <w:t>Istruzione e formazione</w:t>
            </w:r>
          </w:p>
        </w:tc>
      </w:tr>
    </w:tbl>
    <w:p w14:paraId="36D80BED" w14:textId="77777777" w:rsidR="006C6E2F" w:rsidRDefault="006C6E2F" w:rsidP="003B2FA2">
      <w:pPr>
        <w:pStyle w:val="Aaoeeu"/>
        <w:widowControl/>
        <w:rPr>
          <w:rFonts w:ascii="Arial Narrow" w:hAnsi="Arial Narrow"/>
          <w:lang w:val="it-IT"/>
        </w:rPr>
      </w:pPr>
    </w:p>
    <w:tbl>
      <w:tblPr>
        <w:tblW w:w="10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43"/>
        <w:gridCol w:w="284"/>
        <w:gridCol w:w="7229"/>
      </w:tblGrid>
      <w:tr w:rsidR="006C6E2F" w14:paraId="04ED7E30" w14:textId="77777777" w:rsidTr="0066019D">
        <w:tc>
          <w:tcPr>
            <w:tcW w:w="2943" w:type="dxa"/>
            <w:tcBorders>
              <w:top w:val="nil"/>
              <w:left w:val="nil"/>
              <w:bottom w:val="nil"/>
              <w:right w:val="nil"/>
            </w:tcBorders>
          </w:tcPr>
          <w:p w14:paraId="194E4650" w14:textId="77777777" w:rsidR="006C6E2F" w:rsidRDefault="006C6E2F" w:rsidP="003B2FA2">
            <w:pPr>
              <w:pStyle w:val="OiaeaeiYiio2"/>
              <w:widowControl/>
              <w:rPr>
                <w:rFonts w:ascii="Arial Narrow" w:hAnsi="Arial Narrow"/>
                <w:i w:val="0"/>
                <w:sz w:val="20"/>
                <w:lang w:val="it-IT"/>
              </w:rPr>
            </w:pPr>
            <w:r>
              <w:rPr>
                <w:rFonts w:ascii="Arial Narrow" w:hAnsi="Arial Narrow"/>
                <w:i w:val="0"/>
                <w:sz w:val="20"/>
                <w:lang w:val="it-IT"/>
              </w:rPr>
              <w:t>• Date (da – a)</w:t>
            </w:r>
          </w:p>
        </w:tc>
        <w:tc>
          <w:tcPr>
            <w:tcW w:w="284" w:type="dxa"/>
            <w:tcBorders>
              <w:top w:val="nil"/>
              <w:left w:val="nil"/>
              <w:bottom w:val="nil"/>
              <w:right w:val="nil"/>
            </w:tcBorders>
          </w:tcPr>
          <w:p w14:paraId="6AEC1BEA" w14:textId="77777777" w:rsidR="006C6E2F" w:rsidRDefault="006C6E2F" w:rsidP="003B2FA2">
            <w:pPr>
              <w:pStyle w:val="Aaoeeu"/>
              <w:widowControl/>
              <w:rPr>
                <w:rFonts w:ascii="Arial Narrow" w:hAnsi="Arial Narrow"/>
                <w:lang w:val="it-IT"/>
              </w:rPr>
            </w:pPr>
          </w:p>
        </w:tc>
        <w:tc>
          <w:tcPr>
            <w:tcW w:w="7229" w:type="dxa"/>
            <w:tcBorders>
              <w:top w:val="nil"/>
              <w:left w:val="nil"/>
              <w:bottom w:val="nil"/>
              <w:right w:val="nil"/>
            </w:tcBorders>
          </w:tcPr>
          <w:p w14:paraId="0319EF22" w14:textId="5541A499" w:rsidR="00981DE1" w:rsidRDefault="00E3457F" w:rsidP="0024535E">
            <w:pPr>
              <w:widowControl/>
              <w:tabs>
                <w:tab w:val="left" w:pos="1843"/>
              </w:tabs>
              <w:jc w:val="both"/>
              <w:rPr>
                <w:rFonts w:ascii="Arial Narrow" w:hAnsi="Arial Narrow"/>
              </w:rPr>
            </w:pPr>
            <w:r>
              <w:rPr>
                <w:rFonts w:ascii="Arial Narrow" w:hAnsi="Arial Narrow"/>
              </w:rPr>
              <w:t>(</w:t>
            </w:r>
            <w:r w:rsidR="00615AC1" w:rsidRPr="00E31E0C">
              <w:rPr>
                <w:rFonts w:ascii="Arial Narrow" w:hAnsi="Arial Narrow"/>
              </w:rPr>
              <w:t xml:space="preserve">Ottobre </w:t>
            </w:r>
            <w:r w:rsidR="00981DE1" w:rsidRPr="00E31E0C">
              <w:rPr>
                <w:rFonts w:ascii="Arial Narrow" w:hAnsi="Arial Narrow"/>
              </w:rPr>
              <w:t>2007</w:t>
            </w:r>
            <w:r>
              <w:rPr>
                <w:rFonts w:ascii="Arial Narrow" w:hAnsi="Arial Narrow"/>
              </w:rPr>
              <w:t>)</w:t>
            </w:r>
            <w:r w:rsidR="00981DE1" w:rsidRPr="00E31E0C">
              <w:rPr>
                <w:rFonts w:ascii="Arial Narrow" w:hAnsi="Arial Narrow"/>
              </w:rPr>
              <w:t xml:space="preserve"> </w:t>
            </w:r>
            <w:r w:rsidR="00B8364C">
              <w:rPr>
                <w:rFonts w:ascii="Arial Narrow" w:hAnsi="Arial Narrow"/>
              </w:rPr>
              <w:t xml:space="preserve">Giudizio eccellente </w:t>
            </w:r>
            <w:r w:rsidR="0024535E" w:rsidRPr="0024535E">
              <w:rPr>
                <w:rFonts w:ascii="Arial Narrow" w:hAnsi="Arial Narrow"/>
                <w:b/>
              </w:rPr>
              <w:t xml:space="preserve">idoneità </w:t>
            </w:r>
            <w:r w:rsidR="00B8364C" w:rsidRPr="0024535E">
              <w:rPr>
                <w:rFonts w:ascii="Arial Narrow" w:hAnsi="Arial Narrow"/>
                <w:b/>
              </w:rPr>
              <w:t>al concorso per la posizione di R</w:t>
            </w:r>
            <w:r w:rsidR="00981DE1" w:rsidRPr="0024535E">
              <w:rPr>
                <w:rFonts w:ascii="Arial Narrow" w:hAnsi="Arial Narrow"/>
                <w:b/>
              </w:rPr>
              <w:t>icercatore</w:t>
            </w:r>
            <w:r w:rsidR="00981DE1" w:rsidRPr="00E31E0C">
              <w:rPr>
                <w:rFonts w:ascii="Arial Narrow" w:hAnsi="Arial Narrow"/>
              </w:rPr>
              <w:t xml:space="preserve"> (SSD Geo 04) </w:t>
            </w:r>
            <w:r w:rsidR="00075F74" w:rsidRPr="00E31E0C">
              <w:rPr>
                <w:rFonts w:ascii="Arial Narrow" w:hAnsi="Arial Narrow"/>
              </w:rPr>
              <w:t>–</w:t>
            </w:r>
            <w:r w:rsidR="00981DE1" w:rsidRPr="00E31E0C">
              <w:rPr>
                <w:rFonts w:ascii="Arial Narrow" w:hAnsi="Arial Narrow"/>
              </w:rPr>
              <w:t xml:space="preserve"> </w:t>
            </w:r>
            <w:r w:rsidR="00075F74" w:rsidRPr="00E31E0C">
              <w:rPr>
                <w:rFonts w:ascii="Arial Narrow" w:hAnsi="Arial Narrow"/>
              </w:rPr>
              <w:t xml:space="preserve">previo </w:t>
            </w:r>
            <w:r w:rsidR="00981DE1" w:rsidRPr="00E31E0C">
              <w:rPr>
                <w:rFonts w:ascii="Arial Narrow" w:hAnsi="Arial Narrow"/>
              </w:rPr>
              <w:t>concorso c/o Un</w:t>
            </w:r>
            <w:r w:rsidR="00B83B56">
              <w:rPr>
                <w:rFonts w:ascii="Arial Narrow" w:hAnsi="Arial Narrow"/>
              </w:rPr>
              <w:t>iversità di Pavia indetto con d</w:t>
            </w:r>
            <w:r w:rsidR="00981DE1" w:rsidRPr="00E31E0C">
              <w:rPr>
                <w:rFonts w:ascii="Arial Narrow" w:hAnsi="Arial Narrow"/>
              </w:rPr>
              <w:t xml:space="preserve">r. n. 613-2007 del 29.03.2007 il cui avviso </w:t>
            </w:r>
            <w:r w:rsidR="00B8364C" w:rsidRPr="00E31E0C">
              <w:rPr>
                <w:rFonts w:ascii="Arial Narrow" w:hAnsi="Arial Narrow"/>
              </w:rPr>
              <w:t>è</w:t>
            </w:r>
            <w:r w:rsidR="00981DE1" w:rsidRPr="00E31E0C">
              <w:rPr>
                <w:rFonts w:ascii="Arial Narrow" w:hAnsi="Arial Narrow"/>
              </w:rPr>
              <w:t xml:space="preserve"> stato  pubblicato sulla G.U. n. 91 del 28.11.2006.</w:t>
            </w:r>
          </w:p>
          <w:p w14:paraId="14F78D26" w14:textId="77777777" w:rsidR="008C1F98" w:rsidRPr="00E31E0C" w:rsidRDefault="008C1F98" w:rsidP="0024535E">
            <w:pPr>
              <w:widowControl/>
              <w:tabs>
                <w:tab w:val="left" w:pos="1843"/>
              </w:tabs>
              <w:jc w:val="both"/>
              <w:rPr>
                <w:rFonts w:ascii="Arial Narrow" w:hAnsi="Arial Narrow"/>
              </w:rPr>
            </w:pPr>
          </w:p>
          <w:p w14:paraId="77EE9B35" w14:textId="183DC51C" w:rsidR="008C1F98" w:rsidRPr="0024535E" w:rsidRDefault="00E3457F" w:rsidP="0024535E">
            <w:pPr>
              <w:widowControl/>
              <w:tabs>
                <w:tab w:val="left" w:pos="1843"/>
              </w:tabs>
              <w:jc w:val="both"/>
              <w:rPr>
                <w:rFonts w:ascii="Arial Narrow" w:hAnsi="Arial Narrow"/>
              </w:rPr>
            </w:pPr>
            <w:r w:rsidRPr="0024535E">
              <w:rPr>
                <w:rFonts w:ascii="Arial Narrow" w:hAnsi="Arial Narrow"/>
              </w:rPr>
              <w:t>(</w:t>
            </w:r>
            <w:r w:rsidR="008C1F98" w:rsidRPr="0024535E">
              <w:rPr>
                <w:rFonts w:ascii="Arial Narrow" w:hAnsi="Arial Narrow"/>
              </w:rPr>
              <w:t>Dicembre 2005</w:t>
            </w:r>
            <w:r w:rsidRPr="0024535E">
              <w:rPr>
                <w:rFonts w:ascii="Arial Narrow" w:hAnsi="Arial Narrow"/>
              </w:rPr>
              <w:t>)</w:t>
            </w:r>
            <w:r w:rsidR="008C1F98" w:rsidRPr="0024535E">
              <w:rPr>
                <w:rFonts w:ascii="Arial Narrow" w:hAnsi="Arial Narrow"/>
              </w:rPr>
              <w:t xml:space="preserve"> Conseguimento</w:t>
            </w:r>
            <w:r w:rsidR="00A23E41">
              <w:rPr>
                <w:rFonts w:ascii="Arial Narrow" w:hAnsi="Arial Narrow"/>
              </w:rPr>
              <w:t xml:space="preserve"> in qualità di osservatore del</w:t>
            </w:r>
            <w:r w:rsidR="008C1F98" w:rsidRPr="0024535E">
              <w:rPr>
                <w:rFonts w:ascii="Arial Narrow" w:hAnsi="Arial Narrow"/>
              </w:rPr>
              <w:t xml:space="preserve"> </w:t>
            </w:r>
            <w:r w:rsidR="008C1F98" w:rsidRPr="0024535E">
              <w:rPr>
                <w:rFonts w:ascii="Arial Narrow" w:hAnsi="Arial Narrow"/>
                <w:b/>
              </w:rPr>
              <w:t>Master di secondo livello</w:t>
            </w:r>
            <w:r w:rsidR="008C1F98" w:rsidRPr="0024535E">
              <w:rPr>
                <w:rFonts w:ascii="Arial Narrow" w:hAnsi="Arial Narrow"/>
              </w:rPr>
              <w:t xml:space="preserve"> “Progettazione degli interventi di bonifica e ripristino ambientale dei siti </w:t>
            </w:r>
            <w:proofErr w:type="gramStart"/>
            <w:r w:rsidR="008C1F98" w:rsidRPr="0024535E">
              <w:rPr>
                <w:rFonts w:ascii="Arial Narrow" w:hAnsi="Arial Narrow"/>
              </w:rPr>
              <w:t>inquinati”  -</w:t>
            </w:r>
            <w:proofErr w:type="gramEnd"/>
            <w:r w:rsidR="008C1F98" w:rsidRPr="0024535E">
              <w:rPr>
                <w:rFonts w:ascii="Arial Narrow" w:hAnsi="Arial Narrow"/>
              </w:rPr>
              <w:t xml:space="preserve"> Università di Camerino – Dipartimento di Scienze della Terra</w:t>
            </w:r>
          </w:p>
          <w:p w14:paraId="17C53E23" w14:textId="77777777" w:rsidR="006C6E2F" w:rsidRPr="00E31E0C" w:rsidRDefault="006C6E2F" w:rsidP="0024535E">
            <w:pPr>
              <w:pStyle w:val="OiaeaeiYiio2"/>
              <w:widowControl/>
              <w:tabs>
                <w:tab w:val="left" w:pos="1843"/>
              </w:tabs>
              <w:jc w:val="left"/>
              <w:rPr>
                <w:rFonts w:ascii="Arial Narrow" w:hAnsi="Arial Narrow"/>
                <w:i w:val="0"/>
                <w:sz w:val="20"/>
                <w:lang w:val="it-IT"/>
              </w:rPr>
            </w:pPr>
          </w:p>
        </w:tc>
      </w:tr>
      <w:tr w:rsidR="006C6E2F" w14:paraId="2877ED8A" w14:textId="77777777" w:rsidTr="0066019D">
        <w:tc>
          <w:tcPr>
            <w:tcW w:w="2943" w:type="dxa"/>
            <w:tcBorders>
              <w:top w:val="nil"/>
              <w:left w:val="nil"/>
              <w:bottom w:val="nil"/>
              <w:right w:val="nil"/>
            </w:tcBorders>
          </w:tcPr>
          <w:p w14:paraId="260EB721" w14:textId="77777777" w:rsidR="006C6E2F" w:rsidRDefault="006C6E2F" w:rsidP="003B2FA2">
            <w:pPr>
              <w:pStyle w:val="OiaeaeiYiio2"/>
              <w:widowControl/>
              <w:rPr>
                <w:rFonts w:ascii="Arial Narrow" w:hAnsi="Arial Narrow"/>
                <w:i w:val="0"/>
                <w:sz w:val="20"/>
                <w:lang w:val="it-IT"/>
              </w:rPr>
            </w:pPr>
            <w:r>
              <w:rPr>
                <w:rFonts w:ascii="Arial Narrow" w:hAnsi="Arial Narrow"/>
                <w:i w:val="0"/>
                <w:sz w:val="20"/>
                <w:lang w:val="it-IT"/>
              </w:rPr>
              <w:t xml:space="preserve"> </w:t>
            </w:r>
          </w:p>
        </w:tc>
        <w:tc>
          <w:tcPr>
            <w:tcW w:w="284" w:type="dxa"/>
            <w:tcBorders>
              <w:top w:val="nil"/>
              <w:left w:val="nil"/>
              <w:bottom w:val="nil"/>
              <w:right w:val="nil"/>
            </w:tcBorders>
          </w:tcPr>
          <w:p w14:paraId="1D942F9A" w14:textId="77777777" w:rsidR="006C6E2F" w:rsidRDefault="006C6E2F" w:rsidP="003B2FA2">
            <w:pPr>
              <w:pStyle w:val="Aaoeeu"/>
              <w:widowControl/>
              <w:rPr>
                <w:rFonts w:ascii="Arial Narrow" w:hAnsi="Arial Narrow"/>
                <w:lang w:val="it-IT"/>
              </w:rPr>
            </w:pPr>
          </w:p>
        </w:tc>
        <w:tc>
          <w:tcPr>
            <w:tcW w:w="7229" w:type="dxa"/>
            <w:tcBorders>
              <w:top w:val="nil"/>
              <w:left w:val="nil"/>
              <w:bottom w:val="nil"/>
              <w:right w:val="nil"/>
            </w:tcBorders>
          </w:tcPr>
          <w:p w14:paraId="0E708C27" w14:textId="2C026839" w:rsidR="00FF3AC0" w:rsidRDefault="00E3457F" w:rsidP="0024535E">
            <w:pPr>
              <w:widowControl/>
              <w:tabs>
                <w:tab w:val="left" w:pos="1843"/>
              </w:tabs>
              <w:jc w:val="both"/>
              <w:rPr>
                <w:rFonts w:ascii="Arial Narrow" w:hAnsi="Arial Narrow"/>
              </w:rPr>
            </w:pPr>
            <w:r w:rsidRPr="0024535E">
              <w:rPr>
                <w:rFonts w:ascii="Arial Narrow" w:hAnsi="Arial Narrow"/>
              </w:rPr>
              <w:t>(</w:t>
            </w:r>
            <w:r w:rsidR="00C451FD" w:rsidRPr="0024535E">
              <w:rPr>
                <w:rFonts w:ascii="Arial Narrow" w:hAnsi="Arial Narrow"/>
              </w:rPr>
              <w:t xml:space="preserve">11 gennaio </w:t>
            </w:r>
            <w:r w:rsidR="00981DE1" w:rsidRPr="0024535E">
              <w:rPr>
                <w:rFonts w:ascii="Arial Narrow" w:hAnsi="Arial Narrow"/>
              </w:rPr>
              <w:t>2001</w:t>
            </w:r>
            <w:r w:rsidRPr="0024535E">
              <w:rPr>
                <w:rFonts w:ascii="Arial Narrow" w:hAnsi="Arial Narrow"/>
              </w:rPr>
              <w:t xml:space="preserve">) </w:t>
            </w:r>
            <w:r w:rsidR="00922620" w:rsidRPr="0024535E">
              <w:rPr>
                <w:rFonts w:ascii="Arial Narrow" w:hAnsi="Arial Narrow"/>
              </w:rPr>
              <w:t>Conseguimento t</w:t>
            </w:r>
            <w:r w:rsidR="00981DE1" w:rsidRPr="0024535E">
              <w:rPr>
                <w:rFonts w:ascii="Arial Narrow" w:hAnsi="Arial Narrow"/>
              </w:rPr>
              <w:t xml:space="preserve">itolo di Dottore di Ricerca </w:t>
            </w:r>
            <w:r w:rsidR="00450D88" w:rsidRPr="0024535E">
              <w:rPr>
                <w:rFonts w:ascii="Arial Narrow" w:hAnsi="Arial Narrow"/>
              </w:rPr>
              <w:t>–</w:t>
            </w:r>
            <w:r w:rsidR="00981DE1" w:rsidRPr="0024535E">
              <w:rPr>
                <w:rFonts w:ascii="Arial Narrow" w:hAnsi="Arial Narrow"/>
              </w:rPr>
              <w:t xml:space="preserve"> Ph</w:t>
            </w:r>
            <w:r w:rsidR="00450D88" w:rsidRPr="0024535E">
              <w:rPr>
                <w:rFonts w:ascii="Arial Narrow" w:hAnsi="Arial Narrow"/>
              </w:rPr>
              <w:t>.</w:t>
            </w:r>
            <w:r w:rsidR="00981DE1" w:rsidRPr="0024535E">
              <w:rPr>
                <w:rFonts w:ascii="Arial Narrow" w:hAnsi="Arial Narrow"/>
              </w:rPr>
              <w:t>D</w:t>
            </w:r>
            <w:r w:rsidR="00922620" w:rsidRPr="0024535E">
              <w:rPr>
                <w:rFonts w:ascii="Arial Narrow" w:hAnsi="Arial Narrow"/>
              </w:rPr>
              <w:t xml:space="preserve"> XIII Ciclo -  concorso </w:t>
            </w:r>
            <w:r w:rsidR="00FF3AC0" w:rsidRPr="0024535E">
              <w:rPr>
                <w:rFonts w:ascii="Arial Narrow" w:hAnsi="Arial Narrow"/>
              </w:rPr>
              <w:t>nazionale in</w:t>
            </w:r>
            <w:r w:rsidR="00981DE1" w:rsidRPr="0024535E">
              <w:rPr>
                <w:rFonts w:ascii="Arial Narrow" w:hAnsi="Arial Narrow"/>
              </w:rPr>
              <w:t xml:space="preserve"> </w:t>
            </w:r>
            <w:r w:rsidR="006D0C2A" w:rsidRPr="0024535E">
              <w:rPr>
                <w:rFonts w:ascii="Arial Narrow" w:hAnsi="Arial Narrow"/>
              </w:rPr>
              <w:t xml:space="preserve">Geofisica, </w:t>
            </w:r>
            <w:r w:rsidR="00981DE1" w:rsidRPr="0024535E">
              <w:rPr>
                <w:rFonts w:ascii="Arial Narrow" w:hAnsi="Arial Narrow"/>
              </w:rPr>
              <w:t xml:space="preserve">Geologia Applicata, Geomorfologia e Idrogeologia, specializzazione climatologia applicata con tesi </w:t>
            </w:r>
            <w:r w:rsidR="00E17D15" w:rsidRPr="0024535E">
              <w:rPr>
                <w:rFonts w:ascii="Arial Narrow" w:hAnsi="Arial Narrow"/>
              </w:rPr>
              <w:t xml:space="preserve">dal titolo “Analisi statistica delle caratteristiche pluvio – nivometriche dei rilievi del triveneto anche tramite la modellizzazione topo – geografica del territorio esaminato”- </w:t>
            </w:r>
            <w:r w:rsidR="00981DE1" w:rsidRPr="0024535E">
              <w:rPr>
                <w:rFonts w:ascii="Arial Narrow" w:hAnsi="Arial Narrow"/>
              </w:rPr>
              <w:t xml:space="preserve"> ’Università degli Studi di Perugia.</w:t>
            </w:r>
            <w:r w:rsidR="00075F74" w:rsidRPr="00E31E0C">
              <w:rPr>
                <w:rFonts w:ascii="Arial Narrow" w:hAnsi="Arial Narrow"/>
              </w:rPr>
              <w:t xml:space="preserve"> </w:t>
            </w:r>
          </w:p>
          <w:p w14:paraId="58F2ECC7" w14:textId="0EBD6CF8" w:rsidR="00981DE1" w:rsidRPr="00E31E0C" w:rsidRDefault="003B2FA2" w:rsidP="0024535E">
            <w:pPr>
              <w:widowControl/>
              <w:tabs>
                <w:tab w:val="left" w:pos="1843"/>
              </w:tabs>
              <w:jc w:val="both"/>
              <w:rPr>
                <w:rFonts w:ascii="Arial Narrow" w:hAnsi="Arial Narrow"/>
              </w:rPr>
            </w:pPr>
            <w:r w:rsidRPr="00E31E0C">
              <w:rPr>
                <w:rFonts w:ascii="Arial Narrow" w:hAnsi="Arial Narrow"/>
              </w:rPr>
              <w:t xml:space="preserve"> </w:t>
            </w:r>
            <w:r w:rsidR="00075F74" w:rsidRPr="00E31E0C">
              <w:rPr>
                <w:rFonts w:ascii="Arial Narrow" w:hAnsi="Arial Narrow"/>
              </w:rPr>
              <w:t>Nello stesso triennio, fa parte del gruppo dei geofisici atti al mo</w:t>
            </w:r>
            <w:r w:rsidR="00635BCD" w:rsidRPr="00E31E0C">
              <w:rPr>
                <w:rFonts w:ascii="Arial Narrow" w:hAnsi="Arial Narrow"/>
              </w:rPr>
              <w:t>nitoraggio della sismicità nell’</w:t>
            </w:r>
            <w:r w:rsidR="00075F74" w:rsidRPr="00E31E0C">
              <w:rPr>
                <w:rFonts w:ascii="Arial Narrow" w:hAnsi="Arial Narrow"/>
              </w:rPr>
              <w:t>area appenninica umbro – marchigiana (responsabile del laboratorio Prof. Maurizio RIPEPE)</w:t>
            </w:r>
          </w:p>
          <w:p w14:paraId="7A727338" w14:textId="77777777" w:rsidR="003B2FA2" w:rsidRPr="00E31E0C" w:rsidRDefault="003B2FA2" w:rsidP="0024535E">
            <w:pPr>
              <w:widowControl/>
              <w:tabs>
                <w:tab w:val="left" w:pos="1843"/>
              </w:tabs>
              <w:jc w:val="both"/>
              <w:rPr>
                <w:rFonts w:ascii="Arial Narrow" w:hAnsi="Arial Narrow"/>
              </w:rPr>
            </w:pPr>
          </w:p>
          <w:p w14:paraId="13BB1EE3" w14:textId="77777777" w:rsidR="00075F74" w:rsidRPr="00E31E0C" w:rsidRDefault="00981DE1" w:rsidP="0024535E">
            <w:pPr>
              <w:widowControl/>
              <w:tabs>
                <w:tab w:val="left" w:pos="1843"/>
              </w:tabs>
              <w:jc w:val="both"/>
              <w:rPr>
                <w:rFonts w:ascii="Arial Narrow" w:hAnsi="Arial Narrow"/>
              </w:rPr>
            </w:pPr>
            <w:r w:rsidRPr="00E31E0C">
              <w:rPr>
                <w:rFonts w:ascii="Arial Narrow" w:hAnsi="Arial Narrow"/>
              </w:rPr>
              <w:t>1997 – Laurea i</w:t>
            </w:r>
            <w:r w:rsidR="0066019D" w:rsidRPr="00E31E0C">
              <w:rPr>
                <w:rFonts w:ascii="Arial Narrow" w:hAnsi="Arial Narrow"/>
              </w:rPr>
              <w:t>n</w:t>
            </w:r>
            <w:r w:rsidRPr="00E31E0C">
              <w:rPr>
                <w:rFonts w:ascii="Arial Narrow" w:hAnsi="Arial Narrow"/>
              </w:rPr>
              <w:t xml:space="preserve"> Scienze Geologiche – classe 16</w:t>
            </w:r>
            <w:r w:rsidR="00BF32D8" w:rsidRPr="00E31E0C">
              <w:rPr>
                <w:rFonts w:ascii="Arial Narrow" w:hAnsi="Arial Narrow"/>
              </w:rPr>
              <w:t xml:space="preserve"> -</w:t>
            </w:r>
            <w:r w:rsidRPr="00E31E0C">
              <w:rPr>
                <w:rFonts w:ascii="Arial Narrow" w:hAnsi="Arial Narrow"/>
              </w:rPr>
              <w:t>,  conseguita presso l’Università</w:t>
            </w:r>
            <w:r w:rsidR="00E17D15" w:rsidRPr="00E31E0C">
              <w:rPr>
                <w:rFonts w:ascii="Arial Narrow" w:hAnsi="Arial Narrow"/>
              </w:rPr>
              <w:t xml:space="preserve"> degli Studi di Camerino (MC) -</w:t>
            </w:r>
            <w:r w:rsidRPr="00E31E0C">
              <w:rPr>
                <w:rFonts w:ascii="Arial Narrow" w:hAnsi="Arial Narrow"/>
              </w:rPr>
              <w:t xml:space="preserve"> Dipartimento di Scienze della Terra </w:t>
            </w:r>
            <w:r w:rsidR="00E17D15" w:rsidRPr="00E31E0C">
              <w:rPr>
                <w:rFonts w:ascii="Arial Narrow" w:hAnsi="Arial Narrow"/>
              </w:rPr>
              <w:t xml:space="preserve"> - </w:t>
            </w:r>
            <w:r w:rsidRPr="00E31E0C">
              <w:rPr>
                <w:rFonts w:ascii="Arial Narrow" w:hAnsi="Arial Narrow"/>
              </w:rPr>
              <w:t>con la votazione di 101/110, discutendo una tesi sperimental</w:t>
            </w:r>
            <w:r w:rsidR="00BF32D8" w:rsidRPr="00E31E0C">
              <w:rPr>
                <w:rFonts w:ascii="Arial Narrow" w:hAnsi="Arial Narrow"/>
              </w:rPr>
              <w:t xml:space="preserve">e </w:t>
            </w:r>
            <w:r w:rsidR="00E17D15" w:rsidRPr="00E31E0C">
              <w:rPr>
                <w:rFonts w:ascii="Arial Narrow" w:hAnsi="Arial Narrow"/>
              </w:rPr>
              <w:t>in climatologia dal titolo “</w:t>
            </w:r>
            <w:r w:rsidR="00E17D15" w:rsidRPr="0024535E">
              <w:rPr>
                <w:rFonts w:ascii="Arial Narrow" w:hAnsi="Arial Narrow"/>
              </w:rPr>
              <w:t>Analisi statistica delle principali caratteristiche meteoclimatologiche della Regione Marche anche in funzione di alcuni parametri geografici e geomorfologici</w:t>
            </w:r>
            <w:r w:rsidR="00E17D15" w:rsidRPr="00E31E0C">
              <w:rPr>
                <w:rFonts w:ascii="Arial Narrow" w:hAnsi="Arial Narrow"/>
              </w:rPr>
              <w:t>”</w:t>
            </w:r>
            <w:r w:rsidRPr="00E31E0C">
              <w:rPr>
                <w:rFonts w:ascii="Arial Narrow" w:hAnsi="Arial Narrow"/>
              </w:rPr>
              <w:t>.</w:t>
            </w:r>
          </w:p>
          <w:p w14:paraId="0C9CA18A" w14:textId="77777777" w:rsidR="003B2FA2" w:rsidRPr="00E31E0C" w:rsidRDefault="003B2FA2" w:rsidP="0024535E">
            <w:pPr>
              <w:widowControl/>
              <w:tabs>
                <w:tab w:val="left" w:pos="1843"/>
              </w:tabs>
              <w:jc w:val="both"/>
              <w:rPr>
                <w:rFonts w:ascii="Arial Narrow" w:hAnsi="Arial Narrow"/>
              </w:rPr>
            </w:pPr>
          </w:p>
          <w:p w14:paraId="6FEDF203" w14:textId="77777777" w:rsidR="00075F74" w:rsidRPr="00E31E0C" w:rsidRDefault="00075F74" w:rsidP="0024535E">
            <w:pPr>
              <w:widowControl/>
              <w:tabs>
                <w:tab w:val="left" w:pos="1843"/>
              </w:tabs>
              <w:jc w:val="both"/>
              <w:rPr>
                <w:rFonts w:ascii="Arial Narrow" w:hAnsi="Arial Narrow"/>
              </w:rPr>
            </w:pPr>
            <w:r w:rsidRPr="00E31E0C">
              <w:rPr>
                <w:rFonts w:ascii="Arial Narrow" w:hAnsi="Arial Narrow"/>
              </w:rPr>
              <w:t>1987 – Liceo Scientifico B. Rosetti di San Benedetto del Tronto, diploma di maturità scientifica conseguita con la votazione di 48/60</w:t>
            </w:r>
          </w:p>
          <w:p w14:paraId="166A56DA" w14:textId="77777777" w:rsidR="003B2FA2" w:rsidRPr="00E31E0C" w:rsidRDefault="003B2FA2" w:rsidP="0024535E">
            <w:pPr>
              <w:widowControl/>
              <w:tabs>
                <w:tab w:val="left" w:pos="1843"/>
              </w:tabs>
              <w:jc w:val="both"/>
              <w:rPr>
                <w:rFonts w:ascii="Arial Narrow" w:hAnsi="Arial Narrow"/>
              </w:rPr>
            </w:pPr>
          </w:p>
          <w:p w14:paraId="0892A31E" w14:textId="77777777" w:rsidR="00615335" w:rsidRPr="00E31E0C" w:rsidRDefault="00A525BF" w:rsidP="0024535E">
            <w:pPr>
              <w:widowControl/>
              <w:tabs>
                <w:tab w:val="left" w:pos="1843"/>
              </w:tabs>
              <w:jc w:val="both"/>
              <w:rPr>
                <w:rFonts w:ascii="Arial Narrow" w:hAnsi="Arial Narrow"/>
              </w:rPr>
            </w:pPr>
            <w:r w:rsidRPr="00E31E0C">
              <w:rPr>
                <w:rFonts w:ascii="Arial Narrow" w:hAnsi="Arial Narrow"/>
              </w:rPr>
              <w:t xml:space="preserve">Dicembre 2001 - Qualifiche di “Direttore delle Operazioni” e “Responsabile della Sicurezza valanghe” rilasciata dall’A.I.NE.VA-CAI (mod 2D) dopo l’omonimo corso tenutosi a Castello di Fiemme (TN) </w:t>
            </w:r>
          </w:p>
          <w:p w14:paraId="7C887908" w14:textId="77777777" w:rsidR="00F57683" w:rsidRPr="00E31E0C" w:rsidRDefault="00F57683" w:rsidP="0024535E">
            <w:pPr>
              <w:widowControl/>
              <w:tabs>
                <w:tab w:val="left" w:pos="1843"/>
              </w:tabs>
              <w:jc w:val="both"/>
              <w:rPr>
                <w:rFonts w:ascii="Arial Narrow" w:hAnsi="Arial Narrow"/>
              </w:rPr>
            </w:pPr>
          </w:p>
          <w:p w14:paraId="1B02BD14" w14:textId="77777777" w:rsidR="006277F1" w:rsidRDefault="00D555BB" w:rsidP="0024535E">
            <w:pPr>
              <w:widowControl/>
              <w:tabs>
                <w:tab w:val="left" w:pos="1843"/>
              </w:tabs>
              <w:jc w:val="both"/>
              <w:rPr>
                <w:rFonts w:ascii="Arial Narrow" w:hAnsi="Arial Narrow"/>
              </w:rPr>
            </w:pPr>
            <w:r w:rsidRPr="00E31E0C">
              <w:rPr>
                <w:rFonts w:ascii="Arial Narrow" w:hAnsi="Arial Narrow"/>
              </w:rPr>
              <w:t xml:space="preserve">Maggio 2000 - Qualifica di “Operatore al distacco artificiale di valanghe”, rilasciata dal CAI-AINEVA (mod 2B), nel maggio 2000 dopo l’omonimo corso </w:t>
            </w:r>
            <w:proofErr w:type="gramStart"/>
            <w:r w:rsidRPr="00E31E0C">
              <w:rPr>
                <w:rFonts w:ascii="Arial Narrow" w:hAnsi="Arial Narrow"/>
              </w:rPr>
              <w:t>tenutosi  a</w:t>
            </w:r>
            <w:proofErr w:type="gramEnd"/>
            <w:r w:rsidRPr="00E31E0C">
              <w:rPr>
                <w:rFonts w:ascii="Arial Narrow" w:hAnsi="Arial Narrow"/>
              </w:rPr>
              <w:t xml:space="preserve"> Pila (AO) </w:t>
            </w:r>
          </w:p>
          <w:p w14:paraId="0282537E" w14:textId="77777777" w:rsidR="006277F1" w:rsidRDefault="006277F1" w:rsidP="0024535E">
            <w:pPr>
              <w:widowControl/>
              <w:tabs>
                <w:tab w:val="left" w:pos="1843"/>
              </w:tabs>
              <w:jc w:val="both"/>
              <w:rPr>
                <w:rFonts w:ascii="Arial Narrow" w:hAnsi="Arial Narrow"/>
              </w:rPr>
            </w:pPr>
          </w:p>
          <w:p w14:paraId="58D79C79" w14:textId="6BC51AC1" w:rsidR="004C3558" w:rsidRPr="00E31E0C" w:rsidRDefault="00870ABD" w:rsidP="0024535E">
            <w:pPr>
              <w:widowControl/>
              <w:tabs>
                <w:tab w:val="left" w:pos="1843"/>
              </w:tabs>
              <w:jc w:val="both"/>
              <w:rPr>
                <w:rFonts w:ascii="Arial Narrow" w:hAnsi="Arial Narrow"/>
              </w:rPr>
            </w:pPr>
            <w:r w:rsidRPr="00E31E0C">
              <w:rPr>
                <w:rFonts w:ascii="Arial Narrow" w:hAnsi="Arial Narrow"/>
              </w:rPr>
              <w:t>Marzo 2000</w:t>
            </w:r>
            <w:r w:rsidR="00817CD4" w:rsidRPr="00E31E0C">
              <w:rPr>
                <w:rFonts w:ascii="Arial Narrow" w:hAnsi="Arial Narrow"/>
              </w:rPr>
              <w:t xml:space="preserve"> </w:t>
            </w:r>
            <w:r w:rsidR="006277F1">
              <w:rPr>
                <w:rFonts w:ascii="Arial Narrow" w:hAnsi="Arial Narrow"/>
              </w:rPr>
              <w:t>–</w:t>
            </w:r>
            <w:r w:rsidR="00817CD4" w:rsidRPr="00E31E0C">
              <w:rPr>
                <w:rFonts w:ascii="Arial Narrow" w:hAnsi="Arial Narrow"/>
              </w:rPr>
              <w:t xml:space="preserve"> </w:t>
            </w:r>
            <w:r w:rsidR="006277F1">
              <w:rPr>
                <w:rFonts w:ascii="Arial Narrow" w:hAnsi="Arial Narrow"/>
              </w:rPr>
              <w:t xml:space="preserve">conseguimento qualifica di meteorologo e nivologo </w:t>
            </w:r>
            <w:proofErr w:type="gramStart"/>
            <w:r w:rsidR="006277F1">
              <w:rPr>
                <w:rFonts w:ascii="Arial Narrow" w:hAnsi="Arial Narrow"/>
              </w:rPr>
              <w:t xml:space="preserve">presso </w:t>
            </w:r>
            <w:r w:rsidRPr="00E31E0C">
              <w:rPr>
                <w:rFonts w:ascii="Arial Narrow" w:hAnsi="Arial Narrow"/>
              </w:rPr>
              <w:t xml:space="preserve"> </w:t>
            </w:r>
            <w:r w:rsidR="004C3558" w:rsidRPr="00E31E0C">
              <w:rPr>
                <w:rFonts w:ascii="Arial Narrow" w:hAnsi="Arial Narrow"/>
              </w:rPr>
              <w:t>Meteo</w:t>
            </w:r>
            <w:proofErr w:type="gramEnd"/>
            <w:r w:rsidR="004C3558" w:rsidRPr="00E31E0C">
              <w:rPr>
                <w:rFonts w:ascii="Arial Narrow" w:hAnsi="Arial Narrow"/>
              </w:rPr>
              <w:t xml:space="preserve"> France, </w:t>
            </w:r>
            <w:r w:rsidR="006277F1">
              <w:rPr>
                <w:rFonts w:ascii="Arial Narrow" w:hAnsi="Arial Narrow"/>
              </w:rPr>
              <w:t xml:space="preserve">previo </w:t>
            </w:r>
            <w:r w:rsidR="004C3558" w:rsidRPr="00E31E0C">
              <w:rPr>
                <w:rFonts w:ascii="Arial Narrow" w:hAnsi="Arial Narrow"/>
              </w:rPr>
              <w:t xml:space="preserve"> master di perfezionamento in meteorologia</w:t>
            </w:r>
            <w:r w:rsidR="00C451FD" w:rsidRPr="00E31E0C">
              <w:rPr>
                <w:rFonts w:ascii="Arial Narrow" w:hAnsi="Arial Narrow"/>
              </w:rPr>
              <w:t xml:space="preserve"> e climatologia</w:t>
            </w:r>
            <w:r w:rsidR="004C3558" w:rsidRPr="00E31E0C">
              <w:rPr>
                <w:rFonts w:ascii="Arial Narrow" w:hAnsi="Arial Narrow"/>
              </w:rPr>
              <w:t xml:space="preserve"> di mo</w:t>
            </w:r>
            <w:r w:rsidR="00C44816" w:rsidRPr="00E31E0C">
              <w:rPr>
                <w:rFonts w:ascii="Arial Narrow" w:hAnsi="Arial Narrow"/>
              </w:rPr>
              <w:t>ntagna, nivologia e studio dei rischi associati in montagna</w:t>
            </w:r>
            <w:r w:rsidR="004C3558" w:rsidRPr="00E31E0C">
              <w:rPr>
                <w:rFonts w:ascii="Arial Narrow" w:hAnsi="Arial Narrow"/>
              </w:rPr>
              <w:t xml:space="preserve"> nelle strutture del Centro Dipartimentale 05 di Briançon (Hautes Alpes), del Centro Interregionale</w:t>
            </w:r>
            <w:r w:rsidR="006277F1">
              <w:rPr>
                <w:rFonts w:ascii="Arial Narrow" w:hAnsi="Arial Narrow"/>
              </w:rPr>
              <w:t xml:space="preserve">presso </w:t>
            </w:r>
            <w:r w:rsidR="004C3558" w:rsidRPr="00E31E0C">
              <w:rPr>
                <w:rFonts w:ascii="Arial Narrow" w:hAnsi="Arial Narrow"/>
              </w:rPr>
              <w:t xml:space="preserve"> Meteorologico di Aix en Provence e il CEN-CEMAGREF di Grenoble conseguendo i titoli sovra menzionati con un giudizio eccellente.</w:t>
            </w:r>
          </w:p>
          <w:p w14:paraId="629AA4B9" w14:textId="77777777" w:rsidR="004C3558" w:rsidRPr="00E31E0C" w:rsidRDefault="004C3558" w:rsidP="0024535E">
            <w:pPr>
              <w:widowControl/>
              <w:tabs>
                <w:tab w:val="left" w:pos="1843"/>
              </w:tabs>
              <w:jc w:val="both"/>
              <w:rPr>
                <w:rFonts w:ascii="Arial Narrow" w:hAnsi="Arial Narrow"/>
              </w:rPr>
            </w:pPr>
          </w:p>
          <w:p w14:paraId="61AE3415" w14:textId="77777777" w:rsidR="00A525BF" w:rsidRPr="00E31E0C" w:rsidRDefault="00A525BF" w:rsidP="0024535E">
            <w:pPr>
              <w:widowControl/>
              <w:tabs>
                <w:tab w:val="left" w:pos="1843"/>
              </w:tabs>
              <w:jc w:val="both"/>
              <w:rPr>
                <w:rFonts w:ascii="Arial Narrow" w:hAnsi="Arial Narrow"/>
              </w:rPr>
            </w:pPr>
            <w:r w:rsidRPr="00E31E0C">
              <w:rPr>
                <w:rFonts w:ascii="Arial Narrow" w:hAnsi="Arial Narrow"/>
              </w:rPr>
              <w:t xml:space="preserve">Maggio – luglio 1998 - Qualifica di “Collaboratore nivologico”  rilasciata dall’A.I.NE.VA. (mod </w:t>
            </w:r>
            <w:smartTag w:uri="urn:schemas-microsoft-com:office:smarttags" w:element="metricconverter">
              <w:smartTagPr>
                <w:attr w:name="ProductID" w:val="2C"/>
              </w:smartTagPr>
              <w:r w:rsidRPr="00E31E0C">
                <w:rPr>
                  <w:rFonts w:ascii="Arial Narrow" w:hAnsi="Arial Narrow"/>
                </w:rPr>
                <w:t>2C</w:t>
              </w:r>
            </w:smartTag>
            <w:r w:rsidRPr="00E31E0C">
              <w:rPr>
                <w:rFonts w:ascii="Arial Narrow" w:hAnsi="Arial Narrow"/>
              </w:rPr>
              <w:t>) nell’ottobre 1998 dopo l’omonimo corso tenutosi a Monte Bo</w:t>
            </w:r>
            <w:r w:rsidR="0066019D" w:rsidRPr="00E31E0C">
              <w:rPr>
                <w:rFonts w:ascii="Arial Narrow" w:hAnsi="Arial Narrow"/>
              </w:rPr>
              <w:t xml:space="preserve">ndone e a Passo del Tonale </w:t>
            </w:r>
          </w:p>
          <w:p w14:paraId="7310F287" w14:textId="77777777" w:rsidR="0066019D" w:rsidRPr="00E31E0C" w:rsidRDefault="0066019D" w:rsidP="0024535E">
            <w:pPr>
              <w:widowControl/>
              <w:tabs>
                <w:tab w:val="left" w:pos="1843"/>
              </w:tabs>
              <w:jc w:val="both"/>
              <w:rPr>
                <w:rFonts w:ascii="Arial Narrow" w:hAnsi="Arial Narrow"/>
              </w:rPr>
            </w:pPr>
          </w:p>
          <w:p w14:paraId="6C350A45" w14:textId="77777777" w:rsidR="00877A7B" w:rsidRPr="00E31E0C" w:rsidRDefault="00877A7B" w:rsidP="0024535E">
            <w:pPr>
              <w:widowControl/>
              <w:tabs>
                <w:tab w:val="left" w:pos="1843"/>
              </w:tabs>
              <w:jc w:val="both"/>
              <w:rPr>
                <w:rFonts w:ascii="Arial Narrow" w:hAnsi="Arial Narrow"/>
              </w:rPr>
            </w:pPr>
            <w:r w:rsidRPr="00E31E0C">
              <w:rPr>
                <w:rFonts w:ascii="Arial Narrow" w:hAnsi="Arial Narrow"/>
              </w:rPr>
              <w:t xml:space="preserve">Marzo 1996 - Qualifica di “Osservatore nivologico” rilasciata dall’A.I.NE.VA. (mod 2A) nell’Aprile 1996 dopo l’omonimo corso tenutosi a Bardonecchia (TO) </w:t>
            </w:r>
          </w:p>
          <w:p w14:paraId="49D7E231" w14:textId="77777777" w:rsidR="00DA6767" w:rsidRPr="00E31E0C" w:rsidRDefault="00DA6767" w:rsidP="0024535E">
            <w:pPr>
              <w:widowControl/>
              <w:tabs>
                <w:tab w:val="left" w:pos="1843"/>
              </w:tabs>
              <w:jc w:val="both"/>
              <w:rPr>
                <w:rFonts w:ascii="Arial Narrow" w:hAnsi="Arial Narrow"/>
              </w:rPr>
            </w:pPr>
          </w:p>
          <w:p w14:paraId="7A0D45A4" w14:textId="77777777" w:rsidR="00981DE1" w:rsidRPr="00E31E0C" w:rsidRDefault="00877A7B" w:rsidP="0024535E">
            <w:pPr>
              <w:widowControl/>
              <w:tabs>
                <w:tab w:val="left" w:pos="1843"/>
              </w:tabs>
              <w:jc w:val="both"/>
              <w:rPr>
                <w:rFonts w:ascii="Arial Narrow" w:hAnsi="Arial Narrow"/>
              </w:rPr>
            </w:pPr>
            <w:r w:rsidRPr="00E31E0C">
              <w:rPr>
                <w:rFonts w:ascii="Arial Narrow" w:hAnsi="Arial Narrow"/>
              </w:rPr>
              <w:t>Novembre 1988 - Diploma in “Cultura Aeronautica e Meteorologia”, presso l’Aeroporto “G. Vassura” di Rimini - Miramare con la votazione di 20/20;</w:t>
            </w:r>
          </w:p>
          <w:p w14:paraId="6A35AE98" w14:textId="77777777" w:rsidR="006C6E2F" w:rsidRPr="00E31E0C" w:rsidRDefault="006C6E2F" w:rsidP="0024535E">
            <w:pPr>
              <w:pStyle w:val="OiaeaeiYiio2"/>
              <w:widowControl/>
              <w:tabs>
                <w:tab w:val="left" w:pos="1843"/>
              </w:tabs>
              <w:jc w:val="left"/>
              <w:rPr>
                <w:rFonts w:ascii="Arial Narrow" w:hAnsi="Arial Narrow"/>
                <w:i w:val="0"/>
                <w:sz w:val="20"/>
                <w:lang w:val="it-IT"/>
              </w:rPr>
            </w:pPr>
          </w:p>
        </w:tc>
      </w:tr>
    </w:tbl>
    <w:p w14:paraId="1BE08553" w14:textId="77777777" w:rsidR="006C6E2F" w:rsidRDefault="006C6E2F" w:rsidP="003B2FA2">
      <w:pPr>
        <w:rPr>
          <w:rFonts w:ascii="Arial Narrow" w:hAnsi="Arial Narrow"/>
        </w:rPr>
      </w:pPr>
    </w:p>
    <w:tbl>
      <w:tblPr>
        <w:tblpPr w:topFromText="6" w:bottomFromText="170" w:vertAnchor="text" w:tblpY="6"/>
        <w:tblW w:w="10396" w:type="dxa"/>
        <w:tblLayout w:type="fixed"/>
        <w:tblCellMar>
          <w:left w:w="0" w:type="dxa"/>
          <w:right w:w="0" w:type="dxa"/>
        </w:tblCellMar>
        <w:tblLook w:val="0000" w:firstRow="0" w:lastRow="0" w:firstColumn="0" w:lastColumn="0" w:noHBand="0" w:noVBand="0"/>
      </w:tblPr>
      <w:tblGrid>
        <w:gridCol w:w="3261"/>
        <w:gridCol w:w="1117"/>
        <w:gridCol w:w="1498"/>
        <w:gridCol w:w="1499"/>
        <w:gridCol w:w="1500"/>
        <w:gridCol w:w="1521"/>
      </w:tblGrid>
      <w:tr w:rsidR="00913FDA" w:rsidRPr="009718F1" w14:paraId="4C088611" w14:textId="77777777" w:rsidTr="00913FDA">
        <w:trPr>
          <w:cantSplit/>
          <w:trHeight w:val="255"/>
        </w:trPr>
        <w:tc>
          <w:tcPr>
            <w:tcW w:w="3261" w:type="dxa"/>
            <w:shd w:val="clear" w:color="auto" w:fill="auto"/>
          </w:tcPr>
          <w:p w14:paraId="28B58791" w14:textId="77777777" w:rsidR="00913FDA" w:rsidRPr="009718F1" w:rsidRDefault="00913FDA" w:rsidP="0095361D">
            <w:pPr>
              <w:pStyle w:val="ECVLeftDetails"/>
              <w:rPr>
                <w:noProof/>
                <w:lang w:val="it-IT"/>
              </w:rPr>
            </w:pPr>
            <w:r w:rsidRPr="009718F1">
              <w:rPr>
                <w:noProof/>
                <w:lang w:val="it-IT"/>
              </w:rPr>
              <w:t>Lingua madre</w:t>
            </w:r>
          </w:p>
        </w:tc>
        <w:tc>
          <w:tcPr>
            <w:tcW w:w="7135" w:type="dxa"/>
            <w:gridSpan w:val="5"/>
            <w:shd w:val="clear" w:color="auto" w:fill="auto"/>
          </w:tcPr>
          <w:p w14:paraId="571E9A0B" w14:textId="1F1C190E" w:rsidR="00913FDA" w:rsidRPr="009718F1" w:rsidRDefault="00913FDA" w:rsidP="0095361D">
            <w:pPr>
              <w:pStyle w:val="ECVSectionDetails"/>
              <w:rPr>
                <w:noProof/>
                <w:lang w:val="it-IT"/>
              </w:rPr>
            </w:pPr>
            <w:r>
              <w:rPr>
                <w:noProof/>
                <w:lang w:val="it-IT"/>
              </w:rPr>
              <w:t>Italiano</w:t>
            </w:r>
          </w:p>
        </w:tc>
      </w:tr>
      <w:tr w:rsidR="00913FDA" w:rsidRPr="009718F1" w14:paraId="41253B9A" w14:textId="77777777" w:rsidTr="00913FDA">
        <w:trPr>
          <w:cantSplit/>
          <w:trHeight w:val="340"/>
        </w:trPr>
        <w:tc>
          <w:tcPr>
            <w:tcW w:w="3261" w:type="dxa"/>
            <w:shd w:val="clear" w:color="auto" w:fill="auto"/>
          </w:tcPr>
          <w:p w14:paraId="7E0C0D7E" w14:textId="77777777" w:rsidR="00913FDA" w:rsidRPr="009718F1" w:rsidRDefault="00913FDA" w:rsidP="0095361D">
            <w:pPr>
              <w:pStyle w:val="ECVLeftHeading"/>
              <w:rPr>
                <w:noProof/>
                <w:lang w:val="it-IT"/>
              </w:rPr>
            </w:pPr>
          </w:p>
        </w:tc>
        <w:tc>
          <w:tcPr>
            <w:tcW w:w="7135" w:type="dxa"/>
            <w:gridSpan w:val="5"/>
            <w:shd w:val="clear" w:color="auto" w:fill="auto"/>
          </w:tcPr>
          <w:p w14:paraId="2F6E9A61" w14:textId="77777777" w:rsidR="00913FDA" w:rsidRPr="009718F1" w:rsidRDefault="00913FDA" w:rsidP="0095361D">
            <w:pPr>
              <w:pStyle w:val="ECVRightColumn"/>
              <w:rPr>
                <w:noProof/>
                <w:lang w:val="it-IT"/>
              </w:rPr>
            </w:pPr>
          </w:p>
        </w:tc>
      </w:tr>
      <w:tr w:rsidR="00913FDA" w:rsidRPr="009718F1" w14:paraId="572D8C67" w14:textId="77777777" w:rsidTr="00913FDA">
        <w:trPr>
          <w:cantSplit/>
          <w:trHeight w:val="340"/>
        </w:trPr>
        <w:tc>
          <w:tcPr>
            <w:tcW w:w="3261" w:type="dxa"/>
            <w:vMerge w:val="restart"/>
            <w:shd w:val="clear" w:color="auto" w:fill="auto"/>
          </w:tcPr>
          <w:p w14:paraId="4C6C5DE8" w14:textId="77777777" w:rsidR="00913FDA" w:rsidRPr="009718F1" w:rsidRDefault="00913FDA" w:rsidP="0095361D">
            <w:pPr>
              <w:pStyle w:val="ECVLeftDetails"/>
              <w:rPr>
                <w:caps/>
                <w:noProof/>
                <w:lang w:val="it-IT"/>
              </w:rPr>
            </w:pPr>
            <w:r w:rsidRPr="009718F1">
              <w:rPr>
                <w:noProof/>
                <w:lang w:val="it-IT"/>
              </w:rPr>
              <w:t>Altre lingue</w:t>
            </w:r>
          </w:p>
        </w:tc>
        <w:tc>
          <w:tcPr>
            <w:tcW w:w="2615" w:type="dxa"/>
            <w:gridSpan w:val="2"/>
            <w:tcBorders>
              <w:top w:val="single" w:sz="8" w:space="0" w:color="C0C0C0"/>
              <w:bottom w:val="single" w:sz="8" w:space="0" w:color="C0C0C0"/>
            </w:tcBorders>
            <w:shd w:val="clear" w:color="auto" w:fill="auto"/>
            <w:vAlign w:val="center"/>
          </w:tcPr>
          <w:p w14:paraId="745B7AC0" w14:textId="77777777" w:rsidR="00913FDA" w:rsidRPr="009718F1" w:rsidRDefault="00913FDA" w:rsidP="0095361D">
            <w:pPr>
              <w:pStyle w:val="ECVLanguageHeading"/>
              <w:rPr>
                <w:noProof/>
                <w:lang w:val="it-IT"/>
              </w:rPr>
            </w:pPr>
            <w:r w:rsidRPr="009718F1">
              <w:rPr>
                <w:noProof/>
                <w:lang w:val="it-IT"/>
              </w:rPr>
              <w:t xml:space="preserve">COMPRENSIONE </w:t>
            </w:r>
          </w:p>
        </w:tc>
        <w:tc>
          <w:tcPr>
            <w:tcW w:w="2999" w:type="dxa"/>
            <w:gridSpan w:val="2"/>
            <w:tcBorders>
              <w:top w:val="single" w:sz="8" w:space="0" w:color="C0C0C0"/>
              <w:left w:val="single" w:sz="8" w:space="0" w:color="C0C0C0"/>
              <w:bottom w:val="single" w:sz="8" w:space="0" w:color="C0C0C0"/>
            </w:tcBorders>
            <w:shd w:val="clear" w:color="auto" w:fill="auto"/>
            <w:vAlign w:val="center"/>
          </w:tcPr>
          <w:p w14:paraId="7481000C" w14:textId="77777777" w:rsidR="00913FDA" w:rsidRPr="009718F1" w:rsidRDefault="00913FDA" w:rsidP="0095361D">
            <w:pPr>
              <w:pStyle w:val="ECVLanguageHeading"/>
              <w:rPr>
                <w:noProof/>
                <w:lang w:val="it-IT"/>
              </w:rPr>
            </w:pPr>
            <w:r w:rsidRPr="009718F1">
              <w:rPr>
                <w:noProof/>
                <w:lang w:val="it-IT"/>
              </w:rPr>
              <w:t xml:space="preserve">PARLATO </w:t>
            </w:r>
          </w:p>
        </w:tc>
        <w:tc>
          <w:tcPr>
            <w:tcW w:w="1521" w:type="dxa"/>
            <w:tcBorders>
              <w:top w:val="single" w:sz="8" w:space="0" w:color="C0C0C0"/>
              <w:left w:val="single" w:sz="8" w:space="0" w:color="C0C0C0"/>
              <w:bottom w:val="single" w:sz="8" w:space="0" w:color="C0C0C0"/>
            </w:tcBorders>
            <w:shd w:val="clear" w:color="auto" w:fill="auto"/>
            <w:vAlign w:val="center"/>
          </w:tcPr>
          <w:p w14:paraId="13EBC692" w14:textId="77777777" w:rsidR="00913FDA" w:rsidRPr="009718F1" w:rsidRDefault="00913FDA" w:rsidP="0095361D">
            <w:pPr>
              <w:pStyle w:val="ECVLanguageHeading"/>
              <w:rPr>
                <w:noProof/>
                <w:lang w:val="it-IT"/>
              </w:rPr>
            </w:pPr>
            <w:r w:rsidRPr="009718F1">
              <w:rPr>
                <w:noProof/>
                <w:lang w:val="it-IT"/>
              </w:rPr>
              <w:t xml:space="preserve">PRODUZIONE SCRITTA </w:t>
            </w:r>
          </w:p>
        </w:tc>
      </w:tr>
      <w:tr w:rsidR="00913FDA" w:rsidRPr="009718F1" w14:paraId="260D87D4" w14:textId="77777777" w:rsidTr="00913FDA">
        <w:trPr>
          <w:cantSplit/>
          <w:trHeight w:val="340"/>
        </w:trPr>
        <w:tc>
          <w:tcPr>
            <w:tcW w:w="3261" w:type="dxa"/>
            <w:vMerge/>
            <w:shd w:val="clear" w:color="auto" w:fill="auto"/>
          </w:tcPr>
          <w:p w14:paraId="0970428F" w14:textId="77777777" w:rsidR="00913FDA" w:rsidRPr="009718F1" w:rsidRDefault="00913FDA" w:rsidP="0095361D">
            <w:pPr>
              <w:rPr>
                <w:noProof/>
              </w:rPr>
            </w:pPr>
          </w:p>
        </w:tc>
        <w:tc>
          <w:tcPr>
            <w:tcW w:w="1117" w:type="dxa"/>
            <w:tcBorders>
              <w:bottom w:val="single" w:sz="8" w:space="0" w:color="C0C0C0"/>
            </w:tcBorders>
            <w:shd w:val="clear" w:color="auto" w:fill="auto"/>
            <w:vAlign w:val="center"/>
          </w:tcPr>
          <w:p w14:paraId="32B61415" w14:textId="77777777" w:rsidR="00913FDA" w:rsidRPr="009718F1" w:rsidRDefault="00913FDA" w:rsidP="0095361D">
            <w:pPr>
              <w:pStyle w:val="ECVLanguageSubHeading"/>
              <w:rPr>
                <w:noProof/>
                <w:lang w:val="it-IT"/>
              </w:rPr>
            </w:pPr>
            <w:r w:rsidRPr="009718F1">
              <w:rPr>
                <w:noProof/>
                <w:lang w:val="it-IT"/>
              </w:rPr>
              <w:t xml:space="preserve">Ascolto </w:t>
            </w:r>
          </w:p>
        </w:tc>
        <w:tc>
          <w:tcPr>
            <w:tcW w:w="1498" w:type="dxa"/>
            <w:tcBorders>
              <w:left w:val="single" w:sz="8" w:space="0" w:color="C0C0C0"/>
              <w:bottom w:val="single" w:sz="8" w:space="0" w:color="C0C0C0"/>
            </w:tcBorders>
            <w:shd w:val="clear" w:color="auto" w:fill="auto"/>
            <w:vAlign w:val="center"/>
          </w:tcPr>
          <w:p w14:paraId="0E2D42F2" w14:textId="77777777" w:rsidR="00913FDA" w:rsidRPr="009718F1" w:rsidRDefault="00913FDA" w:rsidP="0095361D">
            <w:pPr>
              <w:pStyle w:val="ECVLanguageSubHeading"/>
              <w:rPr>
                <w:noProof/>
                <w:lang w:val="it-IT"/>
              </w:rPr>
            </w:pPr>
            <w:r w:rsidRPr="009718F1">
              <w:rPr>
                <w:noProof/>
                <w:lang w:val="it-IT"/>
              </w:rPr>
              <w:t xml:space="preserve">Lettura </w:t>
            </w:r>
          </w:p>
        </w:tc>
        <w:tc>
          <w:tcPr>
            <w:tcW w:w="1499" w:type="dxa"/>
            <w:tcBorders>
              <w:left w:val="single" w:sz="8" w:space="0" w:color="C0C0C0"/>
              <w:bottom w:val="single" w:sz="8" w:space="0" w:color="C0C0C0"/>
            </w:tcBorders>
            <w:shd w:val="clear" w:color="auto" w:fill="auto"/>
            <w:vAlign w:val="center"/>
          </w:tcPr>
          <w:p w14:paraId="796E052B" w14:textId="77777777" w:rsidR="00913FDA" w:rsidRPr="009718F1" w:rsidRDefault="00913FDA" w:rsidP="0095361D">
            <w:pPr>
              <w:pStyle w:val="ECVLanguageSubHeading"/>
              <w:rPr>
                <w:noProof/>
                <w:lang w:val="it-IT"/>
              </w:rPr>
            </w:pPr>
            <w:r w:rsidRPr="009718F1">
              <w:rPr>
                <w:noProof/>
                <w:lang w:val="it-IT"/>
              </w:rPr>
              <w:t xml:space="preserve">Interazione </w:t>
            </w:r>
          </w:p>
        </w:tc>
        <w:tc>
          <w:tcPr>
            <w:tcW w:w="1500" w:type="dxa"/>
            <w:tcBorders>
              <w:left w:val="single" w:sz="8" w:space="0" w:color="C0C0C0"/>
              <w:bottom w:val="single" w:sz="8" w:space="0" w:color="C0C0C0"/>
            </w:tcBorders>
            <w:shd w:val="clear" w:color="auto" w:fill="auto"/>
            <w:vAlign w:val="center"/>
          </w:tcPr>
          <w:p w14:paraId="0CC938DD" w14:textId="77777777" w:rsidR="00913FDA" w:rsidRPr="009718F1" w:rsidRDefault="00913FDA" w:rsidP="0095361D">
            <w:pPr>
              <w:pStyle w:val="ECVLanguageSubHeading"/>
              <w:rPr>
                <w:noProof/>
                <w:lang w:val="it-IT"/>
              </w:rPr>
            </w:pPr>
            <w:r w:rsidRPr="009718F1">
              <w:rPr>
                <w:noProof/>
                <w:lang w:val="it-IT"/>
              </w:rPr>
              <w:t xml:space="preserve">Produzione orale </w:t>
            </w:r>
          </w:p>
        </w:tc>
        <w:tc>
          <w:tcPr>
            <w:tcW w:w="1521" w:type="dxa"/>
            <w:tcBorders>
              <w:left w:val="single" w:sz="8" w:space="0" w:color="C0C0C0"/>
              <w:bottom w:val="single" w:sz="8" w:space="0" w:color="C0C0C0"/>
            </w:tcBorders>
            <w:shd w:val="clear" w:color="auto" w:fill="auto"/>
            <w:vAlign w:val="center"/>
          </w:tcPr>
          <w:p w14:paraId="1E971BAD" w14:textId="77777777" w:rsidR="00913FDA" w:rsidRPr="009718F1" w:rsidRDefault="00913FDA" w:rsidP="0095361D">
            <w:pPr>
              <w:pStyle w:val="ECVRightColumn"/>
              <w:rPr>
                <w:noProof/>
                <w:lang w:val="it-IT"/>
              </w:rPr>
            </w:pPr>
          </w:p>
        </w:tc>
      </w:tr>
      <w:tr w:rsidR="00913FDA" w:rsidRPr="009718F1" w14:paraId="507A81B8" w14:textId="77777777" w:rsidTr="00913FDA">
        <w:trPr>
          <w:cantSplit/>
          <w:trHeight w:val="283"/>
        </w:trPr>
        <w:tc>
          <w:tcPr>
            <w:tcW w:w="3261" w:type="dxa"/>
            <w:shd w:val="clear" w:color="auto" w:fill="auto"/>
            <w:vAlign w:val="center"/>
          </w:tcPr>
          <w:p w14:paraId="70208A88" w14:textId="41843CA4" w:rsidR="00913FDA" w:rsidRPr="009718F1" w:rsidRDefault="00913FDA" w:rsidP="00913FDA">
            <w:pPr>
              <w:pStyle w:val="ECVLanguageName"/>
              <w:rPr>
                <w:noProof/>
                <w:lang w:val="it-IT"/>
              </w:rPr>
            </w:pPr>
            <w:r>
              <w:rPr>
                <w:noProof/>
                <w:lang w:val="it-IT"/>
              </w:rPr>
              <w:t>Inglese</w:t>
            </w:r>
            <w:r w:rsidRPr="009718F1">
              <w:rPr>
                <w:noProof/>
                <w:lang w:val="it-IT"/>
              </w:rPr>
              <w:t xml:space="preserve"> </w:t>
            </w:r>
          </w:p>
        </w:tc>
        <w:tc>
          <w:tcPr>
            <w:tcW w:w="1117" w:type="dxa"/>
            <w:tcBorders>
              <w:bottom w:val="single" w:sz="4" w:space="0" w:color="C0C0C0"/>
            </w:tcBorders>
            <w:shd w:val="clear" w:color="auto" w:fill="auto"/>
            <w:vAlign w:val="center"/>
          </w:tcPr>
          <w:p w14:paraId="2B6F7E4A" w14:textId="600300A0" w:rsidR="00913FDA" w:rsidRPr="009718F1" w:rsidRDefault="00913FDA" w:rsidP="00913FDA">
            <w:pPr>
              <w:pStyle w:val="ECVLanguageLevel"/>
              <w:rPr>
                <w:caps w:val="0"/>
                <w:noProof/>
                <w:lang w:val="it-IT"/>
              </w:rPr>
            </w:pPr>
            <w:r>
              <w:rPr>
                <w:caps w:val="0"/>
                <w:noProof/>
                <w:lang w:val="it-IT"/>
              </w:rPr>
              <w:t>C1</w:t>
            </w:r>
          </w:p>
        </w:tc>
        <w:tc>
          <w:tcPr>
            <w:tcW w:w="1498" w:type="dxa"/>
            <w:tcBorders>
              <w:bottom w:val="single" w:sz="4" w:space="0" w:color="C0C0C0"/>
            </w:tcBorders>
            <w:shd w:val="clear" w:color="auto" w:fill="auto"/>
            <w:vAlign w:val="center"/>
          </w:tcPr>
          <w:p w14:paraId="6F4CB286" w14:textId="5138EE98" w:rsidR="00913FDA" w:rsidRPr="009718F1" w:rsidRDefault="00913FDA" w:rsidP="00913FDA">
            <w:pPr>
              <w:pStyle w:val="ECVLanguageLevel"/>
              <w:rPr>
                <w:caps w:val="0"/>
                <w:noProof/>
                <w:lang w:val="it-IT"/>
              </w:rPr>
            </w:pPr>
            <w:r>
              <w:rPr>
                <w:caps w:val="0"/>
                <w:noProof/>
                <w:lang w:val="it-IT"/>
              </w:rPr>
              <w:t>C1</w:t>
            </w:r>
          </w:p>
        </w:tc>
        <w:tc>
          <w:tcPr>
            <w:tcW w:w="1499" w:type="dxa"/>
            <w:tcBorders>
              <w:bottom w:val="single" w:sz="4" w:space="0" w:color="C0C0C0"/>
            </w:tcBorders>
            <w:shd w:val="clear" w:color="auto" w:fill="auto"/>
          </w:tcPr>
          <w:p w14:paraId="6C69B01E" w14:textId="22FD1890" w:rsidR="00913FDA" w:rsidRPr="009718F1" w:rsidRDefault="00913FDA" w:rsidP="00913FDA">
            <w:pPr>
              <w:pStyle w:val="ECVLanguageLevel"/>
              <w:rPr>
                <w:caps w:val="0"/>
                <w:noProof/>
                <w:lang w:val="it-IT"/>
              </w:rPr>
            </w:pPr>
            <w:r w:rsidRPr="008938DA">
              <w:rPr>
                <w:caps w:val="0"/>
                <w:noProof/>
                <w:lang w:val="it-IT"/>
              </w:rPr>
              <w:t>2 top range</w:t>
            </w:r>
          </w:p>
        </w:tc>
        <w:tc>
          <w:tcPr>
            <w:tcW w:w="1500" w:type="dxa"/>
            <w:tcBorders>
              <w:bottom w:val="single" w:sz="4" w:space="0" w:color="C0C0C0"/>
            </w:tcBorders>
            <w:shd w:val="clear" w:color="auto" w:fill="auto"/>
          </w:tcPr>
          <w:p w14:paraId="2D966F67" w14:textId="4DA63FDC" w:rsidR="00913FDA" w:rsidRPr="009718F1" w:rsidRDefault="00913FDA" w:rsidP="00913FDA">
            <w:pPr>
              <w:pStyle w:val="ECVLanguageLevel"/>
              <w:rPr>
                <w:caps w:val="0"/>
                <w:noProof/>
                <w:lang w:val="it-IT"/>
              </w:rPr>
            </w:pPr>
            <w:r w:rsidRPr="008938DA">
              <w:rPr>
                <w:caps w:val="0"/>
                <w:noProof/>
                <w:lang w:val="it-IT"/>
              </w:rPr>
              <w:t>2 top range</w:t>
            </w:r>
          </w:p>
        </w:tc>
        <w:tc>
          <w:tcPr>
            <w:tcW w:w="1521" w:type="dxa"/>
            <w:tcBorders>
              <w:bottom w:val="single" w:sz="4" w:space="0" w:color="C0C0C0"/>
            </w:tcBorders>
            <w:shd w:val="clear" w:color="auto" w:fill="auto"/>
          </w:tcPr>
          <w:p w14:paraId="7F3C89AC" w14:textId="7ADA05C9" w:rsidR="00913FDA" w:rsidRPr="009718F1" w:rsidRDefault="00913FDA" w:rsidP="00913FDA">
            <w:pPr>
              <w:pStyle w:val="ECVLanguageLevel"/>
              <w:rPr>
                <w:noProof/>
                <w:lang w:val="it-IT"/>
              </w:rPr>
            </w:pPr>
            <w:r w:rsidRPr="008938DA">
              <w:rPr>
                <w:caps w:val="0"/>
                <w:noProof/>
                <w:lang w:val="it-IT"/>
              </w:rPr>
              <w:t>2 top range</w:t>
            </w:r>
          </w:p>
        </w:tc>
      </w:tr>
      <w:tr w:rsidR="00913FDA" w:rsidRPr="009718F1" w14:paraId="2DAA9EDA" w14:textId="77777777" w:rsidTr="00913FDA">
        <w:trPr>
          <w:cantSplit/>
          <w:trHeight w:val="283"/>
        </w:trPr>
        <w:tc>
          <w:tcPr>
            <w:tcW w:w="3261" w:type="dxa"/>
            <w:shd w:val="clear" w:color="auto" w:fill="auto"/>
          </w:tcPr>
          <w:p w14:paraId="06CF61F7" w14:textId="77777777" w:rsidR="00913FDA" w:rsidRPr="009718F1" w:rsidRDefault="00913FDA" w:rsidP="0095361D">
            <w:pPr>
              <w:rPr>
                <w:noProof/>
              </w:rPr>
            </w:pPr>
          </w:p>
        </w:tc>
        <w:tc>
          <w:tcPr>
            <w:tcW w:w="7135" w:type="dxa"/>
            <w:gridSpan w:val="5"/>
            <w:tcBorders>
              <w:bottom w:val="single" w:sz="8" w:space="0" w:color="C0C0C0"/>
            </w:tcBorders>
            <w:shd w:val="clear" w:color="auto" w:fill="ECECEC"/>
            <w:vAlign w:val="center"/>
          </w:tcPr>
          <w:p w14:paraId="5CEDE658" w14:textId="77777777" w:rsidR="00913FDA" w:rsidRPr="009718F1" w:rsidRDefault="00913FDA" w:rsidP="0095361D">
            <w:pPr>
              <w:pStyle w:val="ECVLanguageCertificate"/>
              <w:rPr>
                <w:noProof/>
                <w:lang w:val="it-IT"/>
              </w:rPr>
            </w:pPr>
            <w:r w:rsidRPr="009718F1">
              <w:rPr>
                <w:noProof/>
                <w:lang w:val="it-IT"/>
              </w:rPr>
              <w:t>Sostituire con il nome del certificato di lingua acquisito. Inserire il livello, se conosciuto</w:t>
            </w:r>
          </w:p>
        </w:tc>
      </w:tr>
      <w:tr w:rsidR="00913FDA" w:rsidRPr="009718F1" w14:paraId="62A1A190" w14:textId="77777777" w:rsidTr="00913FDA">
        <w:trPr>
          <w:cantSplit/>
          <w:trHeight w:val="283"/>
        </w:trPr>
        <w:tc>
          <w:tcPr>
            <w:tcW w:w="3261" w:type="dxa"/>
            <w:shd w:val="clear" w:color="auto" w:fill="auto"/>
            <w:vAlign w:val="center"/>
          </w:tcPr>
          <w:p w14:paraId="059CE5B8" w14:textId="20A69C22" w:rsidR="00913FDA" w:rsidRPr="009718F1" w:rsidRDefault="00913FDA" w:rsidP="0095361D">
            <w:pPr>
              <w:pStyle w:val="ECVLanguageName"/>
              <w:rPr>
                <w:noProof/>
                <w:lang w:val="it-IT"/>
              </w:rPr>
            </w:pPr>
            <w:r>
              <w:rPr>
                <w:noProof/>
                <w:lang w:val="it-IT"/>
              </w:rPr>
              <w:t>Francese</w:t>
            </w:r>
            <w:r w:rsidRPr="009718F1">
              <w:rPr>
                <w:noProof/>
                <w:lang w:val="it-IT"/>
              </w:rPr>
              <w:t xml:space="preserve"> </w:t>
            </w:r>
          </w:p>
        </w:tc>
        <w:tc>
          <w:tcPr>
            <w:tcW w:w="1117" w:type="dxa"/>
            <w:tcBorders>
              <w:bottom w:val="single" w:sz="4" w:space="0" w:color="C0C0C0"/>
            </w:tcBorders>
            <w:shd w:val="clear" w:color="auto" w:fill="auto"/>
            <w:vAlign w:val="center"/>
          </w:tcPr>
          <w:p w14:paraId="6F25731F" w14:textId="29057AF7" w:rsidR="00913FDA" w:rsidRPr="009718F1" w:rsidRDefault="00913FDA" w:rsidP="0095361D">
            <w:pPr>
              <w:pStyle w:val="ECVLanguageLevel"/>
              <w:rPr>
                <w:caps w:val="0"/>
                <w:noProof/>
                <w:lang w:val="it-IT"/>
              </w:rPr>
            </w:pPr>
            <w:r>
              <w:rPr>
                <w:caps w:val="0"/>
                <w:noProof/>
                <w:lang w:val="it-IT"/>
              </w:rPr>
              <w:t>C2</w:t>
            </w:r>
          </w:p>
        </w:tc>
        <w:tc>
          <w:tcPr>
            <w:tcW w:w="1498" w:type="dxa"/>
            <w:tcBorders>
              <w:bottom w:val="single" w:sz="4" w:space="0" w:color="C0C0C0"/>
            </w:tcBorders>
            <w:shd w:val="clear" w:color="auto" w:fill="auto"/>
            <w:vAlign w:val="center"/>
          </w:tcPr>
          <w:p w14:paraId="0ABE5DB5" w14:textId="524B133F" w:rsidR="00913FDA" w:rsidRPr="009718F1" w:rsidRDefault="00913FDA" w:rsidP="0095361D">
            <w:pPr>
              <w:pStyle w:val="ECVLanguageLevel"/>
              <w:rPr>
                <w:caps w:val="0"/>
                <w:noProof/>
                <w:lang w:val="it-IT"/>
              </w:rPr>
            </w:pPr>
            <w:r>
              <w:rPr>
                <w:caps w:val="0"/>
                <w:noProof/>
                <w:lang w:val="it-IT"/>
              </w:rPr>
              <w:t>C2</w:t>
            </w:r>
          </w:p>
        </w:tc>
        <w:tc>
          <w:tcPr>
            <w:tcW w:w="1499" w:type="dxa"/>
            <w:tcBorders>
              <w:bottom w:val="single" w:sz="4" w:space="0" w:color="C0C0C0"/>
            </w:tcBorders>
            <w:shd w:val="clear" w:color="auto" w:fill="auto"/>
            <w:vAlign w:val="center"/>
          </w:tcPr>
          <w:p w14:paraId="441D9C88" w14:textId="44292C47" w:rsidR="00913FDA" w:rsidRPr="009718F1" w:rsidRDefault="00913FDA" w:rsidP="0095361D">
            <w:pPr>
              <w:pStyle w:val="ECVLanguageLevel"/>
              <w:rPr>
                <w:caps w:val="0"/>
                <w:noProof/>
                <w:lang w:val="it-IT"/>
              </w:rPr>
            </w:pPr>
            <w:r>
              <w:rPr>
                <w:caps w:val="0"/>
                <w:noProof/>
                <w:lang w:val="it-IT"/>
              </w:rPr>
              <w:t>C2</w:t>
            </w:r>
          </w:p>
        </w:tc>
        <w:tc>
          <w:tcPr>
            <w:tcW w:w="1500" w:type="dxa"/>
            <w:tcBorders>
              <w:bottom w:val="single" w:sz="4" w:space="0" w:color="C0C0C0"/>
            </w:tcBorders>
            <w:shd w:val="clear" w:color="auto" w:fill="auto"/>
            <w:vAlign w:val="center"/>
          </w:tcPr>
          <w:p w14:paraId="3F0AD497" w14:textId="2CA977DC" w:rsidR="00913FDA" w:rsidRPr="009718F1" w:rsidRDefault="00913FDA" w:rsidP="0095361D">
            <w:pPr>
              <w:pStyle w:val="ECVLanguageLevel"/>
              <w:rPr>
                <w:caps w:val="0"/>
                <w:noProof/>
                <w:lang w:val="it-IT"/>
              </w:rPr>
            </w:pPr>
            <w:r>
              <w:rPr>
                <w:caps w:val="0"/>
                <w:noProof/>
                <w:lang w:val="it-IT"/>
              </w:rPr>
              <w:t>C2</w:t>
            </w:r>
          </w:p>
        </w:tc>
        <w:tc>
          <w:tcPr>
            <w:tcW w:w="1521" w:type="dxa"/>
            <w:tcBorders>
              <w:bottom w:val="single" w:sz="4" w:space="0" w:color="C0C0C0"/>
            </w:tcBorders>
            <w:shd w:val="clear" w:color="auto" w:fill="auto"/>
            <w:vAlign w:val="center"/>
          </w:tcPr>
          <w:p w14:paraId="1D8A6DC3" w14:textId="30B929A1" w:rsidR="00913FDA" w:rsidRPr="009718F1" w:rsidRDefault="00913FDA" w:rsidP="0095361D">
            <w:pPr>
              <w:pStyle w:val="ECVLanguageLevel"/>
              <w:rPr>
                <w:noProof/>
                <w:lang w:val="it-IT"/>
              </w:rPr>
            </w:pPr>
            <w:r>
              <w:rPr>
                <w:caps w:val="0"/>
                <w:noProof/>
                <w:lang w:val="it-IT"/>
              </w:rPr>
              <w:t>C2</w:t>
            </w:r>
          </w:p>
        </w:tc>
      </w:tr>
      <w:tr w:rsidR="00913FDA" w:rsidRPr="009718F1" w14:paraId="7CA13AC6" w14:textId="77777777" w:rsidTr="00913FDA">
        <w:trPr>
          <w:cantSplit/>
          <w:trHeight w:val="283"/>
        </w:trPr>
        <w:tc>
          <w:tcPr>
            <w:tcW w:w="3261" w:type="dxa"/>
            <w:shd w:val="clear" w:color="auto" w:fill="auto"/>
          </w:tcPr>
          <w:p w14:paraId="6DBFF557" w14:textId="77777777" w:rsidR="00913FDA" w:rsidRPr="009718F1" w:rsidRDefault="00913FDA" w:rsidP="0095361D">
            <w:pPr>
              <w:rPr>
                <w:noProof/>
              </w:rPr>
            </w:pPr>
          </w:p>
        </w:tc>
        <w:tc>
          <w:tcPr>
            <w:tcW w:w="7135" w:type="dxa"/>
            <w:gridSpan w:val="5"/>
            <w:tcBorders>
              <w:bottom w:val="single" w:sz="8" w:space="0" w:color="C0C0C0"/>
            </w:tcBorders>
            <w:shd w:val="clear" w:color="auto" w:fill="ECECEC"/>
            <w:vAlign w:val="center"/>
          </w:tcPr>
          <w:p w14:paraId="7833F740" w14:textId="77777777" w:rsidR="00913FDA" w:rsidRPr="009718F1" w:rsidRDefault="00913FDA" w:rsidP="0095361D">
            <w:pPr>
              <w:pStyle w:val="ECVLanguageCertificate"/>
              <w:rPr>
                <w:noProof/>
                <w:lang w:val="it-IT"/>
              </w:rPr>
            </w:pPr>
            <w:r w:rsidRPr="009718F1">
              <w:rPr>
                <w:noProof/>
                <w:lang w:val="it-IT"/>
              </w:rPr>
              <w:t>Sostituire con il nome del certificato di lingua acquisito. Inserire il livello, se conosciuto</w:t>
            </w:r>
          </w:p>
        </w:tc>
      </w:tr>
      <w:tr w:rsidR="00913FDA" w:rsidRPr="009718F1" w14:paraId="73BE2D0A" w14:textId="77777777" w:rsidTr="00913FDA">
        <w:trPr>
          <w:cantSplit/>
          <w:trHeight w:val="397"/>
        </w:trPr>
        <w:tc>
          <w:tcPr>
            <w:tcW w:w="3261" w:type="dxa"/>
            <w:shd w:val="clear" w:color="auto" w:fill="auto"/>
          </w:tcPr>
          <w:p w14:paraId="5058A6C1" w14:textId="77777777" w:rsidR="00913FDA" w:rsidRPr="009718F1" w:rsidRDefault="00913FDA" w:rsidP="0095361D">
            <w:pPr>
              <w:rPr>
                <w:noProof/>
              </w:rPr>
            </w:pPr>
          </w:p>
        </w:tc>
        <w:tc>
          <w:tcPr>
            <w:tcW w:w="7135" w:type="dxa"/>
            <w:gridSpan w:val="5"/>
            <w:shd w:val="clear" w:color="auto" w:fill="auto"/>
            <w:vAlign w:val="bottom"/>
          </w:tcPr>
          <w:p w14:paraId="74021872" w14:textId="77777777" w:rsidR="00913FDA" w:rsidRPr="009718F1" w:rsidRDefault="00913FDA" w:rsidP="0095361D">
            <w:pPr>
              <w:pStyle w:val="ECVLanguageExplanation"/>
              <w:rPr>
                <w:noProof/>
                <w:lang w:val="it-IT"/>
              </w:rPr>
            </w:pPr>
            <w:r w:rsidRPr="009718F1">
              <w:rPr>
                <w:noProof/>
                <w:lang w:val="it-IT"/>
              </w:rPr>
              <w:t xml:space="preserve">Livelli: A1/2 Livello base - B1/2 Livello intermedio - C1/2 Livello avanzato </w:t>
            </w:r>
          </w:p>
          <w:p w14:paraId="0F70C18E" w14:textId="77777777" w:rsidR="00913FDA" w:rsidRPr="009718F1" w:rsidRDefault="00913FDA" w:rsidP="0095361D">
            <w:pPr>
              <w:pStyle w:val="ECVLanguageExplanation"/>
              <w:rPr>
                <w:noProof/>
                <w:lang w:val="it-IT"/>
              </w:rPr>
            </w:pPr>
            <w:r w:rsidRPr="009718F1">
              <w:rPr>
                <w:noProof/>
                <w:lang w:val="it-IT"/>
              </w:rPr>
              <w:t>Quadro Comune Europeo di Riferimento delle Lingue</w:t>
            </w:r>
          </w:p>
        </w:tc>
      </w:tr>
    </w:tbl>
    <w:tbl>
      <w:tblPr>
        <w:tblW w:w="10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43"/>
        <w:gridCol w:w="284"/>
        <w:gridCol w:w="7229"/>
      </w:tblGrid>
      <w:tr w:rsidR="006C6E2F" w14:paraId="44D8782F" w14:textId="77777777" w:rsidTr="00913FDA">
        <w:tc>
          <w:tcPr>
            <w:tcW w:w="2943" w:type="dxa"/>
            <w:tcBorders>
              <w:top w:val="nil"/>
              <w:left w:val="nil"/>
              <w:bottom w:val="nil"/>
              <w:right w:val="nil"/>
            </w:tcBorders>
          </w:tcPr>
          <w:p w14:paraId="1C72DB27" w14:textId="77777777" w:rsidR="006C6E2F" w:rsidRPr="00E31E0C" w:rsidRDefault="006C6E2F" w:rsidP="003B2FA2">
            <w:pPr>
              <w:pStyle w:val="Aaoeeu"/>
              <w:widowControl/>
              <w:ind w:right="33"/>
              <w:jc w:val="right"/>
              <w:rPr>
                <w:b/>
                <w:sz w:val="16"/>
                <w:lang w:val="it-IT"/>
              </w:rPr>
            </w:pPr>
            <w:r w:rsidRPr="00E31E0C">
              <w:rPr>
                <w:rFonts w:ascii="Arial Narrow" w:hAnsi="Arial Narrow"/>
                <w:b/>
                <w:smallCaps/>
                <w:sz w:val="24"/>
                <w:lang w:val="it-IT"/>
              </w:rPr>
              <w:t xml:space="preserve">Capacità e competenze organizzative </w:t>
            </w:r>
            <w:r w:rsidRPr="00E31E0C">
              <w:rPr>
                <w:b/>
                <w:sz w:val="16"/>
                <w:lang w:val="it-IT"/>
              </w:rPr>
              <w:t xml:space="preserve"> </w:t>
            </w:r>
          </w:p>
          <w:p w14:paraId="7D4E1758" w14:textId="77777777" w:rsidR="006C6E2F" w:rsidRDefault="006C6E2F" w:rsidP="003B2FA2">
            <w:pPr>
              <w:pStyle w:val="Aaoeeu"/>
              <w:widowControl/>
              <w:ind w:right="33"/>
              <w:jc w:val="right"/>
              <w:rPr>
                <w:rFonts w:ascii="Arial Narrow" w:hAnsi="Arial Narrow"/>
                <w:smallCaps/>
                <w:sz w:val="22"/>
                <w:lang w:val="it-IT"/>
              </w:rPr>
            </w:pPr>
            <w:r w:rsidRPr="00E31E0C">
              <w:rPr>
                <w:rFonts w:ascii="Arial Narrow" w:hAnsi="Arial Narrow"/>
                <w:b/>
                <w:i/>
                <w:sz w:val="18"/>
                <w:lang w:val="it-IT"/>
              </w:rPr>
              <w:t>Ad es. coordinamento e amministrazione di persone, progetti, bilanci; sul posto di lavoro, in attività di volontariato (ad es. cultura e sport), a casa, ecc</w:t>
            </w:r>
            <w:r>
              <w:rPr>
                <w:rFonts w:ascii="Arial Narrow" w:hAnsi="Arial Narrow"/>
                <w:i/>
                <w:sz w:val="18"/>
                <w:lang w:val="it-IT"/>
              </w:rPr>
              <w:t>.</w:t>
            </w:r>
          </w:p>
        </w:tc>
        <w:tc>
          <w:tcPr>
            <w:tcW w:w="284" w:type="dxa"/>
            <w:tcBorders>
              <w:top w:val="nil"/>
              <w:left w:val="nil"/>
              <w:bottom w:val="nil"/>
              <w:right w:val="nil"/>
            </w:tcBorders>
          </w:tcPr>
          <w:p w14:paraId="37E2834E" w14:textId="77777777" w:rsidR="006C6E2F" w:rsidRDefault="006C6E2F" w:rsidP="003B2FA2">
            <w:pPr>
              <w:pStyle w:val="Aaoeeu"/>
              <w:widowControl/>
              <w:jc w:val="both"/>
              <w:rPr>
                <w:rFonts w:ascii="Arial Narrow" w:hAnsi="Arial Narrow"/>
                <w:lang w:val="it-IT"/>
              </w:rPr>
            </w:pPr>
          </w:p>
        </w:tc>
        <w:tc>
          <w:tcPr>
            <w:tcW w:w="7229" w:type="dxa"/>
            <w:tcBorders>
              <w:top w:val="nil"/>
              <w:left w:val="nil"/>
              <w:bottom w:val="nil"/>
              <w:right w:val="nil"/>
            </w:tcBorders>
          </w:tcPr>
          <w:p w14:paraId="07D41664" w14:textId="360350BB" w:rsidR="000F384E" w:rsidRPr="00E31E0C" w:rsidRDefault="000F384E" w:rsidP="003B2FA2">
            <w:pPr>
              <w:pStyle w:val="Titolo1"/>
              <w:shd w:val="clear" w:color="auto" w:fill="FFFFFF"/>
              <w:spacing w:before="0" w:beforeAutospacing="0" w:after="0" w:afterAutospacing="0"/>
              <w:rPr>
                <w:rFonts w:ascii="Arial Narrow" w:hAnsi="Arial Narrow"/>
                <w:b w:val="0"/>
                <w:bCs w:val="0"/>
                <w:kern w:val="0"/>
                <w:sz w:val="20"/>
                <w:szCs w:val="20"/>
                <w:lang w:eastAsia="ko-KR"/>
              </w:rPr>
            </w:pPr>
            <w:r w:rsidRPr="00E31E0C">
              <w:rPr>
                <w:rFonts w:ascii="Arial Narrow" w:hAnsi="Arial Narrow"/>
                <w:b w:val="0"/>
                <w:bCs w:val="0"/>
                <w:kern w:val="0"/>
                <w:sz w:val="20"/>
                <w:szCs w:val="20"/>
                <w:lang w:eastAsia="ko-KR"/>
              </w:rPr>
              <w:t>Re</w:t>
            </w:r>
            <w:r w:rsidR="00E17D15" w:rsidRPr="00E31E0C">
              <w:rPr>
                <w:rFonts w:ascii="Arial Narrow" w:hAnsi="Arial Narrow"/>
                <w:b w:val="0"/>
                <w:bCs w:val="0"/>
                <w:kern w:val="0"/>
                <w:sz w:val="20"/>
                <w:szCs w:val="20"/>
                <w:lang w:eastAsia="ko-KR"/>
              </w:rPr>
              <w:t xml:space="preserve">latore di </w:t>
            </w:r>
            <w:r w:rsidR="00FF3AC0">
              <w:rPr>
                <w:rFonts w:ascii="Arial Narrow" w:hAnsi="Arial Narrow"/>
                <w:b w:val="0"/>
                <w:bCs w:val="0"/>
                <w:kern w:val="0"/>
                <w:sz w:val="20"/>
                <w:szCs w:val="20"/>
                <w:lang w:eastAsia="ko-KR"/>
              </w:rPr>
              <w:t>58</w:t>
            </w:r>
            <w:r w:rsidR="00087F60" w:rsidRPr="00E31E0C">
              <w:rPr>
                <w:rFonts w:ascii="Arial Narrow" w:hAnsi="Arial Narrow"/>
                <w:b w:val="0"/>
                <w:bCs w:val="0"/>
                <w:kern w:val="0"/>
                <w:sz w:val="20"/>
                <w:szCs w:val="20"/>
                <w:lang w:eastAsia="ko-KR"/>
              </w:rPr>
              <w:t xml:space="preserve"> </w:t>
            </w:r>
            <w:r w:rsidR="00E17D15" w:rsidRPr="00E31E0C">
              <w:rPr>
                <w:rFonts w:ascii="Arial Narrow" w:hAnsi="Arial Narrow"/>
                <w:b w:val="0"/>
                <w:bCs w:val="0"/>
                <w:kern w:val="0"/>
                <w:sz w:val="20"/>
                <w:szCs w:val="20"/>
                <w:lang w:eastAsia="ko-KR"/>
              </w:rPr>
              <w:t>tesi di Laurea,</w:t>
            </w:r>
            <w:r w:rsidRPr="00E31E0C">
              <w:rPr>
                <w:rFonts w:ascii="Arial Narrow" w:hAnsi="Arial Narrow"/>
                <w:b w:val="0"/>
                <w:bCs w:val="0"/>
                <w:kern w:val="0"/>
                <w:sz w:val="20"/>
                <w:szCs w:val="20"/>
                <w:lang w:eastAsia="ko-KR"/>
              </w:rPr>
              <w:t xml:space="preserve"> </w:t>
            </w:r>
            <w:r w:rsidR="00FF3AC0">
              <w:rPr>
                <w:rFonts w:ascii="Arial Narrow" w:hAnsi="Arial Narrow"/>
                <w:b w:val="0"/>
                <w:bCs w:val="0"/>
                <w:kern w:val="0"/>
                <w:sz w:val="20"/>
                <w:szCs w:val="20"/>
                <w:lang w:eastAsia="ko-KR"/>
              </w:rPr>
              <w:t>6</w:t>
            </w:r>
            <w:r w:rsidRPr="00E31E0C">
              <w:rPr>
                <w:rFonts w:ascii="Arial Narrow" w:hAnsi="Arial Narrow"/>
                <w:b w:val="0"/>
                <w:bCs w:val="0"/>
                <w:kern w:val="0"/>
                <w:sz w:val="20"/>
                <w:szCs w:val="20"/>
                <w:lang w:eastAsia="ko-KR"/>
              </w:rPr>
              <w:t xml:space="preserve"> tesi di Dottorato</w:t>
            </w:r>
            <w:r w:rsidR="000A25C8" w:rsidRPr="00E31E0C">
              <w:rPr>
                <w:rFonts w:ascii="Arial Narrow" w:hAnsi="Arial Narrow"/>
                <w:b w:val="0"/>
                <w:bCs w:val="0"/>
                <w:kern w:val="0"/>
                <w:sz w:val="20"/>
                <w:szCs w:val="20"/>
                <w:lang w:eastAsia="ko-KR"/>
              </w:rPr>
              <w:t xml:space="preserve"> e master di secondo livello</w:t>
            </w:r>
            <w:r w:rsidRPr="00E31E0C">
              <w:rPr>
                <w:rFonts w:ascii="Arial Narrow" w:hAnsi="Arial Narrow"/>
                <w:b w:val="0"/>
                <w:bCs w:val="0"/>
                <w:kern w:val="0"/>
                <w:sz w:val="20"/>
                <w:szCs w:val="20"/>
                <w:lang w:eastAsia="ko-KR"/>
              </w:rPr>
              <w:t xml:space="preserve"> e di 3 tesi SSIS su argomenti di climatologia, climatologia applicata e Meteorologia ambientale</w:t>
            </w:r>
          </w:p>
          <w:p w14:paraId="6E6B9FA4" w14:textId="77777777" w:rsidR="002013CD" w:rsidRDefault="002013CD" w:rsidP="003B2FA2">
            <w:pPr>
              <w:pStyle w:val="Titolo1"/>
              <w:shd w:val="clear" w:color="auto" w:fill="FFFFFF"/>
              <w:spacing w:before="0" w:beforeAutospacing="0" w:after="0" w:afterAutospacing="0"/>
              <w:rPr>
                <w:rFonts w:ascii="Arial Narrow" w:hAnsi="Arial Narrow"/>
                <w:b w:val="0"/>
                <w:bCs w:val="0"/>
                <w:kern w:val="0"/>
                <w:sz w:val="20"/>
                <w:szCs w:val="20"/>
                <w:lang w:eastAsia="ko-KR"/>
              </w:rPr>
            </w:pPr>
          </w:p>
          <w:p w14:paraId="31D841F4" w14:textId="77777777" w:rsidR="00E31E0C" w:rsidRPr="00E31E0C" w:rsidRDefault="00071D59" w:rsidP="003B2FA2">
            <w:pPr>
              <w:pStyle w:val="Titolo1"/>
              <w:shd w:val="clear" w:color="auto" w:fill="FFFFFF"/>
              <w:spacing w:before="0" w:beforeAutospacing="0" w:after="0" w:afterAutospacing="0"/>
              <w:rPr>
                <w:rFonts w:ascii="Arial Narrow" w:hAnsi="Arial Narrow"/>
                <w:b w:val="0"/>
                <w:bCs w:val="0"/>
                <w:kern w:val="0"/>
                <w:sz w:val="20"/>
                <w:szCs w:val="20"/>
                <w:lang w:eastAsia="ko-KR"/>
              </w:rPr>
            </w:pPr>
            <w:r>
              <w:rPr>
                <w:rFonts w:ascii="Arial Narrow" w:hAnsi="Arial Narrow"/>
                <w:b w:val="0"/>
                <w:bCs w:val="0"/>
                <w:kern w:val="0"/>
                <w:sz w:val="20"/>
                <w:szCs w:val="20"/>
                <w:lang w:eastAsia="ko-KR"/>
              </w:rPr>
              <w:t>Co-organizzatore</w:t>
            </w:r>
            <w:r w:rsidR="00E31E0C">
              <w:rPr>
                <w:rFonts w:ascii="Arial Narrow" w:hAnsi="Arial Narrow"/>
                <w:b w:val="0"/>
                <w:bCs w:val="0"/>
                <w:kern w:val="0"/>
                <w:sz w:val="20"/>
                <w:szCs w:val="20"/>
                <w:lang w:eastAsia="ko-KR"/>
              </w:rPr>
              <w:t xml:space="preserve"> del </w:t>
            </w:r>
            <w:r>
              <w:rPr>
                <w:rFonts w:ascii="Arial Narrow" w:hAnsi="Arial Narrow"/>
                <w:b w:val="0"/>
                <w:bCs w:val="0"/>
                <w:kern w:val="0"/>
                <w:sz w:val="20"/>
                <w:szCs w:val="20"/>
                <w:lang w:eastAsia="ko-KR"/>
              </w:rPr>
              <w:t>35</w:t>
            </w:r>
            <w:r w:rsidR="00E31E0C">
              <w:rPr>
                <w:rFonts w:ascii="Arial Narrow" w:hAnsi="Arial Narrow"/>
                <w:b w:val="0"/>
                <w:bCs w:val="0"/>
                <w:kern w:val="0"/>
                <w:sz w:val="20"/>
                <w:szCs w:val="20"/>
                <w:lang w:eastAsia="ko-KR"/>
              </w:rPr>
              <w:t xml:space="preserve">°ICAM – International Congress on Alpine Meteorology </w:t>
            </w:r>
            <w:r>
              <w:rPr>
                <w:rFonts w:ascii="Arial Narrow" w:hAnsi="Arial Narrow"/>
                <w:b w:val="0"/>
                <w:bCs w:val="0"/>
                <w:kern w:val="0"/>
                <w:sz w:val="20"/>
                <w:szCs w:val="20"/>
                <w:lang w:eastAsia="ko-KR"/>
              </w:rPr>
              <w:t xml:space="preserve"> -  Riva del Garda (TN) </w:t>
            </w:r>
            <w:r w:rsidR="00E31E0C">
              <w:rPr>
                <w:rFonts w:ascii="Arial Narrow" w:hAnsi="Arial Narrow"/>
                <w:b w:val="0"/>
                <w:bCs w:val="0"/>
                <w:kern w:val="0"/>
                <w:sz w:val="20"/>
                <w:szCs w:val="20"/>
                <w:lang w:eastAsia="ko-KR"/>
              </w:rPr>
              <w:t xml:space="preserve"> 2 al 5 settembre </w:t>
            </w:r>
            <w:r>
              <w:rPr>
                <w:rFonts w:ascii="Arial Narrow" w:hAnsi="Arial Narrow"/>
                <w:b w:val="0"/>
                <w:bCs w:val="0"/>
                <w:kern w:val="0"/>
                <w:sz w:val="20"/>
                <w:szCs w:val="20"/>
                <w:lang w:eastAsia="ko-KR"/>
              </w:rPr>
              <w:t>2019</w:t>
            </w:r>
          </w:p>
          <w:p w14:paraId="5066EC5B" w14:textId="77777777" w:rsidR="00E31E0C" w:rsidRDefault="00E31E0C" w:rsidP="003B2FA2">
            <w:pPr>
              <w:pStyle w:val="Titolo1"/>
              <w:shd w:val="clear" w:color="auto" w:fill="FFFFFF"/>
              <w:spacing w:before="0" w:beforeAutospacing="0" w:after="0" w:afterAutospacing="0"/>
              <w:rPr>
                <w:rFonts w:ascii="Arial Narrow" w:hAnsi="Arial Narrow"/>
                <w:b w:val="0"/>
                <w:bCs w:val="0"/>
                <w:kern w:val="0"/>
                <w:sz w:val="20"/>
                <w:szCs w:val="20"/>
                <w:lang w:eastAsia="ko-KR"/>
              </w:rPr>
            </w:pPr>
          </w:p>
          <w:p w14:paraId="17863A2D" w14:textId="77777777" w:rsidR="002013CD" w:rsidRPr="00E31E0C" w:rsidRDefault="000F023E" w:rsidP="003B2FA2">
            <w:pPr>
              <w:pStyle w:val="Titolo1"/>
              <w:shd w:val="clear" w:color="auto" w:fill="FFFFFF"/>
              <w:spacing w:before="0" w:beforeAutospacing="0" w:after="0" w:afterAutospacing="0"/>
              <w:rPr>
                <w:rFonts w:ascii="Arial Narrow" w:hAnsi="Arial Narrow"/>
                <w:b w:val="0"/>
                <w:bCs w:val="0"/>
                <w:kern w:val="0"/>
                <w:sz w:val="20"/>
                <w:szCs w:val="20"/>
                <w:lang w:eastAsia="ko-KR"/>
              </w:rPr>
            </w:pPr>
            <w:r>
              <w:rPr>
                <w:rFonts w:ascii="Arial Narrow" w:hAnsi="Arial Narrow"/>
                <w:b w:val="0"/>
                <w:bCs w:val="0"/>
                <w:kern w:val="0"/>
                <w:sz w:val="20"/>
                <w:szCs w:val="20"/>
                <w:lang w:eastAsia="ko-KR"/>
              </w:rPr>
              <w:t>Dall’</w:t>
            </w:r>
            <w:r w:rsidR="00E31E0C">
              <w:rPr>
                <w:rFonts w:ascii="Arial Narrow" w:hAnsi="Arial Narrow"/>
                <w:b w:val="0"/>
                <w:bCs w:val="0"/>
                <w:kern w:val="0"/>
                <w:sz w:val="20"/>
                <w:szCs w:val="20"/>
                <w:lang w:eastAsia="ko-KR"/>
              </w:rPr>
              <w:t>O</w:t>
            </w:r>
            <w:r w:rsidR="002013CD" w:rsidRPr="00E31E0C">
              <w:rPr>
                <w:rFonts w:ascii="Arial Narrow" w:hAnsi="Arial Narrow"/>
                <w:b w:val="0"/>
                <w:bCs w:val="0"/>
                <w:kern w:val="0"/>
                <w:sz w:val="20"/>
                <w:szCs w:val="20"/>
                <w:lang w:eastAsia="ko-KR"/>
              </w:rPr>
              <w:t>ttobre 2017 – coordinatore scientifico gruppo CLIMETECH all’interno del REMTECH Europe</w:t>
            </w:r>
          </w:p>
          <w:p w14:paraId="13727F08" w14:textId="77777777" w:rsidR="003B2FA2" w:rsidRPr="00E31E0C" w:rsidRDefault="003B2FA2" w:rsidP="003B2FA2">
            <w:pPr>
              <w:pStyle w:val="Titolo1"/>
              <w:shd w:val="clear" w:color="auto" w:fill="FFFFFF"/>
              <w:spacing w:before="0" w:beforeAutospacing="0" w:after="0" w:afterAutospacing="0"/>
              <w:rPr>
                <w:rFonts w:ascii="Arial Narrow" w:hAnsi="Arial Narrow"/>
                <w:b w:val="0"/>
                <w:bCs w:val="0"/>
                <w:kern w:val="0"/>
                <w:sz w:val="20"/>
                <w:szCs w:val="20"/>
                <w:lang w:eastAsia="ko-KR"/>
              </w:rPr>
            </w:pPr>
          </w:p>
          <w:p w14:paraId="2A800F9A" w14:textId="77777777" w:rsidR="00DD2AC5" w:rsidRPr="00E31E0C" w:rsidRDefault="00DD2AC5" w:rsidP="003B2FA2">
            <w:pPr>
              <w:pStyle w:val="Titolo1"/>
              <w:shd w:val="clear" w:color="auto" w:fill="FFFFFF"/>
              <w:spacing w:before="0" w:beforeAutospacing="0" w:after="0" w:afterAutospacing="0"/>
              <w:rPr>
                <w:rFonts w:ascii="Arial Narrow" w:hAnsi="Arial Narrow"/>
                <w:b w:val="0"/>
                <w:bCs w:val="0"/>
                <w:kern w:val="0"/>
                <w:sz w:val="20"/>
                <w:szCs w:val="20"/>
                <w:lang w:eastAsia="ko-KR"/>
              </w:rPr>
            </w:pPr>
            <w:r w:rsidRPr="00E31E0C">
              <w:rPr>
                <w:rFonts w:ascii="Arial Narrow" w:hAnsi="Arial Narrow"/>
                <w:b w:val="0"/>
                <w:bCs w:val="0"/>
                <w:kern w:val="0"/>
                <w:sz w:val="20"/>
                <w:szCs w:val="20"/>
                <w:lang w:eastAsia="ko-KR"/>
              </w:rPr>
              <w:t>Settembre 2016 – responsabile del</w:t>
            </w:r>
            <w:r w:rsidR="00E17D15" w:rsidRPr="00E31E0C">
              <w:rPr>
                <w:rFonts w:ascii="Arial Narrow" w:hAnsi="Arial Narrow"/>
                <w:b w:val="0"/>
                <w:bCs w:val="0"/>
                <w:kern w:val="0"/>
                <w:sz w:val="20"/>
                <w:szCs w:val="20"/>
                <w:lang w:eastAsia="ko-KR"/>
              </w:rPr>
              <w:t xml:space="preserve"> settore</w:t>
            </w:r>
            <w:r w:rsidRPr="00E31E0C">
              <w:rPr>
                <w:rFonts w:ascii="Arial Narrow" w:hAnsi="Arial Narrow"/>
                <w:b w:val="0"/>
                <w:bCs w:val="0"/>
                <w:kern w:val="0"/>
                <w:sz w:val="20"/>
                <w:szCs w:val="20"/>
                <w:lang w:eastAsia="ko-KR"/>
              </w:rPr>
              <w:t xml:space="preserve"> </w:t>
            </w:r>
            <w:r w:rsidRPr="00E31E0C">
              <w:rPr>
                <w:rFonts w:ascii="Arial Narrow" w:hAnsi="Arial Narrow"/>
                <w:b w:val="0"/>
                <w:bCs w:val="0"/>
                <w:i/>
                <w:kern w:val="0"/>
                <w:sz w:val="20"/>
                <w:szCs w:val="20"/>
                <w:lang w:eastAsia="ko-KR"/>
              </w:rPr>
              <w:t>climatic risk</w:t>
            </w:r>
            <w:r w:rsidRPr="00E31E0C">
              <w:rPr>
                <w:rFonts w:ascii="Arial Narrow" w:hAnsi="Arial Narrow"/>
                <w:b w:val="0"/>
                <w:bCs w:val="0"/>
                <w:kern w:val="0"/>
                <w:sz w:val="20"/>
                <w:szCs w:val="20"/>
                <w:lang w:eastAsia="ko-KR"/>
              </w:rPr>
              <w:t xml:space="preserve">  </w:t>
            </w:r>
            <w:r w:rsidR="00E17D15" w:rsidRPr="00E31E0C">
              <w:rPr>
                <w:rFonts w:ascii="Arial Narrow" w:hAnsi="Arial Narrow"/>
                <w:b w:val="0"/>
                <w:bCs w:val="0"/>
                <w:kern w:val="0"/>
                <w:sz w:val="20"/>
                <w:szCs w:val="20"/>
                <w:lang w:eastAsia="ko-KR"/>
              </w:rPr>
              <w:t>nel</w:t>
            </w:r>
            <w:r w:rsidRPr="00E31E0C">
              <w:rPr>
                <w:rFonts w:ascii="Arial Narrow" w:hAnsi="Arial Narrow"/>
                <w:b w:val="0"/>
                <w:bCs w:val="0"/>
                <w:kern w:val="0"/>
                <w:sz w:val="20"/>
                <w:szCs w:val="20"/>
                <w:lang w:eastAsia="ko-KR"/>
              </w:rPr>
              <w:t xml:space="preserve">  progetto Strategico IPA Adriatico "HOLISTIC - Seismic and Wildfire Risks"</w:t>
            </w:r>
          </w:p>
          <w:p w14:paraId="0DE35B8B" w14:textId="77777777" w:rsidR="003B2FA2" w:rsidRPr="00E31E0C" w:rsidRDefault="003B2FA2" w:rsidP="003B2FA2">
            <w:pPr>
              <w:pStyle w:val="Titolo1"/>
              <w:shd w:val="clear" w:color="auto" w:fill="FFFFFF"/>
              <w:spacing w:before="0" w:beforeAutospacing="0" w:after="0" w:afterAutospacing="0"/>
              <w:rPr>
                <w:rFonts w:ascii="Arial Narrow" w:hAnsi="Arial Narrow"/>
                <w:b w:val="0"/>
                <w:bCs w:val="0"/>
                <w:kern w:val="0"/>
                <w:sz w:val="20"/>
                <w:szCs w:val="20"/>
                <w:lang w:eastAsia="ko-KR"/>
              </w:rPr>
            </w:pPr>
          </w:p>
          <w:p w14:paraId="663B99BE" w14:textId="77777777" w:rsidR="00C44816" w:rsidRPr="00E31E0C" w:rsidRDefault="00E12F25" w:rsidP="003B2FA2">
            <w:pPr>
              <w:widowControl/>
              <w:autoSpaceDE w:val="0"/>
              <w:autoSpaceDN w:val="0"/>
              <w:adjustRightInd w:val="0"/>
              <w:jc w:val="both"/>
              <w:rPr>
                <w:rFonts w:ascii="Arial Narrow" w:hAnsi="Arial Narrow"/>
              </w:rPr>
            </w:pPr>
            <w:r w:rsidRPr="00E31E0C">
              <w:rPr>
                <w:rFonts w:ascii="Arial Narrow" w:hAnsi="Arial Narrow"/>
              </w:rPr>
              <w:t>Anni 2014, 2015,</w:t>
            </w:r>
            <w:r w:rsidR="00C44816" w:rsidRPr="00E31E0C">
              <w:rPr>
                <w:rFonts w:ascii="Arial Narrow" w:hAnsi="Arial Narrow"/>
              </w:rPr>
              <w:t xml:space="preserve"> 2016</w:t>
            </w:r>
            <w:r w:rsidRPr="00E31E0C">
              <w:rPr>
                <w:rFonts w:ascii="Arial Narrow" w:hAnsi="Arial Narrow"/>
              </w:rPr>
              <w:t xml:space="preserve"> e 2017</w:t>
            </w:r>
            <w:r w:rsidR="00C44816" w:rsidRPr="00E31E0C">
              <w:rPr>
                <w:rFonts w:ascii="Arial Narrow" w:hAnsi="Arial Narrow"/>
              </w:rPr>
              <w:t>: componente del comitato scientifico ed organizzatore della manifestazione congressuale Coast-Esonda Expo 2014 - Ferrara 19-23 settembre</w:t>
            </w:r>
            <w:r w:rsidRPr="00E31E0C">
              <w:rPr>
                <w:rFonts w:ascii="Arial Narrow" w:hAnsi="Arial Narrow"/>
              </w:rPr>
              <w:t xml:space="preserve"> 2014;  23-27 settembre 2015, </w:t>
            </w:r>
            <w:r w:rsidR="00C44816" w:rsidRPr="00E31E0C">
              <w:rPr>
                <w:rFonts w:ascii="Arial Narrow" w:hAnsi="Arial Narrow"/>
              </w:rPr>
              <w:t xml:space="preserve"> 20-24 settembre 2016</w:t>
            </w:r>
            <w:r w:rsidRPr="00E31E0C">
              <w:rPr>
                <w:rFonts w:ascii="Arial Narrow" w:hAnsi="Arial Narrow"/>
              </w:rPr>
              <w:t xml:space="preserve"> e 21-25 settembre 2017</w:t>
            </w:r>
          </w:p>
          <w:p w14:paraId="1785FB59" w14:textId="77777777" w:rsidR="003B2FA2" w:rsidRPr="00E31E0C" w:rsidRDefault="003B2FA2" w:rsidP="003B2FA2">
            <w:pPr>
              <w:widowControl/>
              <w:autoSpaceDE w:val="0"/>
              <w:autoSpaceDN w:val="0"/>
              <w:adjustRightInd w:val="0"/>
              <w:jc w:val="both"/>
              <w:rPr>
                <w:rFonts w:ascii="Arial Narrow" w:hAnsi="Arial Narrow"/>
              </w:rPr>
            </w:pPr>
          </w:p>
          <w:p w14:paraId="0A083956" w14:textId="77777777" w:rsidR="00C44816" w:rsidRPr="00E31E0C" w:rsidRDefault="00C44816" w:rsidP="003B2FA2">
            <w:pPr>
              <w:widowControl/>
              <w:autoSpaceDE w:val="0"/>
              <w:autoSpaceDN w:val="0"/>
              <w:adjustRightInd w:val="0"/>
              <w:jc w:val="both"/>
              <w:rPr>
                <w:rFonts w:ascii="Arial Narrow" w:hAnsi="Arial Narrow"/>
              </w:rPr>
            </w:pPr>
            <w:r w:rsidRPr="00E31E0C">
              <w:rPr>
                <w:rFonts w:ascii="Arial Narrow" w:hAnsi="Arial Narrow"/>
              </w:rPr>
              <w:t xml:space="preserve">Dal dicembre 2015 al marzo 2016 : responsabile del settore clima per il progetto ERAMUS plus Torus </w:t>
            </w:r>
            <w:r w:rsidR="003B2FA2" w:rsidRPr="00E31E0C">
              <w:rPr>
                <w:rFonts w:ascii="Arial Narrow" w:hAnsi="Arial Narrow"/>
              </w:rPr>
              <w:t>–</w:t>
            </w:r>
            <w:r w:rsidRPr="00E31E0C">
              <w:rPr>
                <w:rFonts w:ascii="Arial Narrow" w:hAnsi="Arial Narrow"/>
              </w:rPr>
              <w:t xml:space="preserve"> Toward</w:t>
            </w:r>
          </w:p>
          <w:p w14:paraId="788C4DF6" w14:textId="77777777" w:rsidR="003B2FA2" w:rsidRPr="00E31E0C" w:rsidRDefault="003B2FA2" w:rsidP="003B2FA2">
            <w:pPr>
              <w:widowControl/>
              <w:autoSpaceDE w:val="0"/>
              <w:autoSpaceDN w:val="0"/>
              <w:adjustRightInd w:val="0"/>
              <w:jc w:val="both"/>
              <w:rPr>
                <w:rFonts w:ascii="Arial Narrow" w:hAnsi="Arial Narrow"/>
              </w:rPr>
            </w:pPr>
          </w:p>
          <w:p w14:paraId="3997DFA3" w14:textId="77777777" w:rsidR="00C44816" w:rsidRPr="00E31E0C" w:rsidRDefault="00C44816" w:rsidP="003B2FA2">
            <w:pPr>
              <w:widowControl/>
              <w:autoSpaceDE w:val="0"/>
              <w:autoSpaceDN w:val="0"/>
              <w:adjustRightInd w:val="0"/>
              <w:jc w:val="both"/>
              <w:rPr>
                <w:rFonts w:ascii="Arial Narrow" w:hAnsi="Arial Narrow"/>
              </w:rPr>
            </w:pPr>
            <w:r w:rsidRPr="00E31E0C">
              <w:rPr>
                <w:rFonts w:ascii="Arial Narrow" w:hAnsi="Arial Narrow"/>
              </w:rPr>
              <w:t xml:space="preserve">Dal dicembre 2015 – responsabile </w:t>
            </w:r>
            <w:r w:rsidR="00922620" w:rsidRPr="00E31E0C">
              <w:rPr>
                <w:rFonts w:ascii="Arial Narrow" w:hAnsi="Arial Narrow"/>
              </w:rPr>
              <w:t xml:space="preserve">climatologo </w:t>
            </w:r>
            <w:r w:rsidRPr="00E31E0C">
              <w:rPr>
                <w:rFonts w:ascii="Arial Narrow" w:hAnsi="Arial Narrow"/>
              </w:rPr>
              <w:t>del tavolo tecnico nazionale Remtech – coast inerente le relazioni tra Climatic Change e processi di ero</w:t>
            </w:r>
            <w:r w:rsidR="003B2FA2" w:rsidRPr="00E31E0C">
              <w:rPr>
                <w:rFonts w:ascii="Arial Narrow" w:hAnsi="Arial Narrow"/>
              </w:rPr>
              <w:t xml:space="preserve">sione costiera </w:t>
            </w:r>
          </w:p>
          <w:p w14:paraId="126B4111" w14:textId="77777777" w:rsidR="003B2FA2" w:rsidRPr="00E31E0C" w:rsidRDefault="003B2FA2" w:rsidP="003B2FA2">
            <w:pPr>
              <w:widowControl/>
              <w:autoSpaceDE w:val="0"/>
              <w:autoSpaceDN w:val="0"/>
              <w:adjustRightInd w:val="0"/>
              <w:jc w:val="both"/>
              <w:rPr>
                <w:rFonts w:ascii="Arial Narrow" w:hAnsi="Arial Narrow"/>
              </w:rPr>
            </w:pPr>
          </w:p>
          <w:p w14:paraId="37ABDC47" w14:textId="2652AEC7" w:rsidR="00C44816" w:rsidRPr="00E31E0C" w:rsidRDefault="00C44816" w:rsidP="003B2FA2">
            <w:pPr>
              <w:widowControl/>
              <w:autoSpaceDE w:val="0"/>
              <w:autoSpaceDN w:val="0"/>
              <w:adjustRightInd w:val="0"/>
              <w:jc w:val="both"/>
              <w:rPr>
                <w:rFonts w:ascii="Arial Narrow" w:hAnsi="Arial Narrow"/>
              </w:rPr>
            </w:pPr>
            <w:r w:rsidRPr="00E31E0C">
              <w:rPr>
                <w:rFonts w:ascii="Arial Narrow" w:hAnsi="Arial Narrow"/>
              </w:rPr>
              <w:t xml:space="preserve">Dal gennaio 2013 al maggio 2015 responsabile della ricerca meteoclimatologica dei Progetti GEP, GOTRAWAMA e ASTIS nei progetti bilaterali europei Italia  - Slovenia).  </w:t>
            </w:r>
            <w:r w:rsidR="00E3457F" w:rsidRPr="00E31E0C">
              <w:rPr>
                <w:rFonts w:ascii="Arial Narrow" w:hAnsi="Arial Narrow"/>
              </w:rPr>
              <w:t>Nell’ambito</w:t>
            </w:r>
            <w:r w:rsidRPr="00E31E0C">
              <w:rPr>
                <w:rFonts w:ascii="Arial Narrow" w:hAnsi="Arial Narrow"/>
              </w:rPr>
              <w:t xml:space="preserve"> del Progetto di ricerca internazionale Italia-Slovenia denominato “GEP” (www.gepgis.eu/it/), ha organizzato il workshop “Evoluzione recente del clima nei territori dell'Italia settentrionale e della Slovenia” 26 giugno 2014</w:t>
            </w:r>
          </w:p>
          <w:p w14:paraId="572E64FC" w14:textId="77777777" w:rsidR="003B2FA2" w:rsidRPr="00E31E0C" w:rsidRDefault="003B2FA2" w:rsidP="003B2FA2">
            <w:pPr>
              <w:widowControl/>
              <w:autoSpaceDE w:val="0"/>
              <w:autoSpaceDN w:val="0"/>
              <w:adjustRightInd w:val="0"/>
              <w:jc w:val="both"/>
              <w:rPr>
                <w:rFonts w:ascii="Arial Narrow" w:hAnsi="Arial Narrow"/>
              </w:rPr>
            </w:pPr>
          </w:p>
          <w:p w14:paraId="29E5058B" w14:textId="77777777" w:rsidR="00202882" w:rsidRPr="00E31E0C" w:rsidRDefault="00202882" w:rsidP="003B2FA2">
            <w:pPr>
              <w:widowControl/>
              <w:jc w:val="both"/>
              <w:rPr>
                <w:rFonts w:ascii="Arial Narrow" w:hAnsi="Arial Narrow"/>
              </w:rPr>
            </w:pPr>
            <w:r w:rsidRPr="00E31E0C">
              <w:rPr>
                <w:rFonts w:ascii="Arial Narrow" w:hAnsi="Arial Narrow"/>
              </w:rPr>
              <w:t xml:space="preserve">Direttore e docente dei corsi 2A - AINEVA-PAT-GDF  svoltisi a Passo Rolle (TN) dal 3 al 7 marzo e dal  31 marzo al 4 aprile 2008. </w:t>
            </w:r>
          </w:p>
          <w:p w14:paraId="521271D9" w14:textId="77777777" w:rsidR="003B2FA2" w:rsidRPr="00E31E0C" w:rsidRDefault="003B2FA2" w:rsidP="003B2FA2">
            <w:pPr>
              <w:widowControl/>
              <w:jc w:val="both"/>
              <w:rPr>
                <w:rFonts w:ascii="Arial Narrow" w:hAnsi="Arial Narrow"/>
              </w:rPr>
            </w:pPr>
          </w:p>
          <w:p w14:paraId="28A66F32" w14:textId="77777777" w:rsidR="00202882" w:rsidRPr="00E31E0C" w:rsidRDefault="00202882" w:rsidP="003B2FA2">
            <w:pPr>
              <w:widowControl/>
              <w:jc w:val="both"/>
              <w:rPr>
                <w:rFonts w:ascii="Arial Narrow" w:hAnsi="Arial Narrow"/>
              </w:rPr>
            </w:pPr>
            <w:r w:rsidRPr="00E31E0C">
              <w:rPr>
                <w:rFonts w:ascii="Arial Narrow" w:hAnsi="Arial Narrow"/>
              </w:rPr>
              <w:t>Direttore e docente del corso 2PC AINEVA-PAT–  svoltosi a Passo Tonale dal 26 al 29 maggio 2008.</w:t>
            </w:r>
          </w:p>
          <w:p w14:paraId="14049115" w14:textId="77777777" w:rsidR="003B2FA2" w:rsidRPr="00E31E0C" w:rsidRDefault="003B2FA2" w:rsidP="003B2FA2">
            <w:pPr>
              <w:widowControl/>
              <w:jc w:val="both"/>
              <w:rPr>
                <w:rFonts w:ascii="Arial Narrow" w:hAnsi="Arial Narrow"/>
              </w:rPr>
            </w:pPr>
          </w:p>
          <w:p w14:paraId="0E3E83C9" w14:textId="77777777" w:rsidR="006C6E2F" w:rsidRPr="00E31E0C" w:rsidRDefault="00202882" w:rsidP="003B2FA2">
            <w:pPr>
              <w:widowControl/>
              <w:jc w:val="both"/>
              <w:rPr>
                <w:rFonts w:ascii="Arial Narrow" w:hAnsi="Arial Narrow"/>
              </w:rPr>
            </w:pPr>
            <w:r w:rsidRPr="00E31E0C">
              <w:rPr>
                <w:rFonts w:ascii="Arial Narrow" w:hAnsi="Arial Narrow"/>
              </w:rPr>
              <w:t>Co-Direttore, organizzatore e docente  del corso AINEVA-AIGEO di livello 3 denominato “Introduzione allo studio delle valanghe: caratteristiche e tecniche di documentazione del fenomeno; modalità di gestione dei territori esposti” (Cavalese 4-8 aprile 2005), in qualità di responsabile nazionale AIGEO del gruppo indicatori del</w:t>
            </w:r>
            <w:r w:rsidR="003B2FA2" w:rsidRPr="00E31E0C">
              <w:rPr>
                <w:rFonts w:ascii="Arial Narrow" w:hAnsi="Arial Narrow"/>
              </w:rPr>
              <w:t xml:space="preserve"> clima in relazione al turismo.</w:t>
            </w:r>
          </w:p>
          <w:p w14:paraId="0F526F7E" w14:textId="77777777" w:rsidR="003B2FA2" w:rsidRPr="00E31E0C" w:rsidRDefault="003B2FA2" w:rsidP="003B2FA2">
            <w:pPr>
              <w:widowControl/>
              <w:jc w:val="both"/>
              <w:rPr>
                <w:rFonts w:ascii="Arial Narrow" w:hAnsi="Arial Narrow"/>
              </w:rPr>
            </w:pPr>
          </w:p>
          <w:p w14:paraId="688BF476" w14:textId="77777777" w:rsidR="00202882" w:rsidRPr="00E31E0C" w:rsidRDefault="00202882" w:rsidP="003B2FA2">
            <w:pPr>
              <w:autoSpaceDE w:val="0"/>
              <w:autoSpaceDN w:val="0"/>
              <w:adjustRightInd w:val="0"/>
              <w:jc w:val="both"/>
              <w:rPr>
                <w:rFonts w:ascii="Arial Narrow" w:hAnsi="Arial Narrow"/>
              </w:rPr>
            </w:pPr>
            <w:r w:rsidRPr="00E31E0C">
              <w:rPr>
                <w:rFonts w:ascii="Arial Narrow" w:hAnsi="Arial Narrow"/>
              </w:rPr>
              <w:t xml:space="preserve">E’ stato responsabile dell’organizzazione del XXIV “Colloque Internationale de Ciimatologie” - Climat Montagnard et risques svoltosi a Rovereto (TN) dal 6 al 10 settembre 2011 </w:t>
            </w:r>
          </w:p>
          <w:p w14:paraId="5C2E3BD7" w14:textId="77777777" w:rsidR="003B2FA2" w:rsidRPr="00E31E0C" w:rsidRDefault="003B2FA2" w:rsidP="003B2FA2">
            <w:pPr>
              <w:autoSpaceDE w:val="0"/>
              <w:autoSpaceDN w:val="0"/>
              <w:adjustRightInd w:val="0"/>
              <w:jc w:val="both"/>
              <w:rPr>
                <w:rFonts w:ascii="Arial Narrow" w:hAnsi="Arial Narrow"/>
              </w:rPr>
            </w:pPr>
          </w:p>
          <w:p w14:paraId="74BA934D" w14:textId="77777777" w:rsidR="00202882" w:rsidRPr="00E31E0C" w:rsidRDefault="00B83B56" w:rsidP="003B2FA2">
            <w:pPr>
              <w:widowControl/>
              <w:autoSpaceDE w:val="0"/>
              <w:autoSpaceDN w:val="0"/>
              <w:adjustRightInd w:val="0"/>
              <w:jc w:val="both"/>
              <w:rPr>
                <w:rFonts w:ascii="Arial Narrow" w:hAnsi="Arial Narrow"/>
              </w:rPr>
            </w:pPr>
            <w:r>
              <w:rPr>
                <w:rFonts w:ascii="Arial Narrow" w:hAnsi="Arial Narrow"/>
              </w:rPr>
              <w:lastRenderedPageBreak/>
              <w:t>Co-</w:t>
            </w:r>
            <w:r w:rsidR="00202882" w:rsidRPr="00E31E0C">
              <w:rPr>
                <w:rFonts w:ascii="Arial Narrow" w:hAnsi="Arial Narrow"/>
              </w:rPr>
              <w:t xml:space="preserve">organizzazione del 1° Workshop nazionale sulle acque che si è tenuto a Teramo in data 24 ottobre 1997. </w:t>
            </w:r>
          </w:p>
          <w:p w14:paraId="34B1D5E7" w14:textId="77777777" w:rsidR="003B2FA2" w:rsidRPr="00E31E0C" w:rsidRDefault="003B2FA2" w:rsidP="003B2FA2">
            <w:pPr>
              <w:widowControl/>
              <w:autoSpaceDE w:val="0"/>
              <w:autoSpaceDN w:val="0"/>
              <w:adjustRightInd w:val="0"/>
              <w:jc w:val="both"/>
              <w:rPr>
                <w:rFonts w:ascii="Arial Narrow" w:hAnsi="Arial Narrow"/>
              </w:rPr>
            </w:pPr>
          </w:p>
          <w:p w14:paraId="2567CC2C" w14:textId="77777777" w:rsidR="00202882" w:rsidRPr="00E31E0C" w:rsidRDefault="00B83B56" w:rsidP="003B2FA2">
            <w:pPr>
              <w:widowControl/>
              <w:autoSpaceDE w:val="0"/>
              <w:autoSpaceDN w:val="0"/>
              <w:adjustRightInd w:val="0"/>
              <w:jc w:val="both"/>
              <w:rPr>
                <w:rFonts w:ascii="Arial Narrow" w:hAnsi="Arial Narrow"/>
              </w:rPr>
            </w:pPr>
            <w:r>
              <w:rPr>
                <w:rFonts w:ascii="Arial Narrow" w:hAnsi="Arial Narrow"/>
              </w:rPr>
              <w:t>Co-</w:t>
            </w:r>
            <w:r w:rsidR="00202882" w:rsidRPr="00E31E0C">
              <w:rPr>
                <w:rFonts w:ascii="Arial Narrow" w:hAnsi="Arial Narrow"/>
              </w:rPr>
              <w:t xml:space="preserve">organizzazione del IV Workshop Informatica e Scienze della Terra, tenutosi a Sarnano(MC) nel 1993 (Altri organizzatori C. BISCI &amp; C. FOLCHI VICI); </w:t>
            </w:r>
          </w:p>
          <w:p w14:paraId="1A1071E1" w14:textId="77777777" w:rsidR="00DA6767" w:rsidRPr="00E31E0C" w:rsidRDefault="00DA6767" w:rsidP="003B2FA2">
            <w:pPr>
              <w:widowControl/>
              <w:autoSpaceDE w:val="0"/>
              <w:autoSpaceDN w:val="0"/>
              <w:adjustRightInd w:val="0"/>
              <w:jc w:val="both"/>
              <w:rPr>
                <w:rFonts w:ascii="Arial Narrow" w:hAnsi="Arial Narrow"/>
              </w:rPr>
            </w:pPr>
          </w:p>
          <w:p w14:paraId="03ED7991" w14:textId="044DAFD4" w:rsidR="00202882" w:rsidRPr="00E31E0C" w:rsidRDefault="005A597E" w:rsidP="003B2FA2">
            <w:pPr>
              <w:widowControl/>
              <w:autoSpaceDE w:val="0"/>
              <w:autoSpaceDN w:val="0"/>
              <w:adjustRightInd w:val="0"/>
              <w:jc w:val="both"/>
              <w:rPr>
                <w:rFonts w:ascii="Arial Narrow" w:hAnsi="Arial Narrow"/>
              </w:rPr>
            </w:pPr>
            <w:r>
              <w:rPr>
                <w:rFonts w:ascii="Arial Narrow" w:hAnsi="Arial Narrow"/>
              </w:rPr>
              <w:t>C</w:t>
            </w:r>
            <w:r w:rsidR="00B83B56">
              <w:rPr>
                <w:rFonts w:ascii="Arial Narrow" w:hAnsi="Arial Narrow"/>
              </w:rPr>
              <w:t>o-</w:t>
            </w:r>
            <w:r w:rsidR="00202882" w:rsidRPr="00E31E0C">
              <w:rPr>
                <w:rFonts w:ascii="Arial Narrow" w:hAnsi="Arial Narrow"/>
              </w:rPr>
              <w:t xml:space="preserve">organizzazione del Workshop “Geomorphological sensitivity and system response” (VII meeting Italia-Romania) tenutosi a Camerino nel luglio 2003 e all’escursione post workshop nel territorio della regione Marche </w:t>
            </w:r>
          </w:p>
          <w:p w14:paraId="485D6553" w14:textId="77777777" w:rsidR="003B2FA2" w:rsidRPr="00E31E0C" w:rsidRDefault="003B2FA2" w:rsidP="003B2FA2">
            <w:pPr>
              <w:widowControl/>
              <w:autoSpaceDE w:val="0"/>
              <w:autoSpaceDN w:val="0"/>
              <w:adjustRightInd w:val="0"/>
              <w:jc w:val="both"/>
              <w:rPr>
                <w:rFonts w:ascii="Arial Narrow" w:hAnsi="Arial Narrow"/>
              </w:rPr>
            </w:pPr>
          </w:p>
          <w:p w14:paraId="4204FD17" w14:textId="5F995A55" w:rsidR="00202882" w:rsidRPr="00E31E0C" w:rsidRDefault="005A597E" w:rsidP="003B2FA2">
            <w:pPr>
              <w:widowControl/>
              <w:autoSpaceDE w:val="0"/>
              <w:autoSpaceDN w:val="0"/>
              <w:adjustRightInd w:val="0"/>
              <w:jc w:val="both"/>
              <w:rPr>
                <w:rFonts w:ascii="Arial Narrow" w:hAnsi="Arial Narrow"/>
              </w:rPr>
            </w:pPr>
            <w:r>
              <w:rPr>
                <w:rFonts w:ascii="Arial Narrow" w:hAnsi="Arial Narrow"/>
              </w:rPr>
              <w:t>C</w:t>
            </w:r>
            <w:r w:rsidR="00B83B56">
              <w:rPr>
                <w:rFonts w:ascii="Arial Narrow" w:hAnsi="Arial Narrow"/>
              </w:rPr>
              <w:t>o-</w:t>
            </w:r>
            <w:r w:rsidR="00202882" w:rsidRPr="00E31E0C">
              <w:rPr>
                <w:rFonts w:ascii="Arial Narrow" w:hAnsi="Arial Narrow"/>
              </w:rPr>
              <w:t>organizzazione dell’assemblea invernale dell’AIGEO tenutasi a Ferrara nel marzo 2004</w:t>
            </w:r>
          </w:p>
          <w:p w14:paraId="546E3053" w14:textId="77777777" w:rsidR="003B2FA2" w:rsidRPr="00E31E0C" w:rsidRDefault="003B2FA2" w:rsidP="003B2FA2">
            <w:pPr>
              <w:widowControl/>
              <w:autoSpaceDE w:val="0"/>
              <w:autoSpaceDN w:val="0"/>
              <w:adjustRightInd w:val="0"/>
              <w:jc w:val="both"/>
              <w:rPr>
                <w:rFonts w:ascii="Arial Narrow" w:hAnsi="Arial Narrow"/>
              </w:rPr>
            </w:pPr>
          </w:p>
          <w:p w14:paraId="2240B93F" w14:textId="46102F5C" w:rsidR="00922620" w:rsidRPr="00E31E0C" w:rsidRDefault="005A597E" w:rsidP="003B2FA2">
            <w:pPr>
              <w:widowControl/>
              <w:autoSpaceDE w:val="0"/>
              <w:autoSpaceDN w:val="0"/>
              <w:adjustRightInd w:val="0"/>
              <w:jc w:val="both"/>
              <w:rPr>
                <w:rFonts w:ascii="Arial Narrow" w:hAnsi="Arial Narrow"/>
              </w:rPr>
            </w:pPr>
            <w:r>
              <w:rPr>
                <w:rFonts w:ascii="Arial Narrow" w:hAnsi="Arial Narrow"/>
              </w:rPr>
              <w:t>O</w:t>
            </w:r>
            <w:r w:rsidR="00202882" w:rsidRPr="00E31E0C">
              <w:rPr>
                <w:rFonts w:ascii="Arial Narrow" w:hAnsi="Arial Narrow"/>
              </w:rPr>
              <w:t>rganizzazione dell’International Symposium on Dynamics of Fuvial-Coastal System and Environmental Changes, tenutosi a S. Benedetto del Tronto nel 1993 (Altri organizzatori C. BISCI, G. CANTALAMES</w:t>
            </w:r>
            <w:r w:rsidR="00922620" w:rsidRPr="00E31E0C">
              <w:rPr>
                <w:rFonts w:ascii="Arial Narrow" w:hAnsi="Arial Narrow"/>
              </w:rPr>
              <w:t xml:space="preserve">SA &amp; F. DRAMIS);  </w:t>
            </w:r>
          </w:p>
          <w:p w14:paraId="280F583E" w14:textId="77777777" w:rsidR="003B2FA2" w:rsidRPr="00E31E0C" w:rsidRDefault="003B2FA2" w:rsidP="003B2FA2">
            <w:pPr>
              <w:widowControl/>
              <w:autoSpaceDE w:val="0"/>
              <w:autoSpaceDN w:val="0"/>
              <w:adjustRightInd w:val="0"/>
              <w:jc w:val="both"/>
              <w:rPr>
                <w:rFonts w:ascii="Arial Narrow" w:hAnsi="Arial Narrow"/>
              </w:rPr>
            </w:pPr>
          </w:p>
          <w:p w14:paraId="6FB8F865" w14:textId="2FADC8B2" w:rsidR="00202882" w:rsidRPr="00E31E0C" w:rsidRDefault="005A597E" w:rsidP="003B2FA2">
            <w:pPr>
              <w:widowControl/>
              <w:autoSpaceDE w:val="0"/>
              <w:autoSpaceDN w:val="0"/>
              <w:adjustRightInd w:val="0"/>
              <w:jc w:val="both"/>
              <w:rPr>
                <w:rFonts w:ascii="Arial Narrow" w:hAnsi="Arial Narrow"/>
              </w:rPr>
            </w:pPr>
            <w:r>
              <w:rPr>
                <w:rFonts w:ascii="Arial Narrow" w:hAnsi="Arial Narrow"/>
              </w:rPr>
              <w:t>C</w:t>
            </w:r>
            <w:r w:rsidR="00B83B56">
              <w:rPr>
                <w:rFonts w:ascii="Arial Narrow" w:hAnsi="Arial Narrow"/>
              </w:rPr>
              <w:t>o-</w:t>
            </w:r>
            <w:r w:rsidR="00202882" w:rsidRPr="00E31E0C">
              <w:rPr>
                <w:rFonts w:ascii="Arial Narrow" w:hAnsi="Arial Narrow"/>
              </w:rPr>
              <w:t xml:space="preserve">organizzazione di un’escursione post-congresso nell’Appennino centrale, nell’ambito della “IV International Conference on Geomorphology” tenutasi a Bologna nel settembre del 1997 (responsabile Prof. B.GENTILI) </w:t>
            </w:r>
          </w:p>
          <w:p w14:paraId="261E2B89" w14:textId="77777777" w:rsidR="003B2FA2" w:rsidRPr="00E31E0C" w:rsidRDefault="003B2FA2" w:rsidP="003B2FA2">
            <w:pPr>
              <w:widowControl/>
              <w:autoSpaceDE w:val="0"/>
              <w:autoSpaceDN w:val="0"/>
              <w:adjustRightInd w:val="0"/>
              <w:jc w:val="both"/>
              <w:rPr>
                <w:rFonts w:ascii="Arial Narrow" w:hAnsi="Arial Narrow"/>
              </w:rPr>
            </w:pPr>
          </w:p>
          <w:p w14:paraId="6E78EF86" w14:textId="612E8D12" w:rsidR="00202882" w:rsidRPr="0024662A" w:rsidRDefault="005A597E" w:rsidP="003B2FA2">
            <w:pPr>
              <w:widowControl/>
              <w:autoSpaceDE w:val="0"/>
              <w:autoSpaceDN w:val="0"/>
              <w:adjustRightInd w:val="0"/>
              <w:jc w:val="both"/>
              <w:rPr>
                <w:rFonts w:ascii="Arial Narrow" w:hAnsi="Arial Narrow"/>
                <w:lang w:val="en-US"/>
              </w:rPr>
            </w:pPr>
            <w:r>
              <w:rPr>
                <w:rFonts w:ascii="Arial Narrow" w:hAnsi="Arial Narrow"/>
                <w:lang w:val="en-US"/>
              </w:rPr>
              <w:t>C</w:t>
            </w:r>
            <w:r w:rsidR="00B83B56" w:rsidRPr="0024662A">
              <w:rPr>
                <w:rFonts w:ascii="Arial Narrow" w:hAnsi="Arial Narrow"/>
                <w:lang w:val="en-US"/>
              </w:rPr>
              <w:t>o-</w:t>
            </w:r>
            <w:r w:rsidR="00202882" w:rsidRPr="0024662A">
              <w:rPr>
                <w:rFonts w:ascii="Arial Narrow" w:hAnsi="Arial Narrow"/>
                <w:lang w:val="en-US"/>
              </w:rPr>
              <w:t xml:space="preserve">organizzazione alla segreteria e alle escursioni pre - e post convegno– dello IAG – International Symposium on Climatic Change, Active Tectonics and Related Geomorphic: effects in high mountains belts and plateaux - Addis Ababa – Etiopia, 1-18 dicembre 2002  </w:t>
            </w:r>
          </w:p>
          <w:p w14:paraId="3089CFD5" w14:textId="77777777" w:rsidR="003B2FA2" w:rsidRPr="0024662A" w:rsidRDefault="003B2FA2" w:rsidP="003B2FA2">
            <w:pPr>
              <w:widowControl/>
              <w:autoSpaceDE w:val="0"/>
              <w:autoSpaceDN w:val="0"/>
              <w:adjustRightInd w:val="0"/>
              <w:jc w:val="both"/>
              <w:rPr>
                <w:rFonts w:ascii="Arial Narrow" w:hAnsi="Arial Narrow"/>
                <w:lang w:val="en-US"/>
              </w:rPr>
            </w:pPr>
          </w:p>
          <w:p w14:paraId="31F6E470" w14:textId="77777777" w:rsidR="00202882" w:rsidRPr="00E31E0C" w:rsidRDefault="00202882" w:rsidP="003B2FA2">
            <w:pPr>
              <w:widowControl/>
              <w:autoSpaceDE w:val="0"/>
              <w:autoSpaceDN w:val="0"/>
              <w:adjustRightInd w:val="0"/>
              <w:jc w:val="both"/>
              <w:rPr>
                <w:rFonts w:ascii="Arial Narrow" w:hAnsi="Arial Narrow"/>
              </w:rPr>
            </w:pPr>
            <w:r w:rsidRPr="00E31E0C">
              <w:rPr>
                <w:rFonts w:ascii="Arial Narrow" w:hAnsi="Arial Narrow"/>
              </w:rPr>
              <w:t xml:space="preserve">Ha organizzato - Folgaria 2-4 maggio 2008 - il Conseil d’administration (Bureau) dell’Associazione internazionale di Climatologia </w:t>
            </w:r>
          </w:p>
          <w:p w14:paraId="67A67028" w14:textId="77777777" w:rsidR="003B2FA2" w:rsidRPr="00E31E0C" w:rsidRDefault="003B2FA2" w:rsidP="003B2FA2">
            <w:pPr>
              <w:widowControl/>
              <w:autoSpaceDE w:val="0"/>
              <w:autoSpaceDN w:val="0"/>
              <w:adjustRightInd w:val="0"/>
              <w:jc w:val="both"/>
              <w:rPr>
                <w:rFonts w:ascii="Arial Narrow" w:hAnsi="Arial Narrow"/>
              </w:rPr>
            </w:pPr>
          </w:p>
          <w:p w14:paraId="772995B4" w14:textId="77777777" w:rsidR="00202882" w:rsidRPr="00E31E0C" w:rsidRDefault="00202882" w:rsidP="003B2FA2">
            <w:pPr>
              <w:widowControl/>
              <w:autoSpaceDE w:val="0"/>
              <w:autoSpaceDN w:val="0"/>
              <w:adjustRightInd w:val="0"/>
              <w:jc w:val="both"/>
              <w:rPr>
                <w:rFonts w:ascii="Arial Narrow" w:hAnsi="Arial Narrow"/>
              </w:rPr>
            </w:pPr>
            <w:r w:rsidRPr="00E31E0C">
              <w:rPr>
                <w:rFonts w:ascii="Arial Narrow" w:hAnsi="Arial Narrow"/>
              </w:rPr>
              <w:t xml:space="preserve">In qualità di responsabile AIGEO del gruppo “indicatori del clima in relazione al turismo” ha organizzato le “giornate di studio su clima e neve” a San Martino di Castrozza (TN) il 4-5-6 marzo 2003 </w:t>
            </w:r>
          </w:p>
          <w:p w14:paraId="11611F2B" w14:textId="77777777" w:rsidR="003B2FA2" w:rsidRPr="00E31E0C" w:rsidRDefault="003B2FA2" w:rsidP="003B2FA2">
            <w:pPr>
              <w:widowControl/>
              <w:autoSpaceDE w:val="0"/>
              <w:autoSpaceDN w:val="0"/>
              <w:adjustRightInd w:val="0"/>
              <w:jc w:val="both"/>
              <w:rPr>
                <w:rFonts w:ascii="Arial Narrow" w:hAnsi="Arial Narrow"/>
              </w:rPr>
            </w:pPr>
          </w:p>
          <w:p w14:paraId="55F56300" w14:textId="77777777" w:rsidR="00981633" w:rsidRPr="00E31E0C" w:rsidRDefault="00202882" w:rsidP="003B2FA2">
            <w:pPr>
              <w:widowControl/>
              <w:autoSpaceDE w:val="0"/>
              <w:autoSpaceDN w:val="0"/>
              <w:adjustRightInd w:val="0"/>
              <w:jc w:val="both"/>
              <w:rPr>
                <w:rFonts w:ascii="Arial Narrow" w:hAnsi="Arial Narrow"/>
              </w:rPr>
            </w:pPr>
            <w:r w:rsidRPr="00E31E0C">
              <w:rPr>
                <w:rFonts w:ascii="Arial Narrow" w:hAnsi="Arial Narrow"/>
              </w:rPr>
              <w:t xml:space="preserve">In qualità di responsabile AIGEO del gruppo “indicatori del clima in relazione al turismo” ha organizzando il wokshop: la neve, turismo e problematiche - Cavalese (TN) 30 marzo-1 aprile 2004 </w:t>
            </w:r>
          </w:p>
          <w:p w14:paraId="41E3E18C" w14:textId="77777777" w:rsidR="003B2FA2" w:rsidRPr="00E31E0C" w:rsidRDefault="003B2FA2" w:rsidP="003B2FA2">
            <w:pPr>
              <w:widowControl/>
              <w:autoSpaceDE w:val="0"/>
              <w:autoSpaceDN w:val="0"/>
              <w:adjustRightInd w:val="0"/>
              <w:jc w:val="both"/>
              <w:rPr>
                <w:rFonts w:ascii="Arial Narrow" w:hAnsi="Arial Narrow"/>
              </w:rPr>
            </w:pPr>
          </w:p>
          <w:p w14:paraId="5E509CF0" w14:textId="77777777" w:rsidR="00981633" w:rsidRPr="00E31E0C" w:rsidRDefault="00981633" w:rsidP="003B2FA2">
            <w:pPr>
              <w:widowControl/>
              <w:autoSpaceDE w:val="0"/>
              <w:autoSpaceDN w:val="0"/>
              <w:adjustRightInd w:val="0"/>
              <w:jc w:val="both"/>
              <w:rPr>
                <w:rFonts w:ascii="Arial Narrow" w:hAnsi="Arial Narrow"/>
              </w:rPr>
            </w:pPr>
            <w:r w:rsidRPr="00E31E0C">
              <w:rPr>
                <w:rFonts w:ascii="Arial Narrow" w:hAnsi="Arial Narrow"/>
              </w:rPr>
              <w:t xml:space="preserve">Dal 2006 al 2008 Responsabile della ricerca climatologica nell’ambito del progetto europeo Intereg III B CADSES – WP4 per l’area comprese tra i fiumi Aso e Tronto </w:t>
            </w:r>
          </w:p>
          <w:p w14:paraId="55A17E4D" w14:textId="77777777" w:rsidR="00380FE0" w:rsidRPr="00E31E0C" w:rsidRDefault="00380FE0" w:rsidP="003B2FA2">
            <w:pPr>
              <w:widowControl/>
              <w:autoSpaceDE w:val="0"/>
              <w:autoSpaceDN w:val="0"/>
              <w:adjustRightInd w:val="0"/>
              <w:jc w:val="both"/>
              <w:rPr>
                <w:rFonts w:ascii="Arial Narrow" w:hAnsi="Arial Narrow"/>
              </w:rPr>
            </w:pPr>
          </w:p>
          <w:p w14:paraId="2F772505" w14:textId="09B57A46" w:rsidR="00D116FC" w:rsidRPr="00E31E0C" w:rsidRDefault="00981633" w:rsidP="003B2FA2">
            <w:pPr>
              <w:widowControl/>
              <w:autoSpaceDE w:val="0"/>
              <w:autoSpaceDN w:val="0"/>
              <w:adjustRightInd w:val="0"/>
              <w:jc w:val="both"/>
              <w:rPr>
                <w:rFonts w:ascii="Arial Narrow" w:hAnsi="Arial Narrow"/>
              </w:rPr>
            </w:pPr>
            <w:r w:rsidRPr="00E31E0C">
              <w:rPr>
                <w:rFonts w:ascii="Arial Narrow" w:hAnsi="Arial Narrow"/>
              </w:rPr>
              <w:t>Dal novembre 2008 al maggio 2010, responsabile del settore climatologico per il PRIN “Evoluzione delle forme di ruscellamento superficiale e dell’uso del suolo in relazione ai cambiamenti climatici” – coordinatore del Progetto P</w:t>
            </w:r>
            <w:r w:rsidR="005A597E">
              <w:rPr>
                <w:rFonts w:ascii="Arial Narrow" w:hAnsi="Arial Narrow"/>
              </w:rPr>
              <w:t>ro</w:t>
            </w:r>
            <w:r w:rsidRPr="00E31E0C">
              <w:rPr>
                <w:rFonts w:ascii="Arial Narrow" w:hAnsi="Arial Narrow"/>
              </w:rPr>
              <w:t>f. Giuliano R</w:t>
            </w:r>
            <w:r w:rsidR="00F57683" w:rsidRPr="00E31E0C">
              <w:rPr>
                <w:rFonts w:ascii="Arial Narrow" w:hAnsi="Arial Narrow"/>
              </w:rPr>
              <w:t xml:space="preserve">IDOLFI (Università di Firenze) </w:t>
            </w:r>
          </w:p>
          <w:p w14:paraId="08D3EA84" w14:textId="77777777" w:rsidR="00202882" w:rsidRPr="00E31E0C" w:rsidRDefault="00202882" w:rsidP="003B2FA2">
            <w:pPr>
              <w:widowControl/>
              <w:autoSpaceDE w:val="0"/>
              <w:autoSpaceDN w:val="0"/>
              <w:adjustRightInd w:val="0"/>
              <w:jc w:val="both"/>
              <w:rPr>
                <w:rFonts w:ascii="Arial Narrow" w:hAnsi="Arial Narrow"/>
              </w:rPr>
            </w:pPr>
          </w:p>
        </w:tc>
      </w:tr>
    </w:tbl>
    <w:p w14:paraId="3F877FB0" w14:textId="77777777" w:rsidR="006C6E2F" w:rsidRDefault="006C6E2F" w:rsidP="003B2FA2">
      <w:pPr>
        <w:pStyle w:val="Aaoeeu"/>
        <w:widowControl/>
        <w:rPr>
          <w:rFonts w:ascii="Arial Narrow" w:hAnsi="Arial Narrow"/>
          <w:lang w:val="it-IT"/>
        </w:rPr>
      </w:pPr>
    </w:p>
    <w:tbl>
      <w:tblPr>
        <w:tblW w:w="104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43"/>
        <w:gridCol w:w="284"/>
        <w:gridCol w:w="7229"/>
      </w:tblGrid>
      <w:tr w:rsidR="006C6E2F" w14:paraId="755CFD0B" w14:textId="77777777" w:rsidTr="006F5323">
        <w:tc>
          <w:tcPr>
            <w:tcW w:w="2943" w:type="dxa"/>
            <w:tcBorders>
              <w:top w:val="nil"/>
              <w:left w:val="nil"/>
              <w:bottom w:val="nil"/>
              <w:right w:val="nil"/>
            </w:tcBorders>
          </w:tcPr>
          <w:p w14:paraId="4C3A49E5" w14:textId="77777777" w:rsidR="006C6E2F" w:rsidRDefault="006C6E2F" w:rsidP="003B2FA2">
            <w:pPr>
              <w:pStyle w:val="Aaoeeu"/>
              <w:widowControl/>
              <w:ind w:right="33"/>
              <w:jc w:val="right"/>
              <w:rPr>
                <w:rFonts w:ascii="Arial Narrow" w:hAnsi="Arial Narrow"/>
                <w:smallCaps/>
                <w:sz w:val="22"/>
                <w:lang w:val="it-IT"/>
              </w:rPr>
            </w:pPr>
            <w:r>
              <w:rPr>
                <w:rFonts w:ascii="Arial Narrow" w:hAnsi="Arial Narrow"/>
                <w:smallCaps/>
                <w:sz w:val="24"/>
                <w:lang w:val="it-IT"/>
              </w:rPr>
              <w:t>Capacità e competenze tecniche</w:t>
            </w:r>
          </w:p>
          <w:p w14:paraId="7331B08D" w14:textId="77777777" w:rsidR="006C6E2F" w:rsidRDefault="006C6E2F" w:rsidP="003B2FA2">
            <w:pPr>
              <w:pStyle w:val="Aeeaoaeaa1"/>
              <w:widowControl/>
              <w:rPr>
                <w:rFonts w:ascii="Arial Narrow" w:hAnsi="Arial Narrow"/>
                <w:b w:val="0"/>
                <w:smallCaps/>
                <w:lang w:val="it-IT"/>
              </w:rPr>
            </w:pPr>
            <w:r>
              <w:rPr>
                <w:rFonts w:ascii="Arial Narrow" w:hAnsi="Arial Narrow"/>
                <w:b w:val="0"/>
                <w:i/>
                <w:sz w:val="18"/>
                <w:lang w:val="it-IT"/>
              </w:rPr>
              <w:t>Con computer, attrezzature specifiche, macchinari, ecc.</w:t>
            </w:r>
          </w:p>
        </w:tc>
        <w:tc>
          <w:tcPr>
            <w:tcW w:w="284" w:type="dxa"/>
            <w:tcBorders>
              <w:top w:val="nil"/>
              <w:left w:val="nil"/>
              <w:bottom w:val="nil"/>
              <w:right w:val="nil"/>
            </w:tcBorders>
          </w:tcPr>
          <w:p w14:paraId="544F13AC" w14:textId="77777777" w:rsidR="006C6E2F" w:rsidRDefault="006C6E2F" w:rsidP="003B2FA2">
            <w:pPr>
              <w:pStyle w:val="Aaoeeu"/>
              <w:widowControl/>
              <w:jc w:val="right"/>
              <w:rPr>
                <w:rFonts w:ascii="Arial Narrow" w:hAnsi="Arial Narrow"/>
                <w:lang w:val="it-IT"/>
              </w:rPr>
            </w:pPr>
          </w:p>
        </w:tc>
        <w:tc>
          <w:tcPr>
            <w:tcW w:w="7229" w:type="dxa"/>
            <w:tcBorders>
              <w:top w:val="nil"/>
              <w:left w:val="nil"/>
              <w:bottom w:val="nil"/>
              <w:right w:val="nil"/>
            </w:tcBorders>
          </w:tcPr>
          <w:p w14:paraId="78B29076" w14:textId="77777777" w:rsidR="0043735D" w:rsidRDefault="00202882" w:rsidP="008D1CC8">
            <w:pPr>
              <w:pStyle w:val="Eaoaeaa"/>
              <w:widowControl/>
              <w:jc w:val="both"/>
              <w:rPr>
                <w:rFonts w:ascii="Arial Narrow" w:hAnsi="Arial Narrow"/>
                <w:lang w:val="it-IT"/>
              </w:rPr>
            </w:pPr>
            <w:r w:rsidRPr="00202882">
              <w:rPr>
                <w:rFonts w:ascii="Arial Narrow" w:hAnsi="Arial Narrow"/>
                <w:lang w:val="it-IT"/>
              </w:rPr>
              <w:t xml:space="preserve">Ottima conoscenza Sistemi Operativi Windows (3.X, 95, 98, 2000, NT, XP), pacchetto Microsoft Office, </w:t>
            </w:r>
            <w:r>
              <w:rPr>
                <w:rFonts w:ascii="Arial Narrow" w:hAnsi="Arial Narrow"/>
                <w:lang w:val="it-IT"/>
              </w:rPr>
              <w:t xml:space="preserve">buona conoscenza del </w:t>
            </w:r>
            <w:r w:rsidRPr="00202882">
              <w:rPr>
                <w:rFonts w:ascii="Arial Narrow" w:hAnsi="Arial Narrow"/>
                <w:lang w:val="it-IT"/>
              </w:rPr>
              <w:t>pacchetto Adobe (Photoshop, Illustrator, Acrobat).</w:t>
            </w:r>
            <w:r w:rsidR="00903980">
              <w:rPr>
                <w:rFonts w:ascii="Arial Narrow" w:hAnsi="Arial Narrow"/>
                <w:lang w:val="it-IT"/>
              </w:rPr>
              <w:t xml:space="preserve"> Buona conoscenza del linguaggio R e dei suoi applicativi statistici ad applicazione climatica (Rclimdex, climpact2</w:t>
            </w:r>
            <w:r w:rsidR="00503AC7">
              <w:rPr>
                <w:rFonts w:ascii="Arial Narrow" w:hAnsi="Arial Narrow"/>
                <w:lang w:val="it-IT"/>
              </w:rPr>
              <w:t>;</w:t>
            </w:r>
            <w:r w:rsidR="00903980">
              <w:rPr>
                <w:rFonts w:ascii="Arial Narrow" w:hAnsi="Arial Narrow"/>
                <w:lang w:val="it-IT"/>
              </w:rPr>
              <w:t>)</w:t>
            </w:r>
            <w:r w:rsidRPr="00202882">
              <w:rPr>
                <w:rFonts w:ascii="Arial Narrow" w:hAnsi="Arial Narrow"/>
                <w:lang w:val="it-IT"/>
              </w:rPr>
              <w:t xml:space="preserve"> </w:t>
            </w:r>
            <w:r>
              <w:rPr>
                <w:rFonts w:ascii="Arial Narrow" w:hAnsi="Arial Narrow"/>
                <w:lang w:val="it-IT"/>
              </w:rPr>
              <w:t>Buona conoscenza dei pa</w:t>
            </w:r>
            <w:r w:rsidR="00503AC7">
              <w:rPr>
                <w:rFonts w:ascii="Arial Narrow" w:hAnsi="Arial Narrow"/>
                <w:lang w:val="it-IT"/>
              </w:rPr>
              <w:t>cchetti statistici Statistica ,</w:t>
            </w:r>
            <w:r>
              <w:rPr>
                <w:rFonts w:ascii="Arial Narrow" w:hAnsi="Arial Narrow"/>
                <w:lang w:val="it-IT"/>
              </w:rPr>
              <w:t>ANCLIM</w:t>
            </w:r>
            <w:r w:rsidR="00503AC7">
              <w:rPr>
                <w:rFonts w:ascii="Arial Narrow" w:hAnsi="Arial Narrow"/>
                <w:lang w:val="it-IT"/>
              </w:rPr>
              <w:t>, XLSTAT</w:t>
            </w:r>
            <w:r w:rsidR="00635BCD">
              <w:rPr>
                <w:rFonts w:ascii="Arial Narrow" w:hAnsi="Arial Narrow"/>
                <w:lang w:val="it-IT"/>
              </w:rPr>
              <w:t>, conoscenza dei GIS</w:t>
            </w:r>
            <w:r w:rsidR="00B71D50">
              <w:rPr>
                <w:rFonts w:ascii="Arial Narrow" w:hAnsi="Arial Narrow"/>
                <w:lang w:val="it-IT"/>
              </w:rPr>
              <w:t xml:space="preserve"> (QGIS)</w:t>
            </w:r>
            <w:r w:rsidR="00863ACE">
              <w:rPr>
                <w:rFonts w:ascii="Arial Narrow" w:hAnsi="Arial Narrow"/>
                <w:lang w:val="it-IT"/>
              </w:rPr>
              <w:t>; utilizzo di tutti i motori di ricerca presenti in rete</w:t>
            </w:r>
          </w:p>
        </w:tc>
      </w:tr>
      <w:tr w:rsidR="006F5323" w:rsidRPr="00F57683" w14:paraId="27AAAB36" w14:textId="77777777" w:rsidTr="009E47EC">
        <w:tc>
          <w:tcPr>
            <w:tcW w:w="2943" w:type="dxa"/>
            <w:tcBorders>
              <w:top w:val="nil"/>
              <w:left w:val="nil"/>
              <w:bottom w:val="nil"/>
              <w:right w:val="nil"/>
            </w:tcBorders>
          </w:tcPr>
          <w:p w14:paraId="0B648AB5" w14:textId="77777777" w:rsidR="006F5323" w:rsidRDefault="00D116FC" w:rsidP="003B2FA2">
            <w:pPr>
              <w:pStyle w:val="Aeeaoaeaa1"/>
              <w:widowControl/>
              <w:jc w:val="both"/>
              <w:rPr>
                <w:rFonts w:ascii="Arial Narrow" w:hAnsi="Arial Narrow"/>
                <w:b w:val="0"/>
                <w:smallCaps/>
                <w:sz w:val="24"/>
                <w:lang w:val="it-IT"/>
              </w:rPr>
            </w:pPr>
            <w:r>
              <w:rPr>
                <w:rFonts w:ascii="Arial Narrow" w:hAnsi="Arial Narrow"/>
                <w:b w:val="0"/>
                <w:smallCaps/>
                <w:sz w:val="24"/>
                <w:lang w:val="it-IT"/>
              </w:rPr>
              <w:lastRenderedPageBreak/>
              <w:t xml:space="preserve">                                            </w:t>
            </w:r>
            <w:r w:rsidR="006F5323">
              <w:rPr>
                <w:rFonts w:ascii="Arial Narrow" w:hAnsi="Arial Narrow"/>
                <w:b w:val="0"/>
                <w:smallCaps/>
                <w:sz w:val="24"/>
                <w:lang w:val="it-IT"/>
              </w:rPr>
              <w:t>patenti</w:t>
            </w:r>
          </w:p>
          <w:p w14:paraId="2B29F109" w14:textId="77777777" w:rsidR="006F5323" w:rsidRDefault="006F5323" w:rsidP="003B2FA2">
            <w:pPr>
              <w:pStyle w:val="Aaoeeu"/>
              <w:jc w:val="both"/>
              <w:rPr>
                <w:rFonts w:ascii="Arial Narrow" w:hAnsi="Arial Narrow"/>
                <w:smallCaps/>
                <w:sz w:val="24"/>
                <w:lang w:val="it-IT"/>
              </w:rPr>
            </w:pPr>
          </w:p>
          <w:p w14:paraId="0310B15A" w14:textId="77777777" w:rsidR="006F5323" w:rsidRPr="00E31E0C" w:rsidRDefault="0066019D" w:rsidP="003B2FA2">
            <w:pPr>
              <w:pStyle w:val="Aaoeeu"/>
              <w:jc w:val="both"/>
              <w:rPr>
                <w:rFonts w:ascii="Arial Narrow" w:hAnsi="Arial Narrow"/>
                <w:b/>
                <w:smallCaps/>
                <w:sz w:val="24"/>
                <w:lang w:val="it-IT"/>
              </w:rPr>
            </w:pPr>
            <w:r>
              <w:rPr>
                <w:rFonts w:ascii="Arial Narrow" w:hAnsi="Arial Narrow"/>
                <w:smallCaps/>
                <w:sz w:val="24"/>
                <w:lang w:val="it-IT"/>
              </w:rPr>
              <w:t xml:space="preserve">             </w:t>
            </w:r>
            <w:r w:rsidR="006F5323" w:rsidRPr="00E31E0C">
              <w:rPr>
                <w:rFonts w:ascii="Arial Narrow" w:hAnsi="Arial Narrow"/>
                <w:b/>
                <w:smallCaps/>
                <w:sz w:val="24"/>
                <w:lang w:val="it-IT"/>
              </w:rPr>
              <w:t>Ulteriori informazioni</w:t>
            </w:r>
          </w:p>
          <w:p w14:paraId="32707D52" w14:textId="77777777" w:rsidR="000A25C8" w:rsidRPr="00545B86" w:rsidRDefault="000A25C8" w:rsidP="005A597E">
            <w:pPr>
              <w:pStyle w:val="Aaoeeu"/>
              <w:numPr>
                <w:ilvl w:val="0"/>
                <w:numId w:val="26"/>
              </w:numPr>
              <w:jc w:val="right"/>
              <w:rPr>
                <w:b/>
                <w:lang w:val="it-IT"/>
              </w:rPr>
            </w:pPr>
            <w:r w:rsidRPr="00E31E0C">
              <w:rPr>
                <w:rFonts w:ascii="Arial Narrow" w:hAnsi="Arial Narrow"/>
                <w:b/>
                <w:lang w:val="it-IT"/>
              </w:rPr>
              <w:t xml:space="preserve">Organizzazioni manifestazioni scientifiche,  appartenenza ad associazioni scientifiche e ad </w:t>
            </w:r>
            <w:r w:rsidRPr="00E31E0C">
              <w:rPr>
                <w:rFonts w:ascii="Arial Narrow" w:hAnsi="Arial Narrow"/>
                <w:b/>
                <w:i/>
                <w:lang w:val="it-IT"/>
              </w:rPr>
              <w:t>editorial board</w:t>
            </w:r>
            <w:r w:rsidRPr="00E31E0C">
              <w:rPr>
                <w:rFonts w:ascii="Arial Narrow" w:hAnsi="Arial Narrow"/>
                <w:b/>
                <w:lang w:val="it-IT"/>
              </w:rPr>
              <w:t xml:space="preserve"> </w:t>
            </w:r>
          </w:p>
          <w:p w14:paraId="20849267" w14:textId="77777777" w:rsidR="00545B86" w:rsidRDefault="00545B86" w:rsidP="00545B86">
            <w:pPr>
              <w:pStyle w:val="Aaoeeu"/>
              <w:jc w:val="both"/>
              <w:rPr>
                <w:b/>
                <w:lang w:val="it-IT"/>
              </w:rPr>
            </w:pPr>
          </w:p>
          <w:p w14:paraId="18F13B35" w14:textId="77777777" w:rsidR="00545B86" w:rsidRDefault="00545B86" w:rsidP="00545B86">
            <w:pPr>
              <w:pStyle w:val="Aaoeeu"/>
              <w:jc w:val="both"/>
              <w:rPr>
                <w:b/>
                <w:lang w:val="it-IT"/>
              </w:rPr>
            </w:pPr>
          </w:p>
          <w:p w14:paraId="79792629" w14:textId="77777777" w:rsidR="00545B86" w:rsidRDefault="00545B86" w:rsidP="00545B86">
            <w:pPr>
              <w:pStyle w:val="Aaoeeu"/>
              <w:jc w:val="both"/>
              <w:rPr>
                <w:b/>
                <w:lang w:val="it-IT"/>
              </w:rPr>
            </w:pPr>
          </w:p>
          <w:p w14:paraId="37B9DECB" w14:textId="77777777" w:rsidR="00545B86" w:rsidRDefault="00545B86" w:rsidP="00545B86">
            <w:pPr>
              <w:pStyle w:val="Aaoeeu"/>
              <w:jc w:val="both"/>
              <w:rPr>
                <w:b/>
                <w:lang w:val="it-IT"/>
              </w:rPr>
            </w:pPr>
          </w:p>
          <w:p w14:paraId="70A4DACC" w14:textId="77777777" w:rsidR="00545B86" w:rsidRDefault="00545B86" w:rsidP="00545B86">
            <w:pPr>
              <w:pStyle w:val="Aaoeeu"/>
              <w:jc w:val="both"/>
              <w:rPr>
                <w:b/>
                <w:lang w:val="it-IT"/>
              </w:rPr>
            </w:pPr>
          </w:p>
          <w:p w14:paraId="7F6AC821" w14:textId="77777777" w:rsidR="00545B86" w:rsidRDefault="00545B86" w:rsidP="00545B86">
            <w:pPr>
              <w:pStyle w:val="Aaoeeu"/>
              <w:jc w:val="both"/>
              <w:rPr>
                <w:b/>
                <w:lang w:val="it-IT"/>
              </w:rPr>
            </w:pPr>
          </w:p>
          <w:p w14:paraId="3E8C9C4A" w14:textId="77777777" w:rsidR="00545B86" w:rsidRDefault="00545B86" w:rsidP="00545B86">
            <w:pPr>
              <w:pStyle w:val="Aaoeeu"/>
              <w:jc w:val="both"/>
              <w:rPr>
                <w:b/>
                <w:lang w:val="it-IT"/>
              </w:rPr>
            </w:pPr>
          </w:p>
          <w:p w14:paraId="335497ED" w14:textId="77777777" w:rsidR="00545B86" w:rsidRDefault="00545B86" w:rsidP="00545B86">
            <w:pPr>
              <w:pStyle w:val="Aaoeeu"/>
              <w:jc w:val="both"/>
              <w:rPr>
                <w:b/>
                <w:lang w:val="it-IT"/>
              </w:rPr>
            </w:pPr>
          </w:p>
          <w:p w14:paraId="4F553F28" w14:textId="77777777" w:rsidR="00545B86" w:rsidRDefault="00545B86" w:rsidP="00545B86">
            <w:pPr>
              <w:pStyle w:val="Aaoeeu"/>
              <w:jc w:val="both"/>
              <w:rPr>
                <w:b/>
                <w:lang w:val="it-IT"/>
              </w:rPr>
            </w:pPr>
          </w:p>
          <w:p w14:paraId="1464B621" w14:textId="77777777" w:rsidR="00545B86" w:rsidRDefault="00545B86" w:rsidP="00545B86">
            <w:pPr>
              <w:pStyle w:val="Aaoeeu"/>
              <w:jc w:val="both"/>
              <w:rPr>
                <w:b/>
                <w:lang w:val="it-IT"/>
              </w:rPr>
            </w:pPr>
          </w:p>
          <w:p w14:paraId="76ABC63C" w14:textId="77777777" w:rsidR="00545B86" w:rsidRDefault="00545B86" w:rsidP="00545B86">
            <w:pPr>
              <w:pStyle w:val="Aaoeeu"/>
              <w:jc w:val="both"/>
              <w:rPr>
                <w:b/>
                <w:lang w:val="it-IT"/>
              </w:rPr>
            </w:pPr>
          </w:p>
          <w:p w14:paraId="36E0D91E" w14:textId="77777777" w:rsidR="00545B86" w:rsidRDefault="00545B86" w:rsidP="00545B86">
            <w:pPr>
              <w:pStyle w:val="Aaoeeu"/>
              <w:jc w:val="both"/>
              <w:rPr>
                <w:b/>
                <w:lang w:val="it-IT"/>
              </w:rPr>
            </w:pPr>
          </w:p>
          <w:p w14:paraId="6AF62E56" w14:textId="77777777" w:rsidR="00545B86" w:rsidRDefault="00545B86" w:rsidP="00545B86">
            <w:pPr>
              <w:pStyle w:val="Aaoeeu"/>
              <w:jc w:val="both"/>
              <w:rPr>
                <w:b/>
                <w:lang w:val="it-IT"/>
              </w:rPr>
            </w:pPr>
          </w:p>
          <w:p w14:paraId="015C7C4D" w14:textId="77777777" w:rsidR="00545B86" w:rsidRDefault="00545B86" w:rsidP="00545B86">
            <w:pPr>
              <w:pStyle w:val="Aaoeeu"/>
              <w:jc w:val="both"/>
              <w:rPr>
                <w:b/>
                <w:lang w:val="it-IT"/>
              </w:rPr>
            </w:pPr>
          </w:p>
          <w:p w14:paraId="54194E8B" w14:textId="77777777" w:rsidR="00545B86" w:rsidRDefault="00545B86" w:rsidP="00545B86">
            <w:pPr>
              <w:pStyle w:val="Aaoeeu"/>
              <w:jc w:val="both"/>
              <w:rPr>
                <w:b/>
                <w:lang w:val="it-IT"/>
              </w:rPr>
            </w:pPr>
          </w:p>
          <w:p w14:paraId="69E709A7" w14:textId="77777777" w:rsidR="00545B86" w:rsidRDefault="00545B86" w:rsidP="00545B86">
            <w:pPr>
              <w:pStyle w:val="Aaoeeu"/>
              <w:jc w:val="both"/>
              <w:rPr>
                <w:b/>
                <w:lang w:val="it-IT"/>
              </w:rPr>
            </w:pPr>
          </w:p>
          <w:p w14:paraId="5F6A4B32" w14:textId="77777777" w:rsidR="00545B86" w:rsidRDefault="00545B86" w:rsidP="00545B86">
            <w:pPr>
              <w:pStyle w:val="Aaoeeu"/>
              <w:jc w:val="both"/>
              <w:rPr>
                <w:b/>
                <w:lang w:val="it-IT"/>
              </w:rPr>
            </w:pPr>
          </w:p>
          <w:p w14:paraId="0BD39CDA" w14:textId="77777777" w:rsidR="00545B86" w:rsidRDefault="00545B86" w:rsidP="00545B86">
            <w:pPr>
              <w:pStyle w:val="Aaoeeu"/>
              <w:jc w:val="both"/>
              <w:rPr>
                <w:b/>
                <w:lang w:val="it-IT"/>
              </w:rPr>
            </w:pPr>
          </w:p>
          <w:p w14:paraId="503508F2" w14:textId="77777777" w:rsidR="00545B86" w:rsidRDefault="00545B86" w:rsidP="00545B86">
            <w:pPr>
              <w:pStyle w:val="Aaoeeu"/>
              <w:jc w:val="both"/>
              <w:rPr>
                <w:b/>
                <w:lang w:val="it-IT"/>
              </w:rPr>
            </w:pPr>
          </w:p>
          <w:p w14:paraId="1DA51D22" w14:textId="77777777" w:rsidR="00545B86" w:rsidRDefault="00545B86" w:rsidP="00545B86">
            <w:pPr>
              <w:pStyle w:val="Aaoeeu"/>
              <w:jc w:val="both"/>
              <w:rPr>
                <w:b/>
                <w:lang w:val="it-IT"/>
              </w:rPr>
            </w:pPr>
          </w:p>
          <w:p w14:paraId="625B666F" w14:textId="77777777" w:rsidR="00545B86" w:rsidRDefault="00545B86" w:rsidP="00545B86">
            <w:pPr>
              <w:pStyle w:val="Aaoeeu"/>
              <w:jc w:val="both"/>
              <w:rPr>
                <w:b/>
                <w:lang w:val="it-IT"/>
              </w:rPr>
            </w:pPr>
          </w:p>
          <w:p w14:paraId="67759C4B" w14:textId="77777777" w:rsidR="00545B86" w:rsidRDefault="00545B86" w:rsidP="00545B86">
            <w:pPr>
              <w:pStyle w:val="Aaoeeu"/>
              <w:jc w:val="both"/>
              <w:rPr>
                <w:b/>
                <w:lang w:val="it-IT"/>
              </w:rPr>
            </w:pPr>
          </w:p>
          <w:p w14:paraId="25F9DFA2" w14:textId="77777777" w:rsidR="00545B86" w:rsidRDefault="00545B86" w:rsidP="00545B86">
            <w:pPr>
              <w:pStyle w:val="Aaoeeu"/>
              <w:jc w:val="both"/>
              <w:rPr>
                <w:b/>
                <w:lang w:val="it-IT"/>
              </w:rPr>
            </w:pPr>
          </w:p>
          <w:p w14:paraId="7E052363" w14:textId="77777777" w:rsidR="00545B86" w:rsidRDefault="00545B86" w:rsidP="00545B86">
            <w:pPr>
              <w:pStyle w:val="Aaoeeu"/>
              <w:jc w:val="both"/>
              <w:rPr>
                <w:b/>
                <w:lang w:val="it-IT"/>
              </w:rPr>
            </w:pPr>
          </w:p>
          <w:p w14:paraId="262B8F7E" w14:textId="77777777" w:rsidR="00545B86" w:rsidRDefault="00545B86" w:rsidP="00545B86">
            <w:pPr>
              <w:pStyle w:val="Aaoeeu"/>
              <w:jc w:val="both"/>
              <w:rPr>
                <w:b/>
                <w:lang w:val="it-IT"/>
              </w:rPr>
            </w:pPr>
          </w:p>
          <w:p w14:paraId="702C986E" w14:textId="77777777" w:rsidR="00545B86" w:rsidRDefault="00545B86" w:rsidP="00545B86">
            <w:pPr>
              <w:pStyle w:val="Aaoeeu"/>
              <w:jc w:val="both"/>
              <w:rPr>
                <w:b/>
                <w:lang w:val="it-IT"/>
              </w:rPr>
            </w:pPr>
          </w:p>
          <w:p w14:paraId="79E0B4FC" w14:textId="77777777" w:rsidR="00545B86" w:rsidRDefault="00545B86" w:rsidP="00545B86">
            <w:pPr>
              <w:pStyle w:val="Aaoeeu"/>
              <w:jc w:val="both"/>
              <w:rPr>
                <w:b/>
                <w:lang w:val="it-IT"/>
              </w:rPr>
            </w:pPr>
          </w:p>
          <w:p w14:paraId="3C8C1FA8" w14:textId="77777777" w:rsidR="00545B86" w:rsidRDefault="00545B86" w:rsidP="00545B86">
            <w:pPr>
              <w:pStyle w:val="Aaoeeu"/>
              <w:jc w:val="both"/>
              <w:rPr>
                <w:b/>
                <w:lang w:val="it-IT"/>
              </w:rPr>
            </w:pPr>
          </w:p>
          <w:p w14:paraId="66A75076" w14:textId="77777777" w:rsidR="00545B86" w:rsidRDefault="00545B86" w:rsidP="00545B86">
            <w:pPr>
              <w:pStyle w:val="Aaoeeu"/>
              <w:jc w:val="both"/>
              <w:rPr>
                <w:b/>
                <w:lang w:val="it-IT"/>
              </w:rPr>
            </w:pPr>
          </w:p>
          <w:p w14:paraId="3BC6B64E" w14:textId="77777777" w:rsidR="00545B86" w:rsidRDefault="00545B86" w:rsidP="00545B86">
            <w:pPr>
              <w:pStyle w:val="Aaoeeu"/>
              <w:jc w:val="both"/>
              <w:rPr>
                <w:b/>
                <w:lang w:val="it-IT"/>
              </w:rPr>
            </w:pPr>
          </w:p>
          <w:p w14:paraId="514C9657" w14:textId="77777777" w:rsidR="00545B86" w:rsidRDefault="00545B86" w:rsidP="00545B86">
            <w:pPr>
              <w:pStyle w:val="Aaoeeu"/>
              <w:jc w:val="both"/>
              <w:rPr>
                <w:b/>
                <w:lang w:val="it-IT"/>
              </w:rPr>
            </w:pPr>
          </w:p>
          <w:p w14:paraId="023076CE" w14:textId="77777777" w:rsidR="00545B86" w:rsidRDefault="00545B86" w:rsidP="00545B86">
            <w:pPr>
              <w:pStyle w:val="Aaoeeu"/>
              <w:jc w:val="both"/>
              <w:rPr>
                <w:b/>
                <w:lang w:val="it-IT"/>
              </w:rPr>
            </w:pPr>
          </w:p>
          <w:p w14:paraId="184A5F3B" w14:textId="77777777" w:rsidR="00545B86" w:rsidRDefault="00545B86" w:rsidP="00545B86">
            <w:pPr>
              <w:pStyle w:val="Aaoeeu"/>
              <w:jc w:val="both"/>
              <w:rPr>
                <w:b/>
                <w:lang w:val="it-IT"/>
              </w:rPr>
            </w:pPr>
          </w:p>
          <w:p w14:paraId="78341C38" w14:textId="77777777" w:rsidR="00545B86" w:rsidRDefault="00545B86" w:rsidP="00545B86">
            <w:pPr>
              <w:pStyle w:val="Aaoeeu"/>
              <w:jc w:val="both"/>
              <w:rPr>
                <w:b/>
                <w:lang w:val="it-IT"/>
              </w:rPr>
            </w:pPr>
          </w:p>
          <w:p w14:paraId="022B939F" w14:textId="77777777" w:rsidR="00545B86" w:rsidRDefault="00545B86" w:rsidP="00545B86">
            <w:pPr>
              <w:pStyle w:val="Aaoeeu"/>
              <w:jc w:val="both"/>
              <w:rPr>
                <w:b/>
                <w:lang w:val="it-IT"/>
              </w:rPr>
            </w:pPr>
          </w:p>
          <w:p w14:paraId="5CCAF73A" w14:textId="77777777" w:rsidR="00545B86" w:rsidRDefault="00545B86" w:rsidP="00545B86">
            <w:pPr>
              <w:pStyle w:val="Aaoeeu"/>
              <w:jc w:val="both"/>
              <w:rPr>
                <w:b/>
                <w:lang w:val="it-IT"/>
              </w:rPr>
            </w:pPr>
          </w:p>
          <w:p w14:paraId="717B5C50" w14:textId="77777777" w:rsidR="00545B86" w:rsidRDefault="00545B86" w:rsidP="00545B86">
            <w:pPr>
              <w:pStyle w:val="Aaoeeu"/>
              <w:jc w:val="both"/>
              <w:rPr>
                <w:b/>
                <w:lang w:val="it-IT"/>
              </w:rPr>
            </w:pPr>
          </w:p>
          <w:p w14:paraId="24915DA7" w14:textId="77777777" w:rsidR="00545B86" w:rsidRDefault="00545B86" w:rsidP="00545B86">
            <w:pPr>
              <w:pStyle w:val="Aaoeeu"/>
              <w:jc w:val="both"/>
              <w:rPr>
                <w:b/>
                <w:lang w:val="it-IT"/>
              </w:rPr>
            </w:pPr>
          </w:p>
          <w:p w14:paraId="77C29B6B" w14:textId="77777777" w:rsidR="00545B86" w:rsidRDefault="00545B86" w:rsidP="00545B86">
            <w:pPr>
              <w:pStyle w:val="Aaoeeu"/>
              <w:jc w:val="both"/>
              <w:rPr>
                <w:b/>
                <w:lang w:val="it-IT"/>
              </w:rPr>
            </w:pPr>
          </w:p>
          <w:p w14:paraId="7FD14A35" w14:textId="77777777" w:rsidR="00545B86" w:rsidRDefault="00545B86" w:rsidP="00545B86">
            <w:pPr>
              <w:pStyle w:val="Aaoeeu"/>
              <w:jc w:val="both"/>
              <w:rPr>
                <w:b/>
                <w:lang w:val="it-IT"/>
              </w:rPr>
            </w:pPr>
          </w:p>
          <w:p w14:paraId="1B18DAA7" w14:textId="77777777" w:rsidR="00545B86" w:rsidRDefault="00545B86" w:rsidP="00545B86">
            <w:pPr>
              <w:pStyle w:val="Aaoeeu"/>
              <w:jc w:val="both"/>
              <w:rPr>
                <w:b/>
                <w:lang w:val="it-IT"/>
              </w:rPr>
            </w:pPr>
          </w:p>
          <w:p w14:paraId="2388F4D6" w14:textId="77777777" w:rsidR="00545B86" w:rsidRDefault="00545B86" w:rsidP="00545B86">
            <w:pPr>
              <w:pStyle w:val="Aaoeeu"/>
              <w:jc w:val="both"/>
              <w:rPr>
                <w:b/>
                <w:lang w:val="it-IT"/>
              </w:rPr>
            </w:pPr>
          </w:p>
          <w:p w14:paraId="58258A1C" w14:textId="77777777" w:rsidR="00545B86" w:rsidRDefault="00545B86" w:rsidP="00545B86">
            <w:pPr>
              <w:pStyle w:val="Aaoeeu"/>
              <w:jc w:val="both"/>
              <w:rPr>
                <w:b/>
                <w:lang w:val="it-IT"/>
              </w:rPr>
            </w:pPr>
          </w:p>
          <w:p w14:paraId="3330423E" w14:textId="77777777" w:rsidR="00545B86" w:rsidRDefault="00545B86" w:rsidP="00545B86">
            <w:pPr>
              <w:pStyle w:val="Aaoeeu"/>
              <w:jc w:val="both"/>
              <w:rPr>
                <w:b/>
                <w:lang w:val="it-IT"/>
              </w:rPr>
            </w:pPr>
          </w:p>
          <w:p w14:paraId="5D6A17D8" w14:textId="77777777" w:rsidR="00545B86" w:rsidRDefault="00545B86" w:rsidP="00545B86">
            <w:pPr>
              <w:pStyle w:val="Aaoeeu"/>
              <w:jc w:val="both"/>
              <w:rPr>
                <w:b/>
                <w:lang w:val="it-IT"/>
              </w:rPr>
            </w:pPr>
          </w:p>
          <w:p w14:paraId="4A2192B5" w14:textId="77777777" w:rsidR="00545B86" w:rsidRDefault="00545B86" w:rsidP="00545B86">
            <w:pPr>
              <w:pStyle w:val="Aaoeeu"/>
              <w:jc w:val="both"/>
              <w:rPr>
                <w:b/>
                <w:lang w:val="it-IT"/>
              </w:rPr>
            </w:pPr>
          </w:p>
          <w:p w14:paraId="05061069" w14:textId="77777777" w:rsidR="00545B86" w:rsidRDefault="00545B86" w:rsidP="00545B86">
            <w:pPr>
              <w:pStyle w:val="Aaoeeu"/>
              <w:jc w:val="both"/>
              <w:rPr>
                <w:b/>
                <w:lang w:val="it-IT"/>
              </w:rPr>
            </w:pPr>
          </w:p>
          <w:p w14:paraId="54B039C6" w14:textId="77777777" w:rsidR="00545B86" w:rsidRDefault="00545B86" w:rsidP="00545B86">
            <w:pPr>
              <w:pStyle w:val="Aaoeeu"/>
              <w:jc w:val="both"/>
              <w:rPr>
                <w:b/>
                <w:lang w:val="it-IT"/>
              </w:rPr>
            </w:pPr>
          </w:p>
          <w:p w14:paraId="07A55286" w14:textId="77777777" w:rsidR="00545B86" w:rsidRDefault="00545B86" w:rsidP="00545B86">
            <w:pPr>
              <w:pStyle w:val="Aaoeeu"/>
              <w:jc w:val="both"/>
              <w:rPr>
                <w:b/>
                <w:lang w:val="it-IT"/>
              </w:rPr>
            </w:pPr>
          </w:p>
          <w:p w14:paraId="6C5BA03D" w14:textId="77777777" w:rsidR="00545B86" w:rsidRDefault="00545B86" w:rsidP="00545B86">
            <w:pPr>
              <w:pStyle w:val="Aaoeeu"/>
              <w:jc w:val="both"/>
              <w:rPr>
                <w:b/>
                <w:lang w:val="it-IT"/>
              </w:rPr>
            </w:pPr>
          </w:p>
          <w:p w14:paraId="121F41E5" w14:textId="77777777" w:rsidR="00545B86" w:rsidRDefault="00545B86" w:rsidP="00545B86">
            <w:pPr>
              <w:pStyle w:val="Aaoeeu"/>
              <w:jc w:val="both"/>
              <w:rPr>
                <w:b/>
                <w:lang w:val="it-IT"/>
              </w:rPr>
            </w:pPr>
          </w:p>
          <w:p w14:paraId="542F99E0" w14:textId="77777777" w:rsidR="00545B86" w:rsidRDefault="00545B86" w:rsidP="00545B86">
            <w:pPr>
              <w:pStyle w:val="Aaoeeu"/>
              <w:jc w:val="both"/>
              <w:rPr>
                <w:b/>
                <w:lang w:val="it-IT"/>
              </w:rPr>
            </w:pPr>
          </w:p>
          <w:p w14:paraId="412EFC3E" w14:textId="77777777" w:rsidR="00545B86" w:rsidRDefault="00545B86" w:rsidP="00545B86">
            <w:pPr>
              <w:pStyle w:val="Aaoeeu"/>
              <w:jc w:val="both"/>
              <w:rPr>
                <w:b/>
                <w:lang w:val="it-IT"/>
              </w:rPr>
            </w:pPr>
          </w:p>
          <w:p w14:paraId="428FB682" w14:textId="77777777" w:rsidR="00545B86" w:rsidRDefault="00545B86" w:rsidP="00545B86">
            <w:pPr>
              <w:pStyle w:val="Aaoeeu"/>
              <w:jc w:val="both"/>
              <w:rPr>
                <w:b/>
                <w:lang w:val="it-IT"/>
              </w:rPr>
            </w:pPr>
          </w:p>
          <w:p w14:paraId="1E5966DB" w14:textId="77777777" w:rsidR="00545B86" w:rsidRDefault="00545B86" w:rsidP="00545B86">
            <w:pPr>
              <w:pStyle w:val="Aaoeeu"/>
              <w:jc w:val="both"/>
              <w:rPr>
                <w:b/>
                <w:lang w:val="it-IT"/>
              </w:rPr>
            </w:pPr>
          </w:p>
          <w:p w14:paraId="66CB99ED" w14:textId="77777777" w:rsidR="00545B86" w:rsidRDefault="00545B86" w:rsidP="00545B86">
            <w:pPr>
              <w:pStyle w:val="Aaoeeu"/>
              <w:jc w:val="both"/>
              <w:rPr>
                <w:b/>
                <w:lang w:val="it-IT"/>
              </w:rPr>
            </w:pPr>
          </w:p>
          <w:p w14:paraId="2BDD060C" w14:textId="77777777" w:rsidR="00545B86" w:rsidRDefault="00545B86" w:rsidP="00545B86">
            <w:pPr>
              <w:pStyle w:val="Aaoeeu"/>
              <w:jc w:val="both"/>
              <w:rPr>
                <w:b/>
                <w:lang w:val="it-IT"/>
              </w:rPr>
            </w:pPr>
          </w:p>
          <w:p w14:paraId="593DB1E1" w14:textId="77777777" w:rsidR="00545B86" w:rsidRDefault="00545B86" w:rsidP="00545B86">
            <w:pPr>
              <w:pStyle w:val="Aaoeeu"/>
              <w:jc w:val="both"/>
              <w:rPr>
                <w:b/>
                <w:lang w:val="it-IT"/>
              </w:rPr>
            </w:pPr>
          </w:p>
          <w:p w14:paraId="2EDDF56F" w14:textId="77777777" w:rsidR="00545B86" w:rsidRDefault="00545B86" w:rsidP="00545B86">
            <w:pPr>
              <w:pStyle w:val="Aaoeeu"/>
              <w:jc w:val="both"/>
              <w:rPr>
                <w:b/>
                <w:lang w:val="it-IT"/>
              </w:rPr>
            </w:pPr>
          </w:p>
          <w:p w14:paraId="141D5DFF" w14:textId="77777777" w:rsidR="00545B86" w:rsidRDefault="00545B86" w:rsidP="00545B86">
            <w:pPr>
              <w:pStyle w:val="Aaoeeu"/>
              <w:jc w:val="both"/>
              <w:rPr>
                <w:b/>
                <w:lang w:val="it-IT"/>
              </w:rPr>
            </w:pPr>
          </w:p>
          <w:p w14:paraId="45ABBBBB" w14:textId="77777777" w:rsidR="00545B86" w:rsidRDefault="00545B86" w:rsidP="00545B86">
            <w:pPr>
              <w:pStyle w:val="Aaoeeu"/>
              <w:jc w:val="both"/>
              <w:rPr>
                <w:b/>
                <w:lang w:val="it-IT"/>
              </w:rPr>
            </w:pPr>
          </w:p>
          <w:p w14:paraId="684DC255" w14:textId="77777777" w:rsidR="00545B86" w:rsidRDefault="00545B86" w:rsidP="00545B86">
            <w:pPr>
              <w:pStyle w:val="Aaoeeu"/>
              <w:jc w:val="both"/>
              <w:rPr>
                <w:b/>
                <w:lang w:val="it-IT"/>
              </w:rPr>
            </w:pPr>
          </w:p>
          <w:p w14:paraId="0A252913" w14:textId="77777777" w:rsidR="00545B86" w:rsidRDefault="00545B86" w:rsidP="00545B86">
            <w:pPr>
              <w:pStyle w:val="Aaoeeu"/>
              <w:jc w:val="both"/>
              <w:rPr>
                <w:b/>
                <w:lang w:val="it-IT"/>
              </w:rPr>
            </w:pPr>
          </w:p>
          <w:p w14:paraId="4EA56A7C" w14:textId="77777777" w:rsidR="00545B86" w:rsidRDefault="00545B86" w:rsidP="00545B86">
            <w:pPr>
              <w:pStyle w:val="Aaoeeu"/>
              <w:jc w:val="both"/>
              <w:rPr>
                <w:b/>
                <w:lang w:val="it-IT"/>
              </w:rPr>
            </w:pPr>
          </w:p>
          <w:p w14:paraId="3AF2F3CF" w14:textId="77777777" w:rsidR="00545B86" w:rsidRDefault="00545B86" w:rsidP="00545B86">
            <w:pPr>
              <w:pStyle w:val="Aaoeeu"/>
              <w:jc w:val="both"/>
              <w:rPr>
                <w:b/>
                <w:lang w:val="it-IT"/>
              </w:rPr>
            </w:pPr>
          </w:p>
          <w:p w14:paraId="15802119" w14:textId="77777777" w:rsidR="00545B86" w:rsidRDefault="00545B86" w:rsidP="00545B86">
            <w:pPr>
              <w:pStyle w:val="Aaoeeu"/>
              <w:jc w:val="both"/>
              <w:rPr>
                <w:b/>
                <w:lang w:val="it-IT"/>
              </w:rPr>
            </w:pPr>
          </w:p>
          <w:p w14:paraId="6F8267D6" w14:textId="77777777" w:rsidR="00545B86" w:rsidRDefault="00545B86" w:rsidP="00545B86">
            <w:pPr>
              <w:pStyle w:val="Aaoeeu"/>
              <w:jc w:val="both"/>
              <w:rPr>
                <w:b/>
                <w:lang w:val="it-IT"/>
              </w:rPr>
            </w:pPr>
          </w:p>
          <w:p w14:paraId="78D67FF0" w14:textId="77777777" w:rsidR="00545B86" w:rsidRDefault="00545B86" w:rsidP="00545B86">
            <w:pPr>
              <w:pStyle w:val="Aaoeeu"/>
              <w:jc w:val="both"/>
              <w:rPr>
                <w:b/>
                <w:lang w:val="it-IT"/>
              </w:rPr>
            </w:pPr>
          </w:p>
          <w:p w14:paraId="57F71C7D" w14:textId="77777777" w:rsidR="00545B86" w:rsidRDefault="00545B86" w:rsidP="00545B86">
            <w:pPr>
              <w:pStyle w:val="Aaoeeu"/>
              <w:jc w:val="both"/>
              <w:rPr>
                <w:b/>
                <w:lang w:val="it-IT"/>
              </w:rPr>
            </w:pPr>
          </w:p>
          <w:p w14:paraId="3E0CBC74" w14:textId="77777777" w:rsidR="00545B86" w:rsidRDefault="00545B86" w:rsidP="00545B86">
            <w:pPr>
              <w:pStyle w:val="Aaoeeu"/>
              <w:jc w:val="both"/>
              <w:rPr>
                <w:b/>
                <w:lang w:val="it-IT"/>
              </w:rPr>
            </w:pPr>
          </w:p>
          <w:p w14:paraId="09A68E34" w14:textId="3A9AE601" w:rsidR="00545B86" w:rsidRDefault="00545B86" w:rsidP="00545B86">
            <w:pPr>
              <w:pStyle w:val="Aaoeeu"/>
              <w:jc w:val="both"/>
              <w:rPr>
                <w:b/>
                <w:lang w:val="it-IT"/>
              </w:rPr>
            </w:pPr>
          </w:p>
          <w:p w14:paraId="63767626" w14:textId="529F7C13" w:rsidR="00E3457F" w:rsidRDefault="00E3457F" w:rsidP="00545B86">
            <w:pPr>
              <w:pStyle w:val="Aaoeeu"/>
              <w:jc w:val="both"/>
              <w:rPr>
                <w:b/>
                <w:lang w:val="it-IT"/>
              </w:rPr>
            </w:pPr>
          </w:p>
          <w:p w14:paraId="4B67D0CC" w14:textId="68C21187" w:rsidR="00E3457F" w:rsidRDefault="00E3457F" w:rsidP="00545B86">
            <w:pPr>
              <w:pStyle w:val="Aaoeeu"/>
              <w:jc w:val="both"/>
              <w:rPr>
                <w:b/>
                <w:lang w:val="it-IT"/>
              </w:rPr>
            </w:pPr>
          </w:p>
          <w:p w14:paraId="782745B3" w14:textId="77777777" w:rsidR="00E3457F" w:rsidRDefault="00E3457F" w:rsidP="00545B86">
            <w:pPr>
              <w:pStyle w:val="Aaoeeu"/>
              <w:jc w:val="both"/>
              <w:rPr>
                <w:b/>
                <w:lang w:val="it-IT"/>
              </w:rPr>
            </w:pPr>
          </w:p>
          <w:p w14:paraId="55AA0F1F" w14:textId="77777777" w:rsidR="00545B86" w:rsidRDefault="00545B86" w:rsidP="00545B86">
            <w:pPr>
              <w:pStyle w:val="Aaoeeu"/>
              <w:jc w:val="both"/>
              <w:rPr>
                <w:b/>
                <w:lang w:val="it-IT"/>
              </w:rPr>
            </w:pPr>
          </w:p>
          <w:p w14:paraId="7812F4DF" w14:textId="77777777" w:rsidR="00545B86" w:rsidRPr="00E31E0C" w:rsidRDefault="00545B86" w:rsidP="00545B86">
            <w:pPr>
              <w:pStyle w:val="Aaoeeu"/>
              <w:jc w:val="both"/>
              <w:rPr>
                <w:b/>
                <w:lang w:val="it-IT"/>
              </w:rPr>
            </w:pPr>
          </w:p>
          <w:p w14:paraId="0A48FC56" w14:textId="77777777" w:rsidR="000A25C8" w:rsidRPr="00E31E0C" w:rsidRDefault="000A25C8" w:rsidP="000A25C8">
            <w:pPr>
              <w:pStyle w:val="Aaoeeu"/>
              <w:numPr>
                <w:ilvl w:val="0"/>
                <w:numId w:val="26"/>
              </w:numPr>
              <w:jc w:val="both"/>
              <w:rPr>
                <w:rFonts w:ascii="Arial Narrow" w:hAnsi="Arial Narrow"/>
                <w:b/>
                <w:lang w:val="it-IT"/>
              </w:rPr>
            </w:pPr>
            <w:r>
              <w:rPr>
                <w:rFonts w:ascii="Arial Narrow" w:hAnsi="Arial Narrow"/>
                <w:lang w:val="it-IT"/>
              </w:rPr>
              <w:t xml:space="preserve">   </w:t>
            </w:r>
            <w:r w:rsidRPr="00E31E0C">
              <w:rPr>
                <w:rFonts w:ascii="Arial Narrow" w:hAnsi="Arial Narrow"/>
                <w:b/>
                <w:lang w:val="it-IT"/>
              </w:rPr>
              <w:t>Meteorologia sportiva</w:t>
            </w:r>
          </w:p>
          <w:p w14:paraId="2D052352" w14:textId="77777777" w:rsidR="000A25C8" w:rsidRPr="006F5323" w:rsidRDefault="000A25C8" w:rsidP="00545B86">
            <w:pPr>
              <w:pStyle w:val="Aaoeeu"/>
              <w:jc w:val="both"/>
              <w:rPr>
                <w:lang w:val="it-IT"/>
              </w:rPr>
            </w:pPr>
          </w:p>
        </w:tc>
        <w:tc>
          <w:tcPr>
            <w:tcW w:w="284" w:type="dxa"/>
            <w:tcBorders>
              <w:top w:val="nil"/>
              <w:left w:val="nil"/>
              <w:bottom w:val="nil"/>
              <w:right w:val="nil"/>
            </w:tcBorders>
          </w:tcPr>
          <w:p w14:paraId="3928BD7B" w14:textId="77777777" w:rsidR="006F5323" w:rsidRDefault="006F5323" w:rsidP="003B2FA2">
            <w:pPr>
              <w:pStyle w:val="Aaoeeu"/>
              <w:widowControl/>
              <w:jc w:val="both"/>
              <w:rPr>
                <w:rFonts w:ascii="Arial Narrow" w:hAnsi="Arial Narrow"/>
                <w:lang w:val="it-IT"/>
              </w:rPr>
            </w:pPr>
          </w:p>
        </w:tc>
        <w:tc>
          <w:tcPr>
            <w:tcW w:w="7229" w:type="dxa"/>
            <w:tcBorders>
              <w:top w:val="nil"/>
              <w:left w:val="nil"/>
              <w:bottom w:val="nil"/>
              <w:right w:val="nil"/>
            </w:tcBorders>
          </w:tcPr>
          <w:p w14:paraId="6AF9F677" w14:textId="77777777" w:rsidR="006F5323" w:rsidRPr="00E31E0C" w:rsidRDefault="006F5323" w:rsidP="00B82E22">
            <w:pPr>
              <w:ind w:left="284" w:hanging="284"/>
              <w:jc w:val="both"/>
              <w:rPr>
                <w:rFonts w:ascii="Arial Narrow" w:hAnsi="Arial Narrow"/>
              </w:rPr>
            </w:pPr>
            <w:r w:rsidRPr="00E31E0C">
              <w:rPr>
                <w:rFonts w:ascii="Arial Narrow" w:hAnsi="Arial Narrow"/>
              </w:rPr>
              <w:t>A –B</w:t>
            </w:r>
          </w:p>
          <w:p w14:paraId="12712AD2" w14:textId="77777777" w:rsidR="0066019D" w:rsidRPr="00E31E0C" w:rsidRDefault="0066019D" w:rsidP="00B82E22">
            <w:pPr>
              <w:ind w:left="284" w:hanging="284"/>
              <w:jc w:val="both"/>
              <w:rPr>
                <w:rFonts w:ascii="Arial Narrow" w:hAnsi="Arial Narrow"/>
              </w:rPr>
            </w:pPr>
          </w:p>
          <w:p w14:paraId="1A8469DF" w14:textId="3DB83ADC" w:rsidR="0043735D" w:rsidRPr="0043735D" w:rsidRDefault="0043735D" w:rsidP="00B82E22">
            <w:pPr>
              <w:ind w:left="284" w:hanging="284"/>
              <w:jc w:val="both"/>
              <w:rPr>
                <w:rFonts w:ascii="Arial Narrow" w:hAnsi="Arial Narrow"/>
              </w:rPr>
            </w:pPr>
            <w:r w:rsidRPr="0043735D">
              <w:rPr>
                <w:rFonts w:ascii="Arial Narrow" w:hAnsi="Arial Narrow"/>
              </w:rPr>
              <w:t xml:space="preserve">Dal febbraio 2020 – </w:t>
            </w:r>
            <w:r w:rsidR="00E3457F">
              <w:rPr>
                <w:rFonts w:ascii="Arial Narrow" w:hAnsi="Arial Narrow"/>
              </w:rPr>
              <w:t>R</w:t>
            </w:r>
            <w:r w:rsidRPr="0043735D">
              <w:rPr>
                <w:rFonts w:ascii="Arial Narrow" w:hAnsi="Arial Narrow"/>
              </w:rPr>
              <w:t>esponsabile nazionale gruppo di lavoro sul climatic risk - SIGEA</w:t>
            </w:r>
          </w:p>
          <w:p w14:paraId="64DE5099" w14:textId="77777777" w:rsidR="00380FE0" w:rsidRPr="00E31E0C" w:rsidRDefault="00380FE0" w:rsidP="00B82E22">
            <w:pPr>
              <w:ind w:left="284" w:hanging="284"/>
              <w:jc w:val="both"/>
              <w:rPr>
                <w:rFonts w:ascii="Arial Narrow" w:hAnsi="Arial Narrow"/>
              </w:rPr>
            </w:pPr>
          </w:p>
          <w:p w14:paraId="3FC6ED73" w14:textId="03A0604C" w:rsidR="0043735D" w:rsidRDefault="0043735D" w:rsidP="00B82E22">
            <w:pPr>
              <w:ind w:left="284" w:hanging="284"/>
              <w:jc w:val="both"/>
              <w:rPr>
                <w:rFonts w:ascii="Arial Narrow" w:hAnsi="Arial Narrow"/>
              </w:rPr>
            </w:pPr>
            <w:r>
              <w:rPr>
                <w:rFonts w:ascii="Arial Narrow" w:hAnsi="Arial Narrow"/>
              </w:rPr>
              <w:t xml:space="preserve">Dal febbraio 2018 – </w:t>
            </w:r>
            <w:r w:rsidR="00E3457F">
              <w:rPr>
                <w:rFonts w:ascii="Arial Narrow" w:hAnsi="Arial Narrow"/>
              </w:rPr>
              <w:t>C</w:t>
            </w:r>
            <w:r w:rsidR="005A597E">
              <w:rPr>
                <w:rFonts w:ascii="Arial Narrow" w:hAnsi="Arial Narrow"/>
              </w:rPr>
              <w:t>oordinatore</w:t>
            </w:r>
            <w:r>
              <w:rPr>
                <w:rFonts w:ascii="Arial Narrow" w:hAnsi="Arial Narrow"/>
              </w:rPr>
              <w:t xml:space="preserve"> gruppo </w:t>
            </w:r>
            <w:r w:rsidR="005A597E">
              <w:rPr>
                <w:rFonts w:ascii="Arial Narrow" w:hAnsi="Arial Narrow"/>
              </w:rPr>
              <w:t>C</w:t>
            </w:r>
            <w:r>
              <w:rPr>
                <w:rFonts w:ascii="Arial Narrow" w:hAnsi="Arial Narrow"/>
              </w:rPr>
              <w:t>limatech di Remtech Europa</w:t>
            </w:r>
          </w:p>
          <w:p w14:paraId="4D9035E2" w14:textId="77777777" w:rsidR="0043735D" w:rsidRDefault="0043735D" w:rsidP="00B82E22">
            <w:pPr>
              <w:ind w:left="284" w:hanging="284"/>
              <w:jc w:val="both"/>
              <w:rPr>
                <w:rFonts w:ascii="Arial Narrow" w:hAnsi="Arial Narrow"/>
              </w:rPr>
            </w:pPr>
          </w:p>
          <w:p w14:paraId="30700887" w14:textId="77777777" w:rsidR="006F5323" w:rsidRPr="00E31E0C" w:rsidRDefault="006F5323" w:rsidP="00B82E22">
            <w:pPr>
              <w:ind w:left="284" w:hanging="284"/>
              <w:jc w:val="both"/>
              <w:rPr>
                <w:rFonts w:ascii="Arial Narrow" w:hAnsi="Arial Narrow"/>
              </w:rPr>
            </w:pPr>
            <w:r w:rsidRPr="00E31E0C">
              <w:rPr>
                <w:rFonts w:ascii="Arial Narrow" w:hAnsi="Arial Narrow"/>
              </w:rPr>
              <w:t xml:space="preserve">Membro dell’ AIC - Association Internationale de Climatologie (1999). Dal settembre 2006 al settembre 2012 fa parte del “Conseil internationale d’Admistration”. </w:t>
            </w:r>
          </w:p>
          <w:p w14:paraId="5503EC52" w14:textId="77777777" w:rsidR="00380FE0" w:rsidRPr="00E31E0C" w:rsidRDefault="00380FE0" w:rsidP="00B82E22">
            <w:pPr>
              <w:ind w:left="284" w:hanging="284"/>
              <w:jc w:val="both"/>
              <w:rPr>
                <w:rFonts w:ascii="Arial Narrow" w:hAnsi="Arial Narrow"/>
              </w:rPr>
            </w:pPr>
          </w:p>
          <w:p w14:paraId="128DF85C" w14:textId="77777777" w:rsidR="006F5323" w:rsidRPr="00E31E0C" w:rsidRDefault="006F5323" w:rsidP="00B82E22">
            <w:pPr>
              <w:ind w:left="284" w:hanging="284"/>
              <w:jc w:val="both"/>
              <w:rPr>
                <w:rFonts w:ascii="Arial Narrow" w:hAnsi="Arial Narrow"/>
              </w:rPr>
            </w:pPr>
            <w:r w:rsidRPr="00E31E0C">
              <w:rPr>
                <w:rFonts w:ascii="Arial Narrow" w:hAnsi="Arial Narrow"/>
              </w:rPr>
              <w:t xml:space="preserve">Dal 2012 membro della SMF – Sociétè météorologique de France </w:t>
            </w:r>
          </w:p>
          <w:p w14:paraId="6B7D8A7B" w14:textId="77777777" w:rsidR="00380FE0" w:rsidRPr="00E31E0C" w:rsidRDefault="00380FE0" w:rsidP="00B82E22">
            <w:pPr>
              <w:ind w:left="284" w:hanging="284"/>
              <w:jc w:val="both"/>
              <w:rPr>
                <w:rFonts w:ascii="Arial Narrow" w:hAnsi="Arial Narrow"/>
              </w:rPr>
            </w:pPr>
          </w:p>
          <w:p w14:paraId="4A367F34" w14:textId="4F4BD51A" w:rsidR="006F5323" w:rsidRPr="00E31E0C" w:rsidRDefault="006F5323" w:rsidP="00B82E22">
            <w:pPr>
              <w:ind w:left="284" w:hanging="284"/>
              <w:jc w:val="both"/>
              <w:rPr>
                <w:rFonts w:ascii="Arial Narrow" w:hAnsi="Arial Narrow"/>
              </w:rPr>
            </w:pPr>
            <w:r w:rsidRPr="00E31E0C">
              <w:rPr>
                <w:rFonts w:ascii="Arial Narrow" w:hAnsi="Arial Narrow"/>
              </w:rPr>
              <w:t xml:space="preserve">Socio fondatore dell’ Associazione Italiana Geografia Fisica e Geomorfologia (AIGeo) </w:t>
            </w:r>
          </w:p>
          <w:p w14:paraId="27BAC4BC" w14:textId="77777777" w:rsidR="006F5323" w:rsidRPr="00E31E0C" w:rsidRDefault="006F5323" w:rsidP="00B82E22">
            <w:pPr>
              <w:ind w:left="284" w:hanging="284"/>
              <w:jc w:val="both"/>
              <w:rPr>
                <w:rFonts w:ascii="Arial Narrow" w:hAnsi="Arial Narrow"/>
              </w:rPr>
            </w:pPr>
            <w:r w:rsidRPr="00E31E0C">
              <w:rPr>
                <w:rFonts w:ascii="Arial Narrow" w:hAnsi="Arial Narrow"/>
              </w:rPr>
              <w:t xml:space="preserve">Responsabile scientifico nazionale gruppo di lavoro “Climatologia del Turismo” dell’AIGEO (2002-2006) </w:t>
            </w:r>
          </w:p>
          <w:p w14:paraId="431A27C7" w14:textId="77777777" w:rsidR="00380FE0" w:rsidRPr="00E31E0C" w:rsidRDefault="00380FE0" w:rsidP="00B82E22">
            <w:pPr>
              <w:ind w:left="284" w:hanging="284"/>
              <w:jc w:val="both"/>
              <w:rPr>
                <w:rFonts w:ascii="Arial Narrow" w:hAnsi="Arial Narrow"/>
              </w:rPr>
            </w:pPr>
          </w:p>
          <w:p w14:paraId="5D74E212" w14:textId="77777777" w:rsidR="009E47EC" w:rsidRPr="00E31E0C" w:rsidRDefault="009E47EC" w:rsidP="00B82E22">
            <w:pPr>
              <w:ind w:left="284" w:hanging="284"/>
              <w:jc w:val="both"/>
              <w:rPr>
                <w:rFonts w:ascii="Arial Narrow" w:hAnsi="Arial Narrow"/>
              </w:rPr>
            </w:pPr>
            <w:r w:rsidRPr="00E31E0C">
              <w:rPr>
                <w:rFonts w:ascii="Arial Narrow" w:hAnsi="Arial Narrow"/>
              </w:rPr>
              <w:t>Dal novembre 2012, vice coordi</w:t>
            </w:r>
            <w:r w:rsidR="006F5323" w:rsidRPr="00E31E0C">
              <w:rPr>
                <w:rFonts w:ascii="Arial Narrow" w:hAnsi="Arial Narrow"/>
              </w:rPr>
              <w:t>n</w:t>
            </w:r>
            <w:r w:rsidRPr="00E31E0C">
              <w:rPr>
                <w:rFonts w:ascii="Arial Narrow" w:hAnsi="Arial Narrow"/>
              </w:rPr>
              <w:t>a</w:t>
            </w:r>
            <w:r w:rsidR="006F5323" w:rsidRPr="00E31E0C">
              <w:rPr>
                <w:rFonts w:ascii="Arial Narrow" w:hAnsi="Arial Narrow"/>
              </w:rPr>
              <w:t>tore nazionale del gruppo di lavoro in Climatologia e ge</w:t>
            </w:r>
            <w:r w:rsidR="00A71CA3" w:rsidRPr="00E31E0C">
              <w:rPr>
                <w:rFonts w:ascii="Arial Narrow" w:hAnsi="Arial Narrow"/>
              </w:rPr>
              <w:t xml:space="preserve">omorfologia </w:t>
            </w:r>
            <w:r w:rsidR="006F5323" w:rsidRPr="00E31E0C">
              <w:rPr>
                <w:rFonts w:ascii="Arial Narrow" w:hAnsi="Arial Narrow"/>
              </w:rPr>
              <w:t>climatica dell’AIGEO e responsabile della sezione “C</w:t>
            </w:r>
            <w:r w:rsidRPr="00E31E0C">
              <w:rPr>
                <w:rFonts w:ascii="Arial Narrow" w:hAnsi="Arial Narrow"/>
              </w:rPr>
              <w:t xml:space="preserve">limatologia dinamica e montana” </w:t>
            </w:r>
          </w:p>
          <w:p w14:paraId="6811B224" w14:textId="77777777" w:rsidR="00380FE0" w:rsidRPr="00E31E0C" w:rsidRDefault="00380FE0" w:rsidP="00B82E22">
            <w:pPr>
              <w:ind w:left="284" w:hanging="284"/>
              <w:jc w:val="both"/>
              <w:rPr>
                <w:rFonts w:ascii="Arial Narrow" w:hAnsi="Arial Narrow"/>
              </w:rPr>
            </w:pPr>
          </w:p>
          <w:p w14:paraId="09EBF49C" w14:textId="77777777" w:rsidR="006F5323" w:rsidRPr="00E31E0C" w:rsidRDefault="006F5323" w:rsidP="00B82E22">
            <w:pPr>
              <w:ind w:left="284" w:hanging="284"/>
              <w:jc w:val="both"/>
              <w:rPr>
                <w:rFonts w:ascii="Arial Narrow" w:hAnsi="Arial Narrow"/>
              </w:rPr>
            </w:pPr>
            <w:r w:rsidRPr="00E31E0C">
              <w:rPr>
                <w:rFonts w:ascii="Arial Narrow" w:hAnsi="Arial Narrow"/>
              </w:rPr>
              <w:t xml:space="preserve">Membro della IAG – International Association Geomorphologist (2001) </w:t>
            </w:r>
          </w:p>
          <w:p w14:paraId="3C13BCDE" w14:textId="77777777" w:rsidR="00380FE0" w:rsidRPr="00E31E0C" w:rsidRDefault="00380FE0" w:rsidP="00B82E22">
            <w:pPr>
              <w:ind w:left="284" w:hanging="284"/>
              <w:jc w:val="both"/>
              <w:rPr>
                <w:rFonts w:ascii="Arial Narrow" w:hAnsi="Arial Narrow"/>
              </w:rPr>
            </w:pPr>
          </w:p>
          <w:p w14:paraId="5C417354" w14:textId="77777777" w:rsidR="006F5323" w:rsidRPr="00E31E0C" w:rsidRDefault="006F5323" w:rsidP="00B82E22">
            <w:pPr>
              <w:ind w:left="284" w:hanging="284"/>
              <w:jc w:val="both"/>
              <w:rPr>
                <w:rFonts w:ascii="Arial Narrow" w:hAnsi="Arial Narrow"/>
              </w:rPr>
            </w:pPr>
            <w:r w:rsidRPr="00E31E0C">
              <w:rPr>
                <w:rFonts w:ascii="Arial Narrow" w:hAnsi="Arial Narrow"/>
              </w:rPr>
              <w:t>Membro dell</w:t>
            </w:r>
            <w:r w:rsidR="00D116FC" w:rsidRPr="00E31E0C">
              <w:rPr>
                <w:rFonts w:ascii="Arial Narrow" w:hAnsi="Arial Narrow"/>
              </w:rPr>
              <w:t>’</w:t>
            </w:r>
            <w:r w:rsidRPr="00E31E0C">
              <w:rPr>
                <w:rFonts w:ascii="Arial Narrow" w:hAnsi="Arial Narrow"/>
              </w:rPr>
              <w:t xml:space="preserve"> IGU - International Geographical Union (2004) </w:t>
            </w:r>
          </w:p>
          <w:p w14:paraId="55F23FD2" w14:textId="77777777" w:rsidR="00380FE0" w:rsidRPr="00E31E0C" w:rsidRDefault="00380FE0" w:rsidP="00B82E22">
            <w:pPr>
              <w:ind w:left="284" w:hanging="284"/>
              <w:jc w:val="both"/>
              <w:rPr>
                <w:rFonts w:ascii="Arial Narrow" w:hAnsi="Arial Narrow"/>
              </w:rPr>
            </w:pPr>
          </w:p>
          <w:p w14:paraId="4987411E" w14:textId="77777777" w:rsidR="006F5323" w:rsidRPr="00E31E0C" w:rsidRDefault="006F5323" w:rsidP="00B82E22">
            <w:pPr>
              <w:ind w:left="284" w:hanging="284"/>
              <w:jc w:val="both"/>
              <w:rPr>
                <w:rFonts w:ascii="Arial Narrow" w:hAnsi="Arial Narrow"/>
              </w:rPr>
            </w:pPr>
            <w:r w:rsidRPr="00E31E0C">
              <w:rPr>
                <w:rFonts w:ascii="Arial Narrow" w:hAnsi="Arial Narrow"/>
              </w:rPr>
              <w:t xml:space="preserve">Socio del FIST - Federazione Italiana Scienze della Terra (2005) </w:t>
            </w:r>
          </w:p>
          <w:p w14:paraId="64D9EFF7" w14:textId="77777777" w:rsidR="00380FE0" w:rsidRPr="00E31E0C" w:rsidRDefault="00380FE0" w:rsidP="00B82E22">
            <w:pPr>
              <w:ind w:left="284" w:hanging="284"/>
              <w:jc w:val="both"/>
              <w:rPr>
                <w:rFonts w:ascii="Arial Narrow" w:hAnsi="Arial Narrow"/>
              </w:rPr>
            </w:pPr>
          </w:p>
          <w:p w14:paraId="17D7CF4B" w14:textId="77777777" w:rsidR="00450D88" w:rsidRPr="00E31E0C" w:rsidRDefault="006F5323" w:rsidP="00B82E22">
            <w:pPr>
              <w:ind w:left="284" w:hanging="284"/>
              <w:jc w:val="both"/>
              <w:rPr>
                <w:rFonts w:ascii="Arial Narrow" w:hAnsi="Arial Narrow"/>
              </w:rPr>
            </w:pPr>
            <w:r w:rsidRPr="00E31E0C">
              <w:rPr>
                <w:rFonts w:ascii="Arial Narrow" w:hAnsi="Arial Narrow"/>
              </w:rPr>
              <w:t>Socio del AGI – Associazio</w:t>
            </w:r>
            <w:r w:rsidR="00450D88" w:rsidRPr="00E31E0C">
              <w:rPr>
                <w:rFonts w:ascii="Arial Narrow" w:hAnsi="Arial Narrow"/>
              </w:rPr>
              <w:t>ne dei Geografi italiani (2005)</w:t>
            </w:r>
          </w:p>
          <w:p w14:paraId="4D382DB0" w14:textId="77777777" w:rsidR="00380FE0" w:rsidRPr="00E31E0C" w:rsidRDefault="00380FE0" w:rsidP="00B82E22">
            <w:pPr>
              <w:ind w:left="284" w:hanging="284"/>
              <w:jc w:val="both"/>
              <w:rPr>
                <w:rFonts w:ascii="Arial Narrow" w:hAnsi="Arial Narrow"/>
              </w:rPr>
            </w:pPr>
          </w:p>
          <w:p w14:paraId="7F3D90AD" w14:textId="77777777" w:rsidR="00B61ABA" w:rsidRPr="00E31E0C" w:rsidRDefault="00D1738E" w:rsidP="00B82E22">
            <w:pPr>
              <w:ind w:left="284" w:hanging="284"/>
              <w:jc w:val="both"/>
              <w:rPr>
                <w:rFonts w:ascii="Arial Narrow" w:hAnsi="Arial Narrow"/>
              </w:rPr>
            </w:pPr>
            <w:r w:rsidRPr="00E31E0C">
              <w:rPr>
                <w:rFonts w:ascii="Arial Narrow" w:hAnsi="Arial Narrow"/>
              </w:rPr>
              <w:t xml:space="preserve">Dal luglio 2016 </w:t>
            </w:r>
            <w:r w:rsidR="00B54EA3" w:rsidRPr="00E31E0C">
              <w:rPr>
                <w:rFonts w:ascii="Arial Narrow" w:hAnsi="Arial Narrow"/>
              </w:rPr>
              <w:t>socio</w:t>
            </w:r>
            <w:r w:rsidRPr="00E31E0C">
              <w:rPr>
                <w:rFonts w:ascii="Arial Narrow" w:hAnsi="Arial Narrow"/>
              </w:rPr>
              <w:t xml:space="preserve"> </w:t>
            </w:r>
            <w:r w:rsidR="00B61ABA" w:rsidRPr="00E31E0C">
              <w:rPr>
                <w:rFonts w:ascii="Arial Narrow" w:hAnsi="Arial Narrow"/>
              </w:rPr>
              <w:t>dell’AISAM (associazione per lo studio delle Scienze dell’Atmosfera e della Meteorologia)</w:t>
            </w:r>
          </w:p>
          <w:p w14:paraId="77E43195" w14:textId="77777777" w:rsidR="00B61ABA" w:rsidRPr="00E31E0C" w:rsidRDefault="00B61ABA" w:rsidP="00B82E22">
            <w:pPr>
              <w:ind w:left="284" w:hanging="284"/>
              <w:jc w:val="both"/>
              <w:rPr>
                <w:rFonts w:ascii="Arial Narrow" w:hAnsi="Arial Narrow"/>
              </w:rPr>
            </w:pPr>
          </w:p>
          <w:p w14:paraId="084F2156" w14:textId="77777777" w:rsidR="009E47EC" w:rsidRPr="00E31E0C" w:rsidRDefault="009E47EC" w:rsidP="00B82E22">
            <w:pPr>
              <w:ind w:left="284" w:hanging="284"/>
              <w:jc w:val="both"/>
              <w:rPr>
                <w:rFonts w:ascii="Arial Narrow" w:hAnsi="Arial Narrow"/>
              </w:rPr>
            </w:pPr>
            <w:r w:rsidRPr="00E31E0C">
              <w:rPr>
                <w:rFonts w:ascii="Arial Narrow" w:hAnsi="Arial Narrow"/>
              </w:rPr>
              <w:t xml:space="preserve">Dal </w:t>
            </w:r>
            <w:r w:rsidR="00B61ABA" w:rsidRPr="00E31E0C">
              <w:rPr>
                <w:rFonts w:ascii="Arial Narrow" w:hAnsi="Arial Narrow"/>
              </w:rPr>
              <w:t xml:space="preserve">marzo al luglio </w:t>
            </w:r>
            <w:r w:rsidRPr="00E31E0C">
              <w:rPr>
                <w:rFonts w:ascii="Arial Narrow" w:hAnsi="Arial Narrow"/>
              </w:rPr>
              <w:t>2016 membro dell’Associazione Geofisica Italiana (AGI), responsabile delle newsletter</w:t>
            </w:r>
          </w:p>
          <w:p w14:paraId="5EBE8BA0" w14:textId="77777777" w:rsidR="00380FE0" w:rsidRPr="00E31E0C" w:rsidRDefault="00380FE0" w:rsidP="00B82E22">
            <w:pPr>
              <w:ind w:left="284" w:hanging="284"/>
              <w:jc w:val="both"/>
              <w:rPr>
                <w:rFonts w:ascii="Arial Narrow" w:hAnsi="Arial Narrow"/>
              </w:rPr>
            </w:pPr>
          </w:p>
          <w:p w14:paraId="4EFF597B" w14:textId="77777777" w:rsidR="006F5323" w:rsidRPr="00E31E0C" w:rsidRDefault="006F5323" w:rsidP="00B82E22">
            <w:pPr>
              <w:ind w:left="284" w:hanging="284"/>
              <w:jc w:val="both"/>
              <w:rPr>
                <w:rFonts w:ascii="Arial Narrow" w:hAnsi="Arial Narrow"/>
              </w:rPr>
            </w:pPr>
            <w:r w:rsidRPr="00E31E0C">
              <w:rPr>
                <w:rFonts w:ascii="Arial Narrow" w:hAnsi="Arial Narrow"/>
              </w:rPr>
              <w:t xml:space="preserve">Dal 2004 Membro del Comitato Glaciologico Italiano e del Servizio Valanghe Italiano </w:t>
            </w:r>
          </w:p>
          <w:p w14:paraId="3518B427" w14:textId="77777777" w:rsidR="00380FE0" w:rsidRPr="00E31E0C" w:rsidRDefault="00380FE0" w:rsidP="00B82E22">
            <w:pPr>
              <w:ind w:left="284" w:hanging="284"/>
              <w:jc w:val="both"/>
              <w:rPr>
                <w:rFonts w:ascii="Arial Narrow" w:hAnsi="Arial Narrow"/>
              </w:rPr>
            </w:pPr>
          </w:p>
          <w:p w14:paraId="0FC4084C" w14:textId="77777777" w:rsidR="006F5323" w:rsidRPr="00E31E0C" w:rsidRDefault="006F5323" w:rsidP="00B82E22">
            <w:pPr>
              <w:ind w:left="284" w:hanging="284"/>
              <w:jc w:val="both"/>
              <w:rPr>
                <w:rFonts w:ascii="Arial Narrow" w:hAnsi="Arial Narrow"/>
              </w:rPr>
            </w:pPr>
            <w:r w:rsidRPr="00E31E0C">
              <w:rPr>
                <w:rFonts w:ascii="Arial Narrow" w:hAnsi="Arial Narrow"/>
              </w:rPr>
              <w:t xml:space="preserve">Dal giugno 2008 fa parte dell’ Editorial board della rivista internazionale “Studia Crescent – Geographia Technica ISSN 1842-5135 </w:t>
            </w:r>
          </w:p>
          <w:p w14:paraId="6E7F1410" w14:textId="77777777" w:rsidR="00380FE0" w:rsidRPr="00E31E0C" w:rsidRDefault="00380FE0" w:rsidP="00B82E22">
            <w:pPr>
              <w:ind w:left="284" w:hanging="284"/>
              <w:jc w:val="both"/>
              <w:rPr>
                <w:rFonts w:ascii="Arial Narrow" w:hAnsi="Arial Narrow"/>
              </w:rPr>
            </w:pPr>
          </w:p>
          <w:p w14:paraId="1C319C75" w14:textId="77777777" w:rsidR="006F5323" w:rsidRPr="00E31E0C" w:rsidRDefault="006F5323" w:rsidP="00B82E22">
            <w:pPr>
              <w:ind w:left="284" w:hanging="284"/>
              <w:jc w:val="both"/>
              <w:rPr>
                <w:rFonts w:ascii="Arial Narrow" w:hAnsi="Arial Narrow"/>
              </w:rPr>
            </w:pPr>
            <w:r w:rsidRPr="00E31E0C">
              <w:rPr>
                <w:rFonts w:ascii="Arial Narrow" w:hAnsi="Arial Narrow"/>
              </w:rPr>
              <w:t xml:space="preserve">Dal novembre 2009 fa parte dell’Editorial bord della rivista internazionale”Annals -Geographical series” della Valahia University of Targoviste -Università di Tragoviste – Romania ISSN1582-6198 </w:t>
            </w:r>
          </w:p>
          <w:p w14:paraId="364BE4AF" w14:textId="77777777" w:rsidR="00380FE0" w:rsidRPr="00E31E0C" w:rsidRDefault="00380FE0" w:rsidP="00B82E22">
            <w:pPr>
              <w:ind w:left="284" w:hanging="284"/>
              <w:jc w:val="both"/>
              <w:rPr>
                <w:rFonts w:ascii="Arial Narrow" w:hAnsi="Arial Narrow"/>
              </w:rPr>
            </w:pPr>
          </w:p>
          <w:p w14:paraId="1890DF8C" w14:textId="77777777" w:rsidR="006F5323" w:rsidRPr="00E31E0C" w:rsidRDefault="006F5323" w:rsidP="00B82E22">
            <w:pPr>
              <w:ind w:left="284" w:hanging="284"/>
              <w:jc w:val="both"/>
              <w:rPr>
                <w:rFonts w:ascii="Arial Narrow" w:hAnsi="Arial Narrow"/>
              </w:rPr>
            </w:pPr>
            <w:r w:rsidRPr="00E31E0C">
              <w:rPr>
                <w:rFonts w:ascii="Arial Narrow" w:hAnsi="Arial Narrow"/>
              </w:rPr>
              <w:t xml:space="preserve">Dal 2010 fa parte dell’Editorial bord della rivista internazionale “Climatologie” ISSN 1996-3041 </w:t>
            </w:r>
          </w:p>
          <w:p w14:paraId="08DCCCC3" w14:textId="77777777" w:rsidR="00380FE0" w:rsidRPr="00E31E0C" w:rsidRDefault="00380FE0" w:rsidP="00B82E22">
            <w:pPr>
              <w:ind w:left="284" w:hanging="284"/>
              <w:jc w:val="both"/>
              <w:rPr>
                <w:rFonts w:ascii="Arial Narrow" w:hAnsi="Arial Narrow"/>
              </w:rPr>
            </w:pPr>
          </w:p>
          <w:p w14:paraId="19A81295" w14:textId="77777777" w:rsidR="006F5323" w:rsidRPr="00E31E0C" w:rsidRDefault="006F5323" w:rsidP="00B82E22">
            <w:pPr>
              <w:ind w:left="284" w:hanging="284"/>
              <w:jc w:val="both"/>
              <w:rPr>
                <w:rFonts w:ascii="Arial Narrow" w:hAnsi="Arial Narrow"/>
              </w:rPr>
            </w:pPr>
            <w:r w:rsidRPr="00E31E0C">
              <w:rPr>
                <w:rFonts w:ascii="Arial Narrow" w:hAnsi="Arial Narrow"/>
              </w:rPr>
              <w:t>Dal 2015 fa pate dei referee della rivista scientifica “Theoretical and Applied Climatology” - ISSN: 0177-798X (print version; ISSN: 1434-4483 (electronic version) – Springer ed.</w:t>
            </w:r>
          </w:p>
          <w:p w14:paraId="5FDDAB61" w14:textId="77777777" w:rsidR="00503AC7" w:rsidRPr="00E31E0C" w:rsidRDefault="00503AC7" w:rsidP="00B82E22">
            <w:pPr>
              <w:ind w:left="284" w:hanging="284"/>
              <w:jc w:val="both"/>
              <w:rPr>
                <w:rFonts w:ascii="Arial Narrow" w:hAnsi="Arial Narrow"/>
              </w:rPr>
            </w:pPr>
          </w:p>
          <w:p w14:paraId="56048C7E" w14:textId="77777777" w:rsidR="006F5323" w:rsidRPr="00E31E0C" w:rsidRDefault="006F5323" w:rsidP="00B82E22">
            <w:pPr>
              <w:ind w:left="284" w:hanging="284"/>
              <w:jc w:val="both"/>
              <w:rPr>
                <w:rFonts w:ascii="Arial Narrow" w:hAnsi="Arial Narrow"/>
              </w:rPr>
            </w:pPr>
            <w:r w:rsidRPr="00E31E0C">
              <w:rPr>
                <w:rFonts w:ascii="Arial Narrow" w:hAnsi="Arial Narrow"/>
              </w:rPr>
              <w:t xml:space="preserve">Dal 2002 Membro dei differenti Comitati scientifici dei Colloque de l’AIC </w:t>
            </w:r>
          </w:p>
          <w:p w14:paraId="078E98F7" w14:textId="77777777" w:rsidR="00380FE0" w:rsidRPr="00E31E0C" w:rsidRDefault="00380FE0" w:rsidP="00B82E22">
            <w:pPr>
              <w:ind w:left="284" w:hanging="284"/>
              <w:jc w:val="both"/>
              <w:rPr>
                <w:rFonts w:ascii="Arial Narrow" w:hAnsi="Arial Narrow"/>
              </w:rPr>
            </w:pPr>
          </w:p>
          <w:p w14:paraId="048EF162" w14:textId="77777777" w:rsidR="006F5323" w:rsidRPr="00E31E0C" w:rsidRDefault="006F5323" w:rsidP="00B82E22">
            <w:pPr>
              <w:ind w:left="284" w:hanging="284"/>
              <w:jc w:val="both"/>
              <w:rPr>
                <w:rFonts w:ascii="Arial Narrow" w:hAnsi="Arial Narrow"/>
              </w:rPr>
            </w:pPr>
            <w:r w:rsidRPr="00E31E0C">
              <w:rPr>
                <w:rFonts w:ascii="Arial Narrow" w:hAnsi="Arial Narrow"/>
              </w:rPr>
              <w:t xml:space="preserve">E’ stato “chairman” per la sessione “Mountain climatology” al “ 28th Conference on Alpine Meteorology     (ICAM-MAP) – Zadar – Maggio 2005 </w:t>
            </w:r>
          </w:p>
          <w:p w14:paraId="7ACEF22C" w14:textId="77777777" w:rsidR="00380FE0" w:rsidRPr="00E31E0C" w:rsidRDefault="00380FE0" w:rsidP="00B82E22">
            <w:pPr>
              <w:ind w:left="284" w:hanging="284"/>
              <w:jc w:val="both"/>
              <w:rPr>
                <w:rFonts w:ascii="Arial Narrow" w:hAnsi="Arial Narrow"/>
              </w:rPr>
            </w:pPr>
          </w:p>
          <w:p w14:paraId="702D7D50" w14:textId="77777777" w:rsidR="006F5323" w:rsidRPr="00E31E0C" w:rsidRDefault="006F5323" w:rsidP="00B82E22">
            <w:pPr>
              <w:ind w:left="284" w:hanging="284"/>
              <w:jc w:val="both"/>
              <w:rPr>
                <w:rFonts w:ascii="Arial Narrow" w:hAnsi="Arial Narrow"/>
              </w:rPr>
            </w:pPr>
            <w:r w:rsidRPr="00E31E0C">
              <w:rPr>
                <w:rFonts w:ascii="Arial Narrow" w:hAnsi="Arial Narrow"/>
              </w:rPr>
              <w:tab/>
              <w:t xml:space="preserve">E’stato “Rapporteur” per la sessione Poster al XVIII Congres International de Climatologie dell’ AIC – Genova (7-11 settembre 2005) </w:t>
            </w:r>
          </w:p>
          <w:p w14:paraId="1C2D65AB" w14:textId="77777777" w:rsidR="00380FE0" w:rsidRPr="00E31E0C" w:rsidRDefault="00380FE0" w:rsidP="00B82E22">
            <w:pPr>
              <w:ind w:left="284" w:hanging="284"/>
              <w:jc w:val="both"/>
              <w:rPr>
                <w:rFonts w:ascii="Arial Narrow" w:hAnsi="Arial Narrow"/>
              </w:rPr>
            </w:pPr>
          </w:p>
          <w:p w14:paraId="14A2117D" w14:textId="77777777" w:rsidR="006F5323" w:rsidRPr="00E31E0C" w:rsidRDefault="006F5323" w:rsidP="00B82E22">
            <w:pPr>
              <w:ind w:left="284" w:hanging="284"/>
              <w:jc w:val="both"/>
              <w:rPr>
                <w:rFonts w:ascii="Arial Narrow" w:hAnsi="Arial Narrow"/>
              </w:rPr>
            </w:pPr>
            <w:r w:rsidRPr="00E31E0C">
              <w:rPr>
                <w:rFonts w:ascii="Arial Narrow" w:hAnsi="Arial Narrow"/>
              </w:rPr>
              <w:t>E’ stato “</w:t>
            </w:r>
            <w:r w:rsidR="0066019D" w:rsidRPr="00E31E0C">
              <w:rPr>
                <w:rFonts w:ascii="Arial Narrow" w:hAnsi="Arial Narrow"/>
              </w:rPr>
              <w:t>maître</w:t>
            </w:r>
            <w:r w:rsidRPr="00E31E0C">
              <w:rPr>
                <w:rFonts w:ascii="Arial Narrow" w:hAnsi="Arial Narrow"/>
              </w:rPr>
              <w:t xml:space="preserve"> de science” al XIX Congres International de Climatologie dell’ AIC – Epernay (6-9 settembre 2006) </w:t>
            </w:r>
          </w:p>
          <w:p w14:paraId="28859D03" w14:textId="77777777" w:rsidR="00380FE0" w:rsidRPr="00E31E0C" w:rsidRDefault="00380FE0" w:rsidP="00B82E22">
            <w:pPr>
              <w:ind w:left="284" w:hanging="284"/>
              <w:jc w:val="both"/>
              <w:rPr>
                <w:rFonts w:ascii="Arial Narrow" w:hAnsi="Arial Narrow"/>
              </w:rPr>
            </w:pPr>
          </w:p>
          <w:p w14:paraId="28E54333" w14:textId="77777777" w:rsidR="00380FE0" w:rsidRPr="00E31E0C" w:rsidRDefault="006F5323" w:rsidP="00B82E22">
            <w:pPr>
              <w:ind w:left="284" w:hanging="284"/>
              <w:jc w:val="both"/>
              <w:rPr>
                <w:rFonts w:ascii="Arial Narrow" w:hAnsi="Arial Narrow"/>
              </w:rPr>
            </w:pPr>
            <w:r w:rsidRPr="00E31E0C">
              <w:rPr>
                <w:rFonts w:ascii="Arial Narrow" w:hAnsi="Arial Narrow"/>
              </w:rPr>
              <w:t>E’</w:t>
            </w:r>
            <w:r w:rsidR="0066019D" w:rsidRPr="00E31E0C">
              <w:rPr>
                <w:rFonts w:ascii="Arial Narrow" w:hAnsi="Arial Narrow"/>
              </w:rPr>
              <w:t xml:space="preserve"> </w:t>
            </w:r>
            <w:r w:rsidRPr="00E31E0C">
              <w:rPr>
                <w:rFonts w:ascii="Arial Narrow" w:hAnsi="Arial Narrow"/>
              </w:rPr>
              <w:t>stato “</w:t>
            </w:r>
            <w:r w:rsidR="0066019D" w:rsidRPr="00E31E0C">
              <w:rPr>
                <w:rFonts w:ascii="Arial Narrow" w:hAnsi="Arial Narrow"/>
              </w:rPr>
              <w:t>maître</w:t>
            </w:r>
            <w:r w:rsidRPr="00E31E0C">
              <w:rPr>
                <w:rFonts w:ascii="Arial Narrow" w:hAnsi="Arial Narrow"/>
              </w:rPr>
              <w:t xml:space="preserve"> de science” al XX Congres International de Climatologie dell’ AIC – Carthage (4-9 settembre 2007) </w:t>
            </w:r>
          </w:p>
          <w:p w14:paraId="7E4FBD76" w14:textId="77777777" w:rsidR="00380FE0" w:rsidRPr="00E31E0C" w:rsidRDefault="00380FE0" w:rsidP="00B82E22">
            <w:pPr>
              <w:ind w:left="284" w:hanging="284"/>
              <w:jc w:val="both"/>
              <w:rPr>
                <w:rFonts w:ascii="Arial Narrow" w:hAnsi="Arial Narrow"/>
              </w:rPr>
            </w:pPr>
          </w:p>
          <w:p w14:paraId="54245213" w14:textId="77777777" w:rsidR="00380FE0" w:rsidRPr="00E31E0C" w:rsidRDefault="006F5323" w:rsidP="00B82E22">
            <w:pPr>
              <w:ind w:left="284" w:hanging="284"/>
              <w:jc w:val="both"/>
              <w:rPr>
                <w:rFonts w:ascii="Arial Narrow" w:hAnsi="Arial Narrow"/>
              </w:rPr>
            </w:pPr>
            <w:r w:rsidRPr="00E31E0C">
              <w:rPr>
                <w:rFonts w:ascii="Arial Narrow" w:hAnsi="Arial Narrow"/>
              </w:rPr>
              <w:tab/>
              <w:t>E’</w:t>
            </w:r>
            <w:r w:rsidR="0066019D" w:rsidRPr="00E31E0C">
              <w:rPr>
                <w:rFonts w:ascii="Arial Narrow" w:hAnsi="Arial Narrow"/>
              </w:rPr>
              <w:t xml:space="preserve"> </w:t>
            </w:r>
            <w:r w:rsidRPr="00E31E0C">
              <w:rPr>
                <w:rFonts w:ascii="Arial Narrow" w:hAnsi="Arial Narrow"/>
              </w:rPr>
              <w:t>stato “</w:t>
            </w:r>
            <w:r w:rsidR="0066019D" w:rsidRPr="00E31E0C">
              <w:rPr>
                <w:rFonts w:ascii="Arial Narrow" w:hAnsi="Arial Narrow"/>
              </w:rPr>
              <w:t>maître</w:t>
            </w:r>
            <w:r w:rsidRPr="00E31E0C">
              <w:rPr>
                <w:rFonts w:ascii="Arial Narrow" w:hAnsi="Arial Narrow"/>
              </w:rPr>
              <w:t xml:space="preserve"> de Science al XXI Congres international de Climatologie dell’AIC Montpellier (9-13 settembre 2008) </w:t>
            </w:r>
          </w:p>
          <w:p w14:paraId="106D86A3" w14:textId="77777777" w:rsidR="00D1738E" w:rsidRPr="00E31E0C" w:rsidRDefault="00D1738E" w:rsidP="00B82E22">
            <w:pPr>
              <w:ind w:left="284" w:hanging="284"/>
              <w:jc w:val="both"/>
              <w:rPr>
                <w:rFonts w:ascii="Arial Narrow" w:hAnsi="Arial Narrow"/>
              </w:rPr>
            </w:pPr>
          </w:p>
          <w:p w14:paraId="54D2C5A0" w14:textId="77777777" w:rsidR="006F5323" w:rsidRPr="00E31E0C" w:rsidRDefault="0066019D" w:rsidP="00B82E22">
            <w:pPr>
              <w:ind w:left="284" w:hanging="284"/>
              <w:jc w:val="both"/>
              <w:rPr>
                <w:rFonts w:ascii="Arial Narrow" w:hAnsi="Arial Narrow"/>
              </w:rPr>
            </w:pPr>
            <w:r w:rsidRPr="00E31E0C">
              <w:rPr>
                <w:rFonts w:ascii="Arial Narrow" w:hAnsi="Arial Narrow"/>
              </w:rPr>
              <w:lastRenderedPageBreak/>
              <w:t>E ‘stato</w:t>
            </w:r>
            <w:r w:rsidR="006F5323" w:rsidRPr="00E31E0C">
              <w:rPr>
                <w:rFonts w:ascii="Arial Narrow" w:hAnsi="Arial Narrow"/>
              </w:rPr>
              <w:t xml:space="preserve"> chairman per la sessione “Snowpack” al XXXth Conference on Alpine meteorology (ICAM-MAP) Rastatt – Germania (11-15 maggio 2009) </w:t>
            </w:r>
          </w:p>
          <w:p w14:paraId="34F45D9F" w14:textId="77777777" w:rsidR="00380FE0" w:rsidRPr="00E31E0C" w:rsidRDefault="00380FE0" w:rsidP="00B82E22">
            <w:pPr>
              <w:ind w:left="284" w:hanging="284"/>
              <w:jc w:val="both"/>
              <w:rPr>
                <w:rFonts w:ascii="Arial Narrow" w:hAnsi="Arial Narrow"/>
              </w:rPr>
            </w:pPr>
          </w:p>
          <w:p w14:paraId="1DB87614" w14:textId="77777777" w:rsidR="006F5323" w:rsidRPr="00E31E0C" w:rsidRDefault="0066019D" w:rsidP="00B82E22">
            <w:pPr>
              <w:ind w:left="284" w:hanging="284"/>
              <w:jc w:val="both"/>
              <w:rPr>
                <w:rFonts w:ascii="Arial Narrow" w:hAnsi="Arial Narrow"/>
              </w:rPr>
            </w:pPr>
            <w:r w:rsidRPr="00E31E0C">
              <w:rPr>
                <w:rFonts w:ascii="Arial Narrow" w:hAnsi="Arial Narrow"/>
              </w:rPr>
              <w:t>E ‘stato</w:t>
            </w:r>
            <w:r w:rsidR="006F5323" w:rsidRPr="00E31E0C">
              <w:rPr>
                <w:rFonts w:ascii="Arial Narrow" w:hAnsi="Arial Narrow"/>
              </w:rPr>
              <w:t xml:space="preserve"> “</w:t>
            </w:r>
            <w:r w:rsidRPr="00E31E0C">
              <w:rPr>
                <w:rFonts w:ascii="Arial Narrow" w:hAnsi="Arial Narrow"/>
              </w:rPr>
              <w:t>maître</w:t>
            </w:r>
            <w:r w:rsidR="006F5323" w:rsidRPr="00E31E0C">
              <w:rPr>
                <w:rFonts w:ascii="Arial Narrow" w:hAnsi="Arial Narrow"/>
              </w:rPr>
              <w:t xml:space="preserve"> de Science al XXII Congres international de Climatologie dell’AIC Cluj-Napoca (5-9 settembre 2009) – session Climat de montagne </w:t>
            </w:r>
          </w:p>
          <w:p w14:paraId="4896A486" w14:textId="77777777" w:rsidR="00380FE0" w:rsidRPr="00E31E0C" w:rsidRDefault="00380FE0" w:rsidP="00B82E22">
            <w:pPr>
              <w:ind w:left="284" w:hanging="284"/>
              <w:jc w:val="both"/>
              <w:rPr>
                <w:rFonts w:ascii="Arial Narrow" w:hAnsi="Arial Narrow"/>
              </w:rPr>
            </w:pPr>
          </w:p>
          <w:p w14:paraId="5632788D" w14:textId="77777777" w:rsidR="006F5323" w:rsidRPr="00E31E0C" w:rsidRDefault="006F5323" w:rsidP="00B82E22">
            <w:pPr>
              <w:ind w:left="284" w:hanging="284"/>
              <w:jc w:val="both"/>
              <w:rPr>
                <w:rFonts w:ascii="Arial Narrow" w:hAnsi="Arial Narrow"/>
              </w:rPr>
            </w:pPr>
            <w:r w:rsidRPr="00E31E0C">
              <w:rPr>
                <w:rFonts w:ascii="Arial Narrow" w:hAnsi="Arial Narrow"/>
              </w:rPr>
              <w:t>E</w:t>
            </w:r>
            <w:r w:rsidR="0066019D" w:rsidRPr="00E31E0C">
              <w:rPr>
                <w:rFonts w:ascii="Arial Narrow" w:hAnsi="Arial Narrow"/>
              </w:rPr>
              <w:t xml:space="preserve"> </w:t>
            </w:r>
            <w:r w:rsidRPr="00E31E0C">
              <w:rPr>
                <w:rFonts w:ascii="Arial Narrow" w:hAnsi="Arial Narrow"/>
              </w:rPr>
              <w:t xml:space="preserve">’stato </w:t>
            </w:r>
            <w:r w:rsidR="0066019D" w:rsidRPr="00E31E0C">
              <w:rPr>
                <w:rFonts w:ascii="Arial Narrow" w:hAnsi="Arial Narrow"/>
              </w:rPr>
              <w:t>maître</w:t>
            </w:r>
            <w:r w:rsidRPr="00E31E0C">
              <w:rPr>
                <w:rFonts w:ascii="Arial Narrow" w:hAnsi="Arial Narrow"/>
              </w:rPr>
              <w:t xml:space="preserve"> de science al XXIII Congres international de Climatologie dell’AIC di Rennes (1-5 settembre 2010) – session Geomatique </w:t>
            </w:r>
          </w:p>
          <w:p w14:paraId="6947AB30" w14:textId="77777777" w:rsidR="00380FE0" w:rsidRPr="00E31E0C" w:rsidRDefault="00380FE0" w:rsidP="00B82E22">
            <w:pPr>
              <w:ind w:left="284" w:hanging="284"/>
              <w:jc w:val="both"/>
              <w:rPr>
                <w:rFonts w:ascii="Arial Narrow" w:hAnsi="Arial Narrow"/>
              </w:rPr>
            </w:pPr>
          </w:p>
          <w:p w14:paraId="7D7F34D7" w14:textId="77777777" w:rsidR="006F5323" w:rsidRPr="00E31E0C" w:rsidRDefault="006F5323" w:rsidP="00B82E22">
            <w:pPr>
              <w:ind w:left="284" w:hanging="284"/>
              <w:jc w:val="both"/>
              <w:rPr>
                <w:rFonts w:ascii="Arial Narrow" w:hAnsi="Arial Narrow"/>
              </w:rPr>
            </w:pPr>
            <w:r w:rsidRPr="00E31E0C">
              <w:rPr>
                <w:rFonts w:ascii="Arial Narrow" w:hAnsi="Arial Narrow"/>
              </w:rPr>
              <w:t>E</w:t>
            </w:r>
            <w:r w:rsidR="0066019D" w:rsidRPr="00E31E0C">
              <w:rPr>
                <w:rFonts w:ascii="Arial Narrow" w:hAnsi="Arial Narrow"/>
              </w:rPr>
              <w:t xml:space="preserve"> </w:t>
            </w:r>
            <w:r w:rsidRPr="00E31E0C">
              <w:rPr>
                <w:rFonts w:ascii="Arial Narrow" w:hAnsi="Arial Narrow"/>
              </w:rPr>
              <w:t xml:space="preserve">’stato presidente di giuria per l’assegnazione del premio per il miglior lavoro originale dei dottorandi al XXV Congres international de Climatologie dell’AIC (Grenoble 5-8 settembre 2012) </w:t>
            </w:r>
          </w:p>
          <w:p w14:paraId="141B053C" w14:textId="77777777" w:rsidR="00380FE0" w:rsidRPr="00E31E0C" w:rsidRDefault="00380FE0" w:rsidP="00B82E22">
            <w:pPr>
              <w:ind w:left="284" w:hanging="284"/>
              <w:jc w:val="both"/>
              <w:rPr>
                <w:rFonts w:ascii="Arial Narrow" w:hAnsi="Arial Narrow"/>
              </w:rPr>
            </w:pPr>
          </w:p>
          <w:p w14:paraId="6BA47C47" w14:textId="77777777" w:rsidR="006F5323" w:rsidRPr="00E31E0C" w:rsidRDefault="006F5323" w:rsidP="00B82E22">
            <w:pPr>
              <w:ind w:left="284" w:hanging="284"/>
              <w:jc w:val="both"/>
              <w:rPr>
                <w:rFonts w:ascii="Arial Narrow" w:hAnsi="Arial Narrow"/>
              </w:rPr>
            </w:pPr>
            <w:r w:rsidRPr="00E31E0C">
              <w:rPr>
                <w:rFonts w:ascii="Arial Narrow" w:hAnsi="Arial Narrow"/>
              </w:rPr>
              <w:t xml:space="preserve">E’ stato chairman al 3°GEOMED  - The 3rd international Geography Simposium – Session 9 – (Antalya 10- 14 settembre 2013) </w:t>
            </w:r>
          </w:p>
          <w:p w14:paraId="20409373" w14:textId="77777777" w:rsidR="00380FE0" w:rsidRPr="00E31E0C" w:rsidRDefault="00380FE0" w:rsidP="00B82E22">
            <w:pPr>
              <w:ind w:left="284" w:hanging="284"/>
              <w:jc w:val="both"/>
              <w:rPr>
                <w:rFonts w:ascii="Arial Narrow" w:hAnsi="Arial Narrow"/>
              </w:rPr>
            </w:pPr>
          </w:p>
          <w:p w14:paraId="68656CBB" w14:textId="77777777" w:rsidR="00903980" w:rsidRPr="00E31E0C" w:rsidRDefault="00903980" w:rsidP="00B82E22">
            <w:pPr>
              <w:ind w:left="284" w:hanging="284"/>
              <w:jc w:val="both"/>
              <w:rPr>
                <w:rFonts w:ascii="Arial Narrow" w:hAnsi="Arial Narrow"/>
              </w:rPr>
            </w:pPr>
            <w:r w:rsidRPr="00E31E0C">
              <w:rPr>
                <w:rFonts w:ascii="Arial Narrow" w:hAnsi="Arial Narrow"/>
              </w:rPr>
              <w:t>Chairman per la sessione Erosione costiera e cambiamenti climatici in  “Linee Guida Nazionali sull'erosione costiera” -X edizione di RemTech Expo – Ferrara  - settembre 2016</w:t>
            </w:r>
          </w:p>
          <w:p w14:paraId="1609267E" w14:textId="77777777" w:rsidR="00380FE0" w:rsidRPr="00E31E0C" w:rsidRDefault="00380FE0" w:rsidP="00B82E22">
            <w:pPr>
              <w:ind w:left="284" w:hanging="284"/>
              <w:jc w:val="both"/>
              <w:rPr>
                <w:rFonts w:ascii="Arial Narrow" w:hAnsi="Arial Narrow"/>
              </w:rPr>
            </w:pPr>
          </w:p>
          <w:p w14:paraId="78165A1B" w14:textId="77777777" w:rsidR="00503AC7" w:rsidRPr="00E31E0C" w:rsidRDefault="00503AC7" w:rsidP="00B82E22">
            <w:pPr>
              <w:ind w:left="284" w:hanging="284"/>
              <w:jc w:val="both"/>
              <w:rPr>
                <w:rFonts w:ascii="Arial Narrow" w:hAnsi="Arial Narrow"/>
              </w:rPr>
            </w:pPr>
            <w:r w:rsidRPr="00E31E0C">
              <w:rPr>
                <w:rFonts w:ascii="Arial Narrow" w:hAnsi="Arial Narrow"/>
              </w:rPr>
              <w:t>Chairman per la sessione adattamento ai cambiamenti climatici in festival della  Meteorologia (Rovereto, 11-12 novembre 2016)</w:t>
            </w:r>
          </w:p>
          <w:p w14:paraId="0C8BAFB4" w14:textId="77777777" w:rsidR="000A25C8" w:rsidRDefault="000A25C8" w:rsidP="00B82E22">
            <w:pPr>
              <w:ind w:left="284" w:hanging="284"/>
              <w:jc w:val="both"/>
              <w:rPr>
                <w:rFonts w:ascii="Arial Narrow" w:hAnsi="Arial Narrow"/>
              </w:rPr>
            </w:pPr>
          </w:p>
          <w:p w14:paraId="65E04376" w14:textId="77777777" w:rsidR="00AB0A7E" w:rsidRPr="00E31E0C" w:rsidRDefault="00AB0A7E" w:rsidP="00B82E22">
            <w:pPr>
              <w:ind w:left="284" w:hanging="284"/>
              <w:jc w:val="both"/>
              <w:rPr>
                <w:rFonts w:ascii="Arial Narrow" w:hAnsi="Arial Narrow"/>
              </w:rPr>
            </w:pPr>
          </w:p>
          <w:p w14:paraId="6788F31C" w14:textId="3B4CEA1E" w:rsidR="0043735D" w:rsidRDefault="0043735D" w:rsidP="00B82E22">
            <w:pPr>
              <w:ind w:left="284" w:hanging="284"/>
              <w:jc w:val="both"/>
              <w:rPr>
                <w:rFonts w:ascii="Arial Narrow" w:hAnsi="Arial Narrow"/>
              </w:rPr>
            </w:pPr>
            <w:r w:rsidRPr="00B82E22">
              <w:rPr>
                <w:rFonts w:ascii="Arial Narrow" w:hAnsi="Arial Narrow"/>
              </w:rPr>
              <w:t xml:space="preserve"> </w:t>
            </w:r>
            <w:r w:rsidRPr="0043735D">
              <w:rPr>
                <w:rFonts w:ascii="Arial Narrow" w:hAnsi="Arial Narrow"/>
              </w:rPr>
              <w:t>Previsore e consigliere esperto meteo-nivologico durante le fase</w:t>
            </w:r>
            <w:r w:rsidR="00171EC7">
              <w:rPr>
                <w:rFonts w:ascii="Arial Narrow" w:hAnsi="Arial Narrow"/>
              </w:rPr>
              <w:t xml:space="preserve"> preparatorie e le gare di AUDI </w:t>
            </w:r>
            <w:r w:rsidRPr="0043735D">
              <w:rPr>
                <w:rFonts w:ascii="Arial Narrow" w:hAnsi="Arial Narrow"/>
              </w:rPr>
              <w:t>FIS SKI WORLD CUP sci alpino di Cortina d'Ampezzo del 23 - 26 gennaio 2014, 15-18 gennaio 2015, 22-24 gennaio 2016, 28-29 gennaio 2017, 19-21 g</w:t>
            </w:r>
            <w:r w:rsidR="00274BAE">
              <w:rPr>
                <w:rFonts w:ascii="Arial Narrow" w:hAnsi="Arial Narrow"/>
              </w:rPr>
              <w:t>ennaio 2018, 18-20 gennaio 2019, 23-24 gennaio 2022</w:t>
            </w:r>
            <w:r w:rsidR="001257FE">
              <w:rPr>
                <w:rFonts w:ascii="Arial Narrow" w:hAnsi="Arial Narrow"/>
              </w:rPr>
              <w:t>, 20-24 gennaio 2023 (comprese le gare paralimpiche)</w:t>
            </w:r>
          </w:p>
          <w:p w14:paraId="4003D5CD" w14:textId="77777777" w:rsidR="00274BAE" w:rsidRDefault="00274BAE" w:rsidP="00B82E22">
            <w:pPr>
              <w:ind w:left="284" w:hanging="284"/>
              <w:jc w:val="both"/>
              <w:rPr>
                <w:rFonts w:ascii="Arial Narrow" w:hAnsi="Arial Narrow"/>
              </w:rPr>
            </w:pPr>
          </w:p>
          <w:p w14:paraId="7FB32768" w14:textId="77777777" w:rsidR="0033552E" w:rsidRDefault="0033552E" w:rsidP="00B82E22">
            <w:pPr>
              <w:ind w:left="284" w:hanging="284"/>
              <w:jc w:val="both"/>
              <w:rPr>
                <w:rFonts w:ascii="Arial Narrow" w:hAnsi="Arial Narrow"/>
              </w:rPr>
            </w:pPr>
            <w:r>
              <w:rPr>
                <w:rFonts w:ascii="Arial Narrow" w:hAnsi="Arial Narrow"/>
              </w:rPr>
              <w:t>Consulente (FIS) dal 2021</w:t>
            </w:r>
          </w:p>
          <w:p w14:paraId="16FBB6DF" w14:textId="77777777" w:rsidR="0033552E" w:rsidRDefault="0033552E" w:rsidP="00B82E22">
            <w:pPr>
              <w:ind w:left="284" w:hanging="284"/>
              <w:jc w:val="both"/>
              <w:rPr>
                <w:rFonts w:ascii="Arial Narrow" w:hAnsi="Arial Narrow"/>
              </w:rPr>
            </w:pPr>
          </w:p>
          <w:p w14:paraId="0BE372EF" w14:textId="1F496902" w:rsidR="0043735D" w:rsidRPr="0043735D" w:rsidRDefault="00274BAE" w:rsidP="00B82E22">
            <w:pPr>
              <w:ind w:left="284" w:hanging="284"/>
              <w:jc w:val="both"/>
              <w:rPr>
                <w:rFonts w:ascii="Arial Narrow" w:hAnsi="Arial Narrow"/>
              </w:rPr>
            </w:pPr>
            <w:r>
              <w:rPr>
                <w:rFonts w:ascii="Arial Narrow" w:hAnsi="Arial Narrow"/>
              </w:rPr>
              <w:t xml:space="preserve">Previsore meteo nazionale italiana femminile </w:t>
            </w:r>
            <w:r w:rsidR="001257FE">
              <w:rPr>
                <w:rFonts w:ascii="Arial Narrow" w:hAnsi="Arial Narrow"/>
              </w:rPr>
              <w:t xml:space="preserve">sci alpino </w:t>
            </w:r>
            <w:r>
              <w:rPr>
                <w:rFonts w:ascii="Arial Narrow" w:hAnsi="Arial Narrow"/>
              </w:rPr>
              <w:t>giochi olimpici invernali Beijing 2022</w:t>
            </w:r>
          </w:p>
          <w:p w14:paraId="1A76919A" w14:textId="77777777" w:rsidR="00274BAE" w:rsidRDefault="00274BAE" w:rsidP="00B82E22">
            <w:pPr>
              <w:ind w:left="284" w:hanging="284"/>
              <w:jc w:val="both"/>
              <w:rPr>
                <w:rFonts w:ascii="Arial Narrow" w:hAnsi="Arial Narrow"/>
              </w:rPr>
            </w:pPr>
          </w:p>
          <w:p w14:paraId="4A826E97" w14:textId="6E2DEBBE" w:rsidR="00274BAE" w:rsidRPr="0043735D" w:rsidRDefault="00274BAE" w:rsidP="00274BAE">
            <w:pPr>
              <w:ind w:left="284" w:hanging="284"/>
              <w:jc w:val="both"/>
              <w:rPr>
                <w:rFonts w:ascii="Arial Narrow" w:hAnsi="Arial Narrow"/>
              </w:rPr>
            </w:pPr>
            <w:r>
              <w:rPr>
                <w:rFonts w:ascii="Arial Narrow" w:hAnsi="Arial Narrow"/>
              </w:rPr>
              <w:t>Previsore meteo nazionale italiana campionati del mondo di ciclismo su strada  - Fiandre  (Belgio), 2021</w:t>
            </w:r>
          </w:p>
          <w:p w14:paraId="51BC93E4" w14:textId="77777777" w:rsidR="00274BAE" w:rsidRDefault="00274BAE" w:rsidP="00B82E22">
            <w:pPr>
              <w:ind w:left="284" w:hanging="284"/>
              <w:jc w:val="both"/>
              <w:rPr>
                <w:rFonts w:ascii="Arial Narrow" w:hAnsi="Arial Narrow"/>
              </w:rPr>
            </w:pPr>
          </w:p>
          <w:p w14:paraId="2FBCF4AC" w14:textId="5C7BE23B" w:rsidR="0043735D" w:rsidRDefault="0043735D" w:rsidP="00B82E22">
            <w:pPr>
              <w:ind w:left="284" w:hanging="284"/>
              <w:jc w:val="both"/>
              <w:rPr>
                <w:rFonts w:ascii="Arial Narrow" w:hAnsi="Arial Narrow"/>
              </w:rPr>
            </w:pPr>
            <w:r w:rsidRPr="0043735D">
              <w:rPr>
                <w:rFonts w:ascii="Arial Narrow" w:hAnsi="Arial Narrow"/>
              </w:rPr>
              <w:t xml:space="preserve">Previsore meteo </w:t>
            </w:r>
            <w:r>
              <w:rPr>
                <w:rFonts w:ascii="Arial Narrow" w:hAnsi="Arial Narrow"/>
              </w:rPr>
              <w:t>ufficiale</w:t>
            </w:r>
            <w:r w:rsidR="001257FE">
              <w:rPr>
                <w:rFonts w:ascii="Arial Narrow" w:hAnsi="Arial Narrow"/>
              </w:rPr>
              <w:t xml:space="preserve"> di pista - C</w:t>
            </w:r>
            <w:r w:rsidR="001257FE" w:rsidRPr="0043735D">
              <w:rPr>
                <w:rFonts w:ascii="Arial Narrow" w:hAnsi="Arial Narrow"/>
              </w:rPr>
              <w:t>ampionati</w:t>
            </w:r>
            <w:r w:rsidR="001257FE">
              <w:rPr>
                <w:rFonts w:ascii="Arial Narrow" w:hAnsi="Arial Narrow"/>
              </w:rPr>
              <w:t xml:space="preserve"> del Mondo</w:t>
            </w:r>
            <w:r w:rsidRPr="0043735D">
              <w:rPr>
                <w:rFonts w:ascii="Arial Narrow" w:hAnsi="Arial Narrow"/>
              </w:rPr>
              <w:t xml:space="preserve"> di Sci </w:t>
            </w:r>
            <w:r w:rsidR="00B82E22">
              <w:rPr>
                <w:rFonts w:ascii="Arial Narrow" w:hAnsi="Arial Narrow"/>
              </w:rPr>
              <w:t>A</w:t>
            </w:r>
            <w:r w:rsidRPr="0043735D">
              <w:rPr>
                <w:rFonts w:ascii="Arial Narrow" w:hAnsi="Arial Narrow"/>
              </w:rPr>
              <w:t>lpino Cortina 2021</w:t>
            </w:r>
          </w:p>
          <w:p w14:paraId="6677CB3D" w14:textId="77777777" w:rsidR="00274BAE" w:rsidRDefault="00274BAE" w:rsidP="00B82E22">
            <w:pPr>
              <w:ind w:left="284" w:hanging="284"/>
              <w:jc w:val="both"/>
              <w:rPr>
                <w:rFonts w:ascii="Arial Narrow" w:hAnsi="Arial Narrow"/>
              </w:rPr>
            </w:pPr>
          </w:p>
          <w:p w14:paraId="5D40ECD8" w14:textId="5DDE1143" w:rsidR="00274BAE" w:rsidRDefault="00274BAE" w:rsidP="00B82E22">
            <w:pPr>
              <w:ind w:left="284" w:hanging="284"/>
              <w:jc w:val="both"/>
              <w:rPr>
                <w:rFonts w:ascii="Arial Narrow" w:hAnsi="Arial Narrow"/>
              </w:rPr>
            </w:pPr>
            <w:r>
              <w:rPr>
                <w:rFonts w:ascii="Arial Narrow" w:hAnsi="Arial Narrow"/>
              </w:rPr>
              <w:t>Previsore meteo ufficiale d</w:t>
            </w:r>
            <w:r w:rsidR="001257FE">
              <w:rPr>
                <w:rFonts w:ascii="Arial Narrow" w:hAnsi="Arial Narrow"/>
              </w:rPr>
              <w:t xml:space="preserve">ella squadra nazionale di ciclismo su strada  - giochi olimpici </w:t>
            </w:r>
            <w:r>
              <w:rPr>
                <w:rFonts w:ascii="Arial Narrow" w:hAnsi="Arial Narrow"/>
              </w:rPr>
              <w:t>Giappone 2021</w:t>
            </w:r>
          </w:p>
          <w:p w14:paraId="792CCDCB" w14:textId="77777777" w:rsidR="00274BAE" w:rsidRDefault="00274BAE" w:rsidP="00B82E22">
            <w:pPr>
              <w:ind w:left="284" w:hanging="284"/>
              <w:jc w:val="both"/>
              <w:rPr>
                <w:rFonts w:ascii="Arial Narrow" w:hAnsi="Arial Narrow"/>
              </w:rPr>
            </w:pPr>
          </w:p>
          <w:p w14:paraId="46DFDA62" w14:textId="5B72DFCE" w:rsidR="00274BAE" w:rsidRPr="0043735D" w:rsidRDefault="00274BAE" w:rsidP="00B82E22">
            <w:pPr>
              <w:ind w:left="284" w:hanging="284"/>
              <w:jc w:val="both"/>
              <w:rPr>
                <w:rFonts w:ascii="Arial Narrow" w:hAnsi="Arial Narrow"/>
              </w:rPr>
            </w:pPr>
            <w:r>
              <w:rPr>
                <w:rFonts w:ascii="Arial Narrow" w:hAnsi="Arial Narrow"/>
              </w:rPr>
              <w:t>Previsore meteo nazionale italiana campionati del mondo di ciclismo su strada  - Elite Imola (Italia), 2020</w:t>
            </w:r>
          </w:p>
          <w:p w14:paraId="7F0326A6" w14:textId="77777777" w:rsidR="0043735D" w:rsidRDefault="0043735D" w:rsidP="00B82E22">
            <w:pPr>
              <w:ind w:left="284" w:hanging="284"/>
              <w:jc w:val="both"/>
              <w:rPr>
                <w:rFonts w:ascii="Arial Narrow" w:hAnsi="Arial Narrow"/>
              </w:rPr>
            </w:pPr>
          </w:p>
          <w:p w14:paraId="36EEA90A" w14:textId="77777777" w:rsidR="00E852F6" w:rsidRPr="00E31E0C" w:rsidRDefault="00087F60" w:rsidP="00B82E22">
            <w:pPr>
              <w:ind w:left="284" w:hanging="284"/>
              <w:jc w:val="both"/>
              <w:rPr>
                <w:rFonts w:ascii="Arial Narrow" w:hAnsi="Arial Narrow"/>
              </w:rPr>
            </w:pPr>
            <w:r w:rsidRPr="00E31E0C">
              <w:rPr>
                <w:rFonts w:ascii="Arial Narrow" w:hAnsi="Arial Narrow"/>
              </w:rPr>
              <w:t>C</w:t>
            </w:r>
            <w:r w:rsidR="00E852F6" w:rsidRPr="00E31E0C">
              <w:rPr>
                <w:rFonts w:ascii="Arial Narrow" w:hAnsi="Arial Narrow"/>
              </w:rPr>
              <w:t>omponente del gruppo di esperti in occasione dei camp</w:t>
            </w:r>
            <w:r w:rsidRPr="00E31E0C">
              <w:rPr>
                <w:rFonts w:ascii="Arial Narrow" w:hAnsi="Arial Narrow"/>
              </w:rPr>
              <w:t xml:space="preserve">ionati del mondo di sci nordico </w:t>
            </w:r>
            <w:r w:rsidR="00E852F6" w:rsidRPr="00E31E0C">
              <w:rPr>
                <w:rFonts w:ascii="Arial Narrow" w:hAnsi="Arial Narrow"/>
              </w:rPr>
              <w:t xml:space="preserve">“FIEMME </w:t>
            </w:r>
            <w:smartTag w:uri="urn:schemas-microsoft-com:office:smarttags" w:element="metricconverter">
              <w:smartTagPr>
                <w:attr w:name="ProductID" w:val="2003”"/>
              </w:smartTagPr>
              <w:r w:rsidR="00E852F6" w:rsidRPr="00E31E0C">
                <w:rPr>
                  <w:rFonts w:ascii="Arial Narrow" w:hAnsi="Arial Narrow"/>
                </w:rPr>
                <w:t>2003”</w:t>
              </w:r>
            </w:smartTag>
            <w:r w:rsidR="00E852F6" w:rsidRPr="00E31E0C">
              <w:rPr>
                <w:rFonts w:ascii="Arial Narrow" w:hAnsi="Arial Narrow"/>
              </w:rPr>
              <w:t xml:space="preserve"> (18 febbraio – 1 marzo, Val di Fiemme – Trentino)</w:t>
            </w:r>
          </w:p>
          <w:p w14:paraId="7CD7AC7C" w14:textId="77777777" w:rsidR="00380FE0" w:rsidRPr="00E31E0C" w:rsidRDefault="00380FE0" w:rsidP="00B82E22">
            <w:pPr>
              <w:ind w:left="284" w:hanging="284"/>
              <w:jc w:val="both"/>
              <w:rPr>
                <w:rFonts w:ascii="Arial Narrow" w:hAnsi="Arial Narrow"/>
              </w:rPr>
            </w:pPr>
          </w:p>
          <w:p w14:paraId="790118AA" w14:textId="77777777" w:rsidR="00E852F6" w:rsidRPr="00E31E0C" w:rsidRDefault="00E852F6" w:rsidP="00B82E22">
            <w:pPr>
              <w:ind w:left="284" w:hanging="284"/>
              <w:jc w:val="both"/>
              <w:rPr>
                <w:rFonts w:ascii="Arial Narrow" w:hAnsi="Arial Narrow"/>
              </w:rPr>
            </w:pPr>
            <w:r w:rsidRPr="00E31E0C">
              <w:rPr>
                <w:rFonts w:ascii="Arial Narrow" w:hAnsi="Arial Narrow"/>
              </w:rPr>
              <w:t>Dal 2010: previsione meteorologica tappe marchigiane co</w:t>
            </w:r>
            <w:r w:rsidR="00F229BE" w:rsidRPr="00E31E0C">
              <w:rPr>
                <w:rFonts w:ascii="Arial Narrow" w:hAnsi="Arial Narrow"/>
              </w:rPr>
              <w:t xml:space="preserve">rsa ciclistica internazionale </w:t>
            </w:r>
            <w:r w:rsidRPr="00E31E0C">
              <w:rPr>
                <w:rFonts w:ascii="Arial Narrow" w:hAnsi="Arial Narrow"/>
              </w:rPr>
              <w:t>tappe “Tirreno-Adriatico”</w:t>
            </w:r>
          </w:p>
          <w:p w14:paraId="3A1C2945" w14:textId="77777777" w:rsidR="00380FE0" w:rsidRPr="00E31E0C" w:rsidRDefault="00380FE0" w:rsidP="00B82E22">
            <w:pPr>
              <w:ind w:left="284" w:hanging="284"/>
              <w:jc w:val="both"/>
              <w:rPr>
                <w:rFonts w:ascii="Arial Narrow" w:hAnsi="Arial Narrow"/>
              </w:rPr>
            </w:pPr>
          </w:p>
          <w:p w14:paraId="65680B1D" w14:textId="77777777" w:rsidR="00E852F6" w:rsidRPr="00E31E0C" w:rsidRDefault="00E852F6" w:rsidP="00B82E22">
            <w:pPr>
              <w:ind w:left="284" w:hanging="284"/>
              <w:jc w:val="both"/>
              <w:rPr>
                <w:rFonts w:ascii="Arial Narrow" w:hAnsi="Arial Narrow"/>
              </w:rPr>
            </w:pPr>
            <w:r w:rsidRPr="00E31E0C">
              <w:rPr>
                <w:rFonts w:ascii="Arial Narrow" w:hAnsi="Arial Narrow"/>
              </w:rPr>
              <w:t xml:space="preserve">1-3 Marzo 2011: Senior forecaster fase finale Coppa Europa di sci alpino Roccaraso </w:t>
            </w:r>
          </w:p>
          <w:p w14:paraId="637F4993" w14:textId="77777777" w:rsidR="00380FE0" w:rsidRPr="00E31E0C" w:rsidRDefault="00380FE0" w:rsidP="00B82E22">
            <w:pPr>
              <w:ind w:left="284" w:hanging="284"/>
              <w:jc w:val="both"/>
              <w:rPr>
                <w:rFonts w:ascii="Arial Narrow" w:hAnsi="Arial Narrow"/>
              </w:rPr>
            </w:pPr>
          </w:p>
          <w:p w14:paraId="253677C7" w14:textId="77777777" w:rsidR="00E852F6" w:rsidRPr="00E31E0C" w:rsidRDefault="00E852F6" w:rsidP="00B82E22">
            <w:pPr>
              <w:ind w:left="284" w:hanging="284"/>
              <w:jc w:val="both"/>
              <w:rPr>
                <w:rFonts w:ascii="Arial Narrow" w:hAnsi="Arial Narrow"/>
              </w:rPr>
            </w:pPr>
            <w:r w:rsidRPr="00E31E0C">
              <w:rPr>
                <w:rFonts w:ascii="Arial Narrow" w:hAnsi="Arial Narrow"/>
              </w:rPr>
              <w:t>• Previsore e consigliere esperto meteo-nivologico campionati del mondo di sci nordico</w:t>
            </w:r>
            <w:r w:rsidR="007B64CD" w:rsidRPr="00E31E0C">
              <w:rPr>
                <w:rFonts w:ascii="Arial Narrow" w:hAnsi="Arial Narrow"/>
              </w:rPr>
              <w:t xml:space="preserve"> </w:t>
            </w:r>
            <w:r w:rsidRPr="00E31E0C">
              <w:rPr>
                <w:rFonts w:ascii="Arial Narrow" w:hAnsi="Arial Narrow"/>
              </w:rPr>
              <w:t xml:space="preserve">“FIEMME </w:t>
            </w:r>
            <w:smartTag w:uri="urn:schemas-microsoft-com:office:smarttags" w:element="metricconverter">
              <w:smartTagPr>
                <w:attr w:name="ProductID" w:val="2013”"/>
              </w:smartTagPr>
              <w:r w:rsidRPr="00E31E0C">
                <w:rPr>
                  <w:rFonts w:ascii="Arial Narrow" w:hAnsi="Arial Narrow"/>
                </w:rPr>
                <w:t>2013”</w:t>
              </w:r>
            </w:smartTag>
            <w:r w:rsidRPr="00E31E0C">
              <w:rPr>
                <w:rFonts w:ascii="Arial Narrow" w:hAnsi="Arial Narrow"/>
              </w:rPr>
              <w:t xml:space="preserve"> (21 febbraio – 3 marzo, Val di Fiemme – Trentino)</w:t>
            </w:r>
          </w:p>
          <w:p w14:paraId="359DCBEF" w14:textId="77777777" w:rsidR="00380FE0" w:rsidRPr="00E31E0C" w:rsidRDefault="00380FE0" w:rsidP="00B82E22">
            <w:pPr>
              <w:ind w:left="284" w:hanging="284"/>
              <w:jc w:val="both"/>
              <w:rPr>
                <w:rFonts w:ascii="Arial Narrow" w:hAnsi="Arial Narrow"/>
              </w:rPr>
            </w:pPr>
          </w:p>
          <w:p w14:paraId="01A563F9" w14:textId="77777777" w:rsidR="00450D88" w:rsidRPr="00E31E0C" w:rsidRDefault="00E852F6" w:rsidP="00B82E22">
            <w:pPr>
              <w:ind w:left="284" w:hanging="284"/>
              <w:jc w:val="both"/>
              <w:rPr>
                <w:rFonts w:ascii="Arial Narrow" w:hAnsi="Arial Narrow"/>
              </w:rPr>
            </w:pPr>
            <w:r w:rsidRPr="00E31E0C">
              <w:rPr>
                <w:rFonts w:ascii="Arial Narrow" w:hAnsi="Arial Narrow"/>
              </w:rPr>
              <w:t>• Previsore all’European Cup Snowboardercross di Cortina d’Ampezzo 21-23 dicembre 2012,  20-22 dicembre 2013, 19-21 dice</w:t>
            </w:r>
            <w:r w:rsidR="00B8029E" w:rsidRPr="00E31E0C">
              <w:rPr>
                <w:rFonts w:ascii="Arial Narrow" w:hAnsi="Arial Narrow"/>
              </w:rPr>
              <w:t>mbre 2014</w:t>
            </w:r>
          </w:p>
          <w:p w14:paraId="40F8FA42" w14:textId="77777777" w:rsidR="00380FE0" w:rsidRPr="00E31E0C" w:rsidRDefault="00380FE0" w:rsidP="00B82E22">
            <w:pPr>
              <w:ind w:left="284" w:hanging="284"/>
              <w:jc w:val="both"/>
              <w:rPr>
                <w:rFonts w:ascii="Arial Narrow" w:hAnsi="Arial Narrow"/>
              </w:rPr>
            </w:pPr>
          </w:p>
          <w:p w14:paraId="2AA595AA" w14:textId="77777777" w:rsidR="00380FE0" w:rsidRDefault="00450D88" w:rsidP="00B82E22">
            <w:pPr>
              <w:ind w:left="284" w:hanging="284"/>
              <w:jc w:val="both"/>
              <w:rPr>
                <w:rFonts w:ascii="Arial Narrow" w:hAnsi="Arial Narrow"/>
              </w:rPr>
            </w:pPr>
            <w:r w:rsidRPr="00E31E0C">
              <w:rPr>
                <w:rFonts w:ascii="Arial Narrow" w:hAnsi="Arial Narrow"/>
              </w:rPr>
              <w:t xml:space="preserve">• </w:t>
            </w:r>
            <w:r w:rsidR="00B54EA3" w:rsidRPr="00E31E0C">
              <w:rPr>
                <w:rFonts w:ascii="Arial Narrow" w:hAnsi="Arial Narrow"/>
              </w:rPr>
              <w:t>Dal 2015 p</w:t>
            </w:r>
            <w:r w:rsidR="00173DEF" w:rsidRPr="00E31E0C">
              <w:rPr>
                <w:rFonts w:ascii="Arial Narrow" w:hAnsi="Arial Narrow"/>
              </w:rPr>
              <w:t>revisore</w:t>
            </w:r>
            <w:r w:rsidR="009E47EC" w:rsidRPr="00E31E0C">
              <w:rPr>
                <w:rFonts w:ascii="Arial Narrow" w:hAnsi="Arial Narrow"/>
              </w:rPr>
              <w:t xml:space="preserve"> e membro del comitato organizzatore della</w:t>
            </w:r>
            <w:r w:rsidR="00B54EA3" w:rsidRPr="00E31E0C">
              <w:rPr>
                <w:rFonts w:ascii="Arial Narrow" w:hAnsi="Arial Narrow"/>
              </w:rPr>
              <w:t xml:space="preserve"> W</w:t>
            </w:r>
            <w:r w:rsidR="00173DEF" w:rsidRPr="00E31E0C">
              <w:rPr>
                <w:rFonts w:ascii="Arial Narrow" w:hAnsi="Arial Narrow"/>
              </w:rPr>
              <w:t xml:space="preserve">orld Cup Snowboardercross di Cortina d’Ampezzo </w:t>
            </w:r>
          </w:p>
          <w:p w14:paraId="2D6B57FA" w14:textId="77777777" w:rsidR="0043735D" w:rsidRPr="00E31E0C" w:rsidRDefault="0043735D" w:rsidP="00B82E22">
            <w:pPr>
              <w:ind w:left="284" w:hanging="284"/>
              <w:jc w:val="both"/>
              <w:rPr>
                <w:rFonts w:ascii="Arial Narrow" w:hAnsi="Arial Narrow"/>
              </w:rPr>
            </w:pPr>
          </w:p>
          <w:p w14:paraId="0A1AD4A9" w14:textId="77777777" w:rsidR="00450D88" w:rsidRPr="00E31E0C" w:rsidRDefault="00450D88" w:rsidP="00B82E22">
            <w:pPr>
              <w:ind w:left="284" w:hanging="284"/>
              <w:jc w:val="both"/>
              <w:rPr>
                <w:rFonts w:ascii="Arial Narrow" w:hAnsi="Arial Narrow"/>
              </w:rPr>
            </w:pPr>
            <w:r w:rsidRPr="00E31E0C">
              <w:rPr>
                <w:rFonts w:ascii="Arial Narrow" w:hAnsi="Arial Narrow"/>
              </w:rPr>
              <w:t xml:space="preserve">• </w:t>
            </w:r>
            <w:r w:rsidR="00E852F6" w:rsidRPr="00E31E0C">
              <w:rPr>
                <w:rFonts w:ascii="Arial Narrow" w:hAnsi="Arial Narrow"/>
              </w:rPr>
              <w:t>Previsore meteo nivologico campionati italiani Sci Alpinismo Tam</w:t>
            </w:r>
            <w:r w:rsidR="002B16C5" w:rsidRPr="00E31E0C">
              <w:rPr>
                <w:rFonts w:ascii="Arial Narrow" w:hAnsi="Arial Narrow"/>
              </w:rPr>
              <w:t>bre d’Alpago – 22 febbraio 2014</w:t>
            </w:r>
          </w:p>
          <w:p w14:paraId="425D0BC5" w14:textId="77777777" w:rsidR="00380FE0" w:rsidRPr="00E31E0C" w:rsidRDefault="00380FE0" w:rsidP="00B82E22">
            <w:pPr>
              <w:ind w:left="284" w:hanging="284"/>
              <w:jc w:val="both"/>
              <w:rPr>
                <w:rFonts w:ascii="Arial Narrow" w:hAnsi="Arial Narrow"/>
              </w:rPr>
            </w:pPr>
          </w:p>
          <w:p w14:paraId="06995D23" w14:textId="43DBDE34" w:rsidR="00450D88" w:rsidRPr="00E31E0C" w:rsidRDefault="00450D88" w:rsidP="00B82E22">
            <w:pPr>
              <w:ind w:left="284" w:hanging="284"/>
              <w:jc w:val="both"/>
              <w:rPr>
                <w:rFonts w:ascii="Arial Narrow" w:hAnsi="Arial Narrow"/>
              </w:rPr>
            </w:pPr>
            <w:r w:rsidRPr="00E31E0C">
              <w:rPr>
                <w:rFonts w:ascii="Arial Narrow" w:hAnsi="Arial Narrow"/>
              </w:rPr>
              <w:t>•</w:t>
            </w:r>
            <w:r w:rsidR="0044699A" w:rsidRPr="00E31E0C">
              <w:rPr>
                <w:rFonts w:ascii="Arial Narrow" w:hAnsi="Arial Narrow"/>
              </w:rPr>
              <w:t xml:space="preserve"> </w:t>
            </w:r>
            <w:r w:rsidR="005A597E">
              <w:rPr>
                <w:rFonts w:ascii="Arial Narrow" w:hAnsi="Arial Narrow"/>
              </w:rPr>
              <w:t>P</w:t>
            </w:r>
            <w:r w:rsidR="009E47EC" w:rsidRPr="00E31E0C">
              <w:rPr>
                <w:rFonts w:ascii="Arial Narrow" w:hAnsi="Arial Narrow"/>
              </w:rPr>
              <w:t xml:space="preserve">revisioni meteorologiche per la </w:t>
            </w:r>
            <w:r w:rsidR="00A71CA3" w:rsidRPr="00E31E0C">
              <w:rPr>
                <w:rFonts w:ascii="Arial Narrow" w:hAnsi="Arial Narrow"/>
              </w:rPr>
              <w:t>Società</w:t>
            </w:r>
            <w:r w:rsidR="009E47EC" w:rsidRPr="00E31E0C">
              <w:rPr>
                <w:rFonts w:ascii="Arial Narrow" w:hAnsi="Arial Narrow"/>
              </w:rPr>
              <w:t xml:space="preserve"> Sportiva Sambenedettese Calcio</w:t>
            </w:r>
            <w:r w:rsidR="005A597E">
              <w:rPr>
                <w:rFonts w:ascii="Arial Narrow" w:hAnsi="Arial Narrow"/>
              </w:rPr>
              <w:t xml:space="preserve">: </w:t>
            </w:r>
            <w:r w:rsidR="005A597E" w:rsidRPr="00E31E0C">
              <w:rPr>
                <w:rFonts w:ascii="Arial Narrow" w:hAnsi="Arial Narrow"/>
              </w:rPr>
              <w:t xml:space="preserve">stagioni calcistiche  </w:t>
            </w:r>
            <w:r w:rsidR="005A597E" w:rsidRPr="00E31E0C">
              <w:rPr>
                <w:rFonts w:ascii="Arial Narrow" w:hAnsi="Arial Narrow"/>
              </w:rPr>
              <w:lastRenderedPageBreak/>
              <w:t>2014 – 2015 e 2015- 2016</w:t>
            </w:r>
          </w:p>
          <w:p w14:paraId="4496AFA7" w14:textId="77777777" w:rsidR="00380FE0" w:rsidRPr="00E31E0C" w:rsidRDefault="00380FE0" w:rsidP="00B82E22">
            <w:pPr>
              <w:ind w:left="284" w:hanging="284"/>
              <w:jc w:val="both"/>
              <w:rPr>
                <w:rFonts w:ascii="Arial Narrow" w:hAnsi="Arial Narrow"/>
              </w:rPr>
            </w:pPr>
          </w:p>
          <w:p w14:paraId="63DD6C63" w14:textId="77777777" w:rsidR="008426C9" w:rsidRPr="00E31E0C" w:rsidRDefault="008426C9" w:rsidP="00B82E22">
            <w:pPr>
              <w:ind w:left="284" w:hanging="284"/>
              <w:jc w:val="both"/>
              <w:rPr>
                <w:rFonts w:ascii="Arial Narrow" w:hAnsi="Arial Narrow"/>
              </w:rPr>
            </w:pPr>
            <w:r w:rsidRPr="00E31E0C">
              <w:rPr>
                <w:rFonts w:ascii="Arial Narrow" w:hAnsi="Arial Narrow"/>
              </w:rPr>
              <w:t xml:space="preserve">• Dal febbraio 2016 collabora con </w:t>
            </w:r>
            <w:smartTag w:uri="urn:schemas-microsoft-com:office:smarttags" w:element="PersonName">
              <w:smartTagPr>
                <w:attr w:name="ProductID" w:val="la FISI"/>
              </w:smartTagPr>
              <w:r w:rsidRPr="00E31E0C">
                <w:rPr>
                  <w:rFonts w:ascii="Arial Narrow" w:hAnsi="Arial Narrow"/>
                </w:rPr>
                <w:t>la FISI</w:t>
              </w:r>
            </w:smartTag>
            <w:r w:rsidRPr="00E31E0C">
              <w:rPr>
                <w:rFonts w:ascii="Arial Narrow" w:hAnsi="Arial Narrow"/>
              </w:rPr>
              <w:t xml:space="preserve"> per la stesura di previsioni meteo - nivologiche per la nazionale di sci alpino femminile</w:t>
            </w:r>
          </w:p>
          <w:p w14:paraId="4094002F" w14:textId="77777777" w:rsidR="00380FE0" w:rsidRPr="00E31E0C" w:rsidRDefault="00380FE0" w:rsidP="00B82E22">
            <w:pPr>
              <w:ind w:left="284" w:hanging="284"/>
              <w:jc w:val="both"/>
              <w:rPr>
                <w:rFonts w:ascii="Arial Narrow" w:hAnsi="Arial Narrow"/>
              </w:rPr>
            </w:pPr>
          </w:p>
          <w:p w14:paraId="08D7EC56" w14:textId="77777777" w:rsidR="00450D88" w:rsidRPr="00E31E0C" w:rsidRDefault="00450D88" w:rsidP="00B82E22">
            <w:pPr>
              <w:ind w:left="284" w:hanging="284"/>
              <w:jc w:val="both"/>
              <w:rPr>
                <w:rFonts w:ascii="Arial Narrow" w:hAnsi="Arial Narrow"/>
              </w:rPr>
            </w:pPr>
            <w:r w:rsidRPr="00E31E0C">
              <w:rPr>
                <w:rFonts w:ascii="Arial Narrow" w:hAnsi="Arial Narrow"/>
              </w:rPr>
              <w:t xml:space="preserve">•  </w:t>
            </w:r>
            <w:r w:rsidR="009E47EC" w:rsidRPr="00E31E0C">
              <w:rPr>
                <w:rFonts w:ascii="Arial Narrow" w:hAnsi="Arial Narrow"/>
              </w:rPr>
              <w:t>Dall’anno 2015 previsore della gran fondo “Città di San Benedetto del Tronto”</w:t>
            </w:r>
          </w:p>
          <w:p w14:paraId="5E9249E0" w14:textId="77777777" w:rsidR="00380FE0" w:rsidRPr="00E31E0C" w:rsidRDefault="00380FE0" w:rsidP="00B82E22">
            <w:pPr>
              <w:ind w:left="284" w:hanging="284"/>
              <w:jc w:val="both"/>
              <w:rPr>
                <w:rFonts w:ascii="Arial Narrow" w:hAnsi="Arial Narrow"/>
              </w:rPr>
            </w:pPr>
          </w:p>
          <w:p w14:paraId="2D28FDC7" w14:textId="77777777" w:rsidR="00450D88" w:rsidRPr="00E31E0C" w:rsidRDefault="00450D88" w:rsidP="00B82E22">
            <w:pPr>
              <w:ind w:left="284" w:hanging="284"/>
              <w:jc w:val="both"/>
              <w:rPr>
                <w:rFonts w:ascii="Arial Narrow" w:hAnsi="Arial Narrow"/>
              </w:rPr>
            </w:pPr>
            <w:r w:rsidRPr="00E31E0C">
              <w:rPr>
                <w:rFonts w:ascii="Arial Narrow" w:hAnsi="Arial Narrow"/>
              </w:rPr>
              <w:t xml:space="preserve">•  </w:t>
            </w:r>
            <w:r w:rsidR="009E47EC" w:rsidRPr="00E31E0C">
              <w:rPr>
                <w:rFonts w:ascii="Arial Narrow" w:hAnsi="Arial Narrow"/>
              </w:rPr>
              <w:t xml:space="preserve">Previsore gara </w:t>
            </w:r>
            <w:r w:rsidRPr="00E31E0C">
              <w:rPr>
                <w:rFonts w:ascii="Arial Narrow" w:hAnsi="Arial Narrow"/>
              </w:rPr>
              <w:t>ciclistica</w:t>
            </w:r>
            <w:r w:rsidR="009E47EC" w:rsidRPr="00E31E0C">
              <w:rPr>
                <w:rFonts w:ascii="Arial Narrow" w:hAnsi="Arial Narrow"/>
              </w:rPr>
              <w:t xml:space="preserve"> internazionale “Gran Fondo di Ancona” – 6 marzo 2016</w:t>
            </w:r>
          </w:p>
          <w:p w14:paraId="189C883F" w14:textId="77777777" w:rsidR="00380FE0" w:rsidRPr="00E31E0C" w:rsidRDefault="00380FE0" w:rsidP="00B82E22">
            <w:pPr>
              <w:ind w:left="284" w:hanging="284"/>
              <w:jc w:val="both"/>
              <w:rPr>
                <w:rFonts w:ascii="Arial Narrow" w:hAnsi="Arial Narrow"/>
              </w:rPr>
            </w:pPr>
          </w:p>
          <w:p w14:paraId="4823A144" w14:textId="77777777" w:rsidR="00450D88" w:rsidRPr="00E31E0C" w:rsidRDefault="00450D88" w:rsidP="00B82E22">
            <w:pPr>
              <w:ind w:left="284" w:hanging="284"/>
              <w:jc w:val="both"/>
              <w:rPr>
                <w:rFonts w:ascii="Arial Narrow" w:hAnsi="Arial Narrow"/>
              </w:rPr>
            </w:pPr>
            <w:r w:rsidRPr="00E31E0C">
              <w:rPr>
                <w:rFonts w:ascii="Arial Narrow" w:hAnsi="Arial Narrow"/>
              </w:rPr>
              <w:t xml:space="preserve">•  </w:t>
            </w:r>
            <w:r w:rsidR="009E47EC" w:rsidRPr="00E31E0C">
              <w:rPr>
                <w:rFonts w:ascii="Arial Narrow" w:hAnsi="Arial Narrow"/>
              </w:rPr>
              <w:t xml:space="preserve">Previsore gara </w:t>
            </w:r>
            <w:r w:rsidRPr="00E31E0C">
              <w:rPr>
                <w:rFonts w:ascii="Arial Narrow" w:hAnsi="Arial Narrow"/>
              </w:rPr>
              <w:t>ciclistica</w:t>
            </w:r>
            <w:r w:rsidR="009E47EC" w:rsidRPr="00E31E0C">
              <w:rPr>
                <w:rFonts w:ascii="Arial Narrow" w:hAnsi="Arial Narrow"/>
              </w:rPr>
              <w:t xml:space="preserve"> internazionale “Gran Fondo di Laigueglia” – 13 marzo 2016</w:t>
            </w:r>
          </w:p>
          <w:p w14:paraId="19EE9961" w14:textId="77777777" w:rsidR="00380FE0" w:rsidRPr="00E31E0C" w:rsidRDefault="00380FE0" w:rsidP="00B82E22">
            <w:pPr>
              <w:ind w:left="284" w:hanging="284"/>
              <w:jc w:val="both"/>
              <w:rPr>
                <w:rFonts w:ascii="Arial Narrow" w:hAnsi="Arial Narrow"/>
              </w:rPr>
            </w:pPr>
          </w:p>
          <w:p w14:paraId="717ED263" w14:textId="77777777" w:rsidR="000A25C8" w:rsidRPr="00E31E0C" w:rsidRDefault="00450D88" w:rsidP="00B82E22">
            <w:pPr>
              <w:ind w:left="284" w:hanging="284"/>
              <w:jc w:val="both"/>
              <w:rPr>
                <w:rFonts w:ascii="Arial Narrow" w:hAnsi="Arial Narrow"/>
              </w:rPr>
            </w:pPr>
            <w:r w:rsidRPr="00E31E0C">
              <w:rPr>
                <w:rFonts w:ascii="Arial Narrow" w:hAnsi="Arial Narrow"/>
              </w:rPr>
              <w:t xml:space="preserve">•  </w:t>
            </w:r>
            <w:r w:rsidR="009E47EC" w:rsidRPr="00E31E0C">
              <w:rPr>
                <w:rFonts w:ascii="Arial Narrow" w:hAnsi="Arial Narrow"/>
              </w:rPr>
              <w:t>Previsore gara di sci internazionale “Strickersprint”  - Plose</w:t>
            </w:r>
            <w:r w:rsidRPr="00E31E0C">
              <w:rPr>
                <w:rFonts w:ascii="Arial Narrow" w:hAnsi="Arial Narrow"/>
              </w:rPr>
              <w:t xml:space="preserve"> (BZ)</w:t>
            </w:r>
            <w:r w:rsidR="007B64CD" w:rsidRPr="00E31E0C">
              <w:rPr>
                <w:rFonts w:ascii="Arial Narrow" w:hAnsi="Arial Narrow"/>
              </w:rPr>
              <w:t>, 1-3 aprile 201</w:t>
            </w:r>
            <w:r w:rsidR="00087F60" w:rsidRPr="00E31E0C">
              <w:rPr>
                <w:rFonts w:ascii="Arial Narrow" w:hAnsi="Arial Narrow"/>
              </w:rPr>
              <w:t>6</w:t>
            </w:r>
          </w:p>
          <w:p w14:paraId="7619B328" w14:textId="77777777" w:rsidR="00B82E22" w:rsidRDefault="000A25C8" w:rsidP="00B82E22">
            <w:pPr>
              <w:ind w:left="284" w:hanging="284"/>
              <w:jc w:val="both"/>
              <w:rPr>
                <w:rFonts w:ascii="Arial Narrow" w:hAnsi="Arial Narrow"/>
              </w:rPr>
            </w:pPr>
            <w:r w:rsidRPr="00E31E0C">
              <w:rPr>
                <w:rFonts w:ascii="Arial Narrow" w:hAnsi="Arial Narrow"/>
              </w:rPr>
              <w:t xml:space="preserve"> </w:t>
            </w:r>
          </w:p>
          <w:p w14:paraId="7E3E09A5" w14:textId="361A83BE" w:rsidR="007B64CD" w:rsidRPr="00B82E22" w:rsidRDefault="00B82E22" w:rsidP="00B82E22">
            <w:pPr>
              <w:ind w:left="284" w:hanging="284"/>
              <w:jc w:val="both"/>
              <w:rPr>
                <w:rFonts w:ascii="Arial Narrow" w:hAnsi="Arial Narrow"/>
              </w:rPr>
            </w:pPr>
            <w:r w:rsidRPr="00E31E0C">
              <w:rPr>
                <w:rFonts w:ascii="Arial Narrow" w:hAnsi="Arial Narrow"/>
              </w:rPr>
              <w:t>•</w:t>
            </w:r>
            <w:r>
              <w:rPr>
                <w:rFonts w:ascii="Arial Narrow" w:hAnsi="Arial Narrow"/>
              </w:rPr>
              <w:t xml:space="preserve"> </w:t>
            </w:r>
            <w:r w:rsidR="009E47EC" w:rsidRPr="00B82E22">
              <w:rPr>
                <w:rFonts w:ascii="Arial Narrow" w:hAnsi="Arial Narrow"/>
              </w:rPr>
              <w:t xml:space="preserve">Previsione campionati assoluti </w:t>
            </w:r>
            <w:r w:rsidR="007B64CD" w:rsidRPr="00B82E22">
              <w:rPr>
                <w:rFonts w:ascii="Arial Narrow" w:hAnsi="Arial Narrow"/>
              </w:rPr>
              <w:t xml:space="preserve">italiani </w:t>
            </w:r>
            <w:r w:rsidR="009E47EC" w:rsidRPr="00B82E22">
              <w:rPr>
                <w:rFonts w:ascii="Arial Narrow" w:hAnsi="Arial Narrow"/>
              </w:rPr>
              <w:t>di snowboard – Cervinia 5 – 7 aprile 2016</w:t>
            </w:r>
          </w:p>
          <w:p w14:paraId="2D04FDDF" w14:textId="77777777" w:rsidR="00380FE0" w:rsidRPr="00E31E0C" w:rsidRDefault="00380FE0" w:rsidP="00B82E22">
            <w:pPr>
              <w:ind w:left="284" w:hanging="284"/>
              <w:jc w:val="both"/>
              <w:rPr>
                <w:rFonts w:ascii="Arial Narrow" w:hAnsi="Arial Narrow"/>
              </w:rPr>
            </w:pPr>
          </w:p>
          <w:p w14:paraId="338C2276" w14:textId="6360B1ED" w:rsidR="007B64CD" w:rsidRPr="00E31E0C" w:rsidRDefault="00B82E22" w:rsidP="00B82E22">
            <w:pPr>
              <w:ind w:left="284" w:hanging="284"/>
              <w:jc w:val="both"/>
              <w:rPr>
                <w:rFonts w:ascii="Arial Narrow" w:hAnsi="Arial Narrow"/>
              </w:rPr>
            </w:pPr>
            <w:r w:rsidRPr="00E31E0C">
              <w:rPr>
                <w:rFonts w:ascii="Arial Narrow" w:hAnsi="Arial Narrow"/>
              </w:rPr>
              <w:t>•</w:t>
            </w:r>
            <w:r>
              <w:rPr>
                <w:rFonts w:ascii="Arial Narrow" w:hAnsi="Arial Narrow"/>
              </w:rPr>
              <w:t xml:space="preserve"> </w:t>
            </w:r>
            <w:r w:rsidR="007B64CD" w:rsidRPr="00E31E0C">
              <w:rPr>
                <w:rFonts w:ascii="Arial Narrow" w:hAnsi="Arial Narrow"/>
              </w:rPr>
              <w:t>Previsore ufficiale 99</w:t>
            </w:r>
            <w:r w:rsidR="00C20489" w:rsidRPr="00E31E0C">
              <w:rPr>
                <w:rFonts w:ascii="Arial Narrow" w:hAnsi="Arial Narrow"/>
              </w:rPr>
              <w:t>°</w:t>
            </w:r>
            <w:r w:rsidR="007B64CD" w:rsidRPr="00E31E0C">
              <w:rPr>
                <w:rFonts w:ascii="Arial Narrow" w:hAnsi="Arial Narrow"/>
              </w:rPr>
              <w:t xml:space="preserve"> Giro</w:t>
            </w:r>
            <w:r w:rsidR="00C20489" w:rsidRPr="00E31E0C">
              <w:rPr>
                <w:rFonts w:ascii="Arial Narrow" w:hAnsi="Arial Narrow"/>
              </w:rPr>
              <w:t xml:space="preserve"> ciclistico </w:t>
            </w:r>
            <w:r w:rsidR="007B64CD" w:rsidRPr="00E31E0C">
              <w:rPr>
                <w:rFonts w:ascii="Arial Narrow" w:hAnsi="Arial Narrow"/>
              </w:rPr>
              <w:t xml:space="preserve">d’Italia – </w:t>
            </w:r>
            <w:r w:rsidR="00C20489" w:rsidRPr="00E31E0C">
              <w:rPr>
                <w:rFonts w:ascii="Arial Narrow" w:hAnsi="Arial Narrow"/>
              </w:rPr>
              <w:t>6</w:t>
            </w:r>
            <w:r w:rsidR="007B64CD" w:rsidRPr="00E31E0C">
              <w:rPr>
                <w:rFonts w:ascii="Arial Narrow" w:hAnsi="Arial Narrow"/>
              </w:rPr>
              <w:t>-2</w:t>
            </w:r>
            <w:r w:rsidR="00C20489" w:rsidRPr="00E31E0C">
              <w:rPr>
                <w:rFonts w:ascii="Arial Narrow" w:hAnsi="Arial Narrow"/>
              </w:rPr>
              <w:t>9</w:t>
            </w:r>
            <w:r w:rsidR="007B64CD" w:rsidRPr="00E31E0C">
              <w:rPr>
                <w:rFonts w:ascii="Arial Narrow" w:hAnsi="Arial Narrow"/>
              </w:rPr>
              <w:t xml:space="preserve"> maggio 2016</w:t>
            </w:r>
          </w:p>
          <w:p w14:paraId="2212E987" w14:textId="77777777" w:rsidR="00380FE0" w:rsidRPr="00E31E0C" w:rsidRDefault="00380FE0" w:rsidP="00B82E22">
            <w:pPr>
              <w:ind w:left="284" w:hanging="284"/>
              <w:jc w:val="both"/>
              <w:rPr>
                <w:rFonts w:ascii="Arial Narrow" w:hAnsi="Arial Narrow"/>
              </w:rPr>
            </w:pPr>
          </w:p>
          <w:p w14:paraId="4A959FA8" w14:textId="22734780" w:rsidR="00863ACE" w:rsidRPr="00E31E0C" w:rsidRDefault="00B82E22" w:rsidP="00B82E22">
            <w:pPr>
              <w:ind w:left="284" w:hanging="284"/>
              <w:jc w:val="both"/>
              <w:rPr>
                <w:rFonts w:ascii="Arial Narrow" w:hAnsi="Arial Narrow"/>
              </w:rPr>
            </w:pPr>
            <w:r w:rsidRPr="00E31E0C">
              <w:rPr>
                <w:rFonts w:ascii="Arial Narrow" w:hAnsi="Arial Narrow"/>
              </w:rPr>
              <w:t>•</w:t>
            </w:r>
            <w:r>
              <w:rPr>
                <w:rFonts w:ascii="Arial Narrow" w:hAnsi="Arial Narrow"/>
              </w:rPr>
              <w:t xml:space="preserve"> </w:t>
            </w:r>
            <w:r w:rsidR="00863ACE" w:rsidRPr="00E31E0C">
              <w:rPr>
                <w:rFonts w:ascii="Arial Narrow" w:hAnsi="Arial Narrow"/>
              </w:rPr>
              <w:t>Previsione ufficiale  1° Memorial Valeria Cappellotto – gara internazionale calendario UCI</w:t>
            </w:r>
          </w:p>
          <w:p w14:paraId="691AD209" w14:textId="77777777" w:rsidR="006D3838" w:rsidRPr="00E31E0C" w:rsidRDefault="006D3838" w:rsidP="00B82E22">
            <w:pPr>
              <w:ind w:left="284" w:hanging="284"/>
              <w:jc w:val="both"/>
              <w:rPr>
                <w:rFonts w:ascii="Arial Narrow" w:hAnsi="Arial Narrow"/>
              </w:rPr>
            </w:pPr>
          </w:p>
          <w:p w14:paraId="44F89396" w14:textId="533A378F" w:rsidR="00C14DF3" w:rsidRPr="00E31E0C" w:rsidRDefault="00B82E22" w:rsidP="00B82E22">
            <w:pPr>
              <w:ind w:left="284" w:hanging="284"/>
              <w:jc w:val="both"/>
              <w:rPr>
                <w:rFonts w:ascii="Arial Narrow" w:hAnsi="Arial Narrow"/>
              </w:rPr>
            </w:pPr>
            <w:r w:rsidRPr="00E31E0C">
              <w:rPr>
                <w:rFonts w:ascii="Arial Narrow" w:hAnsi="Arial Narrow"/>
              </w:rPr>
              <w:t>•</w:t>
            </w:r>
            <w:r>
              <w:rPr>
                <w:rFonts w:ascii="Arial Narrow" w:hAnsi="Arial Narrow"/>
              </w:rPr>
              <w:t xml:space="preserve"> </w:t>
            </w:r>
            <w:r w:rsidR="00C14DF3" w:rsidRPr="00E31E0C">
              <w:rPr>
                <w:rFonts w:ascii="Arial Narrow" w:hAnsi="Arial Narrow"/>
              </w:rPr>
              <w:t>Previsore campionati del Mondo di ciclismo su strada 2016</w:t>
            </w:r>
            <w:r w:rsidR="00F00E4F" w:rsidRPr="00E31E0C">
              <w:rPr>
                <w:rFonts w:ascii="Arial Narrow" w:hAnsi="Arial Narrow"/>
              </w:rPr>
              <w:t xml:space="preserve">  -</w:t>
            </w:r>
            <w:r w:rsidR="000A25C8" w:rsidRPr="00E31E0C">
              <w:rPr>
                <w:rFonts w:ascii="Arial Narrow" w:hAnsi="Arial Narrow"/>
              </w:rPr>
              <w:t xml:space="preserve"> </w:t>
            </w:r>
            <w:r w:rsidR="00F00E4F" w:rsidRPr="00E31E0C">
              <w:rPr>
                <w:rFonts w:ascii="Arial Narrow" w:hAnsi="Arial Narrow"/>
              </w:rPr>
              <w:t>Doha.</w:t>
            </w:r>
          </w:p>
          <w:p w14:paraId="0F42C60D" w14:textId="77777777" w:rsidR="000A25C8" w:rsidRPr="00E31E0C" w:rsidRDefault="000A25C8" w:rsidP="00B82E22">
            <w:pPr>
              <w:ind w:left="284" w:hanging="284"/>
              <w:jc w:val="both"/>
              <w:rPr>
                <w:rFonts w:ascii="Arial Narrow" w:hAnsi="Arial Narrow"/>
              </w:rPr>
            </w:pPr>
          </w:p>
          <w:p w14:paraId="0FB48B0F" w14:textId="4A880DF5" w:rsidR="000A25C8" w:rsidRPr="00E31E0C" w:rsidRDefault="00B82E22" w:rsidP="00B82E22">
            <w:pPr>
              <w:ind w:left="284" w:hanging="284"/>
              <w:jc w:val="both"/>
              <w:rPr>
                <w:rFonts w:ascii="Arial Narrow" w:hAnsi="Arial Narrow"/>
              </w:rPr>
            </w:pPr>
            <w:r w:rsidRPr="00E31E0C">
              <w:rPr>
                <w:rFonts w:ascii="Arial Narrow" w:hAnsi="Arial Narrow"/>
              </w:rPr>
              <w:t>•</w:t>
            </w:r>
            <w:r>
              <w:rPr>
                <w:rFonts w:ascii="Arial Narrow" w:hAnsi="Arial Narrow"/>
              </w:rPr>
              <w:t xml:space="preserve"> </w:t>
            </w:r>
            <w:r w:rsidR="000A25C8" w:rsidRPr="00E31E0C">
              <w:rPr>
                <w:rFonts w:ascii="Arial Narrow" w:hAnsi="Arial Narrow"/>
              </w:rPr>
              <w:t>Previsore gara ciclistica a t</w:t>
            </w:r>
            <w:r w:rsidR="00F06ACB">
              <w:rPr>
                <w:rFonts w:ascii="Arial Narrow" w:hAnsi="Arial Narrow"/>
              </w:rPr>
              <w:t xml:space="preserve">appe “Tirreno – Adriatico ed. </w:t>
            </w:r>
            <w:r w:rsidR="000A25C8" w:rsidRPr="00E31E0C">
              <w:rPr>
                <w:rFonts w:ascii="Arial Narrow" w:hAnsi="Arial Narrow"/>
              </w:rPr>
              <w:t xml:space="preserve"> </w:t>
            </w:r>
            <w:r w:rsidR="00274BAE">
              <w:rPr>
                <w:rFonts w:ascii="Arial Narrow" w:hAnsi="Arial Narrow"/>
              </w:rPr>
              <w:t xml:space="preserve">postume al </w:t>
            </w:r>
            <w:r w:rsidR="000A25C8" w:rsidRPr="00E31E0C">
              <w:rPr>
                <w:rFonts w:ascii="Arial Narrow" w:hAnsi="Arial Narrow"/>
              </w:rPr>
              <w:t>2017</w:t>
            </w:r>
          </w:p>
          <w:p w14:paraId="1C4789FB" w14:textId="77777777" w:rsidR="000A25C8" w:rsidRPr="00E31E0C" w:rsidRDefault="000A25C8" w:rsidP="00B82E22">
            <w:pPr>
              <w:ind w:left="284" w:hanging="284"/>
              <w:jc w:val="both"/>
              <w:rPr>
                <w:rFonts w:ascii="Arial Narrow" w:hAnsi="Arial Narrow"/>
              </w:rPr>
            </w:pPr>
          </w:p>
          <w:p w14:paraId="7F851941" w14:textId="27A3D32C" w:rsidR="000A25C8" w:rsidRPr="00E31E0C" w:rsidRDefault="00B82E22" w:rsidP="00B82E22">
            <w:pPr>
              <w:ind w:left="284" w:hanging="284"/>
              <w:jc w:val="both"/>
              <w:rPr>
                <w:rFonts w:ascii="Arial Narrow" w:hAnsi="Arial Narrow"/>
              </w:rPr>
            </w:pPr>
            <w:r w:rsidRPr="00E31E0C">
              <w:rPr>
                <w:rFonts w:ascii="Arial Narrow" w:hAnsi="Arial Narrow"/>
              </w:rPr>
              <w:t>•</w:t>
            </w:r>
            <w:r>
              <w:rPr>
                <w:rFonts w:ascii="Arial Narrow" w:hAnsi="Arial Narrow"/>
              </w:rPr>
              <w:t xml:space="preserve"> </w:t>
            </w:r>
            <w:r w:rsidR="000A25C8" w:rsidRPr="00E31E0C">
              <w:rPr>
                <w:rFonts w:ascii="Arial Narrow" w:hAnsi="Arial Narrow"/>
              </w:rPr>
              <w:t xml:space="preserve">Previsione campionati assoluti italiani di snowboard – Cervinia 7 – </w:t>
            </w:r>
            <w:r w:rsidR="00B8029E" w:rsidRPr="00E31E0C">
              <w:rPr>
                <w:rFonts w:ascii="Arial Narrow" w:hAnsi="Arial Narrow"/>
              </w:rPr>
              <w:t>9</w:t>
            </w:r>
            <w:r w:rsidR="000A25C8" w:rsidRPr="00E31E0C">
              <w:rPr>
                <w:rFonts w:ascii="Arial Narrow" w:hAnsi="Arial Narrow"/>
              </w:rPr>
              <w:t xml:space="preserve"> aprile 2017</w:t>
            </w:r>
          </w:p>
          <w:p w14:paraId="3026BFDC" w14:textId="77777777" w:rsidR="00B61ABA" w:rsidRPr="00E31E0C" w:rsidRDefault="00B61ABA" w:rsidP="00B82E22">
            <w:pPr>
              <w:ind w:left="284" w:hanging="284"/>
              <w:jc w:val="both"/>
              <w:rPr>
                <w:rFonts w:ascii="Arial Narrow" w:hAnsi="Arial Narrow"/>
              </w:rPr>
            </w:pPr>
          </w:p>
          <w:p w14:paraId="599B2E77" w14:textId="4F177A1D" w:rsidR="00B61ABA" w:rsidRPr="00E31E0C" w:rsidRDefault="00B82E22" w:rsidP="00B82E22">
            <w:pPr>
              <w:ind w:left="284" w:hanging="284"/>
              <w:jc w:val="both"/>
              <w:rPr>
                <w:rFonts w:ascii="Arial Narrow" w:hAnsi="Arial Narrow"/>
              </w:rPr>
            </w:pPr>
            <w:r w:rsidRPr="00E31E0C">
              <w:rPr>
                <w:rFonts w:ascii="Arial Narrow" w:hAnsi="Arial Narrow"/>
              </w:rPr>
              <w:t>•</w:t>
            </w:r>
            <w:r>
              <w:rPr>
                <w:rFonts w:ascii="Arial Narrow" w:hAnsi="Arial Narrow"/>
              </w:rPr>
              <w:t xml:space="preserve"> </w:t>
            </w:r>
            <w:r w:rsidR="005A597E" w:rsidRPr="00E31E0C">
              <w:rPr>
                <w:rFonts w:ascii="Arial Narrow" w:hAnsi="Arial Narrow"/>
              </w:rPr>
              <w:t>Previsore</w:t>
            </w:r>
            <w:r w:rsidR="00B61ABA" w:rsidRPr="00E31E0C">
              <w:rPr>
                <w:rFonts w:ascii="Arial Narrow" w:hAnsi="Arial Narrow"/>
              </w:rPr>
              <w:t xml:space="preserve">  - consulente 100</w:t>
            </w:r>
            <w:r w:rsidR="00F06ACB">
              <w:rPr>
                <w:rFonts w:ascii="Arial Narrow" w:hAnsi="Arial Narrow"/>
              </w:rPr>
              <w:t>°,</w:t>
            </w:r>
            <w:r w:rsidR="00B54EA3" w:rsidRPr="00E31E0C">
              <w:rPr>
                <w:rFonts w:ascii="Arial Narrow" w:hAnsi="Arial Narrow"/>
              </w:rPr>
              <w:t xml:space="preserve"> </w:t>
            </w:r>
            <w:r w:rsidR="006D0C2A" w:rsidRPr="00E31E0C">
              <w:rPr>
                <w:rFonts w:ascii="Arial Narrow" w:hAnsi="Arial Narrow"/>
              </w:rPr>
              <w:t>101</w:t>
            </w:r>
            <w:r w:rsidR="00B54EA3" w:rsidRPr="00E31E0C">
              <w:rPr>
                <w:rFonts w:ascii="Arial Narrow" w:hAnsi="Arial Narrow"/>
              </w:rPr>
              <w:t>°</w:t>
            </w:r>
            <w:r w:rsidR="00F06ACB">
              <w:rPr>
                <w:rFonts w:ascii="Arial Narrow" w:hAnsi="Arial Narrow"/>
              </w:rPr>
              <w:t xml:space="preserve"> 102</w:t>
            </w:r>
            <w:r w:rsidR="005A597E">
              <w:rPr>
                <w:rFonts w:ascii="Arial Narrow" w:hAnsi="Arial Narrow"/>
              </w:rPr>
              <w:t>°</w:t>
            </w:r>
            <w:r w:rsidR="0043735D">
              <w:rPr>
                <w:rFonts w:ascii="Arial Narrow" w:hAnsi="Arial Narrow"/>
              </w:rPr>
              <w:t>, 103</w:t>
            </w:r>
            <w:r w:rsidR="005A597E">
              <w:rPr>
                <w:rFonts w:ascii="Arial Narrow" w:hAnsi="Arial Narrow"/>
              </w:rPr>
              <w:t>°</w:t>
            </w:r>
            <w:r w:rsidR="0043735D">
              <w:rPr>
                <w:rFonts w:ascii="Arial Narrow" w:hAnsi="Arial Narrow"/>
              </w:rPr>
              <w:t xml:space="preserve"> e 104°</w:t>
            </w:r>
            <w:r w:rsidR="00F06ACB">
              <w:rPr>
                <w:rFonts w:ascii="Arial Narrow" w:hAnsi="Arial Narrow"/>
              </w:rPr>
              <w:t xml:space="preserve"> </w:t>
            </w:r>
            <w:r w:rsidR="00B61ABA" w:rsidRPr="00E31E0C">
              <w:rPr>
                <w:rFonts w:ascii="Arial Narrow" w:hAnsi="Arial Narrow"/>
              </w:rPr>
              <w:t xml:space="preserve"> Gir</w:t>
            </w:r>
            <w:r w:rsidR="006A2C3D">
              <w:rPr>
                <w:rFonts w:ascii="Arial Narrow" w:hAnsi="Arial Narrow"/>
              </w:rPr>
              <w:t>o</w:t>
            </w:r>
            <w:r w:rsidR="00B61ABA" w:rsidRPr="00E31E0C">
              <w:rPr>
                <w:rFonts w:ascii="Arial Narrow" w:hAnsi="Arial Narrow"/>
              </w:rPr>
              <w:t xml:space="preserve"> ciclistic</w:t>
            </w:r>
            <w:r w:rsidR="006A2C3D">
              <w:rPr>
                <w:rFonts w:ascii="Arial Narrow" w:hAnsi="Arial Narrow"/>
              </w:rPr>
              <w:t>o</w:t>
            </w:r>
            <w:r w:rsidR="00B61ABA" w:rsidRPr="00E31E0C">
              <w:rPr>
                <w:rFonts w:ascii="Arial Narrow" w:hAnsi="Arial Narrow"/>
              </w:rPr>
              <w:t xml:space="preserve"> d’Italia</w:t>
            </w:r>
          </w:p>
          <w:p w14:paraId="31527960" w14:textId="77777777" w:rsidR="00380FE0" w:rsidRPr="00E31E0C" w:rsidRDefault="00380FE0" w:rsidP="00B82E22">
            <w:pPr>
              <w:ind w:left="284" w:hanging="284"/>
              <w:jc w:val="both"/>
              <w:rPr>
                <w:rFonts w:ascii="Arial Narrow" w:hAnsi="Arial Narrow"/>
              </w:rPr>
            </w:pPr>
          </w:p>
          <w:p w14:paraId="631C4A60" w14:textId="77777777" w:rsidR="00747EEC" w:rsidRPr="00E31E0C" w:rsidRDefault="00747EEC" w:rsidP="00B82E22">
            <w:pPr>
              <w:ind w:left="284" w:hanging="284"/>
              <w:jc w:val="both"/>
              <w:rPr>
                <w:rFonts w:ascii="Arial Narrow" w:hAnsi="Arial Narrow"/>
              </w:rPr>
            </w:pPr>
          </w:p>
          <w:p w14:paraId="144EF0F0" w14:textId="3B1F0945" w:rsidR="00747EEC" w:rsidRPr="00B82E22" w:rsidRDefault="00FB102C" w:rsidP="005F5AB2">
            <w:pPr>
              <w:jc w:val="both"/>
              <w:rPr>
                <w:rFonts w:ascii="Arial Narrow" w:hAnsi="Arial Narrow"/>
              </w:rPr>
            </w:pPr>
            <w:r w:rsidRPr="00B82E22">
              <w:rPr>
                <w:rFonts w:ascii="Arial Narrow" w:hAnsi="Arial Narrow"/>
              </w:rPr>
              <w:t>Il sottoscritto dichiara di essere informato, ai sensi del d.lgs. n.196/2003, che i dati personali</w:t>
            </w:r>
            <w:r w:rsidR="005F5AB2">
              <w:rPr>
                <w:rFonts w:ascii="Arial Narrow" w:hAnsi="Arial Narrow"/>
              </w:rPr>
              <w:t xml:space="preserve"> r</w:t>
            </w:r>
            <w:r w:rsidRPr="00B82E22">
              <w:rPr>
                <w:rFonts w:ascii="Arial Narrow" w:hAnsi="Arial Narrow"/>
              </w:rPr>
              <w:t>accolti saranno trattati anche con strumenti informatici esclusivamente nell’ambito del procedimento per il quale la presente dichiarazione viene resa e per tutti gli adempimenti connessi.</w:t>
            </w:r>
          </w:p>
          <w:p w14:paraId="74571820" w14:textId="77777777" w:rsidR="00FB102C" w:rsidRDefault="00FB102C" w:rsidP="005F5AB2">
            <w:pPr>
              <w:jc w:val="both"/>
              <w:rPr>
                <w:rFonts w:ascii="Arial Narrow" w:hAnsi="Arial Narrow"/>
              </w:rPr>
            </w:pPr>
            <w:r>
              <w:rPr>
                <w:rFonts w:ascii="Arial Narrow" w:hAnsi="Arial Narrow"/>
              </w:rPr>
              <w:t xml:space="preserve">           </w:t>
            </w:r>
          </w:p>
          <w:p w14:paraId="37573575" w14:textId="0073B1CA" w:rsidR="00C27782" w:rsidRPr="00E31E0C" w:rsidRDefault="00C27782" w:rsidP="00160FC0">
            <w:pPr>
              <w:jc w:val="both"/>
              <w:rPr>
                <w:rFonts w:ascii="Arial Narrow" w:hAnsi="Arial Narrow"/>
              </w:rPr>
            </w:pPr>
          </w:p>
        </w:tc>
      </w:tr>
      <w:tr w:rsidR="00FB102C" w:rsidRPr="00F57683" w14:paraId="3A200BAE" w14:textId="77777777" w:rsidTr="009E47EC">
        <w:tc>
          <w:tcPr>
            <w:tcW w:w="2943" w:type="dxa"/>
            <w:tcBorders>
              <w:top w:val="nil"/>
              <w:left w:val="nil"/>
              <w:bottom w:val="nil"/>
              <w:right w:val="nil"/>
            </w:tcBorders>
          </w:tcPr>
          <w:p w14:paraId="5EBB5093" w14:textId="51A346AD" w:rsidR="00FB102C" w:rsidRDefault="00FB102C" w:rsidP="003B2FA2">
            <w:pPr>
              <w:pStyle w:val="Aeeaoaeaa1"/>
              <w:widowControl/>
              <w:jc w:val="both"/>
              <w:rPr>
                <w:rFonts w:ascii="Arial Narrow" w:hAnsi="Arial Narrow"/>
                <w:b w:val="0"/>
                <w:smallCaps/>
                <w:sz w:val="24"/>
                <w:lang w:val="it-IT"/>
              </w:rPr>
            </w:pPr>
          </w:p>
        </w:tc>
        <w:tc>
          <w:tcPr>
            <w:tcW w:w="284" w:type="dxa"/>
            <w:tcBorders>
              <w:top w:val="nil"/>
              <w:left w:val="nil"/>
              <w:bottom w:val="nil"/>
              <w:right w:val="nil"/>
            </w:tcBorders>
          </w:tcPr>
          <w:p w14:paraId="530EF1D7" w14:textId="77777777" w:rsidR="00FB102C" w:rsidRDefault="00FB102C" w:rsidP="003B2FA2">
            <w:pPr>
              <w:pStyle w:val="Aaoeeu"/>
              <w:widowControl/>
              <w:jc w:val="both"/>
              <w:rPr>
                <w:rFonts w:ascii="Arial Narrow" w:hAnsi="Arial Narrow"/>
                <w:lang w:val="it-IT"/>
              </w:rPr>
            </w:pPr>
          </w:p>
        </w:tc>
        <w:tc>
          <w:tcPr>
            <w:tcW w:w="7229" w:type="dxa"/>
            <w:tcBorders>
              <w:top w:val="nil"/>
              <w:left w:val="nil"/>
              <w:bottom w:val="nil"/>
              <w:right w:val="nil"/>
            </w:tcBorders>
          </w:tcPr>
          <w:p w14:paraId="7F60A828" w14:textId="77777777" w:rsidR="00FB102C" w:rsidRPr="00E31E0C" w:rsidRDefault="00FB102C" w:rsidP="003B2FA2">
            <w:pPr>
              <w:pStyle w:val="Eaoaeaa"/>
              <w:widowControl/>
              <w:jc w:val="both"/>
              <w:rPr>
                <w:rFonts w:ascii="Arial Narrow" w:hAnsi="Arial Narrow"/>
                <w:lang w:val="it-IT"/>
              </w:rPr>
            </w:pPr>
          </w:p>
        </w:tc>
      </w:tr>
    </w:tbl>
    <w:p w14:paraId="27A0DCE2" w14:textId="77777777" w:rsidR="00F37D26" w:rsidRPr="00FB102C" w:rsidRDefault="00F37D26" w:rsidP="00F37D26">
      <w:pPr>
        <w:pStyle w:val="Aaoeeu"/>
        <w:spacing w:after="240"/>
        <w:jc w:val="both"/>
        <w:rPr>
          <w:rFonts w:ascii="Arial" w:eastAsia="Calibri" w:hAnsi="Arial" w:cs="Arial"/>
          <w:b/>
          <w:bCs/>
          <w:color w:val="000000"/>
          <w:sz w:val="22"/>
          <w:szCs w:val="22"/>
          <w:lang w:val="it-IT" w:eastAsia="it-IT"/>
        </w:rPr>
      </w:pPr>
      <w:bookmarkStart w:id="0" w:name="_Hlk64898816"/>
      <w:r w:rsidRPr="00FB102C">
        <w:rPr>
          <w:rFonts w:ascii="Arial" w:eastAsia="Calibri" w:hAnsi="Arial" w:cs="Arial"/>
          <w:b/>
          <w:bCs/>
          <w:color w:val="000000"/>
          <w:sz w:val="22"/>
          <w:szCs w:val="22"/>
          <w:lang w:val="it-IT" w:eastAsia="it-IT"/>
        </w:rPr>
        <w:t xml:space="preserve">ALLEGATI </w:t>
      </w:r>
      <w:r w:rsidRPr="00FB102C">
        <w:rPr>
          <w:rFonts w:ascii="Arial" w:eastAsia="Calibri" w:hAnsi="Arial" w:cs="Arial"/>
          <w:b/>
          <w:bCs/>
          <w:color w:val="000000"/>
          <w:sz w:val="22"/>
          <w:szCs w:val="22"/>
          <w:lang w:val="it-IT" w:eastAsia="it-IT"/>
        </w:rPr>
        <w:tab/>
      </w:r>
      <w:r w:rsidRPr="00FB102C">
        <w:rPr>
          <w:rFonts w:ascii="Arial" w:eastAsia="Calibri" w:hAnsi="Arial" w:cs="Arial"/>
          <w:b/>
          <w:bCs/>
          <w:color w:val="000000"/>
          <w:sz w:val="22"/>
          <w:szCs w:val="22"/>
          <w:lang w:val="it-IT" w:eastAsia="it-IT"/>
        </w:rPr>
        <w:tab/>
      </w:r>
      <w:r w:rsidRPr="00FB102C">
        <w:rPr>
          <w:rFonts w:ascii="Arial" w:eastAsia="Calibri" w:hAnsi="Arial" w:cs="Arial"/>
          <w:b/>
          <w:bCs/>
          <w:color w:val="000000"/>
          <w:sz w:val="22"/>
          <w:szCs w:val="22"/>
          <w:lang w:val="it-IT" w:eastAsia="it-IT"/>
        </w:rPr>
        <w:tab/>
      </w:r>
      <w:r w:rsidRPr="00FB102C">
        <w:rPr>
          <w:rFonts w:ascii="Arial" w:eastAsia="Calibri" w:hAnsi="Arial" w:cs="Arial"/>
          <w:b/>
          <w:bCs/>
          <w:color w:val="000000"/>
          <w:sz w:val="22"/>
          <w:szCs w:val="22"/>
          <w:lang w:val="it-IT" w:eastAsia="it-IT"/>
        </w:rPr>
        <w:tab/>
      </w:r>
    </w:p>
    <w:p w14:paraId="46F0337D" w14:textId="01643DD7" w:rsidR="00545B86" w:rsidRDefault="00F37D26" w:rsidP="00F37D26">
      <w:pPr>
        <w:pStyle w:val="Aaoeeu"/>
        <w:spacing w:after="240"/>
        <w:jc w:val="both"/>
        <w:rPr>
          <w:rFonts w:ascii="Arial Narrow" w:hAnsi="Arial Narrow"/>
          <w:b/>
          <w:smallCaps/>
          <w:sz w:val="22"/>
          <w:szCs w:val="22"/>
          <w:lang w:val="it-IT"/>
        </w:rPr>
      </w:pPr>
      <w:r w:rsidRPr="00FB102C">
        <w:rPr>
          <w:rFonts w:ascii="Arial Narrow" w:hAnsi="Arial Narrow"/>
          <w:b/>
          <w:smallCaps/>
          <w:sz w:val="22"/>
          <w:szCs w:val="22"/>
          <w:lang w:val="it-IT"/>
        </w:rPr>
        <w:t xml:space="preserve">ELENCO DELLE PRINCIPALI PUBBLICAZIONI </w:t>
      </w:r>
    </w:p>
    <w:p w14:paraId="7DA513E7" w14:textId="37CC1C54" w:rsidR="0097195A" w:rsidRPr="00FB102C" w:rsidRDefault="0097195A" w:rsidP="00F37D26">
      <w:pPr>
        <w:pStyle w:val="Aaoeeu"/>
        <w:spacing w:after="240"/>
        <w:jc w:val="both"/>
        <w:rPr>
          <w:rFonts w:ascii="Arial Narrow" w:hAnsi="Arial Narrow"/>
          <w:b/>
          <w:smallCaps/>
          <w:sz w:val="22"/>
          <w:szCs w:val="22"/>
          <w:lang w:val="it-IT"/>
        </w:rPr>
      </w:pPr>
      <w:r>
        <w:rPr>
          <w:rFonts w:ascii="Arial Narrow" w:hAnsi="Arial Narrow"/>
          <w:b/>
          <w:lang w:val="it-IT"/>
        </w:rPr>
        <w:t>Articoli scientifici su riviste nazionali ed internazionali</w:t>
      </w:r>
      <w:r w:rsidR="00C436C2">
        <w:rPr>
          <w:rFonts w:ascii="Arial Narrow" w:hAnsi="Arial Narrow"/>
          <w:b/>
          <w:lang w:val="it-IT"/>
        </w:rPr>
        <w:t>;</w:t>
      </w:r>
      <w:r>
        <w:rPr>
          <w:rFonts w:ascii="Arial Narrow" w:hAnsi="Arial Narrow"/>
          <w:b/>
          <w:lang w:val="it-IT"/>
        </w:rPr>
        <w:t xml:space="preserve"> atti di convegno</w:t>
      </w:r>
    </w:p>
    <w:p w14:paraId="01F098DA" w14:textId="77777777" w:rsidR="00171EC7" w:rsidRDefault="00545B86" w:rsidP="00171EC7">
      <w:pPr>
        <w:pStyle w:val="Paragrafoelenco"/>
        <w:numPr>
          <w:ilvl w:val="0"/>
          <w:numId w:val="34"/>
        </w:numPr>
        <w:jc w:val="both"/>
        <w:rPr>
          <w:rFonts w:ascii="Arial Narrow" w:hAnsi="Arial Narrow"/>
          <w:lang w:val="fr-FR"/>
        </w:rPr>
      </w:pPr>
      <w:r w:rsidRPr="00171EC7">
        <w:rPr>
          <w:rFonts w:ascii="Arial Narrow" w:hAnsi="Arial Narrow"/>
        </w:rPr>
        <w:t xml:space="preserve">BILLI P., BISCI C., CANTALAMESSA G., DRAMIS F., FARABOLLINI P., FAZZINI M. &amp; PONTONI F. (1993): the 1993 Tronto River (Central Italy) flood. </w:t>
      </w:r>
      <w:r w:rsidRPr="00171EC7">
        <w:rPr>
          <w:rFonts w:ascii="Arial Narrow" w:hAnsi="Arial Narrow"/>
          <w:lang w:val="fr-FR"/>
        </w:rPr>
        <w:t>Ext.Abs. Intern. Symp. on Dynamics of FuvialCoastal System and Environmental Changes, S. Benedetto del Tronto, 1993, 69-74.</w:t>
      </w:r>
    </w:p>
    <w:p w14:paraId="7ACBFA4F" w14:textId="77777777" w:rsidR="00171EC7" w:rsidRPr="00171EC7" w:rsidRDefault="00545B86" w:rsidP="00171EC7">
      <w:pPr>
        <w:pStyle w:val="Paragrafoelenco"/>
        <w:numPr>
          <w:ilvl w:val="0"/>
          <w:numId w:val="34"/>
        </w:numPr>
        <w:jc w:val="both"/>
        <w:rPr>
          <w:rFonts w:ascii="Arial Narrow" w:hAnsi="Arial Narrow"/>
        </w:rPr>
      </w:pPr>
      <w:r w:rsidRPr="007E04EF">
        <w:rPr>
          <w:rFonts w:ascii="Arial Narrow" w:hAnsi="Arial Narrow"/>
        </w:rPr>
        <w:t xml:space="preserve">BISCI C., FAZZINI M., FOLCHI VICI C. </w:t>
      </w:r>
      <w:r w:rsidR="00E3457F" w:rsidRPr="007E04EF">
        <w:rPr>
          <w:rFonts w:ascii="Arial Narrow" w:hAnsi="Arial Narrow"/>
        </w:rPr>
        <w:t>&amp;</w:t>
      </w:r>
      <w:r w:rsidRPr="007E04EF">
        <w:rPr>
          <w:rFonts w:ascii="Arial Narrow" w:hAnsi="Arial Narrow"/>
        </w:rPr>
        <w:t xml:space="preserve"> VIGLIONE F. (1994): “Multivariate analysis of time trend of rainfall in the Marche area (Central Italy)” I.G.U. Comm. on Climatology -"Contemporary Climatology", Brno (Repubblica Ceca).Abs., 29-30</w:t>
      </w:r>
    </w:p>
    <w:p w14:paraId="3B1A498D" w14:textId="77777777" w:rsidR="00171EC7" w:rsidRDefault="00545B86" w:rsidP="00171EC7">
      <w:pPr>
        <w:pStyle w:val="Paragrafoelenco"/>
        <w:numPr>
          <w:ilvl w:val="0"/>
          <w:numId w:val="34"/>
        </w:numPr>
        <w:jc w:val="both"/>
        <w:rPr>
          <w:rFonts w:ascii="Arial Narrow" w:hAnsi="Arial Narrow"/>
        </w:rPr>
      </w:pPr>
      <w:r w:rsidRPr="00171EC7">
        <w:rPr>
          <w:rFonts w:ascii="Arial Narrow" w:hAnsi="Arial Narrow"/>
          <w:lang w:val="fr-FR"/>
        </w:rPr>
        <w:t xml:space="preserve">BISCI C., FARABOLLINI P., FAZZINI M., FOLCHI VICI D’ARCEVIA C. &amp; VIGLIONE F. (1996) : Variations récents des précipitations en la Région Marche (Italie Centrale). Ext. Abs. Colloque Assoc. </w:t>
      </w:r>
      <w:r w:rsidRPr="00171EC7">
        <w:rPr>
          <w:rFonts w:ascii="Arial Narrow" w:hAnsi="Arial Narrow"/>
        </w:rPr>
        <w:t>Intern. de Climatologie, - Strasburgo (Francia).123-124.</w:t>
      </w:r>
    </w:p>
    <w:p w14:paraId="6B362EFD" w14:textId="0964FA87" w:rsidR="00171EC7" w:rsidRPr="00171EC7" w:rsidRDefault="00545B86" w:rsidP="00171EC7">
      <w:pPr>
        <w:pStyle w:val="Paragrafoelenco"/>
        <w:numPr>
          <w:ilvl w:val="0"/>
          <w:numId w:val="34"/>
        </w:numPr>
        <w:jc w:val="both"/>
        <w:rPr>
          <w:rFonts w:ascii="Arial Narrow" w:hAnsi="Arial Narrow"/>
        </w:rPr>
      </w:pPr>
      <w:r w:rsidRPr="00171EC7">
        <w:rPr>
          <w:rFonts w:ascii="Arial Narrow" w:hAnsi="Arial Narrow"/>
        </w:rPr>
        <w:t xml:space="preserve">ROSSETTI R, BISCI C., DRAMIS F., FAZZINI M,.&amp; </w:t>
      </w:r>
      <w:r w:rsidRPr="00171EC7">
        <w:rPr>
          <w:rFonts w:ascii="Arial Narrow" w:hAnsi="Arial Narrow"/>
          <w:lang w:val="fr-FR"/>
        </w:rPr>
        <w:t>SPERANZA A. (1997): “Etude de la distribution des précipitations en fonction des caracteres geographiques et morphometriques de la règion Marche (Italie centrale, cote adriatique) – Ext. Abs. Colloque Assoc. Intern. de Clim</w:t>
      </w:r>
      <w:r w:rsidR="00171EC7">
        <w:rPr>
          <w:rFonts w:ascii="Arial Narrow" w:hAnsi="Arial Narrow"/>
          <w:lang w:val="fr-FR"/>
        </w:rPr>
        <w:t>atologie, Quebec (Canada).87-88</w:t>
      </w:r>
    </w:p>
    <w:p w14:paraId="66462CE3" w14:textId="77777777" w:rsidR="00171EC7" w:rsidRDefault="00545B86" w:rsidP="00171EC7">
      <w:pPr>
        <w:pStyle w:val="Paragrafoelenco"/>
        <w:numPr>
          <w:ilvl w:val="0"/>
          <w:numId w:val="34"/>
        </w:numPr>
        <w:jc w:val="both"/>
        <w:rPr>
          <w:rFonts w:ascii="Arial Narrow" w:hAnsi="Arial Narrow"/>
          <w:lang w:val="fr-FR"/>
        </w:rPr>
      </w:pPr>
      <w:r w:rsidRPr="00171EC7">
        <w:rPr>
          <w:rFonts w:ascii="Arial Narrow" w:hAnsi="Arial Narrow"/>
          <w:lang w:val="fr-FR"/>
        </w:rPr>
        <w:t>BISCI C. &amp; FAZZINI M.(1997): Post Conference Excursion “Geomorphology and Quaternary evolution of Central Italy – Climatic Features of the area” in IV International Conference on Geomorphology.,17 pp</w:t>
      </w:r>
    </w:p>
    <w:p w14:paraId="3508CE43" w14:textId="77777777" w:rsidR="00171EC7" w:rsidRDefault="00545B86" w:rsidP="00171EC7">
      <w:pPr>
        <w:pStyle w:val="Paragrafoelenco"/>
        <w:numPr>
          <w:ilvl w:val="0"/>
          <w:numId w:val="34"/>
        </w:numPr>
        <w:jc w:val="both"/>
        <w:rPr>
          <w:rFonts w:ascii="Arial Narrow" w:hAnsi="Arial Narrow"/>
        </w:rPr>
      </w:pPr>
      <w:r w:rsidRPr="00171EC7">
        <w:rPr>
          <w:rFonts w:ascii="Arial Narrow" w:hAnsi="Arial Narrow"/>
        </w:rPr>
        <w:t>BISCI C &amp; FAZZINI M (1997): Analisi statistica delle condizioni pluviometriche del bacinodell’Aniene in funzione di parametri morfometrici – Atti convegno sull’Aniene 11-13dicembre 1997- Subiaco (Roma) 33-35</w:t>
      </w:r>
    </w:p>
    <w:p w14:paraId="65B7A71A" w14:textId="77777777" w:rsidR="00171EC7" w:rsidRDefault="00545B86" w:rsidP="00171EC7">
      <w:pPr>
        <w:pStyle w:val="Paragrafoelenco"/>
        <w:numPr>
          <w:ilvl w:val="0"/>
          <w:numId w:val="34"/>
        </w:numPr>
        <w:jc w:val="both"/>
        <w:rPr>
          <w:rFonts w:ascii="Arial Narrow" w:hAnsi="Arial Narrow"/>
        </w:rPr>
      </w:pPr>
      <w:r w:rsidRPr="00171EC7">
        <w:rPr>
          <w:rFonts w:ascii="Arial Narrow" w:hAnsi="Arial Narrow"/>
        </w:rPr>
        <w:lastRenderedPageBreak/>
        <w:t>DRAMIS F., BISCI C. &amp; FAZZINI M. (1998): Una frana chiamata Italia - in “Scienza Nuova” Luglio 1998, Liguori ed. 72-76.</w:t>
      </w:r>
    </w:p>
    <w:p w14:paraId="769F2560" w14:textId="77777777" w:rsidR="00171EC7" w:rsidRDefault="00545B86" w:rsidP="00171EC7">
      <w:pPr>
        <w:pStyle w:val="Paragrafoelenco"/>
        <w:numPr>
          <w:ilvl w:val="0"/>
          <w:numId w:val="34"/>
        </w:numPr>
        <w:jc w:val="both"/>
        <w:rPr>
          <w:rFonts w:ascii="Arial Narrow" w:hAnsi="Arial Narrow"/>
        </w:rPr>
      </w:pPr>
      <w:r w:rsidRPr="00171EC7">
        <w:rPr>
          <w:rFonts w:ascii="Arial Narrow" w:hAnsi="Arial Narrow"/>
        </w:rPr>
        <w:t>BISCI C., CANTALAMESSA G., DRAMIS F., FARABOLLINI P., FAZZINI M. &amp; MARZIALETTI V.(1998): Influence of natural and antropics factors on the 1992 Tronto River (central Italy) flood Abs. Actes E.U.G. – L</w:t>
      </w:r>
      <w:r w:rsidR="00171EC7">
        <w:rPr>
          <w:rFonts w:ascii="Arial Narrow" w:hAnsi="Arial Narrow"/>
        </w:rPr>
        <w:t xml:space="preserve">’Aia (Olanda) – Aprile 1999, 32 </w:t>
      </w:r>
    </w:p>
    <w:p w14:paraId="3C6DAD89" w14:textId="77777777" w:rsidR="00171EC7" w:rsidRDefault="00545B86" w:rsidP="00171EC7">
      <w:pPr>
        <w:pStyle w:val="Paragrafoelenco"/>
        <w:numPr>
          <w:ilvl w:val="0"/>
          <w:numId w:val="34"/>
        </w:numPr>
        <w:jc w:val="both"/>
        <w:rPr>
          <w:rFonts w:ascii="Arial Narrow" w:hAnsi="Arial Narrow"/>
        </w:rPr>
      </w:pPr>
      <w:r w:rsidRPr="00171EC7">
        <w:rPr>
          <w:rFonts w:ascii="Arial Narrow" w:hAnsi="Arial Narrow"/>
        </w:rPr>
        <w:t>FAZZINI M. in Provincia di Macerata (1998): “ Piano di Coordinamento territoriale, analisi meteoclimatica”, 48-51.</w:t>
      </w:r>
    </w:p>
    <w:p w14:paraId="0740A234" w14:textId="77777777" w:rsidR="00CD441F" w:rsidRDefault="00545B86" w:rsidP="00CD441F">
      <w:pPr>
        <w:pStyle w:val="Paragrafoelenco"/>
        <w:numPr>
          <w:ilvl w:val="0"/>
          <w:numId w:val="34"/>
        </w:numPr>
        <w:jc w:val="both"/>
        <w:rPr>
          <w:rFonts w:ascii="Arial Narrow" w:hAnsi="Arial Narrow"/>
        </w:rPr>
      </w:pPr>
      <w:r w:rsidRPr="00171EC7">
        <w:rPr>
          <w:rFonts w:ascii="Arial Narrow" w:hAnsi="Arial Narrow"/>
        </w:rPr>
        <w:t xml:space="preserve"> FAZZINI</w:t>
      </w:r>
      <w:r w:rsidR="00E3457F" w:rsidRPr="00171EC7">
        <w:rPr>
          <w:rFonts w:ascii="Arial Narrow" w:hAnsi="Arial Narrow"/>
        </w:rPr>
        <w:t xml:space="preserve"> M</w:t>
      </w:r>
      <w:r w:rsidRPr="00171EC7">
        <w:rPr>
          <w:rFonts w:ascii="Arial Narrow" w:hAnsi="Arial Narrow"/>
        </w:rPr>
        <w:t xml:space="preserve">., BISCI </w:t>
      </w:r>
      <w:r w:rsidR="00E3457F" w:rsidRPr="00171EC7">
        <w:rPr>
          <w:rFonts w:ascii="Arial Narrow" w:hAnsi="Arial Narrow"/>
        </w:rPr>
        <w:t xml:space="preserve">C. &amp; </w:t>
      </w:r>
      <w:r w:rsidRPr="00171EC7">
        <w:rPr>
          <w:rFonts w:ascii="Arial Narrow" w:hAnsi="Arial Narrow"/>
        </w:rPr>
        <w:t>DE LUCA</w:t>
      </w:r>
      <w:r w:rsidR="00E3457F" w:rsidRPr="00171EC7">
        <w:rPr>
          <w:rFonts w:ascii="Arial Narrow" w:hAnsi="Arial Narrow"/>
        </w:rPr>
        <w:t xml:space="preserve"> E.</w:t>
      </w:r>
      <w:r w:rsidRPr="00171EC7">
        <w:rPr>
          <w:rFonts w:ascii="Arial Narrow" w:hAnsi="Arial Narrow"/>
        </w:rPr>
        <w:t xml:space="preserve"> (1999): “Clima e neve sul massiccio del Gran Sasso” : in “Neve e Valanghe”,</w:t>
      </w:r>
      <w:r w:rsidR="00CD441F">
        <w:rPr>
          <w:rFonts w:ascii="Arial Narrow" w:hAnsi="Arial Narrow"/>
        </w:rPr>
        <w:t xml:space="preserve"> AI.NE.VA ed – Trento 36, 36-45</w:t>
      </w:r>
    </w:p>
    <w:p w14:paraId="195E412C" w14:textId="77777777" w:rsidR="00CD441F" w:rsidRDefault="00545B86" w:rsidP="00CD441F">
      <w:pPr>
        <w:pStyle w:val="Paragrafoelenco"/>
        <w:numPr>
          <w:ilvl w:val="0"/>
          <w:numId w:val="34"/>
        </w:numPr>
        <w:jc w:val="both"/>
        <w:rPr>
          <w:rFonts w:ascii="Arial Narrow" w:hAnsi="Arial Narrow"/>
        </w:rPr>
      </w:pPr>
      <w:r w:rsidRPr="00CD441F">
        <w:rPr>
          <w:rFonts w:ascii="Arial Narrow" w:hAnsi="Arial Narrow"/>
        </w:rPr>
        <w:t xml:space="preserve"> BISCI C., DRAMIS F., FAZZINI M &amp; GUGLIELMIN M (1999) : “Relazione tra condizioni climatiche e presenza di Permafrost in tre aree montuose dell’abruzzo (Italia centrale peninsulare)” VIII ItalianGlaciological Meeting – Abs. Risposta dei ghiacciai alpini ai cambiamenti climatici, 35, Bormio Sett.’99. + Relaz</w:t>
      </w:r>
      <w:r w:rsidR="00CD441F">
        <w:rPr>
          <w:rFonts w:ascii="Arial Narrow" w:hAnsi="Arial Narrow"/>
        </w:rPr>
        <w:t xml:space="preserve"> </w:t>
      </w:r>
    </w:p>
    <w:p w14:paraId="6BD82C59" w14:textId="77777777" w:rsidR="00CD441F" w:rsidRDefault="00545B86" w:rsidP="00CD441F">
      <w:pPr>
        <w:pStyle w:val="Paragrafoelenco"/>
        <w:numPr>
          <w:ilvl w:val="0"/>
          <w:numId w:val="34"/>
        </w:numPr>
        <w:jc w:val="both"/>
        <w:rPr>
          <w:rFonts w:ascii="Arial Narrow" w:hAnsi="Arial Narrow"/>
        </w:rPr>
      </w:pPr>
      <w:r w:rsidRPr="00CD441F">
        <w:rPr>
          <w:rFonts w:ascii="Arial Narrow" w:hAnsi="Arial Narrow"/>
        </w:rPr>
        <w:t>BISCI</w:t>
      </w:r>
      <w:r w:rsidR="00E3457F" w:rsidRPr="00CD441F">
        <w:rPr>
          <w:rFonts w:ascii="Arial Narrow" w:hAnsi="Arial Narrow"/>
        </w:rPr>
        <w:t xml:space="preserve"> C.</w:t>
      </w:r>
      <w:r w:rsidRPr="00CD441F">
        <w:rPr>
          <w:rFonts w:ascii="Arial Narrow" w:hAnsi="Arial Narrow"/>
        </w:rPr>
        <w:t xml:space="preserve">, DRAMIS </w:t>
      </w:r>
      <w:r w:rsidR="00E3457F" w:rsidRPr="00CD441F">
        <w:rPr>
          <w:rFonts w:ascii="Arial Narrow" w:hAnsi="Arial Narrow"/>
        </w:rPr>
        <w:t>F.</w:t>
      </w:r>
      <w:r w:rsidRPr="00CD441F">
        <w:rPr>
          <w:rFonts w:ascii="Arial Narrow" w:hAnsi="Arial Narrow"/>
        </w:rPr>
        <w:t xml:space="preserve">, FAZZINI </w:t>
      </w:r>
      <w:r w:rsidR="00E3457F" w:rsidRPr="00CD441F">
        <w:rPr>
          <w:rFonts w:ascii="Arial Narrow" w:hAnsi="Arial Narrow"/>
        </w:rPr>
        <w:t xml:space="preserve">M. </w:t>
      </w:r>
      <w:r w:rsidRPr="00CD441F">
        <w:rPr>
          <w:rFonts w:ascii="Arial Narrow" w:hAnsi="Arial Narrow"/>
        </w:rPr>
        <w:t xml:space="preserve">&amp; FARABOLLINI </w:t>
      </w:r>
      <w:r w:rsidR="00E3457F" w:rsidRPr="00CD441F">
        <w:rPr>
          <w:rFonts w:ascii="Arial Narrow" w:hAnsi="Arial Narrow"/>
        </w:rPr>
        <w:t xml:space="preserve">P. </w:t>
      </w:r>
      <w:r w:rsidRPr="00CD441F">
        <w:rPr>
          <w:rFonts w:ascii="Arial Narrow" w:hAnsi="Arial Narrow"/>
        </w:rPr>
        <w:t>(1999): Indici climatici dell’area compresa tra ibacini dei fiumi Tronto e Vomano (Italia Centrale adriatica), Studi Geologici Camerti – Volume speciale: il ciclo dell’acqua: problemi e prospettive, 53-59. + Abs.</w:t>
      </w:r>
      <w:r w:rsidR="00CD441F">
        <w:rPr>
          <w:rFonts w:ascii="Arial Narrow" w:hAnsi="Arial Narrow"/>
        </w:rPr>
        <w:t xml:space="preserve"> </w:t>
      </w:r>
    </w:p>
    <w:p w14:paraId="64E8B61A" w14:textId="77777777" w:rsidR="00CD441F" w:rsidRDefault="00545B86" w:rsidP="00CD441F">
      <w:pPr>
        <w:pStyle w:val="Paragrafoelenco"/>
        <w:numPr>
          <w:ilvl w:val="0"/>
          <w:numId w:val="34"/>
        </w:numPr>
        <w:jc w:val="both"/>
        <w:rPr>
          <w:rFonts w:ascii="Arial Narrow" w:hAnsi="Arial Narrow"/>
        </w:rPr>
      </w:pPr>
      <w:r w:rsidRPr="00CD441F">
        <w:rPr>
          <w:rFonts w:ascii="Arial Narrow" w:hAnsi="Arial Narrow"/>
        </w:rPr>
        <w:t xml:space="preserve"> FAZZINI</w:t>
      </w:r>
      <w:r w:rsidR="00E3457F" w:rsidRPr="00CD441F">
        <w:rPr>
          <w:rFonts w:ascii="Arial Narrow" w:hAnsi="Arial Narrow"/>
        </w:rPr>
        <w:t xml:space="preserve"> M.</w:t>
      </w:r>
      <w:r w:rsidRPr="00CD441F">
        <w:rPr>
          <w:rFonts w:ascii="Arial Narrow" w:hAnsi="Arial Narrow"/>
        </w:rPr>
        <w:t>, BISCI</w:t>
      </w:r>
      <w:r w:rsidR="00E3457F" w:rsidRPr="00CD441F">
        <w:rPr>
          <w:rFonts w:ascii="Arial Narrow" w:hAnsi="Arial Narrow"/>
        </w:rPr>
        <w:t xml:space="preserve"> C.</w:t>
      </w:r>
      <w:r w:rsidRPr="00CD441F">
        <w:rPr>
          <w:rFonts w:ascii="Arial Narrow" w:hAnsi="Arial Narrow"/>
        </w:rPr>
        <w:t xml:space="preserve">, DRAMIS </w:t>
      </w:r>
      <w:r w:rsidR="00E3457F" w:rsidRPr="00CD441F">
        <w:rPr>
          <w:rFonts w:ascii="Arial Narrow" w:hAnsi="Arial Narrow"/>
        </w:rPr>
        <w:t>F.</w:t>
      </w:r>
      <w:r w:rsidRPr="00CD441F">
        <w:rPr>
          <w:rFonts w:ascii="Arial Narrow" w:hAnsi="Arial Narrow"/>
        </w:rPr>
        <w:t xml:space="preserve">&amp; NOTTOLINI </w:t>
      </w:r>
      <w:r w:rsidR="00E3457F" w:rsidRPr="00CD441F">
        <w:rPr>
          <w:rFonts w:ascii="Arial Narrow" w:hAnsi="Arial Narrow"/>
        </w:rPr>
        <w:t xml:space="preserve">G. </w:t>
      </w:r>
      <w:r w:rsidRPr="00CD441F">
        <w:rPr>
          <w:rFonts w:ascii="Arial Narrow" w:hAnsi="Arial Narrow"/>
        </w:rPr>
        <w:t>(1999): Analisi di trend della serie pluviometrica relativa alla stazione meteorologica di Teramo. (Abruzzo Adriatico), in Studi Geologici Camerti – Volume speciale: il ciclo dell’acqua: problemi e prospettive, 137-140. + Abs.</w:t>
      </w:r>
    </w:p>
    <w:p w14:paraId="14655308" w14:textId="77777777" w:rsidR="00CD441F" w:rsidRDefault="00545B86" w:rsidP="00CD441F">
      <w:pPr>
        <w:pStyle w:val="Paragrafoelenco"/>
        <w:numPr>
          <w:ilvl w:val="0"/>
          <w:numId w:val="34"/>
        </w:numPr>
        <w:jc w:val="both"/>
        <w:rPr>
          <w:rFonts w:ascii="Arial Narrow" w:hAnsi="Arial Narrow"/>
        </w:rPr>
      </w:pPr>
      <w:r w:rsidRPr="00CD441F">
        <w:rPr>
          <w:rFonts w:ascii="Arial Narrow" w:hAnsi="Arial Narrow"/>
        </w:rPr>
        <w:t xml:space="preserve"> BISCI</w:t>
      </w:r>
      <w:r w:rsidR="00E3457F" w:rsidRPr="00CD441F">
        <w:rPr>
          <w:rFonts w:ascii="Arial Narrow" w:hAnsi="Arial Narrow"/>
        </w:rPr>
        <w:t xml:space="preserve"> C.</w:t>
      </w:r>
      <w:r w:rsidRPr="00CD441F">
        <w:rPr>
          <w:rFonts w:ascii="Arial Narrow" w:hAnsi="Arial Narrow"/>
        </w:rPr>
        <w:t>, FARABOLLINI</w:t>
      </w:r>
      <w:r w:rsidR="00E3457F" w:rsidRPr="00CD441F">
        <w:rPr>
          <w:rFonts w:ascii="Arial Narrow" w:hAnsi="Arial Narrow"/>
        </w:rPr>
        <w:t xml:space="preserve"> P.</w:t>
      </w:r>
      <w:r w:rsidRPr="00CD441F">
        <w:rPr>
          <w:rFonts w:ascii="Arial Narrow" w:hAnsi="Arial Narrow"/>
        </w:rPr>
        <w:t xml:space="preserve">, FAZZINI </w:t>
      </w:r>
      <w:r w:rsidR="00E3457F" w:rsidRPr="00CD441F">
        <w:rPr>
          <w:rFonts w:ascii="Arial Narrow" w:hAnsi="Arial Narrow"/>
        </w:rPr>
        <w:t xml:space="preserve">M. </w:t>
      </w:r>
      <w:r w:rsidRPr="00CD441F">
        <w:rPr>
          <w:rFonts w:ascii="Arial Narrow" w:hAnsi="Arial Narrow"/>
        </w:rPr>
        <w:t>&amp; MARZIALETTI V.(1999): “Influenza di fattori naturali ed antropici sull’evento alluvionale del 1992 del fiume Tronto (Italia Centrale Adriatica)” in Studi Geologici Camerti – Volume speciale: il ciclo dell’acqua: problemi e prospettive, 61-68 + Relaz ed Abs.</w:t>
      </w:r>
    </w:p>
    <w:p w14:paraId="39B733EC" w14:textId="77777777" w:rsidR="00CD441F" w:rsidRDefault="00545B86" w:rsidP="00CD441F">
      <w:pPr>
        <w:pStyle w:val="Paragrafoelenco"/>
        <w:numPr>
          <w:ilvl w:val="0"/>
          <w:numId w:val="34"/>
        </w:numPr>
        <w:jc w:val="both"/>
        <w:rPr>
          <w:rFonts w:ascii="Arial Narrow" w:hAnsi="Arial Narrow"/>
          <w:lang w:val="en-US"/>
        </w:rPr>
      </w:pPr>
      <w:r w:rsidRPr="00CD441F">
        <w:rPr>
          <w:rFonts w:ascii="Arial Narrow" w:hAnsi="Arial Narrow"/>
          <w:lang w:val="en-US"/>
        </w:rPr>
        <w:t>BISCI</w:t>
      </w:r>
      <w:r w:rsidR="00E3457F" w:rsidRPr="00CD441F">
        <w:rPr>
          <w:rFonts w:ascii="Arial Narrow" w:hAnsi="Arial Narrow"/>
          <w:lang w:val="en-US"/>
        </w:rPr>
        <w:t xml:space="preserve"> C.</w:t>
      </w:r>
      <w:r w:rsidRPr="00CD441F">
        <w:rPr>
          <w:rFonts w:ascii="Arial Narrow" w:hAnsi="Arial Narrow"/>
          <w:lang w:val="en-US"/>
        </w:rPr>
        <w:t>, DRAMIS</w:t>
      </w:r>
      <w:r w:rsidR="00E3457F" w:rsidRPr="00CD441F">
        <w:rPr>
          <w:rFonts w:ascii="Arial Narrow" w:hAnsi="Arial Narrow"/>
          <w:lang w:val="en-US"/>
        </w:rPr>
        <w:t xml:space="preserve"> F.</w:t>
      </w:r>
      <w:r w:rsidRPr="00CD441F">
        <w:rPr>
          <w:rFonts w:ascii="Arial Narrow" w:hAnsi="Arial Narrow"/>
          <w:lang w:val="en-US"/>
        </w:rPr>
        <w:t xml:space="preserve">, FAZZINI </w:t>
      </w:r>
      <w:r w:rsidR="00E3457F" w:rsidRPr="00CD441F">
        <w:rPr>
          <w:rFonts w:ascii="Arial Narrow" w:hAnsi="Arial Narrow"/>
          <w:lang w:val="en-US"/>
        </w:rPr>
        <w:t>M.</w:t>
      </w:r>
      <w:r w:rsidRPr="00CD441F">
        <w:rPr>
          <w:rFonts w:ascii="Arial Narrow" w:hAnsi="Arial Narrow"/>
          <w:lang w:val="en-US"/>
        </w:rPr>
        <w:t xml:space="preserve">&amp; GADDO </w:t>
      </w:r>
      <w:r w:rsidR="00E3457F" w:rsidRPr="00CD441F">
        <w:rPr>
          <w:rFonts w:ascii="Arial Narrow" w:hAnsi="Arial Narrow"/>
          <w:lang w:val="en-US"/>
        </w:rPr>
        <w:t xml:space="preserve">M. </w:t>
      </w:r>
      <w:r w:rsidRPr="00CD441F">
        <w:rPr>
          <w:rFonts w:ascii="Arial Narrow" w:hAnsi="Arial Narrow"/>
          <w:lang w:val="en-US"/>
        </w:rPr>
        <w:t>(2000): “Statistical test of geographical parameters describing the spatial distribution of temperature and rainfall in three sectors of the Italian Eastern</w:t>
      </w:r>
      <w:r w:rsidR="00CD441F">
        <w:rPr>
          <w:rFonts w:ascii="Arial Narrow" w:hAnsi="Arial Narrow"/>
          <w:lang w:val="en-US"/>
        </w:rPr>
        <w:t xml:space="preserve"> </w:t>
      </w:r>
      <w:r w:rsidRPr="00CD441F">
        <w:rPr>
          <w:rFonts w:ascii="Arial Narrow" w:hAnsi="Arial Narrow"/>
          <w:lang w:val="en-US"/>
        </w:rPr>
        <w:t>Alpes “ ICAM 2000 - 26th International Conference on the Alpine Meteorology – Innsbruck – 11-15 september 2000, ZAMG ed, pubbl.n°392 (CD ROM – session 3 -13 pp.) + Relaz e Abs</w:t>
      </w:r>
    </w:p>
    <w:p w14:paraId="6D7792B0" w14:textId="77777777" w:rsidR="00CD441F" w:rsidRDefault="00545B86" w:rsidP="00CD441F">
      <w:pPr>
        <w:pStyle w:val="Paragrafoelenco"/>
        <w:numPr>
          <w:ilvl w:val="0"/>
          <w:numId w:val="34"/>
        </w:numPr>
        <w:jc w:val="both"/>
        <w:rPr>
          <w:rFonts w:ascii="Arial Narrow" w:hAnsi="Arial Narrow"/>
          <w:lang w:val="en-US"/>
        </w:rPr>
      </w:pPr>
      <w:r w:rsidRPr="00CD441F">
        <w:rPr>
          <w:rFonts w:ascii="Arial Narrow" w:hAnsi="Arial Narrow"/>
          <w:lang w:val="en-US"/>
        </w:rPr>
        <w:t xml:space="preserve"> BISCI C., DRAMIS F.&amp; FAZZINI M (2001): “Top geographic parameters and Spatial Distribution of precipitation : First Results in Northeaster Italy” Fifth international Conference on Geomorphology, 24-26 august 2001 Tokio – Special Publication in DEM’s and Geomorphology – GISA 2001, 66-67 + Relaz.</w:t>
      </w:r>
    </w:p>
    <w:p w14:paraId="52E05A35" w14:textId="1F4366B2" w:rsidR="00545B86" w:rsidRPr="001B7D7F" w:rsidRDefault="00545B86" w:rsidP="00CD441F">
      <w:pPr>
        <w:pStyle w:val="Paragrafoelenco"/>
        <w:numPr>
          <w:ilvl w:val="0"/>
          <w:numId w:val="34"/>
        </w:numPr>
        <w:jc w:val="both"/>
        <w:rPr>
          <w:rFonts w:ascii="Arial Narrow" w:hAnsi="Arial Narrow"/>
          <w:lang w:val="en-US"/>
        </w:rPr>
      </w:pPr>
      <w:r w:rsidRPr="00CD441F">
        <w:rPr>
          <w:rFonts w:ascii="Arial Narrow" w:hAnsi="Arial Narrow"/>
        </w:rPr>
        <w:t>ANGELINI S, FARABOLLINI P, FAZZINI M; GADDO M &amp; GENTILI B: (2001): “La CLPV del Monte Terminillo”(Appennino Laziale) in “Neve e Valanghe” 43, AINEVA ed</w:t>
      </w:r>
      <w:r w:rsidR="00C436C2" w:rsidRPr="00CD441F">
        <w:rPr>
          <w:rFonts w:ascii="Arial Narrow" w:hAnsi="Arial Narrow"/>
        </w:rPr>
        <w:t>.</w:t>
      </w:r>
      <w:r w:rsidRPr="00CD441F">
        <w:rPr>
          <w:rFonts w:ascii="Arial Narrow" w:hAnsi="Arial Narrow"/>
        </w:rPr>
        <w:t>, 32-37</w:t>
      </w:r>
    </w:p>
    <w:p w14:paraId="1EAF5BDC" w14:textId="77777777" w:rsidR="002F50CF" w:rsidRPr="002F50CF" w:rsidRDefault="001B7D7F" w:rsidP="002F50CF">
      <w:pPr>
        <w:pStyle w:val="Paragrafoelenco"/>
        <w:numPr>
          <w:ilvl w:val="0"/>
          <w:numId w:val="34"/>
        </w:numPr>
        <w:jc w:val="both"/>
        <w:rPr>
          <w:rFonts w:ascii="Arial Narrow" w:hAnsi="Arial Narrow"/>
          <w:lang w:val="en-US"/>
        </w:rPr>
      </w:pPr>
      <w:r w:rsidRPr="001B7D7F">
        <w:rPr>
          <w:rFonts w:ascii="Arial Narrow" w:hAnsi="Arial Narrow"/>
        </w:rPr>
        <w:t xml:space="preserve">Angelini S., Farabollini P., Fazzini M., Gentili B. &amp; Gaddo M., </w:t>
      </w:r>
      <w:r>
        <w:rPr>
          <w:rFonts w:ascii="Arial Narrow" w:hAnsi="Arial Narrow"/>
        </w:rPr>
        <w:t>(</w:t>
      </w:r>
      <w:r w:rsidRPr="001B7D7F">
        <w:rPr>
          <w:rFonts w:ascii="Arial Narrow" w:hAnsi="Arial Narrow"/>
        </w:rPr>
        <w:t>2001</w:t>
      </w:r>
      <w:r>
        <w:rPr>
          <w:rFonts w:ascii="Arial Narrow" w:hAnsi="Arial Narrow"/>
        </w:rPr>
        <w:t>)</w:t>
      </w:r>
      <w:r>
        <w:t xml:space="preserve">. </w:t>
      </w:r>
      <w:r w:rsidRPr="001B7D7F">
        <w:rPr>
          <w:rFonts w:ascii="Arial Narrow" w:hAnsi="Arial Narrow"/>
        </w:rPr>
        <w:t>Analisi meteoclimatica e cartografia delle valanghe. Neve e Valanghe, 43, 26-31</w:t>
      </w:r>
    </w:p>
    <w:p w14:paraId="66D0EAE8" w14:textId="77777777" w:rsidR="002F50CF" w:rsidRPr="002F50CF" w:rsidRDefault="00545B86" w:rsidP="002F50CF">
      <w:pPr>
        <w:pStyle w:val="Paragrafoelenco"/>
        <w:numPr>
          <w:ilvl w:val="0"/>
          <w:numId w:val="34"/>
        </w:numPr>
        <w:jc w:val="both"/>
        <w:rPr>
          <w:rFonts w:ascii="Arial Narrow" w:hAnsi="Arial Narrow"/>
          <w:lang w:val="en-US"/>
        </w:rPr>
      </w:pPr>
      <w:r w:rsidRPr="002F50CF">
        <w:rPr>
          <w:rFonts w:ascii="Arial Narrow" w:hAnsi="Arial Narrow"/>
          <w:lang w:val="fr-FR"/>
        </w:rPr>
        <w:t xml:space="preserve"> BISCI C, DRAMIS F, FAZZINI M, ALTOBELLO L. &amp; DORIGATO S. (2001) : “Analyse des tendances thermopluviometriques du versant adriatique compris entre la lacune de Venice et le cap de S.Maria de Leuca » in « Climat et environnement, Actes XIV congres de l’AIC – Seville; 141-142</w:t>
      </w:r>
    </w:p>
    <w:p w14:paraId="247F2631" w14:textId="77777777" w:rsidR="002F50CF" w:rsidRPr="002F50CF" w:rsidRDefault="00545B86" w:rsidP="002F50CF">
      <w:pPr>
        <w:pStyle w:val="Paragrafoelenco"/>
        <w:numPr>
          <w:ilvl w:val="0"/>
          <w:numId w:val="34"/>
        </w:numPr>
        <w:jc w:val="both"/>
        <w:rPr>
          <w:rFonts w:ascii="Arial Narrow" w:hAnsi="Arial Narrow"/>
          <w:lang w:val="en-US"/>
        </w:rPr>
      </w:pPr>
      <w:r w:rsidRPr="002F50CF">
        <w:rPr>
          <w:rFonts w:ascii="Arial Narrow" w:hAnsi="Arial Narrow"/>
        </w:rPr>
        <w:t xml:space="preserve">FAZZINI M. (2002): « Pluviometria » IN F.DRAMIS, B.GENTILI, G.PAMBIANCHI &amp; D.ARINGOLI – “La morfogenesi gravitativa nel versante adriatico marchigiano” – Studi Geol. </w:t>
      </w:r>
      <w:r w:rsidRPr="002F50CF">
        <w:rPr>
          <w:rFonts w:ascii="Arial Narrow" w:hAnsi="Arial Narrow"/>
          <w:lang w:val="fr-FR"/>
        </w:rPr>
        <w:t>Cam, Nuova Serie, 1- 2002; 103-125</w:t>
      </w:r>
    </w:p>
    <w:p w14:paraId="09D79906" w14:textId="77777777" w:rsidR="002F50CF" w:rsidRPr="002F50CF" w:rsidRDefault="00545B86" w:rsidP="002F50CF">
      <w:pPr>
        <w:pStyle w:val="Paragrafoelenco"/>
        <w:numPr>
          <w:ilvl w:val="0"/>
          <w:numId w:val="34"/>
        </w:numPr>
        <w:jc w:val="both"/>
        <w:rPr>
          <w:rFonts w:ascii="Arial Narrow" w:hAnsi="Arial Narrow"/>
          <w:lang w:val="en-US"/>
        </w:rPr>
      </w:pPr>
      <w:r w:rsidRPr="002F50CF">
        <w:rPr>
          <w:rFonts w:ascii="Arial Narrow" w:hAnsi="Arial Narrow"/>
          <w:lang w:val="fr-FR"/>
        </w:rPr>
        <w:t>FAZZINI</w:t>
      </w:r>
      <w:r w:rsidR="00E3457F" w:rsidRPr="002F50CF">
        <w:rPr>
          <w:rFonts w:ascii="Arial Narrow" w:hAnsi="Arial Narrow"/>
          <w:lang w:val="fr-FR"/>
        </w:rPr>
        <w:t xml:space="preserve"> M.</w:t>
      </w:r>
      <w:r w:rsidRPr="002F50CF">
        <w:rPr>
          <w:rFonts w:ascii="Arial Narrow" w:hAnsi="Arial Narrow"/>
          <w:lang w:val="fr-FR"/>
        </w:rPr>
        <w:t>, BISCI</w:t>
      </w:r>
      <w:r w:rsidR="00E3457F" w:rsidRPr="002F50CF">
        <w:rPr>
          <w:rFonts w:ascii="Arial Narrow" w:hAnsi="Arial Narrow"/>
          <w:lang w:val="fr-FR"/>
        </w:rPr>
        <w:t xml:space="preserve"> C.</w:t>
      </w:r>
      <w:r w:rsidRPr="002F50CF">
        <w:rPr>
          <w:rFonts w:ascii="Arial Narrow" w:hAnsi="Arial Narrow"/>
          <w:lang w:val="fr-FR"/>
        </w:rPr>
        <w:t xml:space="preserve">, DRAMIS </w:t>
      </w:r>
      <w:r w:rsidR="00E3457F" w:rsidRPr="002F50CF">
        <w:rPr>
          <w:rFonts w:ascii="Arial Narrow" w:hAnsi="Arial Narrow"/>
          <w:lang w:val="fr-FR"/>
        </w:rPr>
        <w:t xml:space="preserve">F. </w:t>
      </w:r>
      <w:r w:rsidRPr="002F50CF">
        <w:rPr>
          <w:rFonts w:ascii="Arial Narrow" w:hAnsi="Arial Narrow"/>
          <w:lang w:val="fr-FR"/>
        </w:rPr>
        <w:t xml:space="preserve">&amp; PAMBIANCHI </w:t>
      </w:r>
      <w:r w:rsidR="00E3457F" w:rsidRPr="002F50CF">
        <w:rPr>
          <w:rFonts w:ascii="Arial Narrow" w:hAnsi="Arial Narrow"/>
          <w:lang w:val="fr-FR"/>
        </w:rPr>
        <w:t xml:space="preserve">G. </w:t>
      </w:r>
      <w:r w:rsidRPr="002F50CF">
        <w:rPr>
          <w:rFonts w:ascii="Arial Narrow" w:hAnsi="Arial Narrow"/>
          <w:lang w:val="fr-FR"/>
        </w:rPr>
        <w:t>(2002): “Paramétrisation topo-géographique et situations météorologiques locales dans les Alpes orientales italiennes » in Applications de la climatologie aux echelles fines, Actes XV colloque de l’AIC – Besancon, 25-27 + relaz.</w:t>
      </w:r>
    </w:p>
    <w:p w14:paraId="0FC84205" w14:textId="77777777" w:rsidR="002F50CF" w:rsidRPr="002F50CF" w:rsidRDefault="00545B86" w:rsidP="002F50CF">
      <w:pPr>
        <w:pStyle w:val="Paragrafoelenco"/>
        <w:numPr>
          <w:ilvl w:val="0"/>
          <w:numId w:val="34"/>
        </w:numPr>
        <w:jc w:val="both"/>
        <w:rPr>
          <w:rFonts w:ascii="Arial Narrow" w:hAnsi="Arial Narrow"/>
          <w:lang w:val="en-US"/>
        </w:rPr>
      </w:pPr>
      <w:r w:rsidRPr="007E04EF">
        <w:rPr>
          <w:rFonts w:ascii="Arial Narrow" w:hAnsi="Arial Narrow"/>
          <w:lang w:val="en-US"/>
        </w:rPr>
        <w:t>BISCI C &amp; FAZZINI M. (2002): "Climatic features of the central southern marches (Central Italy) , Proceedings intensive cours ”Natural hazard on built-up areas” CERG – Camerino, sett.2000 – Unicam, 45-47</w:t>
      </w:r>
    </w:p>
    <w:p w14:paraId="77C70501" w14:textId="77777777" w:rsidR="002F50CF" w:rsidRPr="002F50CF" w:rsidRDefault="00545B86" w:rsidP="002F50CF">
      <w:pPr>
        <w:pStyle w:val="Paragrafoelenco"/>
        <w:numPr>
          <w:ilvl w:val="0"/>
          <w:numId w:val="34"/>
        </w:numPr>
        <w:jc w:val="both"/>
        <w:rPr>
          <w:rFonts w:ascii="Arial Narrow" w:hAnsi="Arial Narrow"/>
          <w:lang w:val="en-US"/>
        </w:rPr>
      </w:pPr>
      <w:r w:rsidRPr="002F50CF">
        <w:rPr>
          <w:rFonts w:ascii="Arial Narrow" w:hAnsi="Arial Narrow"/>
          <w:lang w:val="fr-FR"/>
        </w:rPr>
        <w:t>BISCI</w:t>
      </w:r>
      <w:r w:rsidR="00E3457F" w:rsidRPr="002F50CF">
        <w:rPr>
          <w:rFonts w:ascii="Arial Narrow" w:hAnsi="Arial Narrow"/>
          <w:lang w:val="fr-FR"/>
        </w:rPr>
        <w:t xml:space="preserve"> C.</w:t>
      </w:r>
      <w:r w:rsidRPr="002F50CF">
        <w:rPr>
          <w:rFonts w:ascii="Arial Narrow" w:hAnsi="Arial Narrow"/>
          <w:lang w:val="fr-FR"/>
        </w:rPr>
        <w:t xml:space="preserve">, FAZZINI </w:t>
      </w:r>
      <w:r w:rsidR="00E3457F" w:rsidRPr="002F50CF">
        <w:rPr>
          <w:rFonts w:ascii="Arial Narrow" w:hAnsi="Arial Narrow"/>
          <w:lang w:val="fr-FR"/>
        </w:rPr>
        <w:t xml:space="preserve">M. </w:t>
      </w:r>
      <w:r w:rsidRPr="002F50CF">
        <w:rPr>
          <w:rFonts w:ascii="Arial Narrow" w:hAnsi="Arial Narrow"/>
          <w:lang w:val="fr-FR"/>
        </w:rPr>
        <w:t xml:space="preserve">&amp; COCCIA </w:t>
      </w:r>
      <w:r w:rsidR="00E3457F" w:rsidRPr="002F50CF">
        <w:rPr>
          <w:rFonts w:ascii="Arial Narrow" w:hAnsi="Arial Narrow"/>
          <w:lang w:val="fr-FR"/>
        </w:rPr>
        <w:t xml:space="preserve">N. </w:t>
      </w:r>
      <w:r w:rsidRPr="002F50CF">
        <w:rPr>
          <w:rFonts w:ascii="Arial Narrow" w:hAnsi="Arial Narrow"/>
          <w:lang w:val="fr-FR"/>
        </w:rPr>
        <w:t>(2002): « Analyse spatio-temporalelle des séries de températures dans l’ Apennin centro-méridional italien par rapport aux paramètres topo-géographiques » - in Applications de la climatologie aux echelles fines, actes XV colloque de l’AIC – Besancon, 29-30 + relaz.</w:t>
      </w:r>
    </w:p>
    <w:p w14:paraId="1F3DDEB8" w14:textId="77777777" w:rsidR="002F50CF" w:rsidRDefault="00545B86" w:rsidP="002F50CF">
      <w:pPr>
        <w:pStyle w:val="Paragrafoelenco"/>
        <w:numPr>
          <w:ilvl w:val="0"/>
          <w:numId w:val="34"/>
        </w:numPr>
        <w:jc w:val="both"/>
        <w:rPr>
          <w:rFonts w:ascii="Arial Narrow" w:hAnsi="Arial Narrow"/>
          <w:lang w:val="en-US"/>
        </w:rPr>
      </w:pPr>
      <w:r w:rsidRPr="002F50CF">
        <w:rPr>
          <w:rFonts w:ascii="Arial Narrow" w:hAnsi="Arial Narrow"/>
          <w:lang w:val="en-US"/>
        </w:rPr>
        <w:t>DRAMIS F</w:t>
      </w:r>
      <w:r w:rsidR="00E3457F" w:rsidRPr="002F50CF">
        <w:rPr>
          <w:rFonts w:ascii="Arial Narrow" w:hAnsi="Arial Narrow"/>
          <w:lang w:val="en-US"/>
        </w:rPr>
        <w:t>.</w:t>
      </w:r>
      <w:r w:rsidRPr="002F50CF">
        <w:rPr>
          <w:rFonts w:ascii="Arial Narrow" w:hAnsi="Arial Narrow"/>
          <w:lang w:val="en-US"/>
        </w:rPr>
        <w:t>, FAZZINI M., PECCI M</w:t>
      </w:r>
      <w:r w:rsidR="00E3457F" w:rsidRPr="002F50CF">
        <w:rPr>
          <w:rFonts w:ascii="Arial Narrow" w:hAnsi="Arial Narrow"/>
          <w:lang w:val="en-US"/>
        </w:rPr>
        <w:t>.</w:t>
      </w:r>
      <w:r w:rsidRPr="002F50CF">
        <w:rPr>
          <w:rFonts w:ascii="Arial Narrow" w:hAnsi="Arial Narrow"/>
          <w:lang w:val="en-US"/>
        </w:rPr>
        <w:t xml:space="preserve"> &amp; SMIRAGLIA C</w:t>
      </w:r>
      <w:r w:rsidR="00E3457F" w:rsidRPr="002F50CF">
        <w:rPr>
          <w:rFonts w:ascii="Arial Narrow" w:hAnsi="Arial Narrow"/>
          <w:lang w:val="en-US"/>
        </w:rPr>
        <w:t>.</w:t>
      </w:r>
      <w:r w:rsidRPr="002F50CF">
        <w:rPr>
          <w:rFonts w:ascii="Arial Narrow" w:hAnsi="Arial Narrow"/>
          <w:lang w:val="en-US"/>
        </w:rPr>
        <w:t xml:space="preserve"> (2002): “The geomorphological effects of global warming in the Calderone Glacier Area” – IAG International Symposium Procedings, Addis Ababa, 65.</w:t>
      </w:r>
    </w:p>
    <w:p w14:paraId="639CDEAA" w14:textId="77777777" w:rsidR="002F50CF" w:rsidRDefault="00545B86" w:rsidP="002F50CF">
      <w:pPr>
        <w:pStyle w:val="Paragrafoelenco"/>
        <w:numPr>
          <w:ilvl w:val="0"/>
          <w:numId w:val="34"/>
        </w:numPr>
        <w:jc w:val="both"/>
        <w:rPr>
          <w:rFonts w:ascii="Arial Narrow" w:hAnsi="Arial Narrow"/>
          <w:lang w:val="en-US"/>
        </w:rPr>
      </w:pPr>
      <w:r w:rsidRPr="002F50CF">
        <w:rPr>
          <w:rFonts w:ascii="Arial Narrow" w:hAnsi="Arial Narrow"/>
          <w:lang w:val="en-US"/>
        </w:rPr>
        <w:lastRenderedPageBreak/>
        <w:t xml:space="preserve"> FAZZINI M., BISCI C., DRAMIS F., ALTOBELLO L., DORIGATO S., .FUBELLI G. </w:t>
      </w:r>
      <w:r w:rsidR="00E3457F" w:rsidRPr="002F50CF">
        <w:rPr>
          <w:rFonts w:ascii="Arial Narrow" w:hAnsi="Arial Narrow"/>
          <w:lang w:val="en-US"/>
        </w:rPr>
        <w:t xml:space="preserve">&amp; </w:t>
      </w:r>
      <w:r w:rsidRPr="002F50CF">
        <w:rPr>
          <w:rFonts w:ascii="Arial Narrow" w:hAnsi="Arial Narrow"/>
          <w:lang w:val="en-US"/>
        </w:rPr>
        <w:t>MOLIN P. (2002): “Statistic analisys of thermometric and pluviometric trends along the Adriatic side of the italian peninsula” IAG International Symposium Procedings, Addis Ababa, 68-70.</w:t>
      </w:r>
    </w:p>
    <w:p w14:paraId="03D0E49E" w14:textId="77777777" w:rsidR="002F50CF" w:rsidRDefault="00545B86" w:rsidP="002F50CF">
      <w:pPr>
        <w:pStyle w:val="Paragrafoelenco"/>
        <w:numPr>
          <w:ilvl w:val="0"/>
          <w:numId w:val="34"/>
        </w:numPr>
        <w:jc w:val="both"/>
        <w:rPr>
          <w:rFonts w:ascii="Arial Narrow" w:hAnsi="Arial Narrow"/>
          <w:lang w:val="en-US"/>
        </w:rPr>
      </w:pPr>
      <w:r w:rsidRPr="002F50CF">
        <w:rPr>
          <w:rFonts w:ascii="Arial Narrow" w:hAnsi="Arial Narrow"/>
          <w:lang w:val="en-US"/>
        </w:rPr>
        <w:t>BISCI</w:t>
      </w:r>
      <w:r w:rsidR="00E3457F" w:rsidRPr="002F50CF">
        <w:rPr>
          <w:rFonts w:ascii="Arial Narrow" w:hAnsi="Arial Narrow"/>
          <w:lang w:val="en-US"/>
        </w:rPr>
        <w:t xml:space="preserve"> C.</w:t>
      </w:r>
      <w:r w:rsidRPr="002F50CF">
        <w:rPr>
          <w:rFonts w:ascii="Arial Narrow" w:hAnsi="Arial Narrow"/>
          <w:lang w:val="en-US"/>
        </w:rPr>
        <w:t>, DRAMIS</w:t>
      </w:r>
      <w:r w:rsidR="00E3457F" w:rsidRPr="002F50CF">
        <w:rPr>
          <w:rFonts w:ascii="Arial Narrow" w:hAnsi="Arial Narrow"/>
          <w:lang w:val="en-US"/>
        </w:rPr>
        <w:t xml:space="preserve"> F.</w:t>
      </w:r>
      <w:r w:rsidRPr="002F50CF">
        <w:rPr>
          <w:rFonts w:ascii="Arial Narrow" w:hAnsi="Arial Narrow"/>
          <w:lang w:val="en-US"/>
        </w:rPr>
        <w:t xml:space="preserve">, FAZZINI </w:t>
      </w:r>
      <w:r w:rsidR="00E3457F" w:rsidRPr="002F50CF">
        <w:rPr>
          <w:rFonts w:ascii="Arial Narrow" w:hAnsi="Arial Narrow"/>
          <w:lang w:val="en-US"/>
        </w:rPr>
        <w:t xml:space="preserve">M. &amp; </w:t>
      </w:r>
      <w:r w:rsidRPr="002F50CF">
        <w:rPr>
          <w:rFonts w:ascii="Arial Narrow" w:hAnsi="Arial Narrow"/>
          <w:lang w:val="en-US"/>
        </w:rPr>
        <w:t>GUGLIELMIN</w:t>
      </w:r>
      <w:r w:rsidR="00E3457F" w:rsidRPr="002F50CF">
        <w:rPr>
          <w:rFonts w:ascii="Arial Narrow" w:hAnsi="Arial Narrow"/>
          <w:lang w:val="en-US"/>
        </w:rPr>
        <w:t xml:space="preserve"> M.</w:t>
      </w:r>
      <w:r w:rsidRPr="002F50CF">
        <w:rPr>
          <w:rFonts w:ascii="Arial Narrow" w:hAnsi="Arial Narrow"/>
          <w:lang w:val="en-US"/>
        </w:rPr>
        <w:t xml:space="preserve"> (2003): “Climatic condition and sporadic permafrost in the Maiella massif (central apennines Italy)” Geogr.Fis.Din.Quat., 26, 3-13</w:t>
      </w:r>
    </w:p>
    <w:p w14:paraId="56CBA698" w14:textId="77777777" w:rsidR="002F50CF" w:rsidRDefault="00545B86" w:rsidP="002F50CF">
      <w:pPr>
        <w:pStyle w:val="Paragrafoelenco"/>
        <w:numPr>
          <w:ilvl w:val="0"/>
          <w:numId w:val="34"/>
        </w:numPr>
        <w:jc w:val="both"/>
        <w:rPr>
          <w:rFonts w:ascii="Arial Narrow" w:hAnsi="Arial Narrow"/>
          <w:lang w:val="en-US"/>
        </w:rPr>
      </w:pPr>
      <w:r w:rsidRPr="002F50CF">
        <w:rPr>
          <w:rFonts w:ascii="Arial Narrow" w:hAnsi="Arial Narrow"/>
          <w:lang w:val="en-US"/>
        </w:rPr>
        <w:t>BISCI C</w:t>
      </w:r>
      <w:r w:rsidR="00E3457F" w:rsidRPr="002F50CF">
        <w:rPr>
          <w:rFonts w:ascii="Arial Narrow" w:hAnsi="Arial Narrow"/>
          <w:lang w:val="en-US"/>
        </w:rPr>
        <w:t>.</w:t>
      </w:r>
      <w:r w:rsidRPr="002F50CF">
        <w:rPr>
          <w:rFonts w:ascii="Arial Narrow" w:hAnsi="Arial Narrow"/>
          <w:lang w:val="en-US"/>
        </w:rPr>
        <w:t>, FAZZINI M. DRAMIS F. LUNARDELLI R., TRENTI G. &amp; GADDO M. (2003): “Analisys of spatial land temporal distribution of precpitations during the last 80 years in trentino (Italian eastern Alps)” 27° ICAM-MAP 2003, Brig - Publ. of MeteoSwiss n°66; 86-90 + poster</w:t>
      </w:r>
    </w:p>
    <w:p w14:paraId="6275A84B" w14:textId="77777777" w:rsidR="002F50CF" w:rsidRDefault="00545B86" w:rsidP="002F50CF">
      <w:pPr>
        <w:pStyle w:val="Paragrafoelenco"/>
        <w:numPr>
          <w:ilvl w:val="0"/>
          <w:numId w:val="34"/>
        </w:numPr>
        <w:jc w:val="both"/>
        <w:rPr>
          <w:rFonts w:ascii="Arial Narrow" w:hAnsi="Arial Narrow"/>
          <w:lang w:val="en-US"/>
        </w:rPr>
      </w:pPr>
      <w:r w:rsidRPr="002F50CF">
        <w:rPr>
          <w:rFonts w:ascii="Arial Narrow" w:hAnsi="Arial Narrow"/>
          <w:lang w:val="en-US"/>
        </w:rPr>
        <w:t xml:space="preserve"> FAZZINI M., FRATIANNI</w:t>
      </w:r>
      <w:r w:rsidR="00E3457F" w:rsidRPr="002F50CF">
        <w:rPr>
          <w:rFonts w:ascii="Arial Narrow" w:hAnsi="Arial Narrow"/>
          <w:lang w:val="en-US"/>
        </w:rPr>
        <w:t xml:space="preserve"> S.</w:t>
      </w:r>
      <w:r w:rsidRPr="002F50CF">
        <w:rPr>
          <w:rFonts w:ascii="Arial Narrow" w:hAnsi="Arial Narrow"/>
          <w:lang w:val="en-US"/>
        </w:rPr>
        <w:t>, BIANCOTTI</w:t>
      </w:r>
      <w:r w:rsidR="00E3457F" w:rsidRPr="002F50CF">
        <w:rPr>
          <w:rFonts w:ascii="Arial Narrow" w:hAnsi="Arial Narrow"/>
          <w:lang w:val="en-US"/>
        </w:rPr>
        <w:t xml:space="preserve"> A.</w:t>
      </w:r>
      <w:r w:rsidRPr="002F50CF">
        <w:rPr>
          <w:rFonts w:ascii="Arial Narrow" w:hAnsi="Arial Narrow"/>
          <w:lang w:val="en-US"/>
        </w:rPr>
        <w:t xml:space="preserve">, BISCI </w:t>
      </w:r>
      <w:r w:rsidR="00E3457F" w:rsidRPr="002F50CF">
        <w:rPr>
          <w:rFonts w:ascii="Arial Narrow" w:hAnsi="Arial Narrow"/>
          <w:lang w:val="en-US"/>
        </w:rPr>
        <w:t xml:space="preserve">C. </w:t>
      </w:r>
      <w:r w:rsidRPr="002F50CF">
        <w:rPr>
          <w:rFonts w:ascii="Arial Narrow" w:hAnsi="Arial Narrow"/>
          <w:lang w:val="en-US"/>
        </w:rPr>
        <w:t>&amp;</w:t>
      </w:r>
      <w:r w:rsidR="00E3457F" w:rsidRPr="002F50CF">
        <w:rPr>
          <w:rFonts w:ascii="Arial Narrow" w:hAnsi="Arial Narrow"/>
          <w:lang w:val="en-US"/>
        </w:rPr>
        <w:t xml:space="preserve"> </w:t>
      </w:r>
      <w:r w:rsidRPr="002F50CF">
        <w:rPr>
          <w:rFonts w:ascii="Arial Narrow" w:hAnsi="Arial Narrow"/>
          <w:lang w:val="en-US"/>
        </w:rPr>
        <w:t xml:space="preserve">ZASSO </w:t>
      </w:r>
      <w:r w:rsidR="00E3457F" w:rsidRPr="002F50CF">
        <w:rPr>
          <w:rFonts w:ascii="Arial Narrow" w:hAnsi="Arial Narrow"/>
          <w:lang w:val="en-US"/>
        </w:rPr>
        <w:t xml:space="preserve">R. </w:t>
      </w:r>
      <w:r w:rsidRPr="002F50CF">
        <w:rPr>
          <w:rFonts w:ascii="Arial Narrow" w:hAnsi="Arial Narrow"/>
          <w:lang w:val="en-US"/>
        </w:rPr>
        <w:t>(2003): “Interaction between climate and tourism: a research on skiability condition in several skiing complexes on piedmontese and dolomitics Alps” 27° ICAM-MAP 2003, Brig - Publ. of MeteoSwiss n°66; 354-358 + relaz</w:t>
      </w:r>
    </w:p>
    <w:p w14:paraId="505C379E" w14:textId="77777777" w:rsidR="002F50CF" w:rsidRPr="002F50CF" w:rsidRDefault="00545B86" w:rsidP="002F50CF">
      <w:pPr>
        <w:pStyle w:val="Paragrafoelenco"/>
        <w:numPr>
          <w:ilvl w:val="0"/>
          <w:numId w:val="34"/>
        </w:numPr>
        <w:jc w:val="both"/>
        <w:rPr>
          <w:rFonts w:ascii="Arial Narrow" w:hAnsi="Arial Narrow"/>
          <w:lang w:val="en-US"/>
        </w:rPr>
      </w:pPr>
      <w:r w:rsidRPr="002F50CF">
        <w:rPr>
          <w:rFonts w:ascii="Arial Narrow" w:hAnsi="Arial Narrow"/>
        </w:rPr>
        <w:t>FAZZINI M. &amp; GADDO M</w:t>
      </w:r>
      <w:r w:rsidR="00E3457F" w:rsidRPr="002F50CF">
        <w:rPr>
          <w:rFonts w:ascii="Arial Narrow" w:hAnsi="Arial Narrow"/>
        </w:rPr>
        <w:t>.</w:t>
      </w:r>
      <w:r w:rsidRPr="002F50CF">
        <w:rPr>
          <w:rFonts w:ascii="Arial Narrow" w:hAnsi="Arial Narrow"/>
        </w:rPr>
        <w:t xml:space="preserve"> (2003): “La neve in Trentino: analisi statistica del fenomeno nell’ultimo ventennio” in “Neve e Valanghe”, 48 AINEVA ed – 28-35</w:t>
      </w:r>
    </w:p>
    <w:p w14:paraId="259472BF" w14:textId="77777777" w:rsidR="002F50CF" w:rsidRPr="002F50CF" w:rsidRDefault="00E3457F" w:rsidP="002F50CF">
      <w:pPr>
        <w:pStyle w:val="Paragrafoelenco"/>
        <w:numPr>
          <w:ilvl w:val="0"/>
          <w:numId w:val="34"/>
        </w:numPr>
        <w:jc w:val="both"/>
        <w:rPr>
          <w:rFonts w:ascii="Arial Narrow" w:hAnsi="Arial Narrow"/>
          <w:lang w:val="en-US"/>
        </w:rPr>
      </w:pPr>
      <w:r w:rsidRPr="002F50CF">
        <w:rPr>
          <w:rFonts w:ascii="Arial Narrow" w:hAnsi="Arial Narrow"/>
        </w:rPr>
        <w:t>A</w:t>
      </w:r>
      <w:r w:rsidR="00545B86" w:rsidRPr="002F50CF">
        <w:rPr>
          <w:rFonts w:ascii="Arial Narrow" w:hAnsi="Arial Narrow"/>
        </w:rPr>
        <w:t>RINGOLI</w:t>
      </w:r>
      <w:r w:rsidRPr="002F50CF">
        <w:rPr>
          <w:rFonts w:ascii="Arial Narrow" w:hAnsi="Arial Narrow"/>
        </w:rPr>
        <w:t xml:space="preserve"> D.</w:t>
      </w:r>
      <w:r w:rsidR="00545B86" w:rsidRPr="002F50CF">
        <w:rPr>
          <w:rFonts w:ascii="Arial Narrow" w:hAnsi="Arial Narrow"/>
        </w:rPr>
        <w:t>, BISCI</w:t>
      </w:r>
      <w:r w:rsidRPr="002F50CF">
        <w:rPr>
          <w:rFonts w:ascii="Arial Narrow" w:hAnsi="Arial Narrow"/>
        </w:rPr>
        <w:t xml:space="preserve"> C.</w:t>
      </w:r>
      <w:r w:rsidR="00545B86" w:rsidRPr="002F50CF">
        <w:rPr>
          <w:rFonts w:ascii="Arial Narrow" w:hAnsi="Arial Narrow"/>
        </w:rPr>
        <w:t>,</w:t>
      </w:r>
      <w:r w:rsidRPr="002F50CF">
        <w:rPr>
          <w:rFonts w:ascii="Arial Narrow" w:hAnsi="Arial Narrow"/>
        </w:rPr>
        <w:t xml:space="preserve"> </w:t>
      </w:r>
      <w:r w:rsidR="00545B86" w:rsidRPr="002F50CF">
        <w:rPr>
          <w:rFonts w:ascii="Arial Narrow" w:hAnsi="Arial Narrow"/>
        </w:rPr>
        <w:t>CANTALEMESSA</w:t>
      </w:r>
      <w:r w:rsidRPr="002F50CF">
        <w:rPr>
          <w:rFonts w:ascii="Arial Narrow" w:hAnsi="Arial Narrow"/>
        </w:rPr>
        <w:t xml:space="preserve"> G.</w:t>
      </w:r>
      <w:r w:rsidR="00545B86" w:rsidRPr="002F50CF">
        <w:rPr>
          <w:rFonts w:ascii="Arial Narrow" w:hAnsi="Arial Narrow"/>
        </w:rPr>
        <w:t>, DI CELMA</w:t>
      </w:r>
      <w:r w:rsidRPr="002F50CF">
        <w:rPr>
          <w:rFonts w:ascii="Arial Narrow" w:hAnsi="Arial Narrow"/>
        </w:rPr>
        <w:t xml:space="preserve"> C.</w:t>
      </w:r>
      <w:r w:rsidR="00545B86" w:rsidRPr="002F50CF">
        <w:rPr>
          <w:rFonts w:ascii="Arial Narrow" w:hAnsi="Arial Narrow"/>
        </w:rPr>
        <w:t>, FARABOLLINI</w:t>
      </w:r>
      <w:r w:rsidRPr="002F50CF">
        <w:rPr>
          <w:rFonts w:ascii="Arial Narrow" w:hAnsi="Arial Narrow"/>
        </w:rPr>
        <w:t xml:space="preserve"> F.</w:t>
      </w:r>
      <w:r w:rsidR="00545B86" w:rsidRPr="002F50CF">
        <w:rPr>
          <w:rFonts w:ascii="Arial Narrow" w:hAnsi="Arial Narrow"/>
        </w:rPr>
        <w:t xml:space="preserve">, </w:t>
      </w:r>
      <w:r w:rsidRPr="002F50CF">
        <w:rPr>
          <w:rFonts w:ascii="Arial Narrow" w:hAnsi="Arial Narrow"/>
        </w:rPr>
        <w:t>F</w:t>
      </w:r>
      <w:r w:rsidR="00545B86" w:rsidRPr="002F50CF">
        <w:rPr>
          <w:rFonts w:ascii="Arial Narrow" w:hAnsi="Arial Narrow"/>
        </w:rPr>
        <w:t>AZZINI</w:t>
      </w:r>
      <w:r w:rsidRPr="002F50CF">
        <w:rPr>
          <w:rFonts w:ascii="Arial Narrow" w:hAnsi="Arial Narrow"/>
        </w:rPr>
        <w:t xml:space="preserve"> M.</w:t>
      </w:r>
      <w:r w:rsidR="00545B86" w:rsidRPr="002F50CF">
        <w:rPr>
          <w:rFonts w:ascii="Arial Narrow" w:hAnsi="Arial Narrow"/>
        </w:rPr>
        <w:t>, GENTILI</w:t>
      </w:r>
      <w:r w:rsidRPr="002F50CF">
        <w:rPr>
          <w:rFonts w:ascii="Arial Narrow" w:hAnsi="Arial Narrow"/>
        </w:rPr>
        <w:t xml:space="preserve"> </w:t>
      </w:r>
      <w:r w:rsidRPr="002F50CF">
        <w:rPr>
          <w:rFonts w:ascii="Arial Narrow" w:hAnsi="Arial Narrow"/>
          <w:bCs/>
        </w:rPr>
        <w:t>B.</w:t>
      </w:r>
      <w:r w:rsidR="00545B86" w:rsidRPr="002F50CF">
        <w:rPr>
          <w:rFonts w:ascii="Arial Narrow" w:hAnsi="Arial Narrow"/>
        </w:rPr>
        <w:t>, MATERAZZI</w:t>
      </w:r>
      <w:r w:rsidRPr="002F50CF">
        <w:rPr>
          <w:rFonts w:ascii="Arial Narrow" w:hAnsi="Arial Narrow"/>
        </w:rPr>
        <w:t xml:space="preserve"> M.</w:t>
      </w:r>
      <w:r w:rsidR="00545B86" w:rsidRPr="002F50CF">
        <w:rPr>
          <w:rFonts w:ascii="Arial Narrow" w:hAnsi="Arial Narrow"/>
        </w:rPr>
        <w:t xml:space="preserve"> &amp; PAMBIANCHI</w:t>
      </w:r>
      <w:r w:rsidRPr="002F50CF">
        <w:rPr>
          <w:rFonts w:ascii="Arial Narrow" w:hAnsi="Arial Narrow"/>
        </w:rPr>
        <w:t xml:space="preserve"> G. </w:t>
      </w:r>
      <w:r w:rsidR="00545B86" w:rsidRPr="002F50CF">
        <w:rPr>
          <w:rFonts w:ascii="Arial Narrow" w:hAnsi="Arial Narrow"/>
        </w:rPr>
        <w:t>(2003): “Recent observations on erosional processes in the Potenza and Chienti river alluvial plains (Central Marche – Italy)” Proc. Int. Work. “Geomorphological sensitivity and system response” (VII meeting Italia-Romania) Camerino - luglio 2003, Arte Lito ed. 13-20</w:t>
      </w:r>
    </w:p>
    <w:p w14:paraId="17063E6E" w14:textId="77777777" w:rsidR="002F50CF" w:rsidRPr="002F50CF" w:rsidRDefault="00545B86" w:rsidP="002F50CF">
      <w:pPr>
        <w:pStyle w:val="Paragrafoelenco"/>
        <w:numPr>
          <w:ilvl w:val="0"/>
          <w:numId w:val="34"/>
        </w:numPr>
        <w:jc w:val="both"/>
        <w:rPr>
          <w:rFonts w:ascii="Arial Narrow" w:hAnsi="Arial Narrow"/>
          <w:lang w:val="en-US"/>
        </w:rPr>
      </w:pPr>
      <w:r w:rsidRPr="002F50CF">
        <w:rPr>
          <w:rFonts w:ascii="Arial Narrow" w:hAnsi="Arial Narrow"/>
        </w:rPr>
        <w:t>ARINGOLI</w:t>
      </w:r>
      <w:r w:rsidR="00B82E22" w:rsidRPr="002F50CF">
        <w:rPr>
          <w:rFonts w:ascii="Arial Narrow" w:hAnsi="Arial Narrow"/>
        </w:rPr>
        <w:t xml:space="preserve"> D.</w:t>
      </w:r>
      <w:r w:rsidRPr="002F50CF">
        <w:rPr>
          <w:rFonts w:ascii="Arial Narrow" w:hAnsi="Arial Narrow"/>
        </w:rPr>
        <w:t>, BISCI</w:t>
      </w:r>
      <w:r w:rsidR="00B82E22" w:rsidRPr="002F50CF">
        <w:rPr>
          <w:rFonts w:ascii="Arial Narrow" w:hAnsi="Arial Narrow"/>
        </w:rPr>
        <w:t xml:space="preserve"> C.</w:t>
      </w:r>
      <w:r w:rsidRPr="002F50CF">
        <w:rPr>
          <w:rFonts w:ascii="Arial Narrow" w:hAnsi="Arial Narrow"/>
        </w:rPr>
        <w:t>, CANTALEMESSA</w:t>
      </w:r>
      <w:r w:rsidR="00B82E22" w:rsidRPr="002F50CF">
        <w:rPr>
          <w:rFonts w:ascii="Arial Narrow" w:hAnsi="Arial Narrow"/>
        </w:rPr>
        <w:t xml:space="preserve"> G.</w:t>
      </w:r>
      <w:r w:rsidRPr="002F50CF">
        <w:rPr>
          <w:rFonts w:ascii="Arial Narrow" w:hAnsi="Arial Narrow"/>
        </w:rPr>
        <w:t>, DI CELMA</w:t>
      </w:r>
      <w:r w:rsidR="00B82E22" w:rsidRPr="002F50CF">
        <w:rPr>
          <w:rFonts w:ascii="Arial Narrow" w:hAnsi="Arial Narrow"/>
        </w:rPr>
        <w:t xml:space="preserve"> C.</w:t>
      </w:r>
      <w:r w:rsidRPr="002F50CF">
        <w:rPr>
          <w:rFonts w:ascii="Arial Narrow" w:hAnsi="Arial Narrow"/>
        </w:rPr>
        <w:t>, FARABOLLINI</w:t>
      </w:r>
      <w:r w:rsidR="00B82E22" w:rsidRPr="002F50CF">
        <w:rPr>
          <w:rFonts w:ascii="Arial Narrow" w:hAnsi="Arial Narrow"/>
        </w:rPr>
        <w:t xml:space="preserve"> P.</w:t>
      </w:r>
      <w:r w:rsidRPr="002F50CF">
        <w:rPr>
          <w:rFonts w:ascii="Arial Narrow" w:hAnsi="Arial Narrow"/>
        </w:rPr>
        <w:t>, FAZZINI</w:t>
      </w:r>
      <w:r w:rsidR="00B82E22" w:rsidRPr="002F50CF">
        <w:rPr>
          <w:rFonts w:ascii="Arial Narrow" w:hAnsi="Arial Narrow"/>
        </w:rPr>
        <w:t xml:space="preserve"> M.</w:t>
      </w:r>
      <w:r w:rsidRPr="002F50CF">
        <w:rPr>
          <w:rFonts w:ascii="Arial Narrow" w:hAnsi="Arial Narrow"/>
        </w:rPr>
        <w:t>, GENTILI</w:t>
      </w:r>
      <w:r w:rsidR="00B82E22" w:rsidRPr="002F50CF">
        <w:rPr>
          <w:rFonts w:ascii="Arial Narrow" w:hAnsi="Arial Narrow"/>
        </w:rPr>
        <w:t xml:space="preserve"> B.</w:t>
      </w:r>
      <w:r w:rsidRPr="002F50CF">
        <w:rPr>
          <w:rFonts w:ascii="Arial Narrow" w:hAnsi="Arial Narrow"/>
        </w:rPr>
        <w:t>, MATERAZZI</w:t>
      </w:r>
      <w:r w:rsidR="00B82E22" w:rsidRPr="002F50CF">
        <w:rPr>
          <w:rFonts w:ascii="Arial Narrow" w:hAnsi="Arial Narrow"/>
        </w:rPr>
        <w:t xml:space="preserve"> M.</w:t>
      </w:r>
      <w:r w:rsidRPr="002F50CF">
        <w:rPr>
          <w:rFonts w:ascii="Arial Narrow" w:hAnsi="Arial Narrow"/>
        </w:rPr>
        <w:t>, &amp; PAMBIANCHI</w:t>
      </w:r>
      <w:r w:rsidR="00B82E22" w:rsidRPr="002F50CF">
        <w:rPr>
          <w:rFonts w:ascii="Arial Narrow" w:hAnsi="Arial Narrow"/>
        </w:rPr>
        <w:t xml:space="preserve"> G.</w:t>
      </w:r>
      <w:r w:rsidRPr="002F50CF">
        <w:rPr>
          <w:rFonts w:ascii="Arial Narrow" w:hAnsi="Arial Narrow"/>
        </w:rPr>
        <w:t xml:space="preserve"> (2003): Recentvariations of italian central adriatic coastline” - Proc. Int. Work. “Geomorphological sensitività and system response” (VII meeting Italia-Romania) Camerino - luglio 2003, Arte Lito ed</w:t>
      </w:r>
      <w:r w:rsidR="00B82E22" w:rsidRPr="002F50CF">
        <w:rPr>
          <w:rFonts w:ascii="Arial Narrow" w:hAnsi="Arial Narrow"/>
        </w:rPr>
        <w:t>.</w:t>
      </w:r>
      <w:r w:rsidRPr="002F50CF">
        <w:rPr>
          <w:rFonts w:ascii="Arial Narrow" w:hAnsi="Arial Narrow"/>
        </w:rPr>
        <w:t>, 21-34</w:t>
      </w:r>
    </w:p>
    <w:p w14:paraId="6A1CFA8B" w14:textId="77777777" w:rsidR="002F50CF" w:rsidRPr="002F50CF" w:rsidRDefault="00545B86" w:rsidP="002F50CF">
      <w:pPr>
        <w:pStyle w:val="Paragrafoelenco"/>
        <w:numPr>
          <w:ilvl w:val="0"/>
          <w:numId w:val="34"/>
        </w:numPr>
        <w:jc w:val="both"/>
        <w:rPr>
          <w:rFonts w:ascii="Arial Narrow" w:hAnsi="Arial Narrow"/>
          <w:lang w:val="en-US"/>
        </w:rPr>
      </w:pPr>
      <w:r w:rsidRPr="002F50CF">
        <w:rPr>
          <w:rFonts w:ascii="Arial Narrow" w:hAnsi="Arial Narrow"/>
        </w:rPr>
        <w:t>ARINGOLI</w:t>
      </w:r>
      <w:r w:rsidR="00B82E22" w:rsidRPr="002F50CF">
        <w:rPr>
          <w:rFonts w:ascii="Arial Narrow" w:hAnsi="Arial Narrow"/>
        </w:rPr>
        <w:t xml:space="preserve"> D.</w:t>
      </w:r>
      <w:r w:rsidRPr="002F50CF">
        <w:rPr>
          <w:rFonts w:ascii="Arial Narrow" w:hAnsi="Arial Narrow"/>
        </w:rPr>
        <w:t>, BISCI</w:t>
      </w:r>
      <w:r w:rsidR="00B82E22" w:rsidRPr="002F50CF">
        <w:rPr>
          <w:rFonts w:ascii="Arial Narrow" w:hAnsi="Arial Narrow"/>
        </w:rPr>
        <w:t xml:space="preserve"> C.</w:t>
      </w:r>
      <w:r w:rsidRPr="002F50CF">
        <w:rPr>
          <w:rFonts w:ascii="Arial Narrow" w:hAnsi="Arial Narrow"/>
        </w:rPr>
        <w:t>, CANTALEMESSA</w:t>
      </w:r>
      <w:r w:rsidR="00B82E22" w:rsidRPr="002F50CF">
        <w:rPr>
          <w:rFonts w:ascii="Arial Narrow" w:hAnsi="Arial Narrow"/>
        </w:rPr>
        <w:t xml:space="preserve"> G.</w:t>
      </w:r>
      <w:r w:rsidRPr="002F50CF">
        <w:rPr>
          <w:rFonts w:ascii="Arial Narrow" w:hAnsi="Arial Narrow"/>
        </w:rPr>
        <w:t>, DI CELMA</w:t>
      </w:r>
      <w:r w:rsidR="00B82E22" w:rsidRPr="002F50CF">
        <w:rPr>
          <w:rFonts w:ascii="Arial Narrow" w:hAnsi="Arial Narrow"/>
        </w:rPr>
        <w:t xml:space="preserve"> C.</w:t>
      </w:r>
      <w:r w:rsidRPr="002F50CF">
        <w:rPr>
          <w:rFonts w:ascii="Arial Narrow" w:hAnsi="Arial Narrow"/>
        </w:rPr>
        <w:t>, FARABOLLINI</w:t>
      </w:r>
      <w:r w:rsidR="00B82E22" w:rsidRPr="002F50CF">
        <w:rPr>
          <w:rFonts w:ascii="Arial Narrow" w:hAnsi="Arial Narrow"/>
        </w:rPr>
        <w:t xml:space="preserve"> P.</w:t>
      </w:r>
      <w:r w:rsidRPr="002F50CF">
        <w:rPr>
          <w:rFonts w:ascii="Arial Narrow" w:hAnsi="Arial Narrow"/>
        </w:rPr>
        <w:t>, FAZZINI</w:t>
      </w:r>
      <w:r w:rsidR="00B82E22" w:rsidRPr="002F50CF">
        <w:rPr>
          <w:rFonts w:ascii="Arial Narrow" w:hAnsi="Arial Narrow"/>
        </w:rPr>
        <w:t xml:space="preserve"> M.</w:t>
      </w:r>
      <w:r w:rsidRPr="002F50CF">
        <w:rPr>
          <w:rFonts w:ascii="Arial Narrow" w:hAnsi="Arial Narrow"/>
        </w:rPr>
        <w:t>, GENTILI</w:t>
      </w:r>
      <w:r w:rsidR="00B82E22" w:rsidRPr="002F50CF">
        <w:rPr>
          <w:rFonts w:ascii="Arial Narrow" w:hAnsi="Arial Narrow"/>
        </w:rPr>
        <w:t xml:space="preserve"> B.</w:t>
      </w:r>
      <w:r w:rsidRPr="002F50CF">
        <w:rPr>
          <w:rFonts w:ascii="Arial Narrow" w:hAnsi="Arial Narrow"/>
        </w:rPr>
        <w:t>, MATERAZZI</w:t>
      </w:r>
      <w:r w:rsidR="00B82E22" w:rsidRPr="002F50CF">
        <w:rPr>
          <w:rFonts w:ascii="Arial Narrow" w:hAnsi="Arial Narrow"/>
        </w:rPr>
        <w:t xml:space="preserve"> M.</w:t>
      </w:r>
      <w:r w:rsidRPr="002F50CF">
        <w:rPr>
          <w:rFonts w:ascii="Arial Narrow" w:hAnsi="Arial Narrow"/>
        </w:rPr>
        <w:t xml:space="preserve"> &amp; PAMBIANCHI</w:t>
      </w:r>
      <w:r w:rsidR="00B82E22" w:rsidRPr="002F50CF">
        <w:rPr>
          <w:rFonts w:ascii="Arial Narrow" w:hAnsi="Arial Narrow"/>
        </w:rPr>
        <w:t xml:space="preserve"> G.</w:t>
      </w:r>
      <w:r w:rsidRPr="002F50CF">
        <w:rPr>
          <w:rFonts w:ascii="Arial Narrow" w:hAnsi="Arial Narrow"/>
        </w:rPr>
        <w:t xml:space="preserve"> (2003): “Guide</w:t>
      </w:r>
      <w:r w:rsidR="00B82E22" w:rsidRPr="002F50CF">
        <w:rPr>
          <w:rFonts w:ascii="Arial Narrow" w:hAnsi="Arial Narrow"/>
        </w:rPr>
        <w:t xml:space="preserve"> </w:t>
      </w:r>
      <w:r w:rsidRPr="002F50CF">
        <w:rPr>
          <w:rFonts w:ascii="Arial Narrow" w:hAnsi="Arial Narrow"/>
        </w:rPr>
        <w:t>to e</w:t>
      </w:r>
      <w:r w:rsidR="00B82E22" w:rsidRPr="002F50CF">
        <w:rPr>
          <w:rFonts w:ascii="Arial Narrow" w:hAnsi="Arial Narrow"/>
        </w:rPr>
        <w:t>s</w:t>
      </w:r>
      <w:r w:rsidRPr="002F50CF">
        <w:rPr>
          <w:rFonts w:ascii="Arial Narrow" w:hAnsi="Arial Narrow"/>
        </w:rPr>
        <w:t>cursion in the Marche Region” Proc. Int. Work. “Geomorphological sensitività and system response” (VII meeting Italia-Romania) Camerino - luglio 2003, Arte Lito ed</w:t>
      </w:r>
      <w:r w:rsidR="00B82E22" w:rsidRPr="002F50CF">
        <w:rPr>
          <w:rFonts w:ascii="Arial Narrow" w:hAnsi="Arial Narrow"/>
        </w:rPr>
        <w:t>.</w:t>
      </w:r>
      <w:r w:rsidRPr="002F50CF">
        <w:rPr>
          <w:rFonts w:ascii="Arial Narrow" w:hAnsi="Arial Narrow"/>
        </w:rPr>
        <w:t>, 133-142</w:t>
      </w:r>
    </w:p>
    <w:p w14:paraId="5C1B70DD" w14:textId="77777777" w:rsidR="002F50CF" w:rsidRPr="002F50CF" w:rsidRDefault="00545B86" w:rsidP="002F50CF">
      <w:pPr>
        <w:pStyle w:val="Paragrafoelenco"/>
        <w:numPr>
          <w:ilvl w:val="0"/>
          <w:numId w:val="34"/>
        </w:numPr>
        <w:jc w:val="both"/>
        <w:rPr>
          <w:rFonts w:ascii="Arial Narrow" w:hAnsi="Arial Narrow"/>
          <w:lang w:val="en-US"/>
        </w:rPr>
      </w:pPr>
      <w:r w:rsidRPr="002F50CF">
        <w:rPr>
          <w:rFonts w:ascii="Arial Narrow" w:hAnsi="Arial Narrow"/>
          <w:lang w:val="fr-FR"/>
        </w:rPr>
        <w:t>BILLI</w:t>
      </w:r>
      <w:r w:rsidR="00B82E22" w:rsidRPr="002F50CF">
        <w:rPr>
          <w:rFonts w:ascii="Arial Narrow" w:hAnsi="Arial Narrow"/>
          <w:lang w:val="fr-FR"/>
        </w:rPr>
        <w:t xml:space="preserve"> P.</w:t>
      </w:r>
      <w:r w:rsidRPr="002F50CF">
        <w:rPr>
          <w:rFonts w:ascii="Arial Narrow" w:hAnsi="Arial Narrow"/>
          <w:lang w:val="fr-FR"/>
        </w:rPr>
        <w:t>, FAZZINI</w:t>
      </w:r>
      <w:r w:rsidR="00B82E22" w:rsidRPr="002F50CF">
        <w:rPr>
          <w:rFonts w:ascii="Arial Narrow" w:hAnsi="Arial Narrow"/>
          <w:lang w:val="fr-FR"/>
        </w:rPr>
        <w:t xml:space="preserve"> M.</w:t>
      </w:r>
      <w:r w:rsidRPr="002F50CF">
        <w:rPr>
          <w:rFonts w:ascii="Arial Narrow" w:hAnsi="Arial Narrow"/>
          <w:lang w:val="fr-FR"/>
        </w:rPr>
        <w:t>, DRAMIS</w:t>
      </w:r>
      <w:r w:rsidR="00B82E22" w:rsidRPr="002F50CF">
        <w:rPr>
          <w:rFonts w:ascii="Arial Narrow" w:hAnsi="Arial Narrow"/>
          <w:lang w:val="fr-FR"/>
        </w:rPr>
        <w:t xml:space="preserve"> F.</w:t>
      </w:r>
      <w:r w:rsidRPr="002F50CF">
        <w:rPr>
          <w:rFonts w:ascii="Arial Narrow" w:hAnsi="Arial Narrow"/>
          <w:lang w:val="fr-FR"/>
        </w:rPr>
        <w:t xml:space="preserve">, BIANCOTTI </w:t>
      </w:r>
      <w:r w:rsidR="00B82E22" w:rsidRPr="002F50CF">
        <w:rPr>
          <w:rFonts w:ascii="Arial Narrow" w:hAnsi="Arial Narrow"/>
          <w:lang w:val="fr-FR"/>
        </w:rPr>
        <w:t xml:space="preserve">A. </w:t>
      </w:r>
      <w:r w:rsidRPr="002F50CF">
        <w:rPr>
          <w:rFonts w:ascii="Arial Narrow" w:hAnsi="Arial Narrow"/>
          <w:lang w:val="fr-FR"/>
        </w:rPr>
        <w:t>&amp;</w:t>
      </w:r>
      <w:r w:rsidR="00B82E22" w:rsidRPr="002F50CF">
        <w:rPr>
          <w:rFonts w:ascii="Arial Narrow" w:hAnsi="Arial Narrow"/>
          <w:lang w:val="fr-FR"/>
        </w:rPr>
        <w:t xml:space="preserve"> </w:t>
      </w:r>
      <w:r w:rsidRPr="002F50CF">
        <w:rPr>
          <w:rFonts w:ascii="Arial Narrow" w:hAnsi="Arial Narrow"/>
          <w:lang w:val="fr-FR"/>
        </w:rPr>
        <w:t xml:space="preserve">BISCI </w:t>
      </w:r>
      <w:r w:rsidR="00B82E22" w:rsidRPr="002F50CF">
        <w:rPr>
          <w:rFonts w:ascii="Arial Narrow" w:hAnsi="Arial Narrow"/>
          <w:lang w:val="fr-FR"/>
        </w:rPr>
        <w:t xml:space="preserve">C. </w:t>
      </w:r>
      <w:r w:rsidRPr="002F50CF">
        <w:rPr>
          <w:rFonts w:ascii="Arial Narrow" w:hAnsi="Arial Narrow"/>
          <w:lang w:val="fr-FR"/>
        </w:rPr>
        <w:t xml:space="preserve">(2003): “ Etude de la distribution spatiotemporelle des parametres climatiques dans le territoire de l’Ethiopie» in «Les relations climat-homme-climat» – XVI colloque de l’AIC - Varsovie 2003 – Dokumentacja </w:t>
      </w:r>
      <w:r w:rsidR="002F50CF">
        <w:rPr>
          <w:rFonts w:ascii="Arial Narrow" w:hAnsi="Arial Narrow"/>
          <w:lang w:val="fr-FR"/>
        </w:rPr>
        <w:t>geograficzna, 29, 49-54 + poste</w:t>
      </w:r>
    </w:p>
    <w:p w14:paraId="15C49297" w14:textId="77777777" w:rsidR="00D97522" w:rsidRPr="00D97522" w:rsidRDefault="00545B86" w:rsidP="00D97522">
      <w:pPr>
        <w:pStyle w:val="Paragrafoelenco"/>
        <w:numPr>
          <w:ilvl w:val="0"/>
          <w:numId w:val="34"/>
        </w:numPr>
        <w:jc w:val="both"/>
        <w:rPr>
          <w:rFonts w:ascii="Arial Narrow" w:hAnsi="Arial Narrow"/>
          <w:lang w:val="en-US"/>
        </w:rPr>
      </w:pPr>
      <w:r w:rsidRPr="002F50CF">
        <w:rPr>
          <w:rFonts w:ascii="Arial Narrow" w:hAnsi="Arial Narrow"/>
          <w:lang w:val="fr-FR"/>
        </w:rPr>
        <w:t xml:space="preserve"> FAZZINI</w:t>
      </w:r>
      <w:r w:rsidR="00B82E22" w:rsidRPr="002F50CF">
        <w:rPr>
          <w:rFonts w:ascii="Arial Narrow" w:hAnsi="Arial Narrow"/>
          <w:lang w:val="fr-FR"/>
        </w:rPr>
        <w:t xml:space="preserve"> M.</w:t>
      </w:r>
      <w:r w:rsidRPr="002F50CF">
        <w:rPr>
          <w:rFonts w:ascii="Arial Narrow" w:hAnsi="Arial Narrow"/>
          <w:lang w:val="fr-FR"/>
        </w:rPr>
        <w:t xml:space="preserve">, FRATIANNI </w:t>
      </w:r>
      <w:r w:rsidR="00B82E22" w:rsidRPr="002F50CF">
        <w:rPr>
          <w:rFonts w:ascii="Arial Narrow" w:hAnsi="Arial Narrow"/>
          <w:lang w:val="fr-FR"/>
        </w:rPr>
        <w:t xml:space="preserve">S. </w:t>
      </w:r>
      <w:r w:rsidRPr="002F50CF">
        <w:rPr>
          <w:rFonts w:ascii="Arial Narrow" w:hAnsi="Arial Narrow"/>
          <w:lang w:val="fr-FR"/>
        </w:rPr>
        <w:t xml:space="preserve">&amp; GADDO </w:t>
      </w:r>
      <w:r w:rsidR="00B82E22" w:rsidRPr="002F50CF">
        <w:rPr>
          <w:rFonts w:ascii="Arial Narrow" w:hAnsi="Arial Narrow"/>
          <w:lang w:val="fr-FR"/>
        </w:rPr>
        <w:t xml:space="preserve">M. </w:t>
      </w:r>
      <w:r w:rsidRPr="002F50CF">
        <w:rPr>
          <w:rFonts w:ascii="Arial Narrow" w:hAnsi="Arial Narrow"/>
          <w:lang w:val="fr-FR"/>
        </w:rPr>
        <w:t xml:space="preserve">(2003) – « Nivometrie dans le territoire du Trentino et </w:t>
      </w:r>
      <w:r w:rsidR="00111369" w:rsidRPr="002F50CF">
        <w:rPr>
          <w:rFonts w:ascii="Arial Narrow" w:hAnsi="Arial Narrow"/>
          <w:lang w:val="fr-FR"/>
        </w:rPr>
        <w:t>ses implications</w:t>
      </w:r>
      <w:r w:rsidRPr="002F50CF">
        <w:rPr>
          <w:rFonts w:ascii="Arial Narrow" w:hAnsi="Arial Narrow"/>
          <w:lang w:val="fr-FR"/>
        </w:rPr>
        <w:t xml:space="preserve"> touristiques dans « Les relations climat-homme-climat » – XVI colloque De l’AIC - Varsovie 2003 - Dokumentacja geograficzna, °29, 117-121 + relaz.</w:t>
      </w:r>
    </w:p>
    <w:p w14:paraId="745F3D8C" w14:textId="77777777" w:rsidR="00D97522" w:rsidRDefault="00545B86" w:rsidP="00D97522">
      <w:pPr>
        <w:pStyle w:val="Paragrafoelenco"/>
        <w:numPr>
          <w:ilvl w:val="0"/>
          <w:numId w:val="34"/>
        </w:numPr>
        <w:jc w:val="both"/>
        <w:rPr>
          <w:rFonts w:ascii="Arial Narrow" w:hAnsi="Arial Narrow"/>
          <w:lang w:val="en-US"/>
        </w:rPr>
      </w:pPr>
      <w:r w:rsidRPr="00D97522">
        <w:rPr>
          <w:rFonts w:ascii="Arial Narrow" w:hAnsi="Arial Narrow"/>
          <w:lang w:val="en-US"/>
        </w:rPr>
        <w:t>GADDO</w:t>
      </w:r>
      <w:r w:rsidR="00B82E22" w:rsidRPr="00D97522">
        <w:rPr>
          <w:rFonts w:ascii="Arial Narrow" w:hAnsi="Arial Narrow"/>
          <w:lang w:val="en-US"/>
        </w:rPr>
        <w:t xml:space="preserve"> M.</w:t>
      </w:r>
      <w:r w:rsidRPr="00D97522">
        <w:rPr>
          <w:rFonts w:ascii="Arial Narrow" w:hAnsi="Arial Narrow"/>
          <w:lang w:val="en-US"/>
        </w:rPr>
        <w:t>, TECILLA</w:t>
      </w:r>
      <w:r w:rsidR="00B82E22" w:rsidRPr="00D97522">
        <w:rPr>
          <w:rFonts w:ascii="Arial Narrow" w:hAnsi="Arial Narrow"/>
          <w:lang w:val="en-US"/>
        </w:rPr>
        <w:t xml:space="preserve"> G.</w:t>
      </w:r>
      <w:r w:rsidRPr="00D97522">
        <w:rPr>
          <w:rFonts w:ascii="Arial Narrow" w:hAnsi="Arial Narrow"/>
          <w:lang w:val="en-US"/>
        </w:rPr>
        <w:t>, FAZZINI</w:t>
      </w:r>
      <w:r w:rsidR="00B82E22" w:rsidRPr="00D97522">
        <w:rPr>
          <w:rFonts w:ascii="Arial Narrow" w:hAnsi="Arial Narrow"/>
          <w:lang w:val="en-US"/>
        </w:rPr>
        <w:t xml:space="preserve"> M.</w:t>
      </w:r>
      <w:r w:rsidRPr="00D97522">
        <w:rPr>
          <w:rFonts w:ascii="Arial Narrow" w:hAnsi="Arial Narrow"/>
          <w:lang w:val="en-US"/>
        </w:rPr>
        <w:t>, BARBIERO</w:t>
      </w:r>
      <w:r w:rsidR="00B82E22" w:rsidRPr="00D97522">
        <w:rPr>
          <w:rFonts w:ascii="Arial Narrow" w:hAnsi="Arial Narrow"/>
          <w:lang w:val="en-US"/>
        </w:rPr>
        <w:t xml:space="preserve"> R.</w:t>
      </w:r>
      <w:r w:rsidRPr="00D97522">
        <w:rPr>
          <w:rFonts w:ascii="Arial Narrow" w:hAnsi="Arial Narrow"/>
          <w:lang w:val="en-US"/>
        </w:rPr>
        <w:t>, PENDESINI</w:t>
      </w:r>
      <w:r w:rsidR="00B82E22" w:rsidRPr="00D97522">
        <w:rPr>
          <w:rFonts w:ascii="Arial Narrow" w:hAnsi="Arial Narrow"/>
          <w:lang w:val="en-US"/>
        </w:rPr>
        <w:t xml:space="preserve"> M.</w:t>
      </w:r>
      <w:r w:rsidRPr="00D97522">
        <w:rPr>
          <w:rFonts w:ascii="Arial Narrow" w:hAnsi="Arial Narrow"/>
          <w:lang w:val="en-US"/>
        </w:rPr>
        <w:t xml:space="preserve">, PIAZZA </w:t>
      </w:r>
      <w:r w:rsidR="00B82E22" w:rsidRPr="00D97522">
        <w:rPr>
          <w:rFonts w:ascii="Arial Narrow" w:hAnsi="Arial Narrow"/>
          <w:lang w:val="en-US"/>
        </w:rPr>
        <w:t xml:space="preserve">A. </w:t>
      </w:r>
      <w:r w:rsidRPr="00D97522">
        <w:rPr>
          <w:rFonts w:ascii="Arial Narrow" w:hAnsi="Arial Narrow"/>
          <w:lang w:val="en-US"/>
        </w:rPr>
        <w:t xml:space="preserve">&amp; TOGNONI </w:t>
      </w:r>
      <w:r w:rsidR="00B82E22" w:rsidRPr="00D97522">
        <w:rPr>
          <w:rFonts w:ascii="Arial Narrow" w:hAnsi="Arial Narrow"/>
          <w:lang w:val="en-US"/>
        </w:rPr>
        <w:t xml:space="preserve">G. </w:t>
      </w:r>
      <w:r w:rsidRPr="00D97522">
        <w:rPr>
          <w:rFonts w:ascii="Arial Narrow" w:hAnsi="Arial Narrow"/>
          <w:lang w:val="en-US"/>
        </w:rPr>
        <w:t>(2003) : “La prevision nivo-meteorologique dans les grands evenementes sportifs en hiver: l’exemple de Meteo Fiemme 2003 » in « Les relations climat-homme-climat » – XVI colloque de l’AIC - Varsovie 2003 - Dokumentacja geograficzna n°29, 137-141 + poster</w:t>
      </w:r>
    </w:p>
    <w:p w14:paraId="377AC20D" w14:textId="77777777" w:rsidR="00D97522" w:rsidRDefault="00545B86" w:rsidP="00D97522">
      <w:pPr>
        <w:pStyle w:val="Paragrafoelenco"/>
        <w:numPr>
          <w:ilvl w:val="0"/>
          <w:numId w:val="34"/>
        </w:numPr>
        <w:jc w:val="both"/>
        <w:rPr>
          <w:rFonts w:ascii="Arial Narrow" w:hAnsi="Arial Narrow"/>
          <w:lang w:val="en-US"/>
        </w:rPr>
      </w:pPr>
      <w:r w:rsidRPr="00D97522">
        <w:rPr>
          <w:rFonts w:ascii="Arial Narrow" w:hAnsi="Arial Narrow"/>
          <w:lang w:val="en-US"/>
        </w:rPr>
        <w:t xml:space="preserve"> BISCI</w:t>
      </w:r>
      <w:r w:rsidR="005F5AB2" w:rsidRPr="00D97522">
        <w:rPr>
          <w:rFonts w:ascii="Arial Narrow" w:hAnsi="Arial Narrow"/>
          <w:lang w:val="en-US"/>
        </w:rPr>
        <w:t xml:space="preserve"> C.</w:t>
      </w:r>
      <w:r w:rsidRPr="00D97522">
        <w:rPr>
          <w:rFonts w:ascii="Arial Narrow" w:hAnsi="Arial Narrow"/>
          <w:lang w:val="en-US"/>
        </w:rPr>
        <w:t>, DRAMIS</w:t>
      </w:r>
      <w:r w:rsidR="005F5AB2" w:rsidRPr="00D97522">
        <w:rPr>
          <w:rFonts w:ascii="Arial Narrow" w:hAnsi="Arial Narrow"/>
          <w:lang w:val="en-US"/>
        </w:rPr>
        <w:t xml:space="preserve"> F.</w:t>
      </w:r>
      <w:r w:rsidRPr="00D97522">
        <w:rPr>
          <w:rFonts w:ascii="Arial Narrow" w:hAnsi="Arial Narrow"/>
          <w:lang w:val="en-US"/>
        </w:rPr>
        <w:t>, FAZZINI</w:t>
      </w:r>
      <w:r w:rsidR="005F5AB2" w:rsidRPr="00D97522">
        <w:rPr>
          <w:rFonts w:ascii="Arial Narrow" w:hAnsi="Arial Narrow"/>
          <w:lang w:val="en-US"/>
        </w:rPr>
        <w:t xml:space="preserve"> M.</w:t>
      </w:r>
      <w:r w:rsidRPr="00D97522">
        <w:rPr>
          <w:rFonts w:ascii="Arial Narrow" w:hAnsi="Arial Narrow"/>
          <w:lang w:val="en-US"/>
        </w:rPr>
        <w:t xml:space="preserve"> &amp; GUGLIELMIN</w:t>
      </w:r>
      <w:r w:rsidR="005F5AB2" w:rsidRPr="00D97522">
        <w:rPr>
          <w:rFonts w:ascii="Arial Narrow" w:hAnsi="Arial Narrow"/>
          <w:lang w:val="en-US"/>
        </w:rPr>
        <w:t xml:space="preserve"> M.</w:t>
      </w:r>
      <w:r w:rsidRPr="00D97522">
        <w:rPr>
          <w:rFonts w:ascii="Arial Narrow" w:hAnsi="Arial Narrow"/>
          <w:lang w:val="en-US"/>
        </w:rPr>
        <w:t xml:space="preserve"> (2003) – “Climatic condition and sporadic permafrost in the Maiella Massif (Central Apennines, Italy) – Geogr.Fis.Dinam.Quater., 26-1,</w:t>
      </w:r>
      <w:r w:rsidR="00D97522">
        <w:rPr>
          <w:rFonts w:ascii="Arial Narrow" w:hAnsi="Arial Narrow"/>
          <w:lang w:val="en-US"/>
        </w:rPr>
        <w:t xml:space="preserve"> Brigati G. edit., Genova, 3-13</w:t>
      </w:r>
    </w:p>
    <w:p w14:paraId="1E689C42" w14:textId="77777777" w:rsidR="00D97522" w:rsidRPr="00D97522" w:rsidRDefault="00545B86" w:rsidP="00D97522">
      <w:pPr>
        <w:pStyle w:val="Paragrafoelenco"/>
        <w:numPr>
          <w:ilvl w:val="0"/>
          <w:numId w:val="34"/>
        </w:numPr>
        <w:jc w:val="both"/>
        <w:rPr>
          <w:rFonts w:ascii="Arial Narrow" w:hAnsi="Arial Narrow"/>
          <w:lang w:val="en-US"/>
        </w:rPr>
      </w:pPr>
      <w:r w:rsidRPr="00D97522">
        <w:rPr>
          <w:rFonts w:ascii="Arial Narrow" w:hAnsi="Arial Narrow"/>
          <w:lang w:val="en-US"/>
        </w:rPr>
        <w:t xml:space="preserve"> </w:t>
      </w:r>
      <w:r w:rsidRPr="00D97522">
        <w:rPr>
          <w:rFonts w:ascii="Arial Narrow" w:hAnsi="Arial Narrow"/>
        </w:rPr>
        <w:t>BISCI C., FAZZINI M, PAMBIANCHI G. &amp; RAPONI M.(2003): “La vocazione ambientale del territorio della D.O.C.. del Verdicchio di Matelica (Marche Region) – in « Space, environnements and landscapes of terroirs “– Warking group on terroirs viticoles – IAG, 20-29; BEM. Ed. Torino</w:t>
      </w:r>
    </w:p>
    <w:p w14:paraId="246BC94C" w14:textId="77777777" w:rsidR="00D97522" w:rsidRDefault="00545B86" w:rsidP="00D97522">
      <w:pPr>
        <w:pStyle w:val="Paragrafoelenco"/>
        <w:numPr>
          <w:ilvl w:val="0"/>
          <w:numId w:val="34"/>
        </w:numPr>
        <w:jc w:val="both"/>
        <w:rPr>
          <w:rFonts w:ascii="Arial Narrow" w:hAnsi="Arial Narrow"/>
          <w:lang w:val="en-US"/>
        </w:rPr>
      </w:pPr>
      <w:r w:rsidRPr="00D97522">
        <w:rPr>
          <w:rFonts w:ascii="Arial Narrow" w:hAnsi="Arial Narrow"/>
          <w:lang w:val="en-US"/>
        </w:rPr>
        <w:t xml:space="preserve">FAZZINI </w:t>
      </w:r>
      <w:r w:rsidR="0097195A" w:rsidRPr="00D97522">
        <w:rPr>
          <w:rFonts w:ascii="Arial Narrow" w:hAnsi="Arial Narrow"/>
          <w:lang w:val="en-US"/>
        </w:rPr>
        <w:t xml:space="preserve">M. </w:t>
      </w:r>
      <w:r w:rsidRPr="00D97522">
        <w:rPr>
          <w:rFonts w:ascii="Arial Narrow" w:hAnsi="Arial Narrow"/>
          <w:lang w:val="en-US"/>
        </w:rPr>
        <w:t>– “Pluviometry” in D.ARINGOLI, B.GENTILI, G.PAMBIANCHI (2003): “Landslide Phenomena in the Marchean Wine-Growing Districts (Central Italy) in «Space, environnements and landscapes of “terroirs”– Warking group on terroirs viticoles – IAG, 65-81; BEM Ed.,</w:t>
      </w:r>
    </w:p>
    <w:p w14:paraId="335AAA82" w14:textId="77777777" w:rsidR="00D97522" w:rsidRDefault="00545B86" w:rsidP="00D97522">
      <w:pPr>
        <w:pStyle w:val="Paragrafoelenco"/>
        <w:numPr>
          <w:ilvl w:val="0"/>
          <w:numId w:val="34"/>
        </w:numPr>
        <w:jc w:val="both"/>
        <w:rPr>
          <w:rFonts w:ascii="Arial Narrow" w:hAnsi="Arial Narrow"/>
          <w:lang w:val="en-US"/>
        </w:rPr>
      </w:pPr>
      <w:r w:rsidRPr="00D97522">
        <w:rPr>
          <w:rFonts w:ascii="Arial Narrow" w:hAnsi="Arial Narrow"/>
          <w:lang w:val="en-US"/>
        </w:rPr>
        <w:t xml:space="preserve"> FAZZINI</w:t>
      </w:r>
      <w:r w:rsidR="0097195A" w:rsidRPr="00D97522">
        <w:rPr>
          <w:rFonts w:ascii="Arial Narrow" w:hAnsi="Arial Narrow"/>
          <w:lang w:val="en-US"/>
        </w:rPr>
        <w:t xml:space="preserve"> M.</w:t>
      </w:r>
      <w:r w:rsidRPr="00D97522">
        <w:rPr>
          <w:rFonts w:ascii="Arial Narrow" w:hAnsi="Arial Narrow"/>
          <w:lang w:val="en-US"/>
        </w:rPr>
        <w:t>, BISCI</w:t>
      </w:r>
      <w:r w:rsidR="0097195A" w:rsidRPr="00D97522">
        <w:rPr>
          <w:rFonts w:ascii="Arial Narrow" w:hAnsi="Arial Narrow"/>
          <w:lang w:val="en-US"/>
        </w:rPr>
        <w:t xml:space="preserve"> C.</w:t>
      </w:r>
      <w:r w:rsidRPr="00D97522">
        <w:rPr>
          <w:rFonts w:ascii="Arial Narrow" w:hAnsi="Arial Narrow"/>
          <w:lang w:val="en-US"/>
        </w:rPr>
        <w:t>, GADDO</w:t>
      </w:r>
      <w:r w:rsidR="0097195A" w:rsidRPr="00D97522">
        <w:rPr>
          <w:rFonts w:ascii="Arial Narrow" w:hAnsi="Arial Narrow"/>
          <w:lang w:val="en-US"/>
        </w:rPr>
        <w:t xml:space="preserve"> M. &amp;</w:t>
      </w:r>
      <w:r w:rsidRPr="00D97522">
        <w:rPr>
          <w:rFonts w:ascii="Arial Narrow" w:hAnsi="Arial Narrow"/>
          <w:lang w:val="en-US"/>
        </w:rPr>
        <w:t xml:space="preserve"> RUSSO </w:t>
      </w:r>
      <w:r w:rsidR="0097195A" w:rsidRPr="00D97522">
        <w:rPr>
          <w:rFonts w:ascii="Arial Narrow" w:hAnsi="Arial Narrow"/>
          <w:lang w:val="en-US"/>
        </w:rPr>
        <w:t xml:space="preserve">M. </w:t>
      </w:r>
      <w:r w:rsidRPr="00D97522">
        <w:rPr>
          <w:rFonts w:ascii="Arial Narrow" w:hAnsi="Arial Narrow"/>
          <w:lang w:val="en-US"/>
        </w:rPr>
        <w:t>(2003): “Temperatures on the Abruzzo-Molise Apennines - Analysis of spatial variations along the Abruzzo and Molise Apennines range” in “Neve e Valanghe”, 49, AINEVA ed, 35-40.</w:t>
      </w:r>
    </w:p>
    <w:p w14:paraId="7956999B" w14:textId="77777777" w:rsidR="00D97522" w:rsidRPr="00D97522" w:rsidRDefault="00545B86" w:rsidP="00D97522">
      <w:pPr>
        <w:pStyle w:val="Paragrafoelenco"/>
        <w:numPr>
          <w:ilvl w:val="0"/>
          <w:numId w:val="34"/>
        </w:numPr>
        <w:jc w:val="both"/>
        <w:rPr>
          <w:rFonts w:ascii="Arial Narrow" w:hAnsi="Arial Narrow"/>
          <w:lang w:val="en-US"/>
        </w:rPr>
      </w:pPr>
      <w:r w:rsidRPr="00D97522">
        <w:rPr>
          <w:rFonts w:ascii="Arial Narrow" w:hAnsi="Arial Narrow"/>
          <w:lang w:val="en-US"/>
        </w:rPr>
        <w:t>ANGELINI</w:t>
      </w:r>
      <w:r w:rsidR="0097195A" w:rsidRPr="00D97522">
        <w:rPr>
          <w:rFonts w:ascii="Arial Narrow" w:hAnsi="Arial Narrow"/>
          <w:lang w:val="en-US"/>
        </w:rPr>
        <w:t xml:space="preserve"> S.</w:t>
      </w:r>
      <w:r w:rsidRPr="00D97522">
        <w:rPr>
          <w:rFonts w:ascii="Arial Narrow" w:hAnsi="Arial Narrow"/>
          <w:lang w:val="en-US"/>
        </w:rPr>
        <w:t>, FAZZINI</w:t>
      </w:r>
      <w:r w:rsidR="0097195A" w:rsidRPr="00D97522">
        <w:rPr>
          <w:rFonts w:ascii="Arial Narrow" w:hAnsi="Arial Narrow"/>
          <w:lang w:val="en-US"/>
        </w:rPr>
        <w:t xml:space="preserve"> M.</w:t>
      </w:r>
      <w:r w:rsidRPr="00D97522">
        <w:rPr>
          <w:rFonts w:ascii="Arial Narrow" w:hAnsi="Arial Narrow"/>
          <w:lang w:val="en-US"/>
        </w:rPr>
        <w:t xml:space="preserve">, MILLESIMI </w:t>
      </w:r>
      <w:r w:rsidR="0097195A" w:rsidRPr="00D97522">
        <w:rPr>
          <w:rFonts w:ascii="Arial Narrow" w:hAnsi="Arial Narrow"/>
          <w:lang w:val="en-US"/>
        </w:rPr>
        <w:t xml:space="preserve">F. </w:t>
      </w:r>
      <w:r w:rsidRPr="00D97522">
        <w:rPr>
          <w:rFonts w:ascii="Arial Narrow" w:hAnsi="Arial Narrow"/>
          <w:lang w:val="en-US"/>
        </w:rPr>
        <w:t xml:space="preserve">&amp; PETITTA </w:t>
      </w:r>
      <w:r w:rsidR="0097195A" w:rsidRPr="00D97522">
        <w:rPr>
          <w:rFonts w:ascii="Arial Narrow" w:hAnsi="Arial Narrow"/>
          <w:lang w:val="en-US"/>
        </w:rPr>
        <w:t xml:space="preserve">M. </w:t>
      </w:r>
      <w:r w:rsidRPr="00D97522">
        <w:rPr>
          <w:rFonts w:ascii="Arial Narrow" w:hAnsi="Arial Narrow"/>
          <w:lang w:val="en-US"/>
        </w:rPr>
        <w:t>(2003): “Applicazioni GIS al rischio valanghe: il gruppo del Monte Termin</w:t>
      </w:r>
      <w:r w:rsidRPr="00D97522">
        <w:rPr>
          <w:rFonts w:ascii="Arial Narrow" w:hAnsi="Arial Narrow"/>
        </w:rPr>
        <w:t>illo” in atti 7° conf.naz.ASITA – Roma, CD-ROM, 50-56</w:t>
      </w:r>
    </w:p>
    <w:p w14:paraId="3494B56E" w14:textId="77777777" w:rsidR="00D97522" w:rsidRPr="00D97522" w:rsidRDefault="00545B86" w:rsidP="00D97522">
      <w:pPr>
        <w:pStyle w:val="Paragrafoelenco"/>
        <w:numPr>
          <w:ilvl w:val="0"/>
          <w:numId w:val="34"/>
        </w:numPr>
        <w:jc w:val="both"/>
        <w:rPr>
          <w:rFonts w:ascii="Arial Narrow" w:hAnsi="Arial Narrow"/>
          <w:lang w:val="en-US"/>
        </w:rPr>
      </w:pPr>
      <w:r w:rsidRPr="00D97522">
        <w:rPr>
          <w:rFonts w:ascii="Arial Narrow" w:hAnsi="Arial Narrow"/>
        </w:rPr>
        <w:lastRenderedPageBreak/>
        <w:t>FAZZINI M. (2003): « Condizioni climatico-turistiche dell’estate sarda » in Partiamo – Ed. Universo – Volume speciale “Sardegna – Aprile 2003</w:t>
      </w:r>
    </w:p>
    <w:p w14:paraId="0C4FC3AE" w14:textId="77777777" w:rsidR="00D97522" w:rsidRPr="00D97522" w:rsidRDefault="00545B86" w:rsidP="00D97522">
      <w:pPr>
        <w:pStyle w:val="Paragrafoelenco"/>
        <w:numPr>
          <w:ilvl w:val="0"/>
          <w:numId w:val="34"/>
        </w:numPr>
        <w:jc w:val="both"/>
        <w:rPr>
          <w:rFonts w:ascii="Arial Narrow" w:hAnsi="Arial Narrow"/>
          <w:lang w:val="en-US"/>
        </w:rPr>
      </w:pPr>
      <w:r w:rsidRPr="00D97522">
        <w:rPr>
          <w:rFonts w:ascii="Arial Narrow" w:hAnsi="Arial Narrow"/>
        </w:rPr>
        <w:t>FAZZINI M. (2003): Il clima mediterraneo, condizioni statiche e dinamiche per il turismo estivo” in Partiamo – Ed. Universo – Volume speciale “Mediterraneo”– Giugno 2003</w:t>
      </w:r>
    </w:p>
    <w:p w14:paraId="6DB8A5F0" w14:textId="77777777" w:rsidR="00D97522" w:rsidRPr="00D97522" w:rsidRDefault="00545B86" w:rsidP="00D97522">
      <w:pPr>
        <w:pStyle w:val="Paragrafoelenco"/>
        <w:numPr>
          <w:ilvl w:val="0"/>
          <w:numId w:val="34"/>
        </w:numPr>
        <w:jc w:val="both"/>
        <w:rPr>
          <w:rFonts w:ascii="Arial Narrow" w:hAnsi="Arial Narrow"/>
          <w:lang w:val="en-US"/>
        </w:rPr>
      </w:pPr>
      <w:r w:rsidRPr="00D97522">
        <w:rPr>
          <w:rFonts w:ascii="Arial Narrow" w:hAnsi="Arial Narrow"/>
        </w:rPr>
        <w:t>FAZZINI M. (2003): “Distinguere temperature reali e percepite” in Partiamo – Ed. Universo – An.3 n°11, Novembre 2003</w:t>
      </w:r>
    </w:p>
    <w:p w14:paraId="0A88E807" w14:textId="77777777" w:rsidR="00D97522" w:rsidRPr="00D97522" w:rsidRDefault="00545B86" w:rsidP="00D97522">
      <w:pPr>
        <w:pStyle w:val="Paragrafoelenco"/>
        <w:numPr>
          <w:ilvl w:val="0"/>
          <w:numId w:val="34"/>
        </w:numPr>
        <w:jc w:val="both"/>
        <w:rPr>
          <w:rFonts w:ascii="Arial Narrow" w:hAnsi="Arial Narrow"/>
          <w:lang w:val="en-US"/>
        </w:rPr>
      </w:pPr>
      <w:r w:rsidRPr="00D97522">
        <w:rPr>
          <w:rFonts w:ascii="Arial Narrow" w:hAnsi="Arial Narrow"/>
        </w:rPr>
        <w:t>FAZZINI M. (2004): “Il clima: com’è cambiato, come cambierà” in Partiamo – Ed. Un</w:t>
      </w:r>
      <w:r w:rsidR="00D97522">
        <w:rPr>
          <w:rFonts w:ascii="Arial Narrow" w:hAnsi="Arial Narrow"/>
        </w:rPr>
        <w:t>iverso – An.4 - n°2, Aprile 2003</w:t>
      </w:r>
    </w:p>
    <w:p w14:paraId="3E5CF7A1" w14:textId="77777777" w:rsidR="00D97522" w:rsidRPr="00D97522" w:rsidRDefault="00B53EDB" w:rsidP="00D97522">
      <w:pPr>
        <w:pStyle w:val="Paragrafoelenco"/>
        <w:numPr>
          <w:ilvl w:val="0"/>
          <w:numId w:val="34"/>
        </w:numPr>
        <w:jc w:val="both"/>
        <w:rPr>
          <w:rFonts w:ascii="Arial Narrow" w:hAnsi="Arial Narrow"/>
          <w:lang w:val="en-US"/>
        </w:rPr>
      </w:pPr>
      <w:r w:rsidRPr="00D97522">
        <w:rPr>
          <w:rFonts w:ascii="Arial Narrow" w:hAnsi="Arial Narrow"/>
        </w:rPr>
        <w:t>Pambianchi B., Gentili B., Bisci C., Farabollini P., Materazzi M., Aringoli D. &amp; Fazzini M., 2004</w:t>
      </w:r>
      <w:r>
        <w:t xml:space="preserve">. </w:t>
      </w:r>
      <w:r w:rsidRPr="00D97522">
        <w:rPr>
          <w:rFonts w:ascii="Arial Narrow" w:hAnsi="Arial Narrow"/>
        </w:rPr>
        <w:t>Il Terroir della Vernaccia DOCG di Serrapetrona (Appennino Marchigiano): correlazioni tra uso del suolo e dissesti gravitativi. Conv. “I paesaggi del vino. I Vini raccontano le caratteristiche geologico-geomorfologiche dei loro territori”, Perugia, 6-8 febbraio 2004.</w:t>
      </w:r>
    </w:p>
    <w:p w14:paraId="62212C6D" w14:textId="77777777" w:rsidR="00D97522" w:rsidRDefault="00545B86" w:rsidP="00D97522">
      <w:pPr>
        <w:pStyle w:val="Paragrafoelenco"/>
        <w:numPr>
          <w:ilvl w:val="0"/>
          <w:numId w:val="34"/>
        </w:numPr>
        <w:jc w:val="both"/>
        <w:rPr>
          <w:rFonts w:ascii="Arial Narrow" w:hAnsi="Arial Narrow"/>
          <w:lang w:val="en-US"/>
        </w:rPr>
      </w:pPr>
      <w:r w:rsidRPr="00D97522">
        <w:rPr>
          <w:rFonts w:ascii="Arial Narrow" w:hAnsi="Arial Narrow"/>
          <w:lang w:val="en-US"/>
        </w:rPr>
        <w:t xml:space="preserve"> DRAMIS F, FAZZINI M., PECCI M</w:t>
      </w:r>
      <w:r w:rsidR="0097195A" w:rsidRPr="00D97522">
        <w:rPr>
          <w:rFonts w:ascii="Arial Narrow" w:hAnsi="Arial Narrow"/>
          <w:lang w:val="en-US"/>
        </w:rPr>
        <w:t>.</w:t>
      </w:r>
      <w:r w:rsidRPr="00D97522">
        <w:rPr>
          <w:rFonts w:ascii="Arial Narrow" w:hAnsi="Arial Narrow"/>
          <w:lang w:val="en-US"/>
        </w:rPr>
        <w:t xml:space="preserve"> &amp; SMIRAGLIA C</w:t>
      </w:r>
      <w:r w:rsidR="0097195A" w:rsidRPr="00D97522">
        <w:rPr>
          <w:rFonts w:ascii="Arial Narrow" w:hAnsi="Arial Narrow"/>
          <w:lang w:val="en-US"/>
        </w:rPr>
        <w:t>.</w:t>
      </w:r>
      <w:r w:rsidRPr="00D97522">
        <w:rPr>
          <w:rFonts w:ascii="Arial Narrow" w:hAnsi="Arial Narrow"/>
          <w:lang w:val="en-US"/>
        </w:rPr>
        <w:t xml:space="preserve"> (2004): “The geomorphological effects of global warming in the Calderone Glacier Area (Central Italy Apennines)” – IAG International Symposium Procedings, 111-117 Addis Ababa</w:t>
      </w:r>
    </w:p>
    <w:p w14:paraId="205FC6CE" w14:textId="77777777" w:rsidR="00D97522" w:rsidRDefault="00545B86" w:rsidP="00D97522">
      <w:pPr>
        <w:pStyle w:val="Paragrafoelenco"/>
        <w:numPr>
          <w:ilvl w:val="0"/>
          <w:numId w:val="34"/>
        </w:numPr>
        <w:jc w:val="both"/>
        <w:rPr>
          <w:rFonts w:ascii="Arial Narrow" w:hAnsi="Arial Narrow"/>
          <w:lang w:val="en-US"/>
        </w:rPr>
      </w:pPr>
      <w:r w:rsidRPr="00D97522">
        <w:rPr>
          <w:rFonts w:ascii="Arial Narrow" w:hAnsi="Arial Narrow"/>
          <w:lang w:val="en-US"/>
        </w:rPr>
        <w:t>BISCI</w:t>
      </w:r>
      <w:r w:rsidR="0097195A" w:rsidRPr="00D97522">
        <w:rPr>
          <w:rFonts w:ascii="Arial Narrow" w:hAnsi="Arial Narrow"/>
          <w:lang w:val="en-US"/>
        </w:rPr>
        <w:t xml:space="preserve"> C.</w:t>
      </w:r>
      <w:r w:rsidRPr="00D97522">
        <w:rPr>
          <w:rFonts w:ascii="Arial Narrow" w:hAnsi="Arial Narrow"/>
          <w:lang w:val="en-US"/>
        </w:rPr>
        <w:t>, FAZZINI</w:t>
      </w:r>
      <w:r w:rsidR="0097195A" w:rsidRPr="00D97522">
        <w:rPr>
          <w:rFonts w:ascii="Arial Narrow" w:hAnsi="Arial Narrow"/>
          <w:lang w:val="en-US"/>
        </w:rPr>
        <w:t xml:space="preserve"> M.</w:t>
      </w:r>
      <w:r w:rsidRPr="00D97522">
        <w:rPr>
          <w:rFonts w:ascii="Arial Narrow" w:hAnsi="Arial Narrow"/>
          <w:lang w:val="en-US"/>
        </w:rPr>
        <w:t>, DRAMIS</w:t>
      </w:r>
      <w:r w:rsidR="0097195A" w:rsidRPr="00D97522">
        <w:rPr>
          <w:rFonts w:ascii="Arial Narrow" w:hAnsi="Arial Narrow"/>
          <w:lang w:val="en-US"/>
        </w:rPr>
        <w:t xml:space="preserve"> F.</w:t>
      </w:r>
      <w:r w:rsidRPr="00D97522">
        <w:rPr>
          <w:rFonts w:ascii="Arial Narrow" w:hAnsi="Arial Narrow"/>
          <w:lang w:val="en-US"/>
        </w:rPr>
        <w:t>, LUNARDELLI</w:t>
      </w:r>
      <w:r w:rsidR="0097195A" w:rsidRPr="00D97522">
        <w:rPr>
          <w:rFonts w:ascii="Arial Narrow" w:hAnsi="Arial Narrow"/>
          <w:lang w:val="en-US"/>
        </w:rPr>
        <w:t xml:space="preserve"> R</w:t>
      </w:r>
      <w:r w:rsidRPr="00D97522">
        <w:rPr>
          <w:rFonts w:ascii="Arial Narrow" w:hAnsi="Arial Narrow"/>
          <w:lang w:val="en-US"/>
        </w:rPr>
        <w:t>.</w:t>
      </w:r>
      <w:r w:rsidR="0097195A" w:rsidRPr="00D97522">
        <w:rPr>
          <w:rFonts w:ascii="Arial Narrow" w:hAnsi="Arial Narrow"/>
          <w:lang w:val="en-US"/>
        </w:rPr>
        <w:t xml:space="preserve">, </w:t>
      </w:r>
      <w:r w:rsidRPr="00D97522">
        <w:rPr>
          <w:rFonts w:ascii="Arial Narrow" w:hAnsi="Arial Narrow"/>
          <w:lang w:val="en-US"/>
        </w:rPr>
        <w:t>TRENTI</w:t>
      </w:r>
      <w:r w:rsidR="0097195A" w:rsidRPr="00D97522">
        <w:rPr>
          <w:rFonts w:ascii="Arial Narrow" w:hAnsi="Arial Narrow"/>
          <w:lang w:val="en-US"/>
        </w:rPr>
        <w:t xml:space="preserve"> A.</w:t>
      </w:r>
      <w:r w:rsidRPr="00D97522">
        <w:rPr>
          <w:rFonts w:ascii="Arial Narrow" w:hAnsi="Arial Narrow"/>
          <w:lang w:val="en-US"/>
        </w:rPr>
        <w:t xml:space="preserve"> </w:t>
      </w:r>
      <w:r w:rsidR="0097195A" w:rsidRPr="00D97522">
        <w:rPr>
          <w:rFonts w:ascii="Arial Narrow" w:hAnsi="Arial Narrow"/>
          <w:lang w:val="en-US"/>
        </w:rPr>
        <w:t xml:space="preserve">&amp; </w:t>
      </w:r>
      <w:r w:rsidRPr="00D97522">
        <w:rPr>
          <w:rFonts w:ascii="Arial Narrow" w:hAnsi="Arial Narrow"/>
          <w:lang w:val="en-US"/>
        </w:rPr>
        <w:t>GADDO</w:t>
      </w:r>
      <w:r w:rsidR="0097195A" w:rsidRPr="00D97522">
        <w:rPr>
          <w:rFonts w:ascii="Arial Narrow" w:hAnsi="Arial Narrow"/>
          <w:lang w:val="en-US"/>
        </w:rPr>
        <w:t xml:space="preserve"> M.</w:t>
      </w:r>
      <w:r w:rsidRPr="00D97522">
        <w:rPr>
          <w:rFonts w:ascii="Arial Narrow" w:hAnsi="Arial Narrow"/>
          <w:lang w:val="en-US"/>
        </w:rPr>
        <w:t xml:space="preserve"> (2004): “Analisys of spatial and temporal distribution of precipitations in Trentino (Italian Eastern Alps)”– Meteorologische Zeitschrift, Gerard Borntraeger ed, Berlin, Stuttgart Vol.13.3; 253-258.</w:t>
      </w:r>
    </w:p>
    <w:p w14:paraId="60F2570A" w14:textId="77777777" w:rsidR="00D97522" w:rsidRDefault="00545B86" w:rsidP="00D97522">
      <w:pPr>
        <w:pStyle w:val="Paragrafoelenco"/>
        <w:numPr>
          <w:ilvl w:val="0"/>
          <w:numId w:val="34"/>
        </w:numPr>
        <w:jc w:val="both"/>
        <w:rPr>
          <w:rFonts w:ascii="Arial Narrow" w:hAnsi="Arial Narrow"/>
          <w:lang w:val="en-US"/>
        </w:rPr>
      </w:pPr>
      <w:r w:rsidRPr="00D97522">
        <w:rPr>
          <w:rFonts w:ascii="Arial Narrow" w:hAnsi="Arial Narrow"/>
          <w:lang w:val="en-US"/>
        </w:rPr>
        <w:t xml:space="preserve"> FAZZINI</w:t>
      </w:r>
      <w:r w:rsidR="0097195A" w:rsidRPr="00D97522">
        <w:rPr>
          <w:rFonts w:ascii="Arial Narrow" w:hAnsi="Arial Narrow"/>
          <w:lang w:val="en-US"/>
        </w:rPr>
        <w:t xml:space="preserve"> M.</w:t>
      </w:r>
      <w:r w:rsidRPr="00D97522">
        <w:rPr>
          <w:rFonts w:ascii="Arial Narrow" w:hAnsi="Arial Narrow"/>
          <w:lang w:val="en-US"/>
        </w:rPr>
        <w:t>, FRATIANNI</w:t>
      </w:r>
      <w:r w:rsidR="0097195A" w:rsidRPr="00D97522">
        <w:rPr>
          <w:rFonts w:ascii="Arial Narrow" w:hAnsi="Arial Narrow"/>
          <w:lang w:val="en-US"/>
        </w:rPr>
        <w:t xml:space="preserve"> S.</w:t>
      </w:r>
      <w:r w:rsidRPr="00D97522">
        <w:rPr>
          <w:rFonts w:ascii="Arial Narrow" w:hAnsi="Arial Narrow"/>
          <w:lang w:val="en-US"/>
        </w:rPr>
        <w:t>, BIANCOTTI</w:t>
      </w:r>
      <w:r w:rsidR="0097195A" w:rsidRPr="00D97522">
        <w:rPr>
          <w:rFonts w:ascii="Arial Narrow" w:hAnsi="Arial Narrow"/>
          <w:lang w:val="en-US"/>
        </w:rPr>
        <w:t xml:space="preserve"> A.</w:t>
      </w:r>
      <w:r w:rsidRPr="00D97522">
        <w:rPr>
          <w:rFonts w:ascii="Arial Narrow" w:hAnsi="Arial Narrow"/>
          <w:lang w:val="en-US"/>
        </w:rPr>
        <w:t xml:space="preserve"> &amp; BILLI </w:t>
      </w:r>
      <w:r w:rsidR="0097195A" w:rsidRPr="00D97522">
        <w:rPr>
          <w:rFonts w:ascii="Arial Narrow" w:hAnsi="Arial Narrow"/>
          <w:lang w:val="en-US"/>
        </w:rPr>
        <w:t xml:space="preserve">P. </w:t>
      </w:r>
      <w:r w:rsidRPr="00D97522">
        <w:rPr>
          <w:rFonts w:ascii="Arial Narrow" w:hAnsi="Arial Narrow"/>
          <w:lang w:val="en-US"/>
        </w:rPr>
        <w:t>(2004): “Skiability condition in several skiing complexes on Piedmontese and Dolomitics Alps” MeteorologischeZeitschrift, Gerard Borntraeger ed, Berlin, Stuttgard, 13.3; 253-258.</w:t>
      </w:r>
    </w:p>
    <w:p w14:paraId="579C4551" w14:textId="77777777" w:rsidR="00D97522" w:rsidRDefault="00545B86" w:rsidP="00D97522">
      <w:pPr>
        <w:pStyle w:val="Paragrafoelenco"/>
        <w:numPr>
          <w:ilvl w:val="0"/>
          <w:numId w:val="34"/>
        </w:numPr>
        <w:jc w:val="both"/>
        <w:rPr>
          <w:rFonts w:ascii="Arial Narrow" w:hAnsi="Arial Narrow"/>
          <w:lang w:val="en-US"/>
        </w:rPr>
      </w:pPr>
      <w:r w:rsidRPr="00D97522">
        <w:rPr>
          <w:rFonts w:ascii="Arial Narrow" w:hAnsi="Arial Narrow"/>
          <w:lang w:val="en-US"/>
        </w:rPr>
        <w:t>BILLI</w:t>
      </w:r>
      <w:r w:rsidR="0097195A" w:rsidRPr="00D97522">
        <w:rPr>
          <w:rFonts w:ascii="Arial Narrow" w:hAnsi="Arial Narrow"/>
          <w:lang w:val="en-US"/>
        </w:rPr>
        <w:t xml:space="preserve"> P.</w:t>
      </w:r>
      <w:r w:rsidRPr="00D97522">
        <w:rPr>
          <w:rFonts w:ascii="Arial Narrow" w:hAnsi="Arial Narrow"/>
          <w:lang w:val="en-US"/>
        </w:rPr>
        <w:t>, FAZZINI</w:t>
      </w:r>
      <w:r w:rsidR="0097195A" w:rsidRPr="00D97522">
        <w:rPr>
          <w:rFonts w:ascii="Arial Narrow" w:hAnsi="Arial Narrow"/>
          <w:lang w:val="en-US"/>
        </w:rPr>
        <w:t xml:space="preserve"> M.</w:t>
      </w:r>
      <w:r w:rsidRPr="00D97522">
        <w:rPr>
          <w:rFonts w:ascii="Arial Narrow" w:hAnsi="Arial Narrow"/>
          <w:lang w:val="en-US"/>
        </w:rPr>
        <w:t xml:space="preserve"> &amp; SHANKO </w:t>
      </w:r>
      <w:r w:rsidR="0097195A" w:rsidRPr="00D97522">
        <w:rPr>
          <w:rFonts w:ascii="Arial Narrow" w:hAnsi="Arial Narrow"/>
          <w:lang w:val="en-US"/>
        </w:rPr>
        <w:t xml:space="preserve">D. </w:t>
      </w:r>
      <w:r w:rsidRPr="00D97522">
        <w:rPr>
          <w:rFonts w:ascii="Arial Narrow" w:hAnsi="Arial Narrow"/>
          <w:lang w:val="en-US"/>
        </w:rPr>
        <w:t>(2004): “Climatic variation and desertification in the great lakes region (Main ethiopia rift valley - actes 32°ICG Florence, 544 + poster</w:t>
      </w:r>
    </w:p>
    <w:p w14:paraId="1FE263E1" w14:textId="77777777" w:rsidR="00E2646E" w:rsidRDefault="00545B86" w:rsidP="00E2646E">
      <w:pPr>
        <w:pStyle w:val="Paragrafoelenco"/>
        <w:numPr>
          <w:ilvl w:val="0"/>
          <w:numId w:val="34"/>
        </w:numPr>
        <w:jc w:val="both"/>
        <w:rPr>
          <w:rFonts w:ascii="Arial Narrow" w:hAnsi="Arial Narrow"/>
          <w:lang w:val="en-US"/>
        </w:rPr>
      </w:pPr>
      <w:r w:rsidRPr="00D97522">
        <w:rPr>
          <w:rFonts w:ascii="Arial Narrow" w:hAnsi="Arial Narrow"/>
          <w:lang w:val="en-US"/>
        </w:rPr>
        <w:t>DRAMIS</w:t>
      </w:r>
      <w:r w:rsidR="0097195A" w:rsidRPr="00D97522">
        <w:rPr>
          <w:rFonts w:ascii="Arial Narrow" w:hAnsi="Arial Narrow"/>
          <w:lang w:val="en-US"/>
        </w:rPr>
        <w:t xml:space="preserve"> F.</w:t>
      </w:r>
      <w:r w:rsidRPr="00D97522">
        <w:rPr>
          <w:rFonts w:ascii="Arial Narrow" w:hAnsi="Arial Narrow"/>
          <w:lang w:val="en-US"/>
        </w:rPr>
        <w:t>, FAZZINI</w:t>
      </w:r>
      <w:r w:rsidR="0097195A" w:rsidRPr="00D97522">
        <w:rPr>
          <w:rFonts w:ascii="Arial Narrow" w:hAnsi="Arial Narrow"/>
          <w:lang w:val="en-US"/>
        </w:rPr>
        <w:t xml:space="preserve"> M.</w:t>
      </w:r>
      <w:r w:rsidRPr="00D97522">
        <w:rPr>
          <w:rFonts w:ascii="Arial Narrow" w:hAnsi="Arial Narrow"/>
          <w:lang w:val="en-US"/>
        </w:rPr>
        <w:t xml:space="preserve">, PECCI </w:t>
      </w:r>
      <w:r w:rsidR="0097195A" w:rsidRPr="00D97522">
        <w:rPr>
          <w:rFonts w:ascii="Arial Narrow" w:hAnsi="Arial Narrow"/>
          <w:lang w:val="en-US"/>
        </w:rPr>
        <w:t xml:space="preserve">M. </w:t>
      </w:r>
      <w:r w:rsidRPr="00D97522">
        <w:rPr>
          <w:rFonts w:ascii="Arial Narrow" w:hAnsi="Arial Narrow"/>
          <w:lang w:val="en-US"/>
        </w:rPr>
        <w:t xml:space="preserve">&amp; SMIRAGLIA </w:t>
      </w:r>
      <w:r w:rsidR="0097195A" w:rsidRPr="00D97522">
        <w:rPr>
          <w:rFonts w:ascii="Arial Narrow" w:hAnsi="Arial Narrow"/>
          <w:lang w:val="en-US"/>
        </w:rPr>
        <w:t xml:space="preserve">C. </w:t>
      </w:r>
      <w:r w:rsidRPr="00D97522">
        <w:rPr>
          <w:rFonts w:ascii="Arial Narrow" w:hAnsi="Arial Narrow"/>
          <w:lang w:val="en-US"/>
        </w:rPr>
        <w:t xml:space="preserve">(2004): “The effects of Global Warming onto the Meditearranean high altitudes: the </w:t>
      </w:r>
      <w:r w:rsidR="0097195A" w:rsidRPr="00D97522">
        <w:rPr>
          <w:rFonts w:ascii="Arial Narrow" w:hAnsi="Arial Narrow"/>
          <w:lang w:val="en-US"/>
        </w:rPr>
        <w:t>natural</w:t>
      </w:r>
      <w:r w:rsidRPr="00D97522">
        <w:rPr>
          <w:rFonts w:ascii="Arial Narrow" w:hAnsi="Arial Narrow"/>
          <w:lang w:val="en-US"/>
        </w:rPr>
        <w:t xml:space="preserve"> laboratory of Calderone Glacier (Central Apennines Italy) actes 32°ICG Florence CD ROM + Poste</w:t>
      </w:r>
      <w:r w:rsidR="00E2646E">
        <w:rPr>
          <w:rFonts w:ascii="Arial Narrow" w:hAnsi="Arial Narrow"/>
          <w:lang w:val="en-US"/>
        </w:rPr>
        <w:t>r</w:t>
      </w:r>
    </w:p>
    <w:p w14:paraId="54C46895" w14:textId="77777777" w:rsidR="00E2646E" w:rsidRDefault="00545B86" w:rsidP="00E2646E">
      <w:pPr>
        <w:pStyle w:val="Paragrafoelenco"/>
        <w:numPr>
          <w:ilvl w:val="0"/>
          <w:numId w:val="34"/>
        </w:numPr>
        <w:jc w:val="both"/>
        <w:rPr>
          <w:rFonts w:ascii="Arial Narrow" w:hAnsi="Arial Narrow"/>
          <w:lang w:val="en-US"/>
        </w:rPr>
      </w:pPr>
      <w:r w:rsidRPr="00E2646E">
        <w:rPr>
          <w:rFonts w:ascii="Arial Narrow" w:hAnsi="Arial Narrow"/>
          <w:lang w:val="en-US"/>
        </w:rPr>
        <w:t>BIANCOTTI</w:t>
      </w:r>
      <w:r w:rsidR="0097195A" w:rsidRPr="00E2646E">
        <w:rPr>
          <w:rFonts w:ascii="Arial Narrow" w:hAnsi="Arial Narrow"/>
          <w:lang w:val="en-US"/>
        </w:rPr>
        <w:t xml:space="preserve"> A.</w:t>
      </w:r>
      <w:r w:rsidRPr="00E2646E">
        <w:rPr>
          <w:rFonts w:ascii="Arial Narrow" w:hAnsi="Arial Narrow"/>
          <w:lang w:val="en-US"/>
        </w:rPr>
        <w:t xml:space="preserve">, FAZZINI </w:t>
      </w:r>
      <w:r w:rsidR="0097195A" w:rsidRPr="00E2646E">
        <w:rPr>
          <w:rFonts w:ascii="Arial Narrow" w:hAnsi="Arial Narrow"/>
          <w:lang w:val="en-US"/>
        </w:rPr>
        <w:t xml:space="preserve">M. </w:t>
      </w:r>
      <w:r w:rsidRPr="00E2646E">
        <w:rPr>
          <w:rFonts w:ascii="Arial Narrow" w:hAnsi="Arial Narrow"/>
          <w:lang w:val="en-US"/>
        </w:rPr>
        <w:t xml:space="preserve">&amp; FRATIANNI </w:t>
      </w:r>
      <w:r w:rsidR="0097195A" w:rsidRPr="00E2646E">
        <w:rPr>
          <w:rFonts w:ascii="Arial Narrow" w:hAnsi="Arial Narrow"/>
          <w:lang w:val="en-US"/>
        </w:rPr>
        <w:t xml:space="preserve">S. </w:t>
      </w:r>
      <w:r w:rsidRPr="00E2646E">
        <w:rPr>
          <w:rFonts w:ascii="Arial Narrow" w:hAnsi="Arial Narrow"/>
          <w:lang w:val="en-US"/>
        </w:rPr>
        <w:t>(2004): Climate and Terroir in two different areas of nothern Italy: Susa Valley (Piedmont) and Adige Valley (TRENTINO) - actes 32°ICG Florence 347, + relaz.</w:t>
      </w:r>
    </w:p>
    <w:p w14:paraId="596E82F3" w14:textId="77777777" w:rsidR="00E2646E" w:rsidRDefault="00545B86" w:rsidP="00E2646E">
      <w:pPr>
        <w:pStyle w:val="Paragrafoelenco"/>
        <w:numPr>
          <w:ilvl w:val="0"/>
          <w:numId w:val="34"/>
        </w:numPr>
        <w:jc w:val="both"/>
        <w:rPr>
          <w:rFonts w:ascii="Arial Narrow" w:hAnsi="Arial Narrow"/>
          <w:lang w:val="en-US"/>
        </w:rPr>
      </w:pPr>
      <w:r w:rsidRPr="00E2646E">
        <w:rPr>
          <w:rFonts w:ascii="Arial Narrow" w:hAnsi="Arial Narrow"/>
          <w:lang w:val="en-US"/>
        </w:rPr>
        <w:t>M., D’ALESSANDRO L., FAZZINI M., GENTILI B., MATERAZZI M., PIACENTINI T. &amp; SCALELLA G. (2004): “The role of fast erosion in the recent and present geomorphological evolution on the periadriaticarea of southern Marche and northern Abruzzi” actes 32°ICG Florence, 689 + poster</w:t>
      </w:r>
    </w:p>
    <w:p w14:paraId="683C9DC8" w14:textId="77777777" w:rsidR="00E2646E" w:rsidRDefault="00545B86" w:rsidP="00E2646E">
      <w:pPr>
        <w:pStyle w:val="Paragrafoelenco"/>
        <w:numPr>
          <w:ilvl w:val="0"/>
          <w:numId w:val="34"/>
        </w:numPr>
        <w:jc w:val="both"/>
        <w:rPr>
          <w:rFonts w:ascii="Arial Narrow" w:hAnsi="Arial Narrow"/>
          <w:lang w:val="en-US"/>
        </w:rPr>
      </w:pPr>
      <w:r w:rsidRPr="00E2646E">
        <w:rPr>
          <w:rFonts w:ascii="Arial Narrow" w:hAnsi="Arial Narrow"/>
          <w:lang w:val="en-US"/>
        </w:rPr>
        <w:t xml:space="preserve"> FAZZINI </w:t>
      </w:r>
      <w:r w:rsidR="0097195A" w:rsidRPr="00E2646E">
        <w:rPr>
          <w:rFonts w:ascii="Arial Narrow" w:hAnsi="Arial Narrow"/>
          <w:lang w:val="en-US"/>
        </w:rPr>
        <w:t xml:space="preserve">M. </w:t>
      </w:r>
      <w:r w:rsidRPr="00E2646E">
        <w:rPr>
          <w:rFonts w:ascii="Arial Narrow" w:hAnsi="Arial Narrow"/>
          <w:lang w:val="en-US"/>
        </w:rPr>
        <w:t>(2004): “Les excès météo-climatiques de l’année 2003 dans les grands massifs des Abrusses adriatique (Italie centrale) – in « Climat memoire du temps » Actes XVII colloque de l’AIC – Caen, 157-160 + poster</w:t>
      </w:r>
    </w:p>
    <w:p w14:paraId="11AB8AF0" w14:textId="77777777" w:rsidR="00E2646E" w:rsidRDefault="00545B86" w:rsidP="00E2646E">
      <w:pPr>
        <w:pStyle w:val="Paragrafoelenco"/>
        <w:numPr>
          <w:ilvl w:val="0"/>
          <w:numId w:val="34"/>
        </w:numPr>
        <w:jc w:val="both"/>
        <w:rPr>
          <w:rFonts w:ascii="Arial Narrow" w:hAnsi="Arial Narrow"/>
          <w:lang w:val="en-US"/>
        </w:rPr>
      </w:pPr>
      <w:r w:rsidRPr="00E2646E">
        <w:rPr>
          <w:rFonts w:ascii="Arial Narrow" w:hAnsi="Arial Narrow"/>
          <w:lang w:val="en-US"/>
        </w:rPr>
        <w:t>BIANCOTTI</w:t>
      </w:r>
      <w:r w:rsidR="0097195A" w:rsidRPr="00E2646E">
        <w:rPr>
          <w:rFonts w:ascii="Arial Narrow" w:hAnsi="Arial Narrow"/>
          <w:lang w:val="en-US"/>
        </w:rPr>
        <w:t xml:space="preserve"> A.</w:t>
      </w:r>
      <w:r w:rsidRPr="00E2646E">
        <w:rPr>
          <w:rFonts w:ascii="Arial Narrow" w:hAnsi="Arial Narrow"/>
          <w:lang w:val="en-US"/>
        </w:rPr>
        <w:t xml:space="preserve">, FAZZINI </w:t>
      </w:r>
      <w:r w:rsidR="0097195A" w:rsidRPr="00E2646E">
        <w:rPr>
          <w:rFonts w:ascii="Arial Narrow" w:hAnsi="Arial Narrow"/>
          <w:lang w:val="en-US"/>
        </w:rPr>
        <w:t xml:space="preserve">M. </w:t>
      </w:r>
      <w:r w:rsidRPr="00E2646E">
        <w:rPr>
          <w:rFonts w:ascii="Arial Narrow" w:hAnsi="Arial Narrow"/>
          <w:lang w:val="en-US"/>
        </w:rPr>
        <w:t xml:space="preserve">&amp; FRATIANNI </w:t>
      </w:r>
      <w:r w:rsidR="0097195A" w:rsidRPr="00E2646E">
        <w:rPr>
          <w:rFonts w:ascii="Arial Narrow" w:hAnsi="Arial Narrow"/>
          <w:lang w:val="en-US"/>
        </w:rPr>
        <w:t xml:space="preserve">S. </w:t>
      </w:r>
      <w:r w:rsidRPr="00E2646E">
        <w:rPr>
          <w:rFonts w:ascii="Arial Narrow" w:hAnsi="Arial Narrow"/>
          <w:lang w:val="en-US"/>
        </w:rPr>
        <w:t>(2004): « Recherche des tendances saisonnières des jours « skiables » dans les Alpes Italiennes » - in « Climat memoire du temps » Actes XVII colloque de l’AIC – Caen, 261-264 + relaz.</w:t>
      </w:r>
    </w:p>
    <w:p w14:paraId="4B2037D6" w14:textId="77777777" w:rsidR="00E2646E" w:rsidRPr="00E2646E" w:rsidRDefault="0097195A" w:rsidP="00E2646E">
      <w:pPr>
        <w:pStyle w:val="Paragrafoelenco"/>
        <w:numPr>
          <w:ilvl w:val="0"/>
          <w:numId w:val="34"/>
        </w:numPr>
        <w:jc w:val="both"/>
        <w:rPr>
          <w:rFonts w:ascii="Arial Narrow" w:hAnsi="Arial Narrow"/>
          <w:lang w:val="en-US"/>
        </w:rPr>
      </w:pPr>
      <w:r w:rsidRPr="00E2646E">
        <w:rPr>
          <w:rFonts w:ascii="Arial Narrow" w:hAnsi="Arial Narrow"/>
          <w:lang w:val="fr-FR"/>
        </w:rPr>
        <w:t xml:space="preserve"> </w:t>
      </w:r>
      <w:r w:rsidR="00545B86" w:rsidRPr="00E2646E">
        <w:rPr>
          <w:rFonts w:ascii="Arial Narrow" w:hAnsi="Arial Narrow"/>
          <w:lang w:val="fr-FR"/>
        </w:rPr>
        <w:t>BISCI</w:t>
      </w:r>
      <w:r w:rsidRPr="00E2646E">
        <w:rPr>
          <w:rFonts w:ascii="Arial Narrow" w:hAnsi="Arial Narrow"/>
          <w:lang w:val="fr-FR"/>
        </w:rPr>
        <w:t xml:space="preserve"> C.</w:t>
      </w:r>
      <w:r w:rsidR="00545B86" w:rsidRPr="00E2646E">
        <w:rPr>
          <w:rFonts w:ascii="Arial Narrow" w:hAnsi="Arial Narrow"/>
          <w:lang w:val="fr-FR"/>
        </w:rPr>
        <w:t xml:space="preserve">, FAZZINI </w:t>
      </w:r>
      <w:r w:rsidRPr="00E2646E">
        <w:rPr>
          <w:rFonts w:ascii="Arial Narrow" w:hAnsi="Arial Narrow"/>
          <w:lang w:val="fr-FR"/>
        </w:rPr>
        <w:t xml:space="preserve">M. </w:t>
      </w:r>
      <w:r w:rsidR="00545B86" w:rsidRPr="00E2646E">
        <w:rPr>
          <w:rFonts w:ascii="Arial Narrow" w:hAnsi="Arial Narrow"/>
          <w:lang w:val="fr-FR"/>
        </w:rPr>
        <w:t xml:space="preserve">&amp; PAMBIANCHI </w:t>
      </w:r>
      <w:r w:rsidRPr="00E2646E">
        <w:rPr>
          <w:rFonts w:ascii="Arial Narrow" w:hAnsi="Arial Narrow"/>
          <w:lang w:val="fr-FR"/>
        </w:rPr>
        <w:t xml:space="preserve">G. </w:t>
      </w:r>
      <w:r w:rsidR="00545B86" w:rsidRPr="00E2646E">
        <w:rPr>
          <w:rFonts w:ascii="Arial Narrow" w:hAnsi="Arial Narrow"/>
          <w:lang w:val="fr-FR"/>
        </w:rPr>
        <w:t>(2004): « Indices agro-meteorologique dans qualques vallées à grande qualité Oenologique et sujettes à inversion thermique” in « Climat memoire du temps »XVII colloque de l’AIC – Caen, 266-270 + relaz.</w:t>
      </w:r>
    </w:p>
    <w:p w14:paraId="0E9F80E6" w14:textId="77777777" w:rsidR="00E2646E" w:rsidRPr="00E2646E" w:rsidRDefault="00545B86" w:rsidP="00E2646E">
      <w:pPr>
        <w:pStyle w:val="Paragrafoelenco"/>
        <w:numPr>
          <w:ilvl w:val="0"/>
          <w:numId w:val="34"/>
        </w:numPr>
        <w:jc w:val="both"/>
        <w:rPr>
          <w:rFonts w:ascii="Arial Narrow" w:hAnsi="Arial Narrow"/>
          <w:lang w:val="en-US"/>
        </w:rPr>
      </w:pPr>
      <w:r w:rsidRPr="00E2646E">
        <w:rPr>
          <w:rFonts w:ascii="Arial Narrow" w:hAnsi="Arial Narrow"/>
        </w:rPr>
        <w:t xml:space="preserve">FAZZINI </w:t>
      </w:r>
      <w:r w:rsidR="0097195A" w:rsidRPr="00E2646E">
        <w:rPr>
          <w:rFonts w:ascii="Arial Narrow" w:hAnsi="Arial Narrow"/>
        </w:rPr>
        <w:t xml:space="preserve">M. &amp; </w:t>
      </w:r>
      <w:r w:rsidRPr="00E2646E">
        <w:rPr>
          <w:rFonts w:ascii="Arial Narrow" w:hAnsi="Arial Narrow"/>
        </w:rPr>
        <w:t xml:space="preserve">PANIZZA </w:t>
      </w:r>
      <w:r w:rsidR="0097195A" w:rsidRPr="00E2646E">
        <w:rPr>
          <w:rFonts w:ascii="Arial Narrow" w:hAnsi="Arial Narrow"/>
        </w:rPr>
        <w:t xml:space="preserve">M. </w:t>
      </w:r>
      <w:r w:rsidRPr="00E2646E">
        <w:rPr>
          <w:rFonts w:ascii="Arial Narrow" w:hAnsi="Arial Narrow"/>
        </w:rPr>
        <w:t>(2004): « I crolli dell’estate 2004 nelle Dolomiti” 2°Convegno « geologia e turismo » Bologna 3-4 novembre 2003, 8 + relaz.</w:t>
      </w:r>
    </w:p>
    <w:p w14:paraId="28DB47E2" w14:textId="77777777" w:rsidR="00E2646E" w:rsidRDefault="00545B86" w:rsidP="00E2646E">
      <w:pPr>
        <w:pStyle w:val="Paragrafoelenco"/>
        <w:numPr>
          <w:ilvl w:val="0"/>
          <w:numId w:val="34"/>
        </w:numPr>
        <w:jc w:val="both"/>
        <w:rPr>
          <w:rFonts w:ascii="Arial Narrow" w:hAnsi="Arial Narrow"/>
          <w:lang w:val="en-US"/>
        </w:rPr>
      </w:pPr>
      <w:r w:rsidRPr="00E2646E">
        <w:rPr>
          <w:rFonts w:ascii="Arial Narrow" w:hAnsi="Arial Narrow"/>
          <w:lang w:val="en-US"/>
        </w:rPr>
        <w:t xml:space="preserve"> FAZZINI</w:t>
      </w:r>
      <w:r w:rsidR="0097195A" w:rsidRPr="00E2646E">
        <w:rPr>
          <w:rFonts w:ascii="Arial Narrow" w:hAnsi="Arial Narrow"/>
          <w:lang w:val="en-US"/>
        </w:rPr>
        <w:t xml:space="preserve"> M.</w:t>
      </w:r>
      <w:r w:rsidRPr="00E2646E">
        <w:rPr>
          <w:rFonts w:ascii="Arial Narrow" w:hAnsi="Arial Narrow"/>
          <w:lang w:val="en-US"/>
        </w:rPr>
        <w:t>, CECILI</w:t>
      </w:r>
      <w:r w:rsidR="0097195A" w:rsidRPr="00E2646E">
        <w:rPr>
          <w:rFonts w:ascii="Arial Narrow" w:hAnsi="Arial Narrow"/>
          <w:lang w:val="en-US"/>
        </w:rPr>
        <w:t xml:space="preserve"> A.</w:t>
      </w:r>
      <w:r w:rsidRPr="00E2646E">
        <w:rPr>
          <w:rFonts w:ascii="Arial Narrow" w:hAnsi="Arial Narrow"/>
          <w:lang w:val="en-US"/>
        </w:rPr>
        <w:t xml:space="preserve">, GADDO </w:t>
      </w:r>
      <w:r w:rsidR="0097195A" w:rsidRPr="00E2646E">
        <w:rPr>
          <w:rFonts w:ascii="Arial Narrow" w:hAnsi="Arial Narrow"/>
          <w:lang w:val="en-US"/>
        </w:rPr>
        <w:t>M. &amp;</w:t>
      </w:r>
      <w:r w:rsidRPr="00E2646E">
        <w:rPr>
          <w:rFonts w:ascii="Arial Narrow" w:hAnsi="Arial Narrow"/>
          <w:lang w:val="en-US"/>
        </w:rPr>
        <w:t xml:space="preserve"> BILLI </w:t>
      </w:r>
      <w:r w:rsidR="0097195A" w:rsidRPr="00E2646E">
        <w:rPr>
          <w:rFonts w:ascii="Arial Narrow" w:hAnsi="Arial Narrow"/>
          <w:lang w:val="en-US"/>
        </w:rPr>
        <w:t xml:space="preserve">P. </w:t>
      </w:r>
      <w:r w:rsidRPr="00E2646E">
        <w:rPr>
          <w:rFonts w:ascii="Arial Narrow" w:hAnsi="Arial Narrow"/>
          <w:lang w:val="en-US"/>
        </w:rPr>
        <w:t>(2005): “Proposal for an auto-updating snowfall map of the Trentino territory (Eastern Alps of Italy) – The 28th conference on Alpine Meteorology (ICAMMAP),Croatian Meteorological Journal Vol.40, 643-646 + abs. e relazione</w:t>
      </w:r>
    </w:p>
    <w:p w14:paraId="4691939F" w14:textId="77777777" w:rsidR="00E74167" w:rsidRDefault="00545B86" w:rsidP="00E74167">
      <w:pPr>
        <w:pStyle w:val="Paragrafoelenco"/>
        <w:numPr>
          <w:ilvl w:val="0"/>
          <w:numId w:val="34"/>
        </w:numPr>
        <w:jc w:val="both"/>
        <w:rPr>
          <w:rFonts w:ascii="Arial Narrow" w:hAnsi="Arial Narrow"/>
          <w:lang w:val="en-US"/>
        </w:rPr>
      </w:pPr>
      <w:r w:rsidRPr="00E2646E">
        <w:rPr>
          <w:rFonts w:ascii="Arial Narrow" w:hAnsi="Arial Narrow"/>
          <w:lang w:val="en-US"/>
        </w:rPr>
        <w:t>FAZZINI</w:t>
      </w:r>
      <w:r w:rsidR="0097195A" w:rsidRPr="00E2646E">
        <w:rPr>
          <w:rFonts w:ascii="Arial Narrow" w:hAnsi="Arial Narrow"/>
          <w:lang w:val="en-US"/>
        </w:rPr>
        <w:t xml:space="preserve"> M.</w:t>
      </w:r>
      <w:r w:rsidRPr="00E2646E">
        <w:rPr>
          <w:rFonts w:ascii="Arial Narrow" w:hAnsi="Arial Narrow"/>
          <w:lang w:val="en-US"/>
        </w:rPr>
        <w:t>, GIUFFRIDA</w:t>
      </w:r>
      <w:r w:rsidR="0097195A" w:rsidRPr="00E2646E">
        <w:rPr>
          <w:rFonts w:ascii="Arial Narrow" w:hAnsi="Arial Narrow"/>
          <w:lang w:val="en-US"/>
        </w:rPr>
        <w:t xml:space="preserve"> A. &amp; </w:t>
      </w:r>
      <w:r w:rsidRPr="00E2646E">
        <w:rPr>
          <w:rFonts w:ascii="Arial Narrow" w:hAnsi="Arial Narrow"/>
          <w:lang w:val="en-US"/>
        </w:rPr>
        <w:t xml:space="preserve">FRUSTACI </w:t>
      </w:r>
      <w:r w:rsidR="0097195A" w:rsidRPr="00E2646E">
        <w:rPr>
          <w:rFonts w:ascii="Arial Narrow" w:hAnsi="Arial Narrow"/>
          <w:lang w:val="en-US"/>
        </w:rPr>
        <w:t xml:space="preserve">G. </w:t>
      </w:r>
      <w:r w:rsidRPr="00E2646E">
        <w:rPr>
          <w:rFonts w:ascii="Arial Narrow" w:hAnsi="Arial Narrow"/>
          <w:lang w:val="en-US"/>
        </w:rPr>
        <w:t>(2005): “Snowfall analisys over peninsular Italy in relationship to the different types of synoptic circulation: first results -– Proc. 28th conference on Alpine Meteorology (ICAM-MAP), Croatian Meteorological Journal 40, 650-653.</w:t>
      </w:r>
    </w:p>
    <w:p w14:paraId="061AEC13"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rPr>
        <w:lastRenderedPageBreak/>
        <w:t>PIGNOTTI</w:t>
      </w:r>
      <w:r w:rsidR="0097195A" w:rsidRPr="00E74167">
        <w:rPr>
          <w:rFonts w:ascii="Arial Narrow" w:hAnsi="Arial Narrow"/>
        </w:rPr>
        <w:t xml:space="preserve"> S.</w:t>
      </w:r>
      <w:r w:rsidRPr="00E74167">
        <w:rPr>
          <w:rFonts w:ascii="Arial Narrow" w:hAnsi="Arial Narrow"/>
        </w:rPr>
        <w:t>, CECILI</w:t>
      </w:r>
      <w:r w:rsidR="0097195A" w:rsidRPr="00E74167">
        <w:rPr>
          <w:rFonts w:ascii="Arial Narrow" w:hAnsi="Arial Narrow"/>
        </w:rPr>
        <w:t xml:space="preserve"> A.</w:t>
      </w:r>
      <w:r w:rsidRPr="00E74167">
        <w:rPr>
          <w:rFonts w:ascii="Arial Narrow" w:hAnsi="Arial Narrow"/>
        </w:rPr>
        <w:t>, CINNIRELLA</w:t>
      </w:r>
      <w:r w:rsidR="0097195A" w:rsidRPr="00E74167">
        <w:rPr>
          <w:rFonts w:ascii="Arial Narrow" w:hAnsi="Arial Narrow"/>
        </w:rPr>
        <w:t xml:space="preserve"> A.</w:t>
      </w:r>
      <w:r w:rsidRPr="00E74167">
        <w:rPr>
          <w:rFonts w:ascii="Arial Narrow" w:hAnsi="Arial Narrow"/>
        </w:rPr>
        <w:t xml:space="preserve">, CIPOLLONI </w:t>
      </w:r>
      <w:r w:rsidR="0097195A" w:rsidRPr="00E74167">
        <w:rPr>
          <w:rFonts w:ascii="Arial Narrow" w:hAnsi="Arial Narrow"/>
        </w:rPr>
        <w:t xml:space="preserve">C. </w:t>
      </w:r>
      <w:r w:rsidRPr="00E74167">
        <w:rPr>
          <w:rFonts w:ascii="Arial Narrow" w:hAnsi="Arial Narrow"/>
        </w:rPr>
        <w:t xml:space="preserve">&amp; FAZZINI </w:t>
      </w:r>
      <w:r w:rsidR="0097195A" w:rsidRPr="00E74167">
        <w:rPr>
          <w:rFonts w:ascii="Arial Narrow" w:hAnsi="Arial Narrow"/>
        </w:rPr>
        <w:t xml:space="preserve">M. </w:t>
      </w:r>
      <w:r w:rsidRPr="00E74167">
        <w:rPr>
          <w:rFonts w:ascii="Arial Narrow" w:hAnsi="Arial Narrow"/>
        </w:rPr>
        <w:t>(2005) – “Modelli digitali del terreno (DTM) ad alta risoluzione per il monitoraggio dei ghiacciai alpini” Geogr.Fis.Dinam.Quater., Suppl. 7 - Volume speciale in onore di G. B. Castiglioni – Brigati Glauco ed, Genova; 181-188 + abs</w:t>
      </w:r>
    </w:p>
    <w:p w14:paraId="21E7E2DA"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rPr>
        <w:t xml:space="preserve">FAZZINI </w:t>
      </w:r>
      <w:r w:rsidR="0097195A" w:rsidRPr="00E74167">
        <w:rPr>
          <w:rFonts w:ascii="Arial Narrow" w:hAnsi="Arial Narrow"/>
        </w:rPr>
        <w:t xml:space="preserve">M. </w:t>
      </w:r>
      <w:r w:rsidRPr="00E74167">
        <w:rPr>
          <w:rFonts w:ascii="Arial Narrow" w:hAnsi="Arial Narrow"/>
        </w:rPr>
        <w:t>(2005): “Definizione quantitativa dei regimi pluviometrici nelle Alpi orientali italiane” Geogr.Fis.Dinam.Quat., Suppl. 7 - Volume speciale in onore di G.B.Castiglioni, Brigati Glauco ed, Genova; 155-162 + relaz.</w:t>
      </w:r>
    </w:p>
    <w:p w14:paraId="016532BA"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lang w:val="en-US"/>
        </w:rPr>
        <w:t>BILLI P.</w:t>
      </w:r>
      <w:r w:rsidR="0097195A" w:rsidRPr="00E74167">
        <w:rPr>
          <w:rFonts w:ascii="Arial Narrow" w:hAnsi="Arial Narrow"/>
          <w:lang w:val="en-US"/>
        </w:rPr>
        <w:t xml:space="preserve"> &amp; </w:t>
      </w:r>
      <w:r w:rsidRPr="00E74167">
        <w:rPr>
          <w:rFonts w:ascii="Arial Narrow" w:hAnsi="Arial Narrow"/>
          <w:lang w:val="en-US"/>
        </w:rPr>
        <w:t xml:space="preserve">FAZZINI M. 2005: “Morphology and sediment dynamics of ephemeral streams terminal reaches in the Kobo basin (northern Welo, Ethiopia)”, International Conference on Drylands: Linking Landscape Processes to Sedimentary Environments, London, 2-4 February, The Royal Geological Society. </w:t>
      </w:r>
      <w:r w:rsidRPr="00E74167">
        <w:rPr>
          <w:rFonts w:ascii="Arial Narrow" w:hAnsi="Arial Narrow"/>
        </w:rPr>
        <w:t>61-70 + relation</w:t>
      </w:r>
    </w:p>
    <w:p w14:paraId="6266CA98"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rPr>
        <w:t>FAZZINI</w:t>
      </w:r>
      <w:r w:rsidR="0097195A" w:rsidRPr="00E74167">
        <w:rPr>
          <w:rFonts w:ascii="Arial Narrow" w:hAnsi="Arial Narrow"/>
        </w:rPr>
        <w:t xml:space="preserve"> M.</w:t>
      </w:r>
      <w:r w:rsidRPr="00E74167">
        <w:rPr>
          <w:rFonts w:ascii="Arial Narrow" w:hAnsi="Arial Narrow"/>
        </w:rPr>
        <w:t>, LANZARONE</w:t>
      </w:r>
      <w:r w:rsidR="0097195A" w:rsidRPr="00E74167">
        <w:rPr>
          <w:rFonts w:ascii="Arial Narrow" w:hAnsi="Arial Narrow"/>
        </w:rPr>
        <w:t xml:space="preserve"> D.</w:t>
      </w:r>
      <w:r w:rsidRPr="00E74167">
        <w:rPr>
          <w:rFonts w:ascii="Arial Narrow" w:hAnsi="Arial Narrow"/>
        </w:rPr>
        <w:t>, ROMEO</w:t>
      </w:r>
      <w:r w:rsidR="0097195A" w:rsidRPr="00E74167">
        <w:rPr>
          <w:rFonts w:ascii="Arial Narrow" w:hAnsi="Arial Narrow"/>
        </w:rPr>
        <w:t xml:space="preserve"> V.</w:t>
      </w:r>
      <w:r w:rsidRPr="00E74167">
        <w:rPr>
          <w:rFonts w:ascii="Arial Narrow" w:hAnsi="Arial Narrow"/>
        </w:rPr>
        <w:t xml:space="preserve">, GADDO </w:t>
      </w:r>
      <w:r w:rsidR="0097195A" w:rsidRPr="00E74167">
        <w:rPr>
          <w:rFonts w:ascii="Arial Narrow" w:hAnsi="Arial Narrow"/>
        </w:rPr>
        <w:t xml:space="preserve">M. </w:t>
      </w:r>
      <w:r w:rsidRPr="00E74167">
        <w:rPr>
          <w:rFonts w:ascii="Arial Narrow" w:hAnsi="Arial Narrow"/>
        </w:rPr>
        <w:t xml:space="preserve">&amp; BILLI </w:t>
      </w:r>
      <w:r w:rsidR="0097195A" w:rsidRPr="00E74167">
        <w:rPr>
          <w:rFonts w:ascii="Arial Narrow" w:hAnsi="Arial Narrow"/>
        </w:rPr>
        <w:t xml:space="preserve">P. </w:t>
      </w:r>
      <w:r w:rsidRPr="00E74167">
        <w:rPr>
          <w:rFonts w:ascii="Arial Narrow" w:hAnsi="Arial Narrow"/>
        </w:rPr>
        <w:t xml:space="preserve">(2005) . “Inverno 2005: le nevicate eccezionali sull’ italia centrale – analisi meteo-climatica e nivologica dell’evento” NEVE E VALANGHE, AINEVA ed, 55, 6-15 </w:t>
      </w:r>
    </w:p>
    <w:p w14:paraId="4C6167A8"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lang w:val="fr-FR"/>
        </w:rPr>
        <w:t xml:space="preserve">FAZZINI </w:t>
      </w:r>
      <w:r w:rsidR="0097195A" w:rsidRPr="00E74167">
        <w:rPr>
          <w:rFonts w:ascii="Arial Narrow" w:hAnsi="Arial Narrow"/>
          <w:lang w:val="fr-FR"/>
        </w:rPr>
        <w:t xml:space="preserve">M. </w:t>
      </w:r>
      <w:r w:rsidRPr="00E74167">
        <w:rPr>
          <w:rFonts w:ascii="Arial Narrow" w:hAnsi="Arial Narrow"/>
          <w:lang w:val="fr-FR"/>
        </w:rPr>
        <w:t xml:space="preserve">&amp; GIUFFRIDA </w:t>
      </w:r>
      <w:r w:rsidR="0097195A" w:rsidRPr="00E74167">
        <w:rPr>
          <w:rFonts w:ascii="Arial Narrow" w:hAnsi="Arial Narrow"/>
          <w:lang w:val="fr-FR"/>
        </w:rPr>
        <w:t xml:space="preserve">A. </w:t>
      </w:r>
      <w:r w:rsidRPr="00E74167">
        <w:rPr>
          <w:rFonts w:ascii="Arial Narrow" w:hAnsi="Arial Narrow"/>
          <w:lang w:val="fr-FR"/>
        </w:rPr>
        <w:t>(2005) : “Une nouvelle proposition quantitative des régimes pluviométriques     dans le territoire de l’ Italie : premiers résultats » in « Climat Urbain, Ville et Architecture » Actes XVIII Colloque Internationale de Climatologie – Gênes – 362-365.</w:t>
      </w:r>
    </w:p>
    <w:p w14:paraId="626DE10C"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lang w:val="fr-FR"/>
        </w:rPr>
        <w:t>BRANCUCCI</w:t>
      </w:r>
      <w:r w:rsidR="0097195A" w:rsidRPr="00E74167">
        <w:rPr>
          <w:rFonts w:ascii="Arial Narrow" w:hAnsi="Arial Narrow"/>
          <w:lang w:val="fr-FR"/>
        </w:rPr>
        <w:t xml:space="preserve"> G.</w:t>
      </w:r>
      <w:r w:rsidRPr="00E74167">
        <w:rPr>
          <w:rFonts w:ascii="Arial Narrow" w:hAnsi="Arial Narrow"/>
          <w:lang w:val="fr-FR"/>
        </w:rPr>
        <w:t>, FAZZINI</w:t>
      </w:r>
      <w:r w:rsidR="0097195A" w:rsidRPr="00E74167">
        <w:rPr>
          <w:rFonts w:ascii="Arial Narrow" w:hAnsi="Arial Narrow"/>
          <w:lang w:val="fr-FR"/>
        </w:rPr>
        <w:t xml:space="preserve"> M. &amp; </w:t>
      </w:r>
      <w:r w:rsidRPr="00E74167">
        <w:rPr>
          <w:rFonts w:ascii="Arial Narrow" w:hAnsi="Arial Narrow"/>
          <w:lang w:val="fr-FR"/>
        </w:rPr>
        <w:t xml:space="preserve">GIUFFRIDA </w:t>
      </w:r>
      <w:r w:rsidR="0097195A" w:rsidRPr="00E74167">
        <w:rPr>
          <w:rFonts w:ascii="Arial Narrow" w:hAnsi="Arial Narrow"/>
          <w:lang w:val="fr-FR"/>
        </w:rPr>
        <w:t xml:space="preserve">A. </w:t>
      </w:r>
      <w:r w:rsidRPr="00E74167">
        <w:rPr>
          <w:rFonts w:ascii="Arial Narrow" w:hAnsi="Arial Narrow"/>
          <w:lang w:val="fr-FR"/>
        </w:rPr>
        <w:t>(2006): « Etude spatio-temporelle des caractéristiques thermo-pluviométriques des différentes aires de la ville de Gênes » in « Les risques liée au temps et au climat ». Actes XIX Colloque International de Climatologie Gérard Beltrando, Malika Madelin et Hervé Quenol édit – Epernay – 142-147.</w:t>
      </w:r>
    </w:p>
    <w:p w14:paraId="55D4A0F3"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lang w:val="fr-FR"/>
        </w:rPr>
        <w:t>FAZZINI</w:t>
      </w:r>
      <w:r w:rsidR="0097195A" w:rsidRPr="00E74167">
        <w:rPr>
          <w:rFonts w:ascii="Arial Narrow" w:hAnsi="Arial Narrow"/>
          <w:lang w:val="fr-FR"/>
        </w:rPr>
        <w:t xml:space="preserve"> M.</w:t>
      </w:r>
      <w:r w:rsidRPr="00E74167">
        <w:rPr>
          <w:rFonts w:ascii="Arial Narrow" w:hAnsi="Arial Narrow"/>
          <w:lang w:val="fr-FR"/>
        </w:rPr>
        <w:t>, CECILI</w:t>
      </w:r>
      <w:r w:rsidR="0097195A" w:rsidRPr="00E74167">
        <w:rPr>
          <w:rFonts w:ascii="Arial Narrow" w:hAnsi="Arial Narrow"/>
          <w:lang w:val="fr-FR"/>
        </w:rPr>
        <w:t xml:space="preserve"> A.</w:t>
      </w:r>
      <w:r w:rsidRPr="00E74167">
        <w:rPr>
          <w:rFonts w:ascii="Arial Narrow" w:hAnsi="Arial Narrow"/>
          <w:lang w:val="fr-FR"/>
        </w:rPr>
        <w:t>, CINNIRELLA</w:t>
      </w:r>
      <w:r w:rsidR="0097195A" w:rsidRPr="00E74167">
        <w:rPr>
          <w:rFonts w:ascii="Arial Narrow" w:hAnsi="Arial Narrow"/>
          <w:lang w:val="fr-FR"/>
        </w:rPr>
        <w:t xml:space="preserve"> A.</w:t>
      </w:r>
      <w:r w:rsidRPr="00E74167">
        <w:rPr>
          <w:rFonts w:ascii="Arial Narrow" w:hAnsi="Arial Narrow"/>
          <w:lang w:val="fr-FR"/>
        </w:rPr>
        <w:t>, GADDO</w:t>
      </w:r>
      <w:r w:rsidR="0097195A" w:rsidRPr="00E74167">
        <w:rPr>
          <w:rFonts w:ascii="Arial Narrow" w:hAnsi="Arial Narrow"/>
          <w:lang w:val="fr-FR"/>
        </w:rPr>
        <w:t xml:space="preserve"> M. &amp;</w:t>
      </w:r>
      <w:r w:rsidRPr="00E74167">
        <w:rPr>
          <w:rFonts w:ascii="Arial Narrow" w:hAnsi="Arial Narrow"/>
          <w:lang w:val="fr-FR"/>
        </w:rPr>
        <w:t xml:space="preserve"> BILLI </w:t>
      </w:r>
      <w:r w:rsidR="0097195A" w:rsidRPr="00E74167">
        <w:rPr>
          <w:rFonts w:ascii="Arial Narrow" w:hAnsi="Arial Narrow"/>
          <w:lang w:val="fr-FR"/>
        </w:rPr>
        <w:t xml:space="preserve">P. </w:t>
      </w:r>
      <w:r w:rsidRPr="00E74167">
        <w:rPr>
          <w:rFonts w:ascii="Arial Narrow" w:hAnsi="Arial Narrow"/>
          <w:lang w:val="fr-FR"/>
        </w:rPr>
        <w:t xml:space="preserve">(2006): « Une nouvelle méthode pour la réalisation d’une carte dynamique de l’enneigement du territoire du Trentino (Italie Nord -Orientale) » in « Les risques liés au temps et au climat ». Actes XIX Colloque International de Climatologie, Gerard Beltrando, Malika Madelin et Hervé Quenol édit.– </w:t>
      </w:r>
      <w:r w:rsidRPr="00E74167">
        <w:rPr>
          <w:rFonts w:ascii="Arial Narrow" w:hAnsi="Arial Narrow"/>
        </w:rPr>
        <w:t>Epernay – 249-254</w:t>
      </w:r>
    </w:p>
    <w:p w14:paraId="25372E03"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rPr>
        <w:t>FAZZINI</w:t>
      </w:r>
      <w:r w:rsidR="0097195A" w:rsidRPr="00E74167">
        <w:rPr>
          <w:rFonts w:ascii="Arial Narrow" w:hAnsi="Arial Narrow"/>
        </w:rPr>
        <w:t xml:space="preserve"> M.</w:t>
      </w:r>
      <w:r w:rsidRPr="00E74167">
        <w:rPr>
          <w:rFonts w:ascii="Arial Narrow" w:hAnsi="Arial Narrow"/>
        </w:rPr>
        <w:t>, MAGAGNINI</w:t>
      </w:r>
      <w:r w:rsidR="0097195A" w:rsidRPr="00E74167">
        <w:rPr>
          <w:rFonts w:ascii="Arial Narrow" w:hAnsi="Arial Narrow"/>
        </w:rPr>
        <w:t xml:space="preserve"> L.</w:t>
      </w:r>
      <w:r w:rsidRPr="00E74167">
        <w:rPr>
          <w:rFonts w:ascii="Arial Narrow" w:hAnsi="Arial Narrow"/>
        </w:rPr>
        <w:t>, GIUFFRIDA</w:t>
      </w:r>
      <w:r w:rsidR="0097195A" w:rsidRPr="00E74167">
        <w:rPr>
          <w:rFonts w:ascii="Arial Narrow" w:hAnsi="Arial Narrow"/>
        </w:rPr>
        <w:t xml:space="preserve"> A.</w:t>
      </w:r>
      <w:r w:rsidRPr="00E74167">
        <w:rPr>
          <w:rFonts w:ascii="Arial Narrow" w:hAnsi="Arial Narrow"/>
        </w:rPr>
        <w:t>, FRUSTACI</w:t>
      </w:r>
      <w:r w:rsidR="0097195A" w:rsidRPr="00E74167">
        <w:rPr>
          <w:rFonts w:ascii="Arial Narrow" w:hAnsi="Arial Narrow"/>
        </w:rPr>
        <w:t xml:space="preserve"> G.</w:t>
      </w:r>
      <w:r w:rsidRPr="00E74167">
        <w:rPr>
          <w:rFonts w:ascii="Arial Narrow" w:hAnsi="Arial Narrow"/>
        </w:rPr>
        <w:t xml:space="preserve">, DI LISCIANDRO </w:t>
      </w:r>
      <w:r w:rsidR="0097195A" w:rsidRPr="00E74167">
        <w:rPr>
          <w:rFonts w:ascii="Arial Narrow" w:hAnsi="Arial Narrow"/>
        </w:rPr>
        <w:t xml:space="preserve">M. &amp; </w:t>
      </w:r>
      <w:r w:rsidRPr="00E74167">
        <w:rPr>
          <w:rFonts w:ascii="Arial Narrow" w:hAnsi="Arial Narrow"/>
        </w:rPr>
        <w:t xml:space="preserve">GADDO </w:t>
      </w:r>
      <w:r w:rsidR="0097195A" w:rsidRPr="00E74167">
        <w:rPr>
          <w:rFonts w:ascii="Arial Narrow" w:hAnsi="Arial Narrow"/>
        </w:rPr>
        <w:t xml:space="preserve">M. </w:t>
      </w:r>
      <w:r w:rsidRPr="00E74167">
        <w:rPr>
          <w:rFonts w:ascii="Arial Narrow" w:hAnsi="Arial Narrow"/>
        </w:rPr>
        <w:t>(2006): « Nevosità in Italia negli ultimi 20 anni » in Neve e Valanghe, AINEVA ED; 58 volume Speciale innevamento in Italia – 22-33.</w:t>
      </w:r>
    </w:p>
    <w:p w14:paraId="72393691"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rPr>
        <w:t>FAZZINI</w:t>
      </w:r>
      <w:r w:rsidR="0097195A" w:rsidRPr="00E74167">
        <w:rPr>
          <w:rFonts w:ascii="Arial Narrow" w:hAnsi="Arial Narrow"/>
        </w:rPr>
        <w:t xml:space="preserve"> M.</w:t>
      </w:r>
      <w:r w:rsidRPr="00E74167">
        <w:rPr>
          <w:rFonts w:ascii="Arial Narrow" w:hAnsi="Arial Narrow"/>
        </w:rPr>
        <w:t>, CENACCHI</w:t>
      </w:r>
      <w:r w:rsidR="0097195A" w:rsidRPr="00E74167">
        <w:rPr>
          <w:rFonts w:ascii="Arial Narrow" w:hAnsi="Arial Narrow"/>
        </w:rPr>
        <w:t xml:space="preserve"> F.</w:t>
      </w:r>
      <w:r w:rsidRPr="00E74167">
        <w:rPr>
          <w:rFonts w:ascii="Arial Narrow" w:hAnsi="Arial Narrow"/>
        </w:rPr>
        <w:t xml:space="preserve">, BILLI </w:t>
      </w:r>
      <w:r w:rsidR="0097195A" w:rsidRPr="00E74167">
        <w:rPr>
          <w:rFonts w:ascii="Arial Narrow" w:hAnsi="Arial Narrow"/>
        </w:rPr>
        <w:t>P. &amp;</w:t>
      </w:r>
      <w:r w:rsidRPr="00E74167">
        <w:rPr>
          <w:rFonts w:ascii="Arial Narrow" w:hAnsi="Arial Narrow"/>
        </w:rPr>
        <w:t xml:space="preserve"> GADDO </w:t>
      </w:r>
      <w:r w:rsidR="0097195A" w:rsidRPr="00E74167">
        <w:rPr>
          <w:rFonts w:ascii="Arial Narrow" w:hAnsi="Arial Narrow"/>
        </w:rPr>
        <w:t xml:space="preserve">M. </w:t>
      </w:r>
      <w:r w:rsidRPr="00E74167">
        <w:rPr>
          <w:rFonts w:ascii="Arial Narrow" w:hAnsi="Arial Narrow"/>
        </w:rPr>
        <w:t>(2006): « Climatologia alpina e sue applicazioni al turismo: calcolo dell’indice di sciabilità nell’area del Parco Paneveggio-Pale di San Martino » in Neve e Valanghe, 58 - Volume speciale innevamento in Italia – 58-67.</w:t>
      </w:r>
    </w:p>
    <w:p w14:paraId="19D6F0D2"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rPr>
        <w:t>BUCCOLINI</w:t>
      </w:r>
      <w:r w:rsidR="0097195A" w:rsidRPr="00E74167">
        <w:rPr>
          <w:rFonts w:ascii="Arial Narrow" w:hAnsi="Arial Narrow"/>
        </w:rPr>
        <w:t xml:space="preserve"> M.</w:t>
      </w:r>
      <w:r w:rsidRPr="00E74167">
        <w:rPr>
          <w:rFonts w:ascii="Arial Narrow" w:hAnsi="Arial Narrow"/>
        </w:rPr>
        <w:t>, D’ALESSANDRO</w:t>
      </w:r>
      <w:r w:rsidR="0097195A" w:rsidRPr="00E74167">
        <w:rPr>
          <w:rFonts w:ascii="Arial Narrow" w:hAnsi="Arial Narrow"/>
        </w:rPr>
        <w:t xml:space="preserve"> L.</w:t>
      </w:r>
      <w:r w:rsidRPr="00E74167">
        <w:rPr>
          <w:rFonts w:ascii="Arial Narrow" w:hAnsi="Arial Narrow"/>
        </w:rPr>
        <w:t>, FAZZINI</w:t>
      </w:r>
      <w:r w:rsidR="0097195A" w:rsidRPr="00E74167">
        <w:rPr>
          <w:rFonts w:ascii="Arial Narrow" w:hAnsi="Arial Narrow"/>
        </w:rPr>
        <w:t xml:space="preserve"> M.</w:t>
      </w:r>
      <w:r w:rsidRPr="00E74167">
        <w:rPr>
          <w:rFonts w:ascii="Arial Narrow" w:hAnsi="Arial Narrow"/>
        </w:rPr>
        <w:t>, GENTILI</w:t>
      </w:r>
      <w:r w:rsidR="0097195A" w:rsidRPr="00E74167">
        <w:rPr>
          <w:rFonts w:ascii="Arial Narrow" w:hAnsi="Arial Narrow"/>
        </w:rPr>
        <w:t xml:space="preserve"> B.</w:t>
      </w:r>
      <w:r w:rsidRPr="00E74167">
        <w:rPr>
          <w:rFonts w:ascii="Arial Narrow" w:hAnsi="Arial Narrow"/>
        </w:rPr>
        <w:t>, MATERAZZI</w:t>
      </w:r>
      <w:r w:rsidR="0097195A" w:rsidRPr="00E74167">
        <w:rPr>
          <w:rFonts w:ascii="Arial Narrow" w:hAnsi="Arial Narrow"/>
        </w:rPr>
        <w:t xml:space="preserve"> M.</w:t>
      </w:r>
      <w:r w:rsidRPr="00E74167">
        <w:rPr>
          <w:rFonts w:ascii="Arial Narrow" w:hAnsi="Arial Narrow"/>
        </w:rPr>
        <w:t xml:space="preserve">, PICENTINI </w:t>
      </w:r>
      <w:r w:rsidR="0097195A" w:rsidRPr="00E74167">
        <w:rPr>
          <w:rFonts w:ascii="Arial Narrow" w:hAnsi="Arial Narrow"/>
        </w:rPr>
        <w:t xml:space="preserve">T. </w:t>
      </w:r>
      <w:r w:rsidRPr="00E74167">
        <w:rPr>
          <w:rFonts w:ascii="Arial Narrow" w:hAnsi="Arial Narrow"/>
        </w:rPr>
        <w:t xml:space="preserve">&amp; ARINGOLI </w:t>
      </w:r>
      <w:r w:rsidR="0097195A" w:rsidRPr="00E74167">
        <w:rPr>
          <w:rFonts w:ascii="Arial Narrow" w:hAnsi="Arial Narrow"/>
        </w:rPr>
        <w:t xml:space="preserve">D. </w:t>
      </w:r>
      <w:r w:rsidRPr="00E74167">
        <w:rPr>
          <w:rFonts w:ascii="Arial Narrow" w:hAnsi="Arial Narrow"/>
        </w:rPr>
        <w:t>(2006): « Aspetti morfo evolutivi del Settore periadriatico marchigiano abruzzese (Italia centrale) in « Erosione idrica in ambiente mediterraneo : valutazione diretta e indiretta in aree sperimentali e bacini idrografici - G.Brigati ed, 159-175.</w:t>
      </w:r>
    </w:p>
    <w:p w14:paraId="458663A7"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rPr>
        <w:t xml:space="preserve"> FAZZINI</w:t>
      </w:r>
      <w:r w:rsidR="00E74167">
        <w:rPr>
          <w:rFonts w:ascii="Arial Narrow" w:hAnsi="Arial Narrow"/>
        </w:rPr>
        <w:t xml:space="preserve"> </w:t>
      </w:r>
      <w:r w:rsidR="0097195A" w:rsidRPr="00E74167">
        <w:rPr>
          <w:rFonts w:ascii="Arial Narrow" w:hAnsi="Arial Narrow"/>
        </w:rPr>
        <w:t>M. &amp;</w:t>
      </w:r>
      <w:r w:rsidRPr="00E74167">
        <w:rPr>
          <w:rFonts w:ascii="Arial Narrow" w:hAnsi="Arial Narrow"/>
        </w:rPr>
        <w:t xml:space="preserve"> PANIZZA </w:t>
      </w:r>
      <w:r w:rsidR="0097195A" w:rsidRPr="00E74167">
        <w:rPr>
          <w:rFonts w:ascii="Arial Narrow" w:hAnsi="Arial Narrow"/>
        </w:rPr>
        <w:t xml:space="preserve">M. </w:t>
      </w:r>
      <w:r w:rsidRPr="00E74167">
        <w:rPr>
          <w:rFonts w:ascii="Arial Narrow" w:hAnsi="Arial Narrow"/>
        </w:rPr>
        <w:t>(2006): « I crolli nelle Dolomiti orientali dell’estate 2004 » in Scritti in onore di Roberto Bernardi, Patron ed</w:t>
      </w:r>
      <w:r w:rsidR="0097195A" w:rsidRPr="00E74167">
        <w:rPr>
          <w:rFonts w:ascii="Arial Narrow" w:hAnsi="Arial Narrow"/>
        </w:rPr>
        <w:t>.</w:t>
      </w:r>
      <w:r w:rsidRPr="00E74167">
        <w:rPr>
          <w:rFonts w:ascii="Arial Narrow" w:hAnsi="Arial Narrow"/>
        </w:rPr>
        <w:t>, Bologna, 247-257 +relaz. e abstr.</w:t>
      </w:r>
    </w:p>
    <w:p w14:paraId="0A492FDD"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rPr>
        <w:t xml:space="preserve"> BIANCOTTI</w:t>
      </w:r>
      <w:r w:rsidR="0097195A" w:rsidRPr="00E74167">
        <w:rPr>
          <w:rFonts w:ascii="Arial Narrow" w:hAnsi="Arial Narrow"/>
        </w:rPr>
        <w:t xml:space="preserve"> A.</w:t>
      </w:r>
      <w:r w:rsidRPr="00E74167">
        <w:rPr>
          <w:rFonts w:ascii="Arial Narrow" w:hAnsi="Arial Narrow"/>
        </w:rPr>
        <w:t xml:space="preserve">, FAZZINI </w:t>
      </w:r>
      <w:r w:rsidR="0097195A" w:rsidRPr="00E74167">
        <w:rPr>
          <w:rFonts w:ascii="Arial Narrow" w:hAnsi="Arial Narrow"/>
        </w:rPr>
        <w:t xml:space="preserve">M. </w:t>
      </w:r>
      <w:r w:rsidRPr="00E74167">
        <w:rPr>
          <w:rFonts w:ascii="Arial Narrow" w:hAnsi="Arial Narrow"/>
        </w:rPr>
        <w:t xml:space="preserve">&amp; FRATIANNI </w:t>
      </w:r>
      <w:r w:rsidR="0097195A" w:rsidRPr="00E74167">
        <w:rPr>
          <w:rFonts w:ascii="Arial Narrow" w:hAnsi="Arial Narrow"/>
        </w:rPr>
        <w:t xml:space="preserve">S. </w:t>
      </w:r>
      <w:r w:rsidRPr="00E74167">
        <w:rPr>
          <w:rFonts w:ascii="Arial Narrow" w:hAnsi="Arial Narrow"/>
        </w:rPr>
        <w:t>(2006)</w:t>
      </w:r>
      <w:r w:rsidR="0097195A" w:rsidRPr="00E74167">
        <w:rPr>
          <w:rFonts w:ascii="Arial Narrow" w:hAnsi="Arial Narrow"/>
        </w:rPr>
        <w:t xml:space="preserve"> - </w:t>
      </w:r>
      <w:r w:rsidRPr="00E74167">
        <w:rPr>
          <w:rFonts w:ascii="Arial Narrow" w:hAnsi="Arial Narrow"/>
        </w:rPr>
        <w:t>« Clima e terroir in due diverse aree delle Alpi Italiane : la valle di Susa (Piemonte) e la Valle d’Adige (Trentino) in Boll.Soc.Geol.It, Volume speciale 6-2006, - G.Brigati ed, 211-219</w:t>
      </w:r>
    </w:p>
    <w:p w14:paraId="3703D0B7" w14:textId="77777777" w:rsid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lang w:val="en-US"/>
        </w:rPr>
        <w:t xml:space="preserve"> FAZZINI</w:t>
      </w:r>
      <w:r w:rsidR="0097195A" w:rsidRPr="00E74167">
        <w:rPr>
          <w:rFonts w:ascii="Arial Narrow" w:hAnsi="Arial Narrow"/>
          <w:lang w:val="en-US"/>
        </w:rPr>
        <w:t xml:space="preserve"> M.,</w:t>
      </w:r>
      <w:r w:rsidRPr="00E74167">
        <w:rPr>
          <w:rFonts w:ascii="Arial Narrow" w:hAnsi="Arial Narrow"/>
          <w:lang w:val="en-US"/>
        </w:rPr>
        <w:t xml:space="preserve"> RENON</w:t>
      </w:r>
      <w:r w:rsidR="0097195A" w:rsidRPr="00E74167">
        <w:rPr>
          <w:rFonts w:ascii="Arial Narrow" w:hAnsi="Arial Narrow"/>
          <w:lang w:val="en-US"/>
        </w:rPr>
        <w:t xml:space="preserve"> B. &amp;</w:t>
      </w:r>
      <w:r w:rsidRPr="00E74167">
        <w:rPr>
          <w:rFonts w:ascii="Arial Narrow" w:hAnsi="Arial Narrow"/>
          <w:lang w:val="en-US"/>
        </w:rPr>
        <w:t xml:space="preserve"> PECORARO </w:t>
      </w:r>
      <w:r w:rsidR="0097195A" w:rsidRPr="00E74167">
        <w:rPr>
          <w:rFonts w:ascii="Arial Narrow" w:hAnsi="Arial Narrow"/>
          <w:lang w:val="en-US"/>
        </w:rPr>
        <w:t xml:space="preserve">P. </w:t>
      </w:r>
      <w:r w:rsidRPr="00E74167">
        <w:rPr>
          <w:rFonts w:ascii="Arial Narrow" w:hAnsi="Arial Narrow"/>
          <w:lang w:val="en-US"/>
        </w:rPr>
        <w:t>(2007) -“Climatic and synoptic analysis of the coldest air pools in Italy: first results” Actes 29° ICAM Chambery France, June – CDROM session 1C climate + abstr e poster</w:t>
      </w:r>
    </w:p>
    <w:p w14:paraId="35287207" w14:textId="77777777" w:rsid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lang w:val="en-US"/>
        </w:rPr>
        <w:t>ROBERTO BARBIERO, MASSIMILIANO FAZZINI, MAURO GADDO &amp; CARLO BISCI (2007): Analysis of recent meteorological configurations responsible for substantial snowfalls in the Trentine sector of theAdige</w:t>
      </w:r>
      <w:r w:rsidR="00E74167">
        <w:rPr>
          <w:rFonts w:ascii="Arial Narrow" w:hAnsi="Arial Narrow"/>
          <w:lang w:val="en-US"/>
        </w:rPr>
        <w:t xml:space="preserve"> </w:t>
      </w:r>
      <w:r w:rsidRPr="00E74167">
        <w:rPr>
          <w:rFonts w:ascii="Arial Narrow" w:hAnsi="Arial Narrow"/>
          <w:lang w:val="en-US"/>
        </w:rPr>
        <w:t>valley bottom (eastern italian Alps) ” Actes 29° ICAM Chambery France, June – CDROMsession 3k snow + abstr e poster</w:t>
      </w:r>
    </w:p>
    <w:p w14:paraId="15DF6F2B"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rPr>
        <w:t>MASSIMILIANO FAZZINI (2007) – “Caratterizzazione generale dei fenomeni di innevamento in Italia” in Neve e valanghe, 60, Volume speciale Convenzione DPC-AI.NE.VA; 36-49.</w:t>
      </w:r>
    </w:p>
    <w:p w14:paraId="698A90E8"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lang w:val="fr-FR"/>
        </w:rPr>
        <w:t xml:space="preserve">MASSIMILIANO FAZZINI, ALFIO GIUFFRIDA; FRANCESCO GIALLATINI E CARLO BISCI (2007): Climatologie des brouillards epais dans la plaine di Po (Italie Septentrionnelle) in “Climat, tourisme et </w:t>
      </w:r>
      <w:r w:rsidRPr="00E74167">
        <w:rPr>
          <w:rFonts w:ascii="Arial Narrow" w:hAnsi="Arial Narrow"/>
          <w:lang w:val="fr-FR"/>
        </w:rPr>
        <w:lastRenderedPageBreak/>
        <w:t xml:space="preserve">environnement” Actes XX Colloque Internationale de Climatologie – Carthage ; Université de Tunis et de Manouba édit. </w:t>
      </w:r>
      <w:r w:rsidRPr="00E74167">
        <w:rPr>
          <w:rFonts w:ascii="Arial Narrow" w:hAnsi="Arial Narrow"/>
        </w:rPr>
        <w:t>246-251.</w:t>
      </w:r>
    </w:p>
    <w:p w14:paraId="6E9E8E25"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rPr>
        <w:t xml:space="preserve"> MASSIMILIANO FAZZINI (2007): Applicazioni della climatologia al “rischio neve”: la carta dinamica dell’innevamento della Provincia di Trento” Atti VII congresso di Meteorologia del Friuli Venezia Giulia. Regione Autonoma Friuli Venezia Giulia ed, 37-52.</w:t>
      </w:r>
    </w:p>
    <w:p w14:paraId="54B5137A"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rPr>
        <w:t>CARLO BISCI, MASSIMILIANO FAZZINI E FRANCO RAPETTI (2008): “Gli afflussi idrometeorici” Atlante Tematico delle Acque d’ Italia – Parte prima; Ministero dell’Ambiente e della Tutela del Territorio del mare ed. 21-28</w:t>
      </w:r>
    </w:p>
    <w:p w14:paraId="2C6648D6"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rPr>
        <w:t>ALBERTO CARTON E MASSIMILIANO FAZZINI (2008): “ La neve “ Atlante Tematico delle Acque d’ Italia Parte prima; Ministero dell’Ambiente e della Tutela del Territorio del mare ed.; 29-34</w:t>
      </w:r>
    </w:p>
    <w:p w14:paraId="7401029F"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rPr>
        <w:t xml:space="preserve"> MASSIMILIANO FAZZINI E CARLO BISCI (2008) – “Alpine climatology and touristic application of a skiability index in Paneveggio- Pale di San Martino park area (easter trentino region, italian Alps” - Studia Crescent, Geographia tecnica, 2-2008; 41-49</w:t>
      </w:r>
    </w:p>
    <w:p w14:paraId="6054C182"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rPr>
        <w:t>VINCENZO ROMEO E MASSIMILIANO FAZZINI (2008): La neve in Appennino .Prime analisi su 30 anni di dati nivometeorologici - AINEVA ED n°60 Speciale cambiamenti climatici – 58-67</w:t>
      </w:r>
    </w:p>
    <w:p w14:paraId="25AC779D"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rPr>
        <w:t>ANTONIO CARDILLO, SERGIO DI PILLA, DIEGO ANTONECCHIA, MASSIMILIANO DI SISTO, MARIO SPIADALIERI, MASSIMILIANO FAZZINI (2009): Sistema di allertamento regionale per il rischio idraulico ed idrogeologico - Regione Molise - servizio per la protezione civile - 123 pp</w:t>
      </w:r>
    </w:p>
    <w:p w14:paraId="12B15A23" w14:textId="77777777" w:rsidR="00E74167" w:rsidRPr="00E74167" w:rsidRDefault="00545B86" w:rsidP="00E74167">
      <w:pPr>
        <w:pStyle w:val="Paragrafoelenco"/>
        <w:numPr>
          <w:ilvl w:val="0"/>
          <w:numId w:val="34"/>
        </w:numPr>
        <w:jc w:val="both"/>
        <w:rPr>
          <w:rFonts w:ascii="Arial Narrow" w:hAnsi="Arial Narrow"/>
          <w:lang w:val="en-US"/>
        </w:rPr>
      </w:pPr>
      <w:r w:rsidRPr="00913FDA">
        <w:rPr>
          <w:rFonts w:ascii="Arial Narrow" w:hAnsi="Arial Narrow"/>
          <w:lang w:val="en-US"/>
        </w:rPr>
        <w:t xml:space="preserve">MASSIMILIANO.FAZZINI, MAURO GADDO (2009): Relationship between morphology and duration of snow cover at microscale: preliminary study In several major ski areas of the territory of Trentino (Italian Eastern Alps) - Procediing 30th ICAM Rastatt, Annalen der Meteorologie, 44; 343-345 Deutscher Wetterdienst ed. </w:t>
      </w:r>
      <w:r w:rsidRPr="00E74167">
        <w:rPr>
          <w:rFonts w:ascii="Arial Narrow" w:hAnsi="Arial Narrow"/>
        </w:rPr>
        <w:t>+ abstr.</w:t>
      </w:r>
    </w:p>
    <w:p w14:paraId="76A3F9D3" w14:textId="77777777" w:rsidR="00E74167" w:rsidRPr="00E74167" w:rsidRDefault="00E74167" w:rsidP="00E74167">
      <w:pPr>
        <w:pStyle w:val="Paragrafoelenco"/>
        <w:numPr>
          <w:ilvl w:val="0"/>
          <w:numId w:val="34"/>
        </w:numPr>
        <w:jc w:val="both"/>
        <w:rPr>
          <w:rFonts w:ascii="Arial Narrow" w:hAnsi="Arial Narrow"/>
          <w:lang w:val="en-US"/>
        </w:rPr>
      </w:pPr>
      <w:r w:rsidRPr="00E74167">
        <w:rPr>
          <w:rFonts w:ascii="Arial Narrow" w:hAnsi="Arial Narrow"/>
          <w:lang w:val="en-US"/>
        </w:rPr>
        <w:t xml:space="preserve">ROBERTO BARBIERO, MASSIMILIANO </w:t>
      </w:r>
      <w:r w:rsidR="00545B86" w:rsidRPr="00E74167">
        <w:rPr>
          <w:rFonts w:ascii="Arial Narrow" w:hAnsi="Arial Narrow"/>
          <w:lang w:val="en-US"/>
        </w:rPr>
        <w:t xml:space="preserve">FAZZINI, MAURO GADDO (2009): The exceptional meteorological condition on the December 2008 in the Trentino area (North East Italy: Synoptic and nivological analisys at mesoscale - Procediing 30th ICAM Rastatt, Annalen der Meteorologie, 44; 106-108; Deutscher Wetterdienst ed. </w:t>
      </w:r>
      <w:r w:rsidR="00545B86" w:rsidRPr="00E74167">
        <w:rPr>
          <w:rFonts w:ascii="Arial Narrow" w:hAnsi="Arial Narrow"/>
          <w:lang w:val="fr-FR"/>
        </w:rPr>
        <w:t>+ abstr.</w:t>
      </w:r>
    </w:p>
    <w:p w14:paraId="62B40CDD"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lang w:val="fr-FR"/>
        </w:rPr>
        <w:t>A.CARDILLO, S.DIPILLA. M.FAZZINI (2009): Analyse statistique des champs de précipitations pendant 30 ans sur le versant adriatique de la Région Molise(Italie centrale): premiers résultats – Studia Crescent, Geographia tecnica - Numéro Spécial “Extrêmes climatiques : genèse, modélisation et impacts » - 109-114 + abstr.</w:t>
      </w:r>
    </w:p>
    <w:p w14:paraId="73956F2F"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lang w:val="fr-FR"/>
        </w:rPr>
        <w:t>M.FAZZINI, D.MORO ET L.STEFANUTO (2009) : Les extremes nivometriques dans les Alpes italiennes :analyse des données de deux stations de Mont Canin (Alpes Juliennes Frioul) etsituations synoptiques responsables des chutes de neige Studia Crescent, Geographia tecnica - Numéro Spécial “Extrêmes climatiques: genèse, modélisation et impacts » - 169-175 + abstr.</w:t>
      </w:r>
    </w:p>
    <w:p w14:paraId="49F418AB"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rPr>
        <w:t xml:space="preserve">M. FAZZINI, C. TELLOLI, M.R. BOVOLENTA, E. MARROCCHINO, C. VACCARO (2010) “Monitoring of solid partiuclates airborne samples from mountain snow in some sites of the Alps – Italy”.89° Congresso SIMP. Libro degli abstract – Ferrara(Italy) </w:t>
      </w:r>
    </w:p>
    <w:p w14:paraId="45D7DA6F" w14:textId="77777777" w:rsidR="00E74167" w:rsidRPr="00E74167" w:rsidRDefault="009D5719" w:rsidP="00E74167">
      <w:pPr>
        <w:pStyle w:val="Paragrafoelenco"/>
        <w:numPr>
          <w:ilvl w:val="0"/>
          <w:numId w:val="34"/>
        </w:numPr>
        <w:jc w:val="both"/>
        <w:rPr>
          <w:rFonts w:ascii="Arial Narrow" w:hAnsi="Arial Narrow"/>
          <w:lang w:val="en-US"/>
        </w:rPr>
      </w:pPr>
      <w:r w:rsidRPr="00E74167">
        <w:rPr>
          <w:rFonts w:ascii="Arial Narrow" w:hAnsi="Arial Narrow"/>
        </w:rPr>
        <w:t>AGNESI V., ARINGOLI D., BUCCOLINI M., CAPPADONIA C., DELLA SETA M., DEL MONTE M., DI MAGGIO C., FAZZINI M., MATERAZZI M., PAMBIANCHI G. (2010)</w:t>
      </w:r>
      <w:r>
        <w:t xml:space="preserve">. </w:t>
      </w:r>
      <w:r w:rsidRPr="00E74167">
        <w:rPr>
          <w:rFonts w:ascii="Arial Narrow" w:hAnsi="Arial Narrow"/>
          <w:lang w:val="fr-FR"/>
        </w:rPr>
        <w:t xml:space="preserve">Geomorphological evolution and soil erosion rate in two clayey small catchments of central and island Italy during the last 15,000 years.. In: Chalov R.S., Chernysh A.F.. Slope processes and Matter Movement. </w:t>
      </w:r>
      <w:r w:rsidRPr="00E74167">
        <w:rPr>
          <w:rFonts w:ascii="Arial Narrow" w:hAnsi="Arial Narrow"/>
        </w:rPr>
        <w:t>Faculty of Geography - LMSU, Moscow: p. 10 – 15</w:t>
      </w:r>
    </w:p>
    <w:p w14:paraId="13E22430"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lang w:val="fr-FR"/>
        </w:rPr>
        <w:t>M.FAZZINI (2011): Introduction au XXIV Colloque de l’Association Internationale de Climatologie - Actes XXIV Colloque AIC « Climat montagnard et risques » ; M.Fazzini et G.Beltrando éditeurs scientifiques ; Stamperia Romana ed ; 1-3.</w:t>
      </w:r>
    </w:p>
    <w:p w14:paraId="34116CC1"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lang w:val="fr-FR"/>
        </w:rPr>
        <w:t xml:space="preserve"> M.FAZZINI (2011): Le réseau de mesure de la neige du Trentino : des données hétérogènes fruit d’une histoire complexe Actes XXIV Colloque AIC « Climat montagnard et risques » ; M.Fazzini et G.Beltrando éditeurs scientifiques ; Stamperia Romana ed ; 9-16 + Lectio magistralis</w:t>
      </w:r>
    </w:p>
    <w:p w14:paraId="3292C417" w14:textId="77777777" w:rsidR="00E74167" w:rsidRPr="00E74167" w:rsidRDefault="00545B86" w:rsidP="00E74167">
      <w:pPr>
        <w:pStyle w:val="Paragrafoelenco"/>
        <w:numPr>
          <w:ilvl w:val="0"/>
          <w:numId w:val="34"/>
        </w:numPr>
        <w:jc w:val="both"/>
        <w:rPr>
          <w:rFonts w:ascii="Arial Narrow" w:hAnsi="Arial Narrow"/>
          <w:lang w:val="en-US"/>
        </w:rPr>
      </w:pPr>
      <w:r w:rsidRPr="00E74167">
        <w:rPr>
          <w:rFonts w:ascii="Arial Narrow" w:hAnsi="Arial Narrow"/>
          <w:lang w:val="fr-FR"/>
        </w:rPr>
        <w:lastRenderedPageBreak/>
        <w:t>M.FAZZINI, V.ROMEO (2011): L’enneigement dans les Apennins durant les derniers 30 ans. Actes XXIV Colloque AIC « Climat montagnard et risques » ; M.Fazzini et G.Beltrando éditeurs scientifique</w:t>
      </w:r>
      <w:r w:rsidR="00E74167">
        <w:rPr>
          <w:rFonts w:ascii="Arial Narrow" w:hAnsi="Arial Narrow"/>
          <w:lang w:val="fr-FR"/>
        </w:rPr>
        <w:t>s; Stamperia Romana ed ; 249-254</w:t>
      </w:r>
    </w:p>
    <w:p w14:paraId="71AF9DED" w14:textId="77777777" w:rsidR="00DB023E" w:rsidRPr="00DB023E" w:rsidRDefault="00545B86" w:rsidP="00DB023E">
      <w:pPr>
        <w:pStyle w:val="Paragrafoelenco"/>
        <w:numPr>
          <w:ilvl w:val="0"/>
          <w:numId w:val="34"/>
        </w:numPr>
        <w:jc w:val="both"/>
        <w:rPr>
          <w:rFonts w:ascii="Arial Narrow" w:hAnsi="Arial Narrow"/>
          <w:lang w:val="en-US"/>
        </w:rPr>
      </w:pPr>
      <w:r w:rsidRPr="00E74167">
        <w:rPr>
          <w:rFonts w:ascii="Arial Narrow" w:hAnsi="Arial Narrow"/>
          <w:lang w:val="fr-FR"/>
        </w:rPr>
        <w:t>M.BARBANI, M.FAZZINI, V. ROMEO (2011) : NEVEMONT: Un projet finalise pour la surveillance de la neige a basses altitudes dans le territoire italien. Actes XXIV Colloque AIC « Climat montagnard  et risques »; M.Fazzini et G.Beltrando éditeurs scientifiques ; Stamperia Romana ed ; 57-62+ poster</w:t>
      </w:r>
    </w:p>
    <w:p w14:paraId="0455DC02" w14:textId="77777777" w:rsidR="00DB023E" w:rsidRPr="00DB023E" w:rsidRDefault="00545B86" w:rsidP="00DB023E">
      <w:pPr>
        <w:pStyle w:val="Paragrafoelenco"/>
        <w:numPr>
          <w:ilvl w:val="0"/>
          <w:numId w:val="34"/>
        </w:numPr>
        <w:jc w:val="both"/>
        <w:rPr>
          <w:rFonts w:ascii="Arial Narrow" w:hAnsi="Arial Narrow"/>
          <w:lang w:val="en-US"/>
        </w:rPr>
      </w:pPr>
      <w:r w:rsidRPr="00DB023E">
        <w:rPr>
          <w:rFonts w:ascii="Arial Narrow" w:hAnsi="Arial Narrow"/>
        </w:rPr>
        <w:t>AA.VV (2012): Rapporto d’evento sulle nevicate eccezionali in Molise del 31 gennaio-14 febbraio 2012, 26 pp</w:t>
      </w:r>
    </w:p>
    <w:p w14:paraId="4790D713" w14:textId="77777777" w:rsidR="00DB023E" w:rsidRPr="00DB023E" w:rsidRDefault="00545B86" w:rsidP="00DB023E">
      <w:pPr>
        <w:pStyle w:val="Paragrafoelenco"/>
        <w:numPr>
          <w:ilvl w:val="0"/>
          <w:numId w:val="34"/>
        </w:numPr>
        <w:jc w:val="both"/>
        <w:rPr>
          <w:rFonts w:ascii="Arial Narrow" w:hAnsi="Arial Narrow"/>
          <w:lang w:val="en-US"/>
        </w:rPr>
      </w:pPr>
      <w:r w:rsidRPr="00DB023E">
        <w:rPr>
          <w:rFonts w:ascii="Arial Narrow" w:hAnsi="Arial Narrow"/>
        </w:rPr>
        <w:t xml:space="preserve">C. BISCI, M. FAZZINI, G. BELTRANDO, A. CARDILLO AND V. ROMEO (2012): the exceptional snowfall on february 2012 in the central adriatic size of italian-peninsula. </w:t>
      </w:r>
      <w:r w:rsidRPr="00DB023E">
        <w:rPr>
          <w:rFonts w:ascii="Arial Narrow" w:hAnsi="Arial Narrow"/>
          <w:lang w:val="fr-FR"/>
        </w:rPr>
        <w:t>Meteolorologische Zeischrift, 21, 5,503-508</w:t>
      </w:r>
    </w:p>
    <w:p w14:paraId="692856A3" w14:textId="77777777" w:rsidR="00DB023E" w:rsidRPr="00DB023E" w:rsidRDefault="00545B86" w:rsidP="00DB023E">
      <w:pPr>
        <w:pStyle w:val="Paragrafoelenco"/>
        <w:numPr>
          <w:ilvl w:val="0"/>
          <w:numId w:val="34"/>
        </w:numPr>
        <w:jc w:val="both"/>
        <w:rPr>
          <w:rFonts w:ascii="Arial Narrow" w:hAnsi="Arial Narrow"/>
          <w:lang w:val="en-US"/>
        </w:rPr>
      </w:pPr>
      <w:r w:rsidRPr="00DB023E">
        <w:rPr>
          <w:rFonts w:ascii="Arial Narrow" w:hAnsi="Arial Narrow"/>
          <w:lang w:val="fr-FR"/>
        </w:rPr>
        <w:t>A. CARDILLO. M. FAZZINI, G. BELTRANDO, V. ROMEO (2012) : l’enneigemen exceptionnel du février 2012 dans la région de Molise (Italie centrale) in « Les climats régionaux :observation et modélisation « ACTES XXV Colloque de l’Association International de Climatologie (Grenoble 5-8septembre 2012), 171- 176-</w:t>
      </w:r>
    </w:p>
    <w:p w14:paraId="419ECCA6" w14:textId="77777777" w:rsidR="00DB023E" w:rsidRPr="00DB023E" w:rsidRDefault="00545B86" w:rsidP="00DB023E">
      <w:pPr>
        <w:pStyle w:val="Paragrafoelenco"/>
        <w:numPr>
          <w:ilvl w:val="0"/>
          <w:numId w:val="34"/>
        </w:numPr>
        <w:jc w:val="both"/>
        <w:rPr>
          <w:rFonts w:ascii="Arial Narrow" w:hAnsi="Arial Narrow"/>
          <w:lang w:val="en-US"/>
        </w:rPr>
      </w:pPr>
      <w:r w:rsidRPr="00DB023E">
        <w:rPr>
          <w:rFonts w:ascii="Arial Narrow" w:hAnsi="Arial Narrow"/>
          <w:lang w:val="fr-FR"/>
        </w:rPr>
        <w:t>Massimiliano FAZZINI, Gérard BELTRANDO, Carlo BISCI, Mario BARBANI, Vincenzo ROMEO (2012): Sur les précipitations extrêmes de l'automne 2011 en Ligurie : analyse météo-climatiquedes événements et facteurs aggravants in « Les climats régionaux: observation et modélisation « ACTES XXV Colloque de l’Association International de Climatologie (Grenoble 5-8 septembre 2012), 271-276</w:t>
      </w:r>
    </w:p>
    <w:p w14:paraId="70EEF56A" w14:textId="77777777" w:rsidR="00DB023E" w:rsidRPr="00DB023E" w:rsidRDefault="00545B86" w:rsidP="00DB023E">
      <w:pPr>
        <w:pStyle w:val="Paragrafoelenco"/>
        <w:numPr>
          <w:ilvl w:val="0"/>
          <w:numId w:val="34"/>
        </w:numPr>
        <w:jc w:val="both"/>
        <w:rPr>
          <w:rFonts w:ascii="Arial Narrow" w:hAnsi="Arial Narrow"/>
          <w:lang w:val="en-US"/>
        </w:rPr>
      </w:pPr>
      <w:r w:rsidRPr="00DB023E">
        <w:rPr>
          <w:rFonts w:ascii="Arial Narrow" w:hAnsi="Arial Narrow"/>
        </w:rPr>
        <w:t>ANTONIO CARDILLO, SERGIO DI PILLA., MASSIMILIANO. FAZZINI (2013): February 2012: exceptional snowfalls in the region of molise (central italy) in a context of extremes of climate – Proceedings 32 ICAM, Kraniska Gora 3-7 settembre 2013, 28 + poster</w:t>
      </w:r>
    </w:p>
    <w:p w14:paraId="15BF4CD1" w14:textId="77777777" w:rsidR="00DB023E" w:rsidRPr="00DB023E" w:rsidRDefault="00545B86" w:rsidP="00DB023E">
      <w:pPr>
        <w:pStyle w:val="Paragrafoelenco"/>
        <w:numPr>
          <w:ilvl w:val="0"/>
          <w:numId w:val="34"/>
        </w:numPr>
        <w:jc w:val="both"/>
        <w:rPr>
          <w:rFonts w:ascii="Arial Narrow" w:hAnsi="Arial Narrow"/>
          <w:lang w:val="en-US"/>
        </w:rPr>
      </w:pPr>
      <w:r w:rsidRPr="00DB023E">
        <w:rPr>
          <w:rFonts w:ascii="Arial Narrow" w:hAnsi="Arial Narrow"/>
        </w:rPr>
        <w:t xml:space="preserve">MASSIMILIANO FAZZINI, PAOLO BILLI, TANJA CEGNAR. </w:t>
      </w:r>
      <w:r w:rsidRPr="00DB023E">
        <w:rPr>
          <w:rFonts w:ascii="Arial Narrow" w:hAnsi="Arial Narrow"/>
          <w:lang w:val="fr-FR"/>
        </w:rPr>
        <w:t xml:space="preserve">GABRIELE AVANCINI (2013): Analysis of recent snow cover and skiability conditions in a few mountainous areas of Slovenia. </w:t>
      </w:r>
      <w:r w:rsidRPr="00DB023E">
        <w:rPr>
          <w:rFonts w:ascii="Arial Narrow" w:hAnsi="Arial Narrow"/>
        </w:rPr>
        <w:t>Proceedings 32 ICAM,Kraniska Gora 3-7 giugno 2013, 70 + rel.</w:t>
      </w:r>
    </w:p>
    <w:p w14:paraId="2C4D16ED" w14:textId="77777777" w:rsidR="00DB023E" w:rsidRPr="00DB023E" w:rsidRDefault="00545B86" w:rsidP="00DB023E">
      <w:pPr>
        <w:pStyle w:val="Paragrafoelenco"/>
        <w:numPr>
          <w:ilvl w:val="0"/>
          <w:numId w:val="34"/>
        </w:numPr>
        <w:jc w:val="both"/>
        <w:rPr>
          <w:rFonts w:ascii="Arial Narrow" w:hAnsi="Arial Narrow"/>
          <w:lang w:val="en-US"/>
        </w:rPr>
      </w:pPr>
      <w:r w:rsidRPr="00DB023E">
        <w:rPr>
          <w:rFonts w:ascii="Arial Narrow" w:hAnsi="Arial Narrow"/>
        </w:rPr>
        <w:t>MASSIMILIANO FAZZINI, SERGIO ZENI, GERARD BELTRANDO (2013) : Winter 2012-2013, exceptional snowfall in Trentino Dolomites: the example of Fiemme Valle. Proceedings 32 ICAM, Kraniska Gora 3-7 giugno 2013, 29 + poster</w:t>
      </w:r>
    </w:p>
    <w:p w14:paraId="36D1509A" w14:textId="77777777" w:rsidR="00DB023E" w:rsidRPr="00DB023E" w:rsidRDefault="00545B86" w:rsidP="00DB023E">
      <w:pPr>
        <w:pStyle w:val="Paragrafoelenco"/>
        <w:numPr>
          <w:ilvl w:val="0"/>
          <w:numId w:val="34"/>
        </w:numPr>
        <w:jc w:val="both"/>
        <w:rPr>
          <w:rFonts w:ascii="Arial Narrow" w:hAnsi="Arial Narrow"/>
          <w:lang w:val="en-US"/>
        </w:rPr>
      </w:pPr>
      <w:r w:rsidRPr="00DB023E">
        <w:rPr>
          <w:rFonts w:ascii="Arial Narrow" w:hAnsi="Arial Narrow"/>
        </w:rPr>
        <w:t xml:space="preserve">MASSIMILIANO FAZZINI, ANTONINO PALADINO, VINCENZO. </w:t>
      </w:r>
      <w:r w:rsidRPr="00DB023E">
        <w:rPr>
          <w:rFonts w:ascii="Arial Narrow" w:hAnsi="Arial Narrow"/>
          <w:lang w:val="fr-FR"/>
        </w:rPr>
        <w:t xml:space="preserve">ROMEO, ANTONIO CARDILLO, CARMELA VACCARO (2013): Recent snow and synoptic situations bearers of heavy snowfall on the mountains of Sicily island. </w:t>
      </w:r>
      <w:r w:rsidRPr="00DB023E">
        <w:rPr>
          <w:rFonts w:ascii="Arial Narrow" w:hAnsi="Arial Narrow"/>
        </w:rPr>
        <w:t>Proceedings 32 ICAM, Kraniska Gora 3-7 giugno 2013, 30 + poster</w:t>
      </w:r>
    </w:p>
    <w:p w14:paraId="79E67FE2" w14:textId="77777777" w:rsidR="00DB023E" w:rsidRPr="00DB023E" w:rsidRDefault="00545B86" w:rsidP="00DB023E">
      <w:pPr>
        <w:pStyle w:val="Paragrafoelenco"/>
        <w:numPr>
          <w:ilvl w:val="0"/>
          <w:numId w:val="34"/>
        </w:numPr>
        <w:jc w:val="both"/>
        <w:rPr>
          <w:rFonts w:ascii="Arial Narrow" w:hAnsi="Arial Narrow"/>
          <w:lang w:val="en-US"/>
        </w:rPr>
      </w:pPr>
      <w:r w:rsidRPr="00DB023E">
        <w:rPr>
          <w:rFonts w:ascii="Arial Narrow" w:hAnsi="Arial Narrow"/>
        </w:rPr>
        <w:t>MASSIMILIANO FAZZINI, GÉRARD BELTRANDO, PAOLO BILLI (2013) : Intense rainfalls and flooding problems in theBeach resort of San Benedetto del Tronto, Adriatic Sea , Central Italy. Proc. 3°GEOMED 2013, Antlya Turkey, 10-14 june; Ibrahim Athalay and Recept EYE ed., 128</w:t>
      </w:r>
      <w:r w:rsidR="00567E19" w:rsidRPr="00DB023E">
        <w:rPr>
          <w:rFonts w:ascii="Arial Narrow" w:hAnsi="Arial Narrow"/>
        </w:rPr>
        <w:t>-131</w:t>
      </w:r>
    </w:p>
    <w:p w14:paraId="50FA1E4E" w14:textId="77777777" w:rsidR="00DB023E" w:rsidRPr="00DB023E" w:rsidRDefault="00545B86" w:rsidP="00DB023E">
      <w:pPr>
        <w:pStyle w:val="Paragrafoelenco"/>
        <w:numPr>
          <w:ilvl w:val="0"/>
          <w:numId w:val="34"/>
        </w:numPr>
        <w:jc w:val="both"/>
        <w:rPr>
          <w:rFonts w:ascii="Arial Narrow" w:hAnsi="Arial Narrow"/>
          <w:lang w:val="en-US"/>
        </w:rPr>
      </w:pPr>
      <w:r w:rsidRPr="00DB023E">
        <w:rPr>
          <w:rFonts w:ascii="Arial Narrow" w:hAnsi="Arial Narrow"/>
          <w:lang w:val="fr-FR"/>
        </w:rPr>
        <w:t xml:space="preserve">MASSIMILIANO FAZZINI, ANTONIO CARDILLO, SERGIO DI PILLA, GERARD BELTRANDO (2013): Tendances des précipitations depuis le milieu du XXème siècle sur le versant adriatique de la région Molise (Italie centrale), actes 26 colloque AIC – Cotonou (Benin) 4-8 septembre 2013, 230-235 </w:t>
      </w:r>
    </w:p>
    <w:p w14:paraId="12C448A2" w14:textId="77777777" w:rsidR="00DB023E" w:rsidRPr="00DB023E" w:rsidRDefault="00545B86" w:rsidP="00DB023E">
      <w:pPr>
        <w:pStyle w:val="Paragrafoelenco"/>
        <w:numPr>
          <w:ilvl w:val="0"/>
          <w:numId w:val="34"/>
        </w:numPr>
        <w:jc w:val="both"/>
        <w:rPr>
          <w:rFonts w:ascii="Arial Narrow" w:hAnsi="Arial Narrow"/>
          <w:lang w:val="en-US"/>
        </w:rPr>
      </w:pPr>
      <w:r w:rsidRPr="00913FDA">
        <w:rPr>
          <w:rFonts w:ascii="Arial Narrow" w:hAnsi="Arial Narrow"/>
          <w:lang w:val="en-US"/>
        </w:rPr>
        <w:t xml:space="preserve">C. TELLOLI, M. FAZZINI, R. TASSINARI, E. MARROCCHINO, C. VACCARO(2013).“Monitoring of solid particulate airborne samples f rom mountain snow in some sites of the Alps, Italy”.International Journal of Geosciences 4, 711-723. </w:t>
      </w:r>
      <w:r w:rsidRPr="00DB023E">
        <w:rPr>
          <w:rFonts w:ascii="Arial Narrow" w:hAnsi="Arial Narrow"/>
        </w:rPr>
        <w:t>DOI:10.4236/ijg.2013.44066 - Published Online June 2013</w:t>
      </w:r>
    </w:p>
    <w:p w14:paraId="21753F3F" w14:textId="77777777" w:rsidR="00DB023E" w:rsidRPr="00DB023E" w:rsidRDefault="00545B86" w:rsidP="00DB023E">
      <w:pPr>
        <w:pStyle w:val="Paragrafoelenco"/>
        <w:numPr>
          <w:ilvl w:val="0"/>
          <w:numId w:val="34"/>
        </w:numPr>
        <w:jc w:val="both"/>
        <w:rPr>
          <w:rFonts w:ascii="Arial Narrow" w:hAnsi="Arial Narrow"/>
          <w:lang w:val="en-US"/>
        </w:rPr>
      </w:pPr>
      <w:r w:rsidRPr="00DB023E">
        <w:rPr>
          <w:rFonts w:ascii="Arial Narrow" w:hAnsi="Arial Narrow"/>
        </w:rPr>
        <w:t>MARCHINA C., VACCARO C., FAZZINI M, DI ROMA A., BIANCHINI G (2013): Isotopic Composition of precipitation in Ferrara Province, – Goldschmidt Abstracts 2013 Mineralogical Magazine, July 2013, v. 77, p. 1661-1817</w:t>
      </w:r>
    </w:p>
    <w:p w14:paraId="3809596A" w14:textId="77777777" w:rsidR="00DB023E" w:rsidRPr="00DB023E" w:rsidRDefault="00545B86" w:rsidP="00DB023E">
      <w:pPr>
        <w:pStyle w:val="Paragrafoelenco"/>
        <w:numPr>
          <w:ilvl w:val="0"/>
          <w:numId w:val="34"/>
        </w:numPr>
        <w:jc w:val="both"/>
        <w:rPr>
          <w:rFonts w:ascii="Arial Narrow" w:hAnsi="Arial Narrow"/>
          <w:lang w:val="en-US"/>
        </w:rPr>
      </w:pPr>
      <w:r w:rsidRPr="00DB023E">
        <w:rPr>
          <w:rFonts w:ascii="Arial Narrow" w:hAnsi="Arial Narrow"/>
          <w:lang w:val="en-US"/>
        </w:rPr>
        <w:t>MASSIMILIANO FAZZINI AND CARMELA VACCARO (2014): Current problems in communication from the weather forecast in the prevention of hydraulic and hydrogeological risk, Geophysical Research Abstracts - Vol. 16, EGU2014-16709, 2014</w:t>
      </w:r>
    </w:p>
    <w:p w14:paraId="77F9F84F" w14:textId="77777777" w:rsidR="00DB023E" w:rsidRPr="00DB023E" w:rsidRDefault="00545B86" w:rsidP="00DB023E">
      <w:pPr>
        <w:pStyle w:val="Paragrafoelenco"/>
        <w:numPr>
          <w:ilvl w:val="0"/>
          <w:numId w:val="34"/>
        </w:numPr>
        <w:jc w:val="both"/>
        <w:rPr>
          <w:rFonts w:ascii="Arial Narrow" w:hAnsi="Arial Narrow"/>
          <w:lang w:val="en-US"/>
        </w:rPr>
      </w:pPr>
      <w:r w:rsidRPr="00913FDA">
        <w:rPr>
          <w:rFonts w:ascii="Arial Narrow" w:hAnsi="Arial Narrow"/>
        </w:rPr>
        <w:t>PAOLO BILLI, MASSIMILIANO FAZZINI, YONAS TADESSE ALEMU AND ROSSANO CIAMPALINI (2014): Rainfall and runoff variability in Ethiopia; Geophysical Research Abstracts; Vol. 16, EGU2014-7397-2,2014</w:t>
      </w:r>
    </w:p>
    <w:p w14:paraId="3D6B1B5B" w14:textId="77777777" w:rsidR="00DB023E" w:rsidRPr="00DB023E" w:rsidRDefault="00545B86" w:rsidP="00DB023E">
      <w:pPr>
        <w:pStyle w:val="Paragrafoelenco"/>
        <w:numPr>
          <w:ilvl w:val="0"/>
          <w:numId w:val="34"/>
        </w:numPr>
        <w:jc w:val="both"/>
        <w:rPr>
          <w:rFonts w:ascii="Arial Narrow" w:hAnsi="Arial Narrow"/>
          <w:lang w:val="en-US"/>
        </w:rPr>
      </w:pPr>
      <w:r w:rsidRPr="00DB023E">
        <w:rPr>
          <w:rFonts w:ascii="Arial Narrow" w:hAnsi="Arial Narrow"/>
          <w:lang w:val="fr-FR"/>
        </w:rPr>
        <w:t>FAZZINI M., BELTRANDO G. BILLI P. ET ANDREATTA S (2014): Variations climatiques récentes et protections des glaciers par géotextiles: l’expérience du glacier Presena (Trentino occidental, Italie); actes XXVI colloque AIC – Dijon, 311-316</w:t>
      </w:r>
    </w:p>
    <w:p w14:paraId="1A93A94D" w14:textId="77777777" w:rsidR="00DB023E" w:rsidRPr="00DB023E" w:rsidRDefault="00327246" w:rsidP="00DB023E">
      <w:pPr>
        <w:pStyle w:val="Paragrafoelenco"/>
        <w:numPr>
          <w:ilvl w:val="0"/>
          <w:numId w:val="34"/>
        </w:numPr>
        <w:jc w:val="both"/>
        <w:rPr>
          <w:rFonts w:ascii="Arial Narrow" w:hAnsi="Arial Narrow"/>
          <w:lang w:val="en-US"/>
        </w:rPr>
      </w:pPr>
      <w:r w:rsidRPr="00DB023E">
        <w:rPr>
          <w:rFonts w:ascii="Arial Narrow" w:hAnsi="Arial Narrow"/>
        </w:rPr>
        <w:lastRenderedPageBreak/>
        <w:t xml:space="preserve">Spalevic, V, M Curovic, P Billi, M Fazzini, Amaury Frankl, and Jan Nyssen. 2014. “Soil Erosion in the Zim Potok Watershed, Polimlje River Basin, Montenegro.” </w:t>
      </w:r>
      <w:r w:rsidRPr="00A23E41">
        <w:rPr>
          <w:rFonts w:ascii="Arial Narrow" w:hAnsi="Arial Narrow"/>
        </w:rPr>
        <w:t xml:space="preserve">In Agrosym </w:t>
      </w:r>
      <w:proofErr w:type="gramStart"/>
      <w:r w:rsidRPr="00A23E41">
        <w:rPr>
          <w:rFonts w:ascii="Arial Narrow" w:hAnsi="Arial Narrow"/>
        </w:rPr>
        <w:t>2014</w:t>
      </w:r>
      <w:r w:rsidRPr="00A23E41">
        <w:rPr>
          <w:rFonts w:ascii="Arial" w:hAnsi="Arial" w:cs="Arial"/>
        </w:rPr>
        <w:t> </w:t>
      </w:r>
      <w:r w:rsidRPr="00A23E41">
        <w:rPr>
          <w:rFonts w:ascii="Arial Narrow" w:hAnsi="Arial Narrow"/>
        </w:rPr>
        <w:t>:</w:t>
      </w:r>
      <w:proofErr w:type="gramEnd"/>
      <w:r w:rsidRPr="00A23E41">
        <w:rPr>
          <w:rFonts w:ascii="Arial Narrow" w:hAnsi="Arial Narrow"/>
        </w:rPr>
        <w:t xml:space="preserve"> Book of Proceedings</w:t>
      </w:r>
      <w:r w:rsidRPr="00A23E41">
        <w:rPr>
          <w:rFonts w:ascii="Arial" w:hAnsi="Arial" w:cs="Arial"/>
        </w:rPr>
        <w:t> </w:t>
      </w:r>
      <w:r w:rsidRPr="00A23E41">
        <w:rPr>
          <w:rFonts w:ascii="Arial Narrow" w:hAnsi="Arial Narrow"/>
        </w:rPr>
        <w:t xml:space="preserve">: Fifth International Scientific Agricultural Symposium </w:t>
      </w:r>
      <w:r w:rsidRPr="00A23E41">
        <w:rPr>
          <w:rFonts w:ascii="Arial Narrow" w:hAnsi="Arial Narrow" w:cs="Arial Narrow"/>
        </w:rPr>
        <w:t>“</w:t>
      </w:r>
      <w:r w:rsidRPr="00A23E41">
        <w:rPr>
          <w:rFonts w:ascii="Arial Narrow" w:hAnsi="Arial Narrow"/>
        </w:rPr>
        <w:t xml:space="preserve">Agrosym 2014”, 739–747. </w:t>
      </w:r>
    </w:p>
    <w:p w14:paraId="7C2D4110" w14:textId="77777777" w:rsidR="00DB023E" w:rsidRPr="00DB023E" w:rsidRDefault="00545B86" w:rsidP="00DB023E">
      <w:pPr>
        <w:pStyle w:val="Paragrafoelenco"/>
        <w:numPr>
          <w:ilvl w:val="0"/>
          <w:numId w:val="34"/>
        </w:numPr>
        <w:jc w:val="both"/>
        <w:rPr>
          <w:rFonts w:ascii="Arial Narrow" w:hAnsi="Arial Narrow"/>
          <w:lang w:val="en-US"/>
        </w:rPr>
      </w:pPr>
      <w:r w:rsidRPr="00DB023E">
        <w:rPr>
          <w:rFonts w:ascii="Arial Narrow" w:hAnsi="Arial Narrow"/>
          <w:lang w:val="en-US"/>
        </w:rPr>
        <w:t>MASSIMILIANO FAZZINI AND CARMELA VACCARO (2015): Analysis of recent changes of rainfall in the foothill of the Isonzo basin and effects on the safety of urbanized areas – Geophysical Research Abstracts Vol. 17, EGU2015-12883, 2015 EGU General Assembly</w:t>
      </w:r>
    </w:p>
    <w:p w14:paraId="040E3C44" w14:textId="4D794919" w:rsidR="00DB023E" w:rsidRPr="00DB023E" w:rsidRDefault="00545B86" w:rsidP="00DB023E">
      <w:pPr>
        <w:pStyle w:val="Paragrafoelenco"/>
        <w:numPr>
          <w:ilvl w:val="0"/>
          <w:numId w:val="34"/>
        </w:numPr>
        <w:jc w:val="both"/>
        <w:rPr>
          <w:rFonts w:ascii="Arial Narrow" w:hAnsi="Arial Narrow"/>
          <w:lang w:val="en-US"/>
        </w:rPr>
      </w:pPr>
      <w:r w:rsidRPr="00DB023E">
        <w:rPr>
          <w:rFonts w:ascii="Arial Narrow" w:hAnsi="Arial Narrow"/>
        </w:rPr>
        <w:t xml:space="preserve">ANTONELLA DI ROMA, SALVATORE PEPI, MASSIMILIANO FAZZINI, GIANLUCA BIANCHINI, AND CARMELA VACCARO (2015): Geochemical and microclimatic characterization of the waterresources in the Copparo area (Ferrara, Italy) Geophysical Research Abstracts Vol. 17, EGU 2015- </w:t>
      </w:r>
      <w:r w:rsidR="00DB023E">
        <w:rPr>
          <w:rFonts w:ascii="Arial Narrow" w:hAnsi="Arial Narrow"/>
        </w:rPr>
        <w:t>13679, 2015 EGU General Assemble</w:t>
      </w:r>
    </w:p>
    <w:p w14:paraId="527AEA93" w14:textId="77777777" w:rsidR="00DB023E" w:rsidRPr="00DB023E" w:rsidRDefault="00545B86" w:rsidP="00DB023E">
      <w:pPr>
        <w:pStyle w:val="Paragrafoelenco"/>
        <w:numPr>
          <w:ilvl w:val="0"/>
          <w:numId w:val="34"/>
        </w:numPr>
        <w:jc w:val="both"/>
        <w:rPr>
          <w:rFonts w:ascii="Arial Narrow" w:hAnsi="Arial Narrow"/>
          <w:lang w:val="en-US"/>
        </w:rPr>
      </w:pPr>
      <w:r w:rsidRPr="00913FDA">
        <w:rPr>
          <w:rFonts w:ascii="Arial Narrow" w:hAnsi="Arial Narrow"/>
          <w:lang w:val="en-US"/>
        </w:rPr>
        <w:t>VOJISLAV DJEKOVIC, NEDJO MILOSEVIC, ALEKSANDAR ANDJELKOVIC, MASSIMILIANO FAZZINI AND VELIBOR SPALEVIC (2015): Channel morphol</w:t>
      </w:r>
      <w:r w:rsidR="00327246" w:rsidRPr="00913FDA">
        <w:rPr>
          <w:rFonts w:ascii="Arial Narrow" w:hAnsi="Arial Narrow"/>
          <w:lang w:val="en-US"/>
        </w:rPr>
        <w:t>ogy changes in the river Pestan.</w:t>
      </w:r>
      <w:r w:rsidRPr="00913FDA">
        <w:rPr>
          <w:rFonts w:ascii="Arial Narrow" w:hAnsi="Arial Narrow"/>
          <w:lang w:val="en-US"/>
        </w:rPr>
        <w:t xml:space="preserve"> </w:t>
      </w:r>
      <w:r w:rsidRPr="00DB023E">
        <w:rPr>
          <w:rFonts w:ascii="Arial Narrow" w:hAnsi="Arial Narrow"/>
          <w:lang w:val="fr-FR"/>
        </w:rPr>
        <w:t>Spec. number of International journal Agriculture and forestry, AGROSY, october 2014, Sarajevo</w:t>
      </w:r>
    </w:p>
    <w:p w14:paraId="16FB01EC" w14:textId="77777777" w:rsidR="005F0642" w:rsidRPr="005F0642" w:rsidRDefault="00545B86" w:rsidP="005F0642">
      <w:pPr>
        <w:pStyle w:val="Paragrafoelenco"/>
        <w:numPr>
          <w:ilvl w:val="0"/>
          <w:numId w:val="34"/>
        </w:numPr>
        <w:jc w:val="both"/>
        <w:rPr>
          <w:rFonts w:ascii="Arial Narrow" w:hAnsi="Arial Narrow"/>
          <w:lang w:val="en-US"/>
        </w:rPr>
      </w:pPr>
      <w:r w:rsidRPr="00DB023E">
        <w:rPr>
          <w:rFonts w:ascii="Arial Narrow" w:hAnsi="Arial Narrow"/>
        </w:rPr>
        <w:t>ANTONIO CARDILLO, MASSIMILIANO FAZZINI, SANDRA SCARLATELLI (2015) - Proposal for avalanche risk management on the access road to the ski area of Campitello Matese (mountain massif of Matese - Molise region - Central Italy), Proc. 23 ICAM Innsbruck, 113</w:t>
      </w:r>
    </w:p>
    <w:p w14:paraId="0DBB1E9B" w14:textId="77777777" w:rsidR="005F0642" w:rsidRPr="005F0642" w:rsidRDefault="00545B86" w:rsidP="005F0642">
      <w:pPr>
        <w:pStyle w:val="Paragrafoelenco"/>
        <w:numPr>
          <w:ilvl w:val="0"/>
          <w:numId w:val="34"/>
        </w:numPr>
        <w:jc w:val="both"/>
        <w:rPr>
          <w:rFonts w:ascii="Arial Narrow" w:hAnsi="Arial Narrow"/>
          <w:lang w:val="en-US"/>
        </w:rPr>
      </w:pPr>
      <w:r w:rsidRPr="00913FDA">
        <w:rPr>
          <w:rFonts w:ascii="Arial Narrow" w:hAnsi="Arial Narrow"/>
          <w:lang w:val="en-US"/>
        </w:rPr>
        <w:t>MASSIMILIANO FAZZINI, FRANCESCO FANARI, VINCENZO ROMEO, SERGIO ZENI,(2015)  -  Studies of snow climatology at the local scale: examples of the Fiemme Valley (Trentine Dolomites) and in Monte Cimone massif (Northern Apennines), Proc. 23 ICAM Innsbruck, 115</w:t>
      </w:r>
    </w:p>
    <w:p w14:paraId="17AB92C6" w14:textId="77777777" w:rsidR="005F0642" w:rsidRDefault="00545B86" w:rsidP="005F0642">
      <w:pPr>
        <w:pStyle w:val="Paragrafoelenco"/>
        <w:numPr>
          <w:ilvl w:val="0"/>
          <w:numId w:val="34"/>
        </w:numPr>
        <w:jc w:val="both"/>
        <w:rPr>
          <w:rFonts w:ascii="Arial Narrow" w:hAnsi="Arial Narrow"/>
          <w:lang w:val="en-US"/>
        </w:rPr>
      </w:pPr>
      <w:r w:rsidRPr="005F0642">
        <w:rPr>
          <w:rFonts w:ascii="Arial Narrow" w:hAnsi="Arial Narrow"/>
          <w:lang w:val="en-US"/>
        </w:rPr>
        <w:t>ANTONIO CARDILLO, CLAUDIO CASSARDO, MASSIMILIANO FAZZINI, SANDRA SCARLATELLI, (2015) -  The incorrect information of extreme weather events: the case of the "record snowfall" in the mountains of Abruzzo and Molise of March 2015, Proc. 23 ICAM Innsbruck, 116</w:t>
      </w:r>
    </w:p>
    <w:p w14:paraId="5BD447DA" w14:textId="77777777" w:rsidR="005F0642" w:rsidRPr="005F0642" w:rsidRDefault="00545B86" w:rsidP="005F0642">
      <w:pPr>
        <w:pStyle w:val="Paragrafoelenco"/>
        <w:numPr>
          <w:ilvl w:val="0"/>
          <w:numId w:val="34"/>
        </w:numPr>
        <w:jc w:val="both"/>
        <w:rPr>
          <w:rFonts w:ascii="Arial Narrow" w:hAnsi="Arial Narrow"/>
          <w:lang w:val="en-US"/>
        </w:rPr>
      </w:pPr>
      <w:r w:rsidRPr="005F0642">
        <w:rPr>
          <w:rFonts w:ascii="Arial Narrow" w:hAnsi="Arial Narrow"/>
        </w:rPr>
        <w:t>MATTEO GENTILUCCI, CARLO BISCI, MASSIMILIANO FAZZINI, CARMELA VACCARO, (2015) - Time and space distribution of precipitation in the Marche Region (Central Italy): preliminary observations. Proc. 23 ICAM Innsbruck, 65</w:t>
      </w:r>
    </w:p>
    <w:p w14:paraId="3122E70A" w14:textId="77777777" w:rsidR="005F0642" w:rsidRPr="005F0642" w:rsidRDefault="00545B86" w:rsidP="005F0642">
      <w:pPr>
        <w:pStyle w:val="Paragrafoelenco"/>
        <w:numPr>
          <w:ilvl w:val="0"/>
          <w:numId w:val="34"/>
        </w:numPr>
        <w:jc w:val="both"/>
        <w:rPr>
          <w:rFonts w:ascii="Arial Narrow" w:hAnsi="Arial Narrow"/>
          <w:lang w:val="en-US"/>
        </w:rPr>
      </w:pPr>
      <w:r w:rsidRPr="005F0642">
        <w:rPr>
          <w:rFonts w:ascii="Arial Narrow" w:hAnsi="Arial Narrow"/>
        </w:rPr>
        <w:t>MASSIMILIANO FAZZINI, CESARE GOVONI, SANDRO NANNI, VALENTINA PAVAN, FRANCESCO RUSSO, (2015) - Analysis of the Recent nivometric conditions in Emilia Romagna territory (Northern Adriatic Italy). Proc. 23 ICAM Innsbruck, 64</w:t>
      </w:r>
    </w:p>
    <w:p w14:paraId="783EB3E2" w14:textId="77777777" w:rsidR="005F0642" w:rsidRPr="005F0642" w:rsidRDefault="00436066" w:rsidP="005F0642">
      <w:pPr>
        <w:pStyle w:val="Paragrafoelenco"/>
        <w:numPr>
          <w:ilvl w:val="0"/>
          <w:numId w:val="34"/>
        </w:numPr>
        <w:jc w:val="both"/>
        <w:rPr>
          <w:rFonts w:ascii="Arial Narrow" w:hAnsi="Arial Narrow"/>
          <w:lang w:val="en-US"/>
        </w:rPr>
      </w:pPr>
      <w:hyperlink r:id="rId7" w:history="1">
        <w:r w:rsidR="00545B86" w:rsidRPr="005F0642">
          <w:rPr>
            <w:rFonts w:ascii="Arial Narrow" w:hAnsi="Arial Narrow"/>
          </w:rPr>
          <w:t>Fazzini, Massimiliano</w:t>
        </w:r>
      </w:hyperlink>
      <w:r w:rsidR="00545B86" w:rsidRPr="005F0642">
        <w:rPr>
          <w:rFonts w:ascii="Arial Narrow" w:hAnsi="Arial Narrow"/>
        </w:rPr>
        <w:t>; </w:t>
      </w:r>
      <w:hyperlink r:id="rId8" w:history="1">
        <w:r w:rsidR="00545B86" w:rsidRPr="005F0642">
          <w:rPr>
            <w:rFonts w:ascii="Arial Narrow" w:hAnsi="Arial Narrow"/>
          </w:rPr>
          <w:t>Cagnati, Anselmo</w:t>
        </w:r>
      </w:hyperlink>
      <w:r w:rsidR="00545B86" w:rsidRPr="005F0642">
        <w:rPr>
          <w:rFonts w:ascii="Arial Narrow" w:hAnsi="Arial Narrow"/>
        </w:rPr>
        <w:t>; </w:t>
      </w:r>
      <w:hyperlink r:id="rId9" w:history="1">
        <w:r w:rsidR="00545B86" w:rsidRPr="005F0642">
          <w:rPr>
            <w:rFonts w:ascii="Arial Narrow" w:hAnsi="Arial Narrow"/>
          </w:rPr>
          <w:t>Camattari, Serena</w:t>
        </w:r>
      </w:hyperlink>
      <w:r w:rsidR="00113EC2" w:rsidRPr="005F0642">
        <w:rPr>
          <w:rFonts w:ascii="Arial Narrow" w:hAnsi="Arial Narrow"/>
        </w:rPr>
        <w:t xml:space="preserve"> </w:t>
      </w:r>
      <w:r w:rsidR="00545B86" w:rsidRPr="005F0642">
        <w:rPr>
          <w:rFonts w:ascii="Arial Narrow" w:hAnsi="Arial Narrow"/>
        </w:rPr>
        <w:t>(2016) - Recent variations of the nivo - thermic parameters in the territory of the Dolomites and venetian Prealps; EGU General Assembly 2016, held 17-22 April, 2016 in Vienna Austria, p.768</w:t>
      </w:r>
    </w:p>
    <w:p w14:paraId="1F52F0A5" w14:textId="77777777" w:rsidR="005F0642" w:rsidRPr="005F0642" w:rsidRDefault="00C0048E" w:rsidP="005F0642">
      <w:pPr>
        <w:pStyle w:val="Paragrafoelenco"/>
        <w:numPr>
          <w:ilvl w:val="0"/>
          <w:numId w:val="34"/>
        </w:numPr>
        <w:jc w:val="both"/>
        <w:rPr>
          <w:rFonts w:ascii="Arial Narrow" w:hAnsi="Arial Narrow"/>
          <w:lang w:val="en-US"/>
        </w:rPr>
      </w:pPr>
      <w:r w:rsidRPr="005F0642">
        <w:rPr>
          <w:rFonts w:ascii="Arial Narrow" w:hAnsi="Arial Narrow"/>
        </w:rPr>
        <w:t>Aringoli D., Bisci C., Farabollini P., Fazzini M., Gentili B., Materazzi M. &amp; Pambianchi G., 2016</w:t>
      </w:r>
      <w:r>
        <w:t xml:space="preserve">. </w:t>
      </w:r>
      <w:r w:rsidRPr="00913FDA">
        <w:rPr>
          <w:rFonts w:ascii="Arial Narrow" w:hAnsi="Arial Narrow"/>
          <w:lang w:val="fr-FR"/>
        </w:rPr>
        <w:t xml:space="preserve">Proposal of geomorphological cartography af hazard from debris flows phenomena: example from Sibillini Mountains. </w:t>
      </w:r>
      <w:r w:rsidRPr="005F0642">
        <w:rPr>
          <w:rFonts w:ascii="Arial Narrow" w:hAnsi="Arial Narrow"/>
        </w:rPr>
        <w:t>SGI, Napoli 2016. Absr.</w:t>
      </w:r>
    </w:p>
    <w:p w14:paraId="792276D7" w14:textId="77777777" w:rsidR="005F0642" w:rsidRPr="005F0642" w:rsidRDefault="00545B86" w:rsidP="005F0642">
      <w:pPr>
        <w:pStyle w:val="Paragrafoelenco"/>
        <w:numPr>
          <w:ilvl w:val="0"/>
          <w:numId w:val="34"/>
        </w:numPr>
        <w:jc w:val="both"/>
        <w:rPr>
          <w:rFonts w:ascii="Arial Narrow" w:hAnsi="Arial Narrow"/>
          <w:lang w:val="en-US"/>
        </w:rPr>
      </w:pPr>
      <w:r w:rsidRPr="005F0642">
        <w:rPr>
          <w:rFonts w:ascii="Arial Narrow" w:hAnsi="Arial Narrow"/>
        </w:rPr>
        <w:t>Matteo Gentilucci, Carlo Bisci, Massimiliano Fazzini, and Danilo Tognetti (2016) - Quality control of climatological time series in the province of macerata (adriatic side of central italy); EGU General Assembly 2016, held 17-22 April</w:t>
      </w:r>
      <w:r w:rsidR="005F0642">
        <w:rPr>
          <w:rFonts w:ascii="Arial Narrow" w:hAnsi="Arial Narrow"/>
        </w:rPr>
        <w:t>, 2016 in Vienna Austria, p.320</w:t>
      </w:r>
    </w:p>
    <w:p w14:paraId="7071ED4D" w14:textId="77777777" w:rsidR="005F0642" w:rsidRPr="007F4426" w:rsidRDefault="001467C0" w:rsidP="005F0642">
      <w:pPr>
        <w:pStyle w:val="Paragrafoelenco"/>
        <w:numPr>
          <w:ilvl w:val="0"/>
          <w:numId w:val="34"/>
        </w:numPr>
        <w:jc w:val="both"/>
        <w:rPr>
          <w:rFonts w:ascii="Arial Narrow" w:hAnsi="Arial Narrow"/>
          <w:lang w:val="en-US"/>
        </w:rPr>
      </w:pPr>
      <w:r w:rsidRPr="005F0642">
        <w:rPr>
          <w:rFonts w:ascii="Arial Narrow" w:hAnsi="Arial Narrow"/>
        </w:rPr>
        <w:t>Bisci C., Farabollini P., Fazzini M. &amp; Spurio E., 2016</w:t>
      </w:r>
      <w:r>
        <w:t xml:space="preserve">. </w:t>
      </w:r>
      <w:r w:rsidRPr="005F0642">
        <w:rPr>
          <w:rFonts w:ascii="Arial Narrow" w:hAnsi="Arial Narrow"/>
        </w:rPr>
        <w:t>Debris flows and climate in the Sibillini mountains area (Umbria-Marche Apennines, Italy). Prooc. XXXV Convegno Nazionale di idraulica e Costruzioni Idrauliche, Bologna 14- 16 settembre 2016.</w:t>
      </w:r>
    </w:p>
    <w:p w14:paraId="5A6D3D62" w14:textId="7BEFDB59" w:rsidR="007F4426" w:rsidRPr="007F4426" w:rsidRDefault="007F4426" w:rsidP="007F4426">
      <w:pPr>
        <w:pStyle w:val="Paragrafoelenco"/>
        <w:numPr>
          <w:ilvl w:val="0"/>
          <w:numId w:val="34"/>
        </w:numPr>
        <w:jc w:val="both"/>
        <w:rPr>
          <w:rFonts w:ascii="Arial Narrow" w:hAnsi="Arial Narrow"/>
        </w:rPr>
      </w:pPr>
      <w:r w:rsidRPr="000D351B">
        <w:rPr>
          <w:rFonts w:ascii="Arial Narrow" w:hAnsi="Arial Narrow"/>
        </w:rPr>
        <w:t>Farabollini P., Fazzini M. &amp; Scalella G., 2016. Geomorphological effect of The July ’99 flash flood in the Tenna basin (central Italy). SGI, Napoli 2016</w:t>
      </w:r>
    </w:p>
    <w:p w14:paraId="2DCF42F5" w14:textId="77777777" w:rsidR="005F0642" w:rsidRPr="005F0642" w:rsidRDefault="00545B86" w:rsidP="005F0642">
      <w:pPr>
        <w:pStyle w:val="Paragrafoelenco"/>
        <w:numPr>
          <w:ilvl w:val="0"/>
          <w:numId w:val="34"/>
        </w:numPr>
        <w:jc w:val="both"/>
        <w:rPr>
          <w:rFonts w:ascii="Arial Narrow" w:hAnsi="Arial Narrow"/>
          <w:lang w:val="en-US"/>
        </w:rPr>
      </w:pPr>
      <w:r w:rsidRPr="005F0642">
        <w:rPr>
          <w:rFonts w:ascii="Arial Narrow" w:hAnsi="Arial Narrow"/>
        </w:rPr>
        <w:t>Chiara Marchina; Claudio Natali; Massimiliano Fazzini; Matteo Fusetti; Renzo Tassinari (2017</w:t>
      </w:r>
      <w:proofErr w:type="gramStart"/>
      <w:r w:rsidRPr="005F0642">
        <w:rPr>
          <w:rFonts w:ascii="Arial Narrow" w:hAnsi="Arial Narrow"/>
        </w:rPr>
        <w:t>)  "</w:t>
      </w:r>
      <w:proofErr w:type="gramEnd"/>
      <w:r w:rsidRPr="005F0642">
        <w:rPr>
          <w:rFonts w:ascii="Arial Narrow" w:hAnsi="Arial Narrow"/>
        </w:rPr>
        <w:t>Extremely dry and warm conditions in Northern Italy during the year 2015: effects on the Po river water" - Springer Journals Editorial Rend. Fis. Acc. Lincei,  DOI 10.1007/s12210-017-0596-0</w:t>
      </w:r>
    </w:p>
    <w:p w14:paraId="02BEC4B9" w14:textId="77777777" w:rsidR="005F0642" w:rsidRPr="005F0642" w:rsidRDefault="00545B86" w:rsidP="005F0642">
      <w:pPr>
        <w:pStyle w:val="Paragrafoelenco"/>
        <w:numPr>
          <w:ilvl w:val="0"/>
          <w:numId w:val="34"/>
        </w:numPr>
        <w:jc w:val="both"/>
        <w:rPr>
          <w:rFonts w:ascii="Arial Narrow" w:hAnsi="Arial Narrow"/>
          <w:lang w:val="en-US"/>
        </w:rPr>
      </w:pPr>
      <w:r w:rsidRPr="005F0642">
        <w:rPr>
          <w:rFonts w:ascii="Arial Narrow" w:hAnsi="Arial Narrow"/>
        </w:rPr>
        <w:t xml:space="preserve">Massimiliano Fazzini, Carlo Bisci, Marco Cardinaletti ed Andrea Giuliacci (2017) “Variazioni meteomarine recenti e climatologia dinamica nel bacino adriatico: primi risultati”, in volume speciale GNRAC  - Studi costieri 2017, 24: 35 - 42. </w:t>
      </w:r>
    </w:p>
    <w:p w14:paraId="2DAF2BF7" w14:textId="77777777" w:rsidR="005F0642" w:rsidRPr="005F0642" w:rsidRDefault="00545B86" w:rsidP="005F0642">
      <w:pPr>
        <w:pStyle w:val="Paragrafoelenco"/>
        <w:numPr>
          <w:ilvl w:val="0"/>
          <w:numId w:val="34"/>
        </w:numPr>
        <w:jc w:val="both"/>
        <w:rPr>
          <w:rFonts w:ascii="Arial Narrow" w:hAnsi="Arial Narrow"/>
          <w:lang w:val="en-US"/>
        </w:rPr>
      </w:pPr>
      <w:r w:rsidRPr="005F0642">
        <w:rPr>
          <w:rFonts w:ascii="Arial Narrow" w:hAnsi="Arial Narrow"/>
        </w:rPr>
        <w:lastRenderedPageBreak/>
        <w:t xml:space="preserve"> Marvin Duca, Paolo Billi, Massimiliano Fazzini Rickard Pettersson,  Carmen Riquelme Vega (2017), “Glacial Morpho-climatic System Analysis of the    Swedish Lapland using Remote Sensing Technology” Proc. 34th International Conference on Alpine Meteorology, Reykjavík, Iceland, 108</w:t>
      </w:r>
    </w:p>
    <w:p w14:paraId="6B5AFB68" w14:textId="77777777" w:rsidR="007D41EC" w:rsidRPr="007D41EC" w:rsidRDefault="00545B86" w:rsidP="007D41EC">
      <w:pPr>
        <w:pStyle w:val="Paragrafoelenco"/>
        <w:numPr>
          <w:ilvl w:val="0"/>
          <w:numId w:val="34"/>
        </w:numPr>
        <w:jc w:val="both"/>
        <w:rPr>
          <w:rFonts w:ascii="Arial Narrow" w:hAnsi="Arial Narrow"/>
          <w:lang w:val="en-US"/>
        </w:rPr>
      </w:pPr>
      <w:r w:rsidRPr="005F0642">
        <w:rPr>
          <w:rFonts w:ascii="Arial Narrow" w:hAnsi="Arial Narrow"/>
        </w:rPr>
        <w:t>Fazzini Massimiliano, Bisci Carlo, Cardillo Antonio, Perucci Roberto,  Aringoli, Domenico, Farabollini Piero, Materazzi, Marco, Pambianchi, Gilberto (2017) “Earthquake-triggered avalanches along Central Apennines (Italy) in January 18th”,  - Proc. 34th International Conference on Alpine Meteorology, Reykjavík, Iceland; 9</w:t>
      </w:r>
    </w:p>
    <w:p w14:paraId="092479C7" w14:textId="77777777" w:rsidR="007D41EC" w:rsidRPr="007D41EC" w:rsidRDefault="00545B86" w:rsidP="007D41EC">
      <w:pPr>
        <w:pStyle w:val="Paragrafoelenco"/>
        <w:numPr>
          <w:ilvl w:val="0"/>
          <w:numId w:val="34"/>
        </w:numPr>
        <w:jc w:val="both"/>
        <w:rPr>
          <w:rFonts w:ascii="Arial Narrow" w:hAnsi="Arial Narrow"/>
          <w:lang w:val="en-US"/>
        </w:rPr>
      </w:pPr>
      <w:r w:rsidRPr="007D41EC">
        <w:rPr>
          <w:rFonts w:ascii="Arial Narrow" w:hAnsi="Arial Narrow"/>
        </w:rPr>
        <w:t>Fazzini Massimiliano, Cardillo Antonio, Di Fiore Thomas, Lucentini Luca,Scozzafava Marco (2017) “Extreme temperatures in the cold air pool of the central Apennines (Italy): comparison with those of the Veneto Pre-Alps during winter 2016-17”  - Proc. 34th International Conference on Alpine Meteorology, Reykjavík, Iceland; 42</w:t>
      </w:r>
    </w:p>
    <w:p w14:paraId="2DF81A64" w14:textId="77777777" w:rsidR="007D41EC" w:rsidRPr="007D41EC" w:rsidRDefault="00545B86" w:rsidP="007D41EC">
      <w:pPr>
        <w:pStyle w:val="Paragrafoelenco"/>
        <w:numPr>
          <w:ilvl w:val="0"/>
          <w:numId w:val="34"/>
        </w:numPr>
        <w:jc w:val="both"/>
        <w:rPr>
          <w:rFonts w:ascii="Arial Narrow" w:hAnsi="Arial Narrow"/>
          <w:lang w:val="en-US"/>
        </w:rPr>
      </w:pPr>
      <w:r w:rsidRPr="007D41EC">
        <w:rPr>
          <w:rFonts w:ascii="Arial Narrow" w:hAnsi="Arial Narrow"/>
          <w:lang w:val="en-US"/>
        </w:rPr>
        <w:t>Bisci Carlo, Fazzini  Massimiliano, Romeo Vincenzo, Cardillo, Antonio (2017)“Intense snowfalls of January 2017 along the central-southern Apennines (Italy), in comparisons with the 2015, 2012 and 2005 events” - Proc. 34th International Conference on Alpine Meteorology, Reykjavík, Iceland; 48</w:t>
      </w:r>
    </w:p>
    <w:p w14:paraId="5DAAF97F" w14:textId="77777777" w:rsidR="007D41EC" w:rsidRPr="007D41EC" w:rsidRDefault="00545B86" w:rsidP="007D41EC">
      <w:pPr>
        <w:pStyle w:val="Paragrafoelenco"/>
        <w:numPr>
          <w:ilvl w:val="0"/>
          <w:numId w:val="34"/>
        </w:numPr>
        <w:jc w:val="both"/>
        <w:rPr>
          <w:rFonts w:ascii="Arial Narrow" w:hAnsi="Arial Narrow"/>
          <w:lang w:val="en-US"/>
        </w:rPr>
      </w:pPr>
      <w:r w:rsidRPr="007D41EC">
        <w:rPr>
          <w:rFonts w:ascii="Arial Narrow" w:hAnsi="Arial Narrow"/>
          <w:lang w:val="en-US"/>
        </w:rPr>
        <w:t>Fazzini Massimiliano, Billi Paolo, Trotta Lorenzo (2017)“Identification of the annual 0°C and -1°C isotherms current elevation and recent altimetric trends in the Italian Eastern Alps” Proc. 34th International Conference on Alpine Meteorology, Reykjavík, Iceland; 133</w:t>
      </w:r>
    </w:p>
    <w:p w14:paraId="32E1D58B" w14:textId="77777777" w:rsidR="007D41EC" w:rsidRPr="007D41EC" w:rsidRDefault="00545B86" w:rsidP="007D41EC">
      <w:pPr>
        <w:pStyle w:val="Paragrafoelenco"/>
        <w:numPr>
          <w:ilvl w:val="0"/>
          <w:numId w:val="34"/>
        </w:numPr>
        <w:jc w:val="both"/>
        <w:rPr>
          <w:rFonts w:ascii="Arial Narrow" w:hAnsi="Arial Narrow"/>
          <w:lang w:val="en-US"/>
        </w:rPr>
      </w:pPr>
      <w:r w:rsidRPr="007D41EC">
        <w:rPr>
          <w:rFonts w:ascii="Arial Narrow" w:hAnsi="Arial Narrow"/>
        </w:rPr>
        <w:t>Paolo Billi, Massimiliano Fazzini (2017). “Global change and river flow in Italy“ In Global and Planetary Change, ISSN: ISSN: 0921-8181</w:t>
      </w:r>
      <w:hyperlink r:id="rId10" w:tgtFrame="_blank" w:tooltip="Persistent link using digital object identifier" w:history="1">
        <w:r w:rsidRPr="007D41EC">
          <w:rPr>
            <w:rFonts w:ascii="Arial Narrow" w:hAnsi="Arial Narrow"/>
          </w:rPr>
          <w:t>doi.org/10.1016/j.gloplacha.2017.07.008</w:t>
        </w:r>
      </w:hyperlink>
      <w:r w:rsidRPr="007D41EC">
        <w:rPr>
          <w:rFonts w:ascii="Arial Narrow" w:hAnsi="Arial Narrow"/>
        </w:rPr>
        <w:t>; 155, 234-246</w:t>
      </w:r>
    </w:p>
    <w:p w14:paraId="75B138C5" w14:textId="77777777" w:rsidR="007D41EC" w:rsidRPr="007D41EC" w:rsidRDefault="00545B86" w:rsidP="007D41EC">
      <w:pPr>
        <w:pStyle w:val="Paragrafoelenco"/>
        <w:numPr>
          <w:ilvl w:val="0"/>
          <w:numId w:val="34"/>
        </w:numPr>
        <w:jc w:val="both"/>
        <w:rPr>
          <w:rFonts w:ascii="Arial Narrow" w:hAnsi="Arial Narrow"/>
          <w:lang w:val="en-US"/>
        </w:rPr>
      </w:pPr>
      <w:r w:rsidRPr="007D41EC">
        <w:rPr>
          <w:rFonts w:ascii="Arial Narrow" w:hAnsi="Arial Narrow"/>
          <w:lang w:val="en-US"/>
        </w:rPr>
        <w:t>Paolo Billi, Biadgilgn Demissie, Jan Nyssen, Girma Moges, Massimiliano Fazzini (2018).”Meander hydromorphology of ephemeral streams: Similarities and differences with perennial rivers” in Geomorphology, 319 (2018) 35–46</w:t>
      </w:r>
    </w:p>
    <w:p w14:paraId="2D391367" w14:textId="77777777" w:rsidR="007D41EC" w:rsidRPr="007D41EC" w:rsidRDefault="00545B86" w:rsidP="007D41EC">
      <w:pPr>
        <w:pStyle w:val="Paragrafoelenco"/>
        <w:numPr>
          <w:ilvl w:val="0"/>
          <w:numId w:val="34"/>
        </w:numPr>
        <w:jc w:val="both"/>
        <w:rPr>
          <w:rFonts w:ascii="Arial Narrow" w:hAnsi="Arial Narrow"/>
          <w:lang w:val="en-US"/>
        </w:rPr>
      </w:pPr>
      <w:r w:rsidRPr="007D41EC">
        <w:rPr>
          <w:rFonts w:ascii="Arial Narrow" w:hAnsi="Arial Narrow"/>
          <w:lang w:val="en-US"/>
        </w:rPr>
        <w:t xml:space="preserve"> </w:t>
      </w:r>
      <w:r w:rsidRPr="007D41EC">
        <w:rPr>
          <w:rFonts w:ascii="Arial Narrow" w:hAnsi="Arial Narrow"/>
        </w:rPr>
        <w:t xml:space="preserve">Yonas Tadesse, Aklilu Amsalu, Paolo Billi, Massimiliano Fazzini (2018). </w:t>
      </w:r>
      <w:r w:rsidRPr="007D41EC">
        <w:rPr>
          <w:rFonts w:ascii="Arial Narrow" w:hAnsi="Arial Narrow"/>
          <w:lang w:val="fr-FR"/>
        </w:rPr>
        <w:t xml:space="preserve">“A new early warning drought index for Ethiopia” in Journal of Water and Climate Change,  jwc2018105. </w:t>
      </w:r>
      <w:r w:rsidRPr="007D41EC">
        <w:rPr>
          <w:rFonts w:ascii="Arial Narrow" w:hAnsi="Arial Narrow"/>
        </w:rPr>
        <w:t>DOI: 10.2166/wcc.2014.146.</w:t>
      </w:r>
    </w:p>
    <w:p w14:paraId="022CEA3D" w14:textId="77777777" w:rsidR="007D41EC" w:rsidRPr="007D41EC" w:rsidRDefault="00545B86" w:rsidP="007D41EC">
      <w:pPr>
        <w:pStyle w:val="Paragrafoelenco"/>
        <w:numPr>
          <w:ilvl w:val="0"/>
          <w:numId w:val="34"/>
        </w:numPr>
        <w:jc w:val="both"/>
        <w:rPr>
          <w:rFonts w:ascii="Arial Narrow" w:hAnsi="Arial Narrow"/>
          <w:lang w:val="en-US"/>
        </w:rPr>
      </w:pPr>
      <w:r w:rsidRPr="007D41EC">
        <w:rPr>
          <w:rFonts w:ascii="Arial Narrow" w:hAnsi="Arial Narrow"/>
        </w:rPr>
        <w:t>Cristina Pornaro ,Valentina Vincenzi , Stefano Furin, Massimiliano Fazzini, Luca Minarelli, Stefano Macolino (2018) ”Seasonal changes in dry matter yield from Karst pastures as influenced by morphoclimatic features”. Plos one -  Published: September 27, 2018.</w:t>
      </w:r>
      <w:hyperlink r:id="rId11" w:history="1">
        <w:r w:rsidRPr="007D41EC">
          <w:rPr>
            <w:rFonts w:ascii="Arial Narrow" w:hAnsi="Arial Narrow"/>
          </w:rPr>
          <w:t>https://doi.org/10.1371/journal.pone.0204092</w:t>
        </w:r>
      </w:hyperlink>
    </w:p>
    <w:p w14:paraId="61C5ECF7" w14:textId="77777777" w:rsidR="007D41EC" w:rsidRPr="007D41EC" w:rsidRDefault="00545B86" w:rsidP="007D41EC">
      <w:pPr>
        <w:pStyle w:val="Paragrafoelenco"/>
        <w:numPr>
          <w:ilvl w:val="0"/>
          <w:numId w:val="34"/>
        </w:numPr>
        <w:jc w:val="both"/>
        <w:rPr>
          <w:rFonts w:ascii="Arial Narrow" w:hAnsi="Arial Narrow"/>
          <w:lang w:val="en-US"/>
        </w:rPr>
      </w:pPr>
      <w:r w:rsidRPr="007D41EC">
        <w:rPr>
          <w:rFonts w:ascii="Arial Narrow" w:hAnsi="Arial Narrow"/>
        </w:rPr>
        <w:t>Piero Farabollini, Serafino Angelini, Massimiliano Fazzini, Francesca Romana Lugeri, Gianni Scalella (2018). “La sequenza sismica dell'Italia centrale del 24 agosto e successive: contributi alla conoscenza e la banca dati degli effetti di superficie”. Rendiconti della Società Geologica Italiana, 46, p. 9-15, ISSN: 2035-8008, doi: 10.3301/ROL.2018.45</w:t>
      </w:r>
    </w:p>
    <w:p w14:paraId="145E4B9A" w14:textId="77777777" w:rsidR="007D41EC" w:rsidRPr="007D41EC" w:rsidRDefault="001F7A89" w:rsidP="007D41EC">
      <w:pPr>
        <w:pStyle w:val="Paragrafoelenco"/>
        <w:numPr>
          <w:ilvl w:val="0"/>
          <w:numId w:val="34"/>
        </w:numPr>
        <w:jc w:val="both"/>
        <w:rPr>
          <w:rFonts w:ascii="Arial Narrow" w:hAnsi="Arial Narrow"/>
          <w:lang w:val="en-US"/>
        </w:rPr>
      </w:pPr>
      <w:r w:rsidRPr="007D41EC">
        <w:rPr>
          <w:rFonts w:ascii="Arial Narrow" w:hAnsi="Arial Narrow"/>
          <w:lang w:val="en-US"/>
        </w:rPr>
        <w:t>Burt Peter, Gentilucci M., Bisci C., Fazzini M. and Vaccaro</w:t>
      </w:r>
      <w:r w:rsidR="00545B86" w:rsidRPr="007D41EC">
        <w:rPr>
          <w:rFonts w:ascii="Arial Narrow" w:hAnsi="Arial Narrow"/>
          <w:lang w:val="en-US"/>
        </w:rPr>
        <w:t xml:space="preserve"> C. (2018) Interpolation of rainfall through polynomial regression in the Marche Region (Central Italy</w:t>
      </w:r>
      <w:r w:rsidR="00545B86" w:rsidRPr="007D41EC">
        <w:rPr>
          <w:rFonts w:ascii="Arial Narrow" w:hAnsi="Arial Narrow"/>
          <w:iCs/>
          <w:lang w:val="en-US"/>
        </w:rPr>
        <w:t>).</w:t>
      </w:r>
      <w:r w:rsidR="00545B86" w:rsidRPr="007D41EC">
        <w:rPr>
          <w:rFonts w:ascii="Arial Narrow" w:hAnsi="Arial Narrow"/>
          <w:lang w:val="en-US"/>
        </w:rPr>
        <w:t> In: The Annual International Conference on Geographic I</w:t>
      </w:r>
      <w:r w:rsidR="00177AE9" w:rsidRPr="007D41EC">
        <w:rPr>
          <w:rFonts w:ascii="Arial Narrow" w:hAnsi="Arial Narrow"/>
          <w:lang w:val="en-US"/>
        </w:rPr>
        <w:t xml:space="preserve">nformation Science; AGILE 2018.  </w:t>
      </w:r>
      <w:r w:rsidR="00545B86" w:rsidRPr="007D41EC">
        <w:rPr>
          <w:rFonts w:ascii="Arial Narrow" w:hAnsi="Arial Narrow"/>
          <w:lang w:val="en-US"/>
        </w:rPr>
        <w:t>Geospatial Technologies for All.  Lecture Notes in Geoinformation and Cartography . Springer, Cham. ISBN 978-3-319-78207-2 ISSN 978-3-319-78208-9 (Online) (doi:</w:t>
      </w:r>
      <w:hyperlink r:id="rId12" w:tgtFrame="_blank" w:history="1">
        <w:r w:rsidR="00545B86" w:rsidRPr="007D41EC">
          <w:rPr>
            <w:rFonts w:ascii="Arial Narrow" w:hAnsi="Arial Narrow"/>
          </w:rPr>
          <w:t>https://doi.org/10.1007/978-3-319-78208-9_3</w:t>
        </w:r>
      </w:hyperlink>
    </w:p>
    <w:p w14:paraId="72AA15A0" w14:textId="77777777" w:rsidR="007D41EC" w:rsidRPr="007D41EC" w:rsidRDefault="007E04EF" w:rsidP="007D41EC">
      <w:pPr>
        <w:pStyle w:val="Paragrafoelenco"/>
        <w:numPr>
          <w:ilvl w:val="0"/>
          <w:numId w:val="34"/>
        </w:numPr>
        <w:jc w:val="both"/>
        <w:rPr>
          <w:rFonts w:ascii="Arial Narrow" w:hAnsi="Arial Narrow"/>
          <w:lang w:val="en-US"/>
        </w:rPr>
      </w:pPr>
      <w:r w:rsidRPr="007D41EC">
        <w:rPr>
          <w:rFonts w:ascii="Arial Narrow" w:hAnsi="Arial Narrow"/>
        </w:rPr>
        <w:t>Bisci, C.; Gentili, B.; Acciarri, A.; Cantalamessa, G.; Di Pancrazio, G.; Fazzini, M.; Fusari, A.; Gentilucci, M.;Invernizzi, M.C. Clean and Healthy–Natural Hazards and Resources. In Quality of Life in Urban Landscapes;</w:t>
      </w:r>
      <w:r w:rsidR="007D41EC" w:rsidRPr="007D41EC">
        <w:rPr>
          <w:rFonts w:ascii="Arial Narrow" w:hAnsi="Arial Narrow"/>
        </w:rPr>
        <w:t xml:space="preserve"> </w:t>
      </w:r>
      <w:r w:rsidRPr="007D41EC">
        <w:rPr>
          <w:rFonts w:ascii="Arial Narrow" w:hAnsi="Arial Narrow"/>
        </w:rPr>
        <w:t>Springer: Cham, Switzerland, 2018; pp. 195–204.</w:t>
      </w:r>
    </w:p>
    <w:p w14:paraId="3172C6C8" w14:textId="6AD5CFC0" w:rsidR="007D41EC" w:rsidRDefault="007D41EC" w:rsidP="007D41EC">
      <w:pPr>
        <w:pStyle w:val="Paragrafoelenco"/>
        <w:numPr>
          <w:ilvl w:val="0"/>
          <w:numId w:val="34"/>
        </w:numPr>
        <w:jc w:val="both"/>
        <w:rPr>
          <w:rFonts w:ascii="Arial Narrow" w:hAnsi="Arial Narrow"/>
          <w:lang w:val="en-US"/>
        </w:rPr>
      </w:pPr>
      <w:r>
        <w:rPr>
          <w:rFonts w:ascii="Arial Narrow" w:hAnsi="Arial Narrow"/>
          <w:lang w:val="en-US"/>
        </w:rPr>
        <w:t xml:space="preserve">Billi P., </w:t>
      </w:r>
      <w:r w:rsidR="00053AAC" w:rsidRPr="007D41EC">
        <w:rPr>
          <w:rFonts w:ascii="Arial Narrow" w:hAnsi="Arial Narrow"/>
          <w:lang w:val="en-US"/>
        </w:rPr>
        <w:t>Bisci C.</w:t>
      </w:r>
      <w:r w:rsidR="00DB561A" w:rsidRPr="007D41EC">
        <w:rPr>
          <w:rFonts w:ascii="Arial Narrow" w:hAnsi="Arial Narrow"/>
          <w:lang w:val="en-US"/>
        </w:rPr>
        <w:t>, Fazzini</w:t>
      </w:r>
      <w:r w:rsidR="00053AAC" w:rsidRPr="007D41EC">
        <w:rPr>
          <w:rFonts w:ascii="Arial Narrow" w:hAnsi="Arial Narrow"/>
          <w:lang w:val="en-US"/>
        </w:rPr>
        <w:t xml:space="preserve"> M. (2019)</w:t>
      </w:r>
      <w:r w:rsidR="00DB561A">
        <w:rPr>
          <w:rFonts w:ascii="Arial Narrow" w:hAnsi="Arial Narrow"/>
          <w:lang w:val="en-US"/>
        </w:rPr>
        <w:t>. C</w:t>
      </w:r>
      <w:r w:rsidR="00053AAC" w:rsidRPr="007D41EC">
        <w:rPr>
          <w:rFonts w:ascii="Arial Narrow" w:hAnsi="Arial Narrow"/>
          <w:lang w:val="en-US"/>
        </w:rPr>
        <w:t>entury of climate variations in the Horn of Africa drylands: implications on soilerosion and flood hazard”.13th International Conference on Dryland Development: convering Dryland Areas from Greyinto Green, 13ICDDJodhpur,India,  Volume, Arid Zone Research –Association of India, 35</w:t>
      </w:r>
    </w:p>
    <w:p w14:paraId="2251EB49" w14:textId="77777777" w:rsidR="007D41EC" w:rsidRPr="007D41EC" w:rsidRDefault="00545B86" w:rsidP="007E029B">
      <w:pPr>
        <w:pStyle w:val="Paragrafoelenco"/>
        <w:numPr>
          <w:ilvl w:val="0"/>
          <w:numId w:val="34"/>
        </w:numPr>
        <w:jc w:val="both"/>
        <w:rPr>
          <w:rFonts w:ascii="Arial Narrow" w:hAnsi="Arial Narrow"/>
          <w:lang w:val="en-US"/>
        </w:rPr>
      </w:pPr>
      <w:r w:rsidRPr="007D41EC">
        <w:rPr>
          <w:rFonts w:ascii="Arial Narrow" w:hAnsi="Arial Narrow"/>
          <w:lang w:val="en-US"/>
        </w:rPr>
        <w:t xml:space="preserve"> </w:t>
      </w:r>
      <w:r w:rsidRPr="007D41EC">
        <w:rPr>
          <w:rFonts w:ascii="Arial Narrow" w:hAnsi="Arial Narrow"/>
        </w:rPr>
        <w:t>L. Minarelli, S. Amoroso, M. Stefani, M. Fazzini (2019</w:t>
      </w:r>
      <w:r w:rsidR="00053AAC" w:rsidRPr="007D41EC">
        <w:rPr>
          <w:rFonts w:ascii="Arial Narrow" w:hAnsi="Arial Narrow"/>
        </w:rPr>
        <w:t>) Risposta</w:t>
      </w:r>
      <w:r w:rsidRPr="007D41EC">
        <w:rPr>
          <w:rFonts w:ascii="Arial Narrow" w:hAnsi="Arial Narrow"/>
        </w:rPr>
        <w:t xml:space="preserve"> sismica locale a supporto della microzonazione </w:t>
      </w:r>
      <w:r w:rsidR="00053AAC" w:rsidRPr="007D41EC">
        <w:rPr>
          <w:rFonts w:ascii="Arial Narrow" w:hAnsi="Arial Narrow"/>
        </w:rPr>
        <w:t>sismica:</w:t>
      </w:r>
      <w:r w:rsidRPr="007D41EC">
        <w:rPr>
          <w:rFonts w:ascii="Arial Narrow" w:hAnsi="Arial Narrow"/>
        </w:rPr>
        <w:t xml:space="preserve"> il caso di Pietracamela (Appennino </w:t>
      </w:r>
      <w:r w:rsidR="00053AAC" w:rsidRPr="007D41EC">
        <w:rPr>
          <w:rFonts w:ascii="Arial Narrow" w:hAnsi="Arial Narrow"/>
        </w:rPr>
        <w:t>Centrale) -</w:t>
      </w:r>
      <w:r w:rsidRPr="007D41EC">
        <w:rPr>
          <w:rFonts w:ascii="Arial Narrow" w:hAnsi="Arial Narrow"/>
        </w:rPr>
        <w:t xml:space="preserve"> Proceeding CNTGS </w:t>
      </w:r>
      <w:r w:rsidR="00053AAC" w:rsidRPr="007D41EC">
        <w:rPr>
          <w:rFonts w:ascii="Arial Narrow" w:hAnsi="Arial Narrow"/>
        </w:rPr>
        <w:t>2018,</w:t>
      </w:r>
      <w:r w:rsidR="007D41EC">
        <w:rPr>
          <w:rFonts w:ascii="Arial Narrow" w:hAnsi="Arial Narrow"/>
        </w:rPr>
        <w:t xml:space="preserve"> 485-489</w:t>
      </w:r>
    </w:p>
    <w:p w14:paraId="191804C7" w14:textId="77777777" w:rsidR="006B58E2" w:rsidRDefault="009035F1" w:rsidP="006B58E2">
      <w:pPr>
        <w:pStyle w:val="Paragrafoelenco"/>
        <w:numPr>
          <w:ilvl w:val="0"/>
          <w:numId w:val="34"/>
        </w:numPr>
        <w:jc w:val="both"/>
        <w:rPr>
          <w:rFonts w:ascii="Arial Narrow" w:hAnsi="Arial Narrow"/>
          <w:lang w:val="en-US"/>
        </w:rPr>
      </w:pPr>
      <w:r w:rsidRPr="007D41EC">
        <w:rPr>
          <w:rFonts w:ascii="Arial Narrow" w:hAnsi="Arial Narrow"/>
          <w:lang w:val="en-US"/>
        </w:rPr>
        <w:t xml:space="preserve">Piero Farabollini, Serafino Angelini, Massimiliano Fazzini, Francesca </w:t>
      </w:r>
      <w:r w:rsidR="007D41EC">
        <w:rPr>
          <w:rFonts w:ascii="Arial Narrow" w:hAnsi="Arial Narrow"/>
          <w:lang w:val="en-US"/>
        </w:rPr>
        <w:t>Romana Lugeri, Gianni Scalella,</w:t>
      </w:r>
      <w:r w:rsidRPr="007D41EC">
        <w:rPr>
          <w:rFonts w:ascii="Arial Narrow" w:hAnsi="Arial Narrow"/>
          <w:lang w:val="en-US"/>
        </w:rPr>
        <w:t xml:space="preserve">  GeomorphoLab (2021)  Earthquakes and Society: the 2016 Central Italy Reverse Seismic Sequence </w:t>
      </w:r>
      <w:r w:rsidR="007D41EC">
        <w:rPr>
          <w:rFonts w:ascii="Arial Narrow" w:hAnsi="Arial Narrow"/>
          <w:lang w:val="en-US"/>
        </w:rPr>
        <w:t xml:space="preserve">in    </w:t>
      </w:r>
      <w:r w:rsidRPr="007D41EC">
        <w:rPr>
          <w:rFonts w:ascii="Arial Narrow" w:hAnsi="Arial Narrow"/>
          <w:lang w:val="en-US"/>
        </w:rPr>
        <w:t xml:space="preserve">EARTHQUAKE RISK PERCEPTION, COMMUNICATION AND MITIGATION STRATEGIES ACROSS EUROPE  - Geographies of the Anthropocene, Vol. 2, No. 2 (2019), </w:t>
      </w:r>
      <w:r w:rsidR="00F10B54" w:rsidRPr="007D41EC">
        <w:rPr>
          <w:rFonts w:ascii="Arial Narrow" w:hAnsi="Arial Narrow"/>
          <w:lang w:val="en-US"/>
        </w:rPr>
        <w:t xml:space="preserve">ISBN 978-88-943275-6-4, </w:t>
      </w:r>
      <w:r w:rsidRPr="007D41EC">
        <w:rPr>
          <w:rFonts w:ascii="Arial Narrow" w:hAnsi="Arial Narrow"/>
          <w:lang w:val="en-US"/>
        </w:rPr>
        <w:t xml:space="preserve">249-266  </w:t>
      </w:r>
    </w:p>
    <w:p w14:paraId="6C71CF28" w14:textId="77777777" w:rsidR="006B58E2" w:rsidRPr="006B58E2" w:rsidRDefault="00021E6D" w:rsidP="006B58E2">
      <w:pPr>
        <w:pStyle w:val="Paragrafoelenco"/>
        <w:numPr>
          <w:ilvl w:val="0"/>
          <w:numId w:val="34"/>
        </w:numPr>
        <w:jc w:val="both"/>
        <w:rPr>
          <w:rStyle w:val="Collegamentoipertestuale"/>
          <w:rFonts w:ascii="Arial Narrow" w:hAnsi="Arial Narrow"/>
          <w:color w:val="auto"/>
          <w:u w:val="none"/>
          <w:lang w:val="en-US"/>
        </w:rPr>
      </w:pPr>
      <w:r w:rsidRPr="006B58E2">
        <w:rPr>
          <w:rFonts w:ascii="Arial Narrow" w:hAnsi="Arial Narrow"/>
          <w:lang w:val="en-US"/>
        </w:rPr>
        <w:lastRenderedPageBreak/>
        <w:t>Massimiliano Fazzini, Alessandro Cecili, Enrico</w:t>
      </w:r>
      <w:r w:rsidR="00FF3AC0" w:rsidRPr="006B58E2">
        <w:rPr>
          <w:rFonts w:ascii="Arial Narrow" w:hAnsi="Arial Narrow"/>
          <w:lang w:val="en-US"/>
        </w:rPr>
        <w:t xml:space="preserve"> </w:t>
      </w:r>
      <w:r w:rsidRPr="006B58E2">
        <w:rPr>
          <w:rFonts w:ascii="Arial Narrow" w:hAnsi="Arial Narrow"/>
          <w:lang w:val="en-US"/>
        </w:rPr>
        <w:t xml:space="preserve">Miccadei, Daniele Moro, and Carlo Bisci (2020) Analisys of recent snow volumic mass and elevation of the threshold of natural skiability (lan) in the frioulan alps </w:t>
      </w:r>
      <w:r w:rsidR="00177AE9" w:rsidRPr="006B58E2">
        <w:rPr>
          <w:rFonts w:ascii="Arial Narrow" w:hAnsi="Arial Narrow"/>
          <w:lang w:val="en-US"/>
        </w:rPr>
        <w:t>–</w:t>
      </w:r>
      <w:r w:rsidRPr="006B58E2">
        <w:rPr>
          <w:rFonts w:ascii="Arial Narrow" w:hAnsi="Arial Narrow"/>
          <w:lang w:val="en-US"/>
        </w:rPr>
        <w:t xml:space="preserve">EGU2020-22114 - </w:t>
      </w:r>
      <w:hyperlink r:id="rId13" w:history="1">
        <w:r w:rsidR="00F10B54" w:rsidRPr="006B58E2">
          <w:rPr>
            <w:rStyle w:val="Collegamentoipertestuale"/>
            <w:rFonts w:ascii="Arial Narrow" w:hAnsi="Arial Narrow"/>
            <w:lang w:val="en-US"/>
          </w:rPr>
          <w:t>https://doi.org/10.5194/egusphere-egu 2020-22114</w:t>
        </w:r>
      </w:hyperlink>
    </w:p>
    <w:p w14:paraId="7C98D0C8" w14:textId="77777777" w:rsidR="006B58E2" w:rsidRPr="006B58E2" w:rsidRDefault="00021E6D" w:rsidP="006B58E2">
      <w:pPr>
        <w:pStyle w:val="Paragrafoelenco"/>
        <w:numPr>
          <w:ilvl w:val="0"/>
          <w:numId w:val="34"/>
        </w:numPr>
        <w:jc w:val="both"/>
        <w:rPr>
          <w:rFonts w:ascii="Arial Narrow" w:hAnsi="Arial Narrow"/>
          <w:lang w:val="en-US"/>
        </w:rPr>
      </w:pPr>
      <w:r w:rsidRPr="006B58E2">
        <w:rPr>
          <w:rFonts w:ascii="Arial Narrow" w:hAnsi="Arial Narrow"/>
        </w:rPr>
        <w:t xml:space="preserve">Giorgio Paglia, Cristiano Carabella, Carmela Epifani, Gianluca Esposito, Massimiliano Fazzini, Vania Mancinelli, and Enrico Miccadei (2020) Landslide hazard in the Abruzzo area (Central Italy): case studies of different types of landslides in different environments and morphostructural domains. </w:t>
      </w:r>
      <w:r w:rsidR="00FB7734" w:rsidRPr="006B58E2">
        <w:rPr>
          <w:rFonts w:ascii="Arial Narrow" w:hAnsi="Arial Narrow"/>
        </w:rPr>
        <w:t xml:space="preserve"> - </w:t>
      </w:r>
      <w:r w:rsidRPr="006B58E2">
        <w:rPr>
          <w:rFonts w:ascii="Arial Narrow" w:hAnsi="Arial Narrow"/>
        </w:rPr>
        <w:t xml:space="preserve">EGU2020-15993, </w:t>
      </w:r>
      <w:hyperlink r:id="rId14" w:history="1">
        <w:r w:rsidRPr="006B58E2">
          <w:rPr>
            <w:rFonts w:ascii="Arial Narrow" w:hAnsi="Arial Narrow"/>
          </w:rPr>
          <w:t>https://doi.org/10.5194/egusphere-egu2020-15993</w:t>
        </w:r>
      </w:hyperlink>
    </w:p>
    <w:p w14:paraId="772B2129" w14:textId="2F7FF5B0" w:rsidR="006B58E2" w:rsidRDefault="009C1C4C" w:rsidP="006B58E2">
      <w:pPr>
        <w:pStyle w:val="Paragrafoelenco"/>
        <w:numPr>
          <w:ilvl w:val="0"/>
          <w:numId w:val="34"/>
        </w:numPr>
        <w:jc w:val="both"/>
        <w:rPr>
          <w:rFonts w:ascii="Arial Narrow" w:hAnsi="Arial Narrow"/>
          <w:lang w:val="en-US"/>
        </w:rPr>
      </w:pPr>
      <w:r w:rsidRPr="006B58E2">
        <w:rPr>
          <w:rFonts w:ascii="Arial Narrow" w:hAnsi="Arial Narrow"/>
        </w:rPr>
        <w:t xml:space="preserve">Marcello Buccolini </w:t>
      </w:r>
      <w:r w:rsidR="00021E6D" w:rsidRPr="006B58E2">
        <w:rPr>
          <w:rFonts w:ascii="Arial Narrow" w:hAnsi="Arial Narrow"/>
        </w:rPr>
        <w:t xml:space="preserve">, Cristiano Carabella , Giorgio Paglia , Alessandro Cecili , Gianluca Chiarolanza , Camilla Cioria , Camilla Conicella , Antonio D'Alonzo , Laura De Viti , Fedora Di Carlo , Fausto Di Francesco , Mattia Di Luzio , Cristina Di Mango , Elena Di Nardo , Concezio Di Nino , Ludovica Di Renzo , Antonio Di Tollo , Carmela Epifani , Gianluca Esposito , Piero Farabollini , Massimiliano Fazzini , Simone Gioia , Francesco Incani , Vania Mancinelli , Martina Orlando , Davide Pantanella , Davis Peca , Cristiana Picchi , Chiara Puricelli , Alessia Ricci , Federico Serra </w:t>
      </w:r>
      <w:r w:rsidR="00021E6D" w:rsidRPr="006B58E2">
        <w:rPr>
          <w:rFonts w:ascii="Arial Narrow" w:hAnsi="Arial Narrow"/>
          <w:lang w:val="en-US"/>
        </w:rPr>
        <w:t xml:space="preserve">&amp; Enrico Miccadei (2020): </w:t>
      </w:r>
      <w:hyperlink r:id="rId15" w:history="1">
        <w:r w:rsidR="0093488A" w:rsidRPr="006B58E2">
          <w:rPr>
            <w:rFonts w:ascii="Arial Narrow" w:hAnsi="Arial Narrow"/>
            <w:lang w:val="en-US"/>
          </w:rPr>
          <w:t>Geomorphological analysis of the San Domino Island (Tremiti Islands, Southern Adriatic Sea). Results from the 2019 Geomorphological Field Camp of the MSc in Geological Science and Technology (University of Chieti-Pescara)</w:t>
        </w:r>
      </w:hyperlink>
      <w:r w:rsidR="00021E6D" w:rsidRPr="006B58E2">
        <w:rPr>
          <w:rFonts w:ascii="Arial Narrow" w:hAnsi="Arial Narrow"/>
          <w:lang w:val="en-US"/>
        </w:rPr>
        <w:t>. J</w:t>
      </w:r>
      <w:r w:rsidR="0000633C" w:rsidRPr="006B58E2">
        <w:rPr>
          <w:rFonts w:ascii="Arial Narrow" w:hAnsi="Arial Narrow"/>
          <w:lang w:val="en-US"/>
        </w:rPr>
        <w:t xml:space="preserve">ournal of Maps, </w:t>
      </w:r>
      <w:r w:rsidR="00021E6D" w:rsidRPr="006B58E2">
        <w:rPr>
          <w:rFonts w:ascii="Arial Narrow" w:hAnsi="Arial Narrow"/>
          <w:lang w:val="en-US"/>
        </w:rPr>
        <w:t>2020</w:t>
      </w:r>
      <w:r w:rsidR="00C30C5E" w:rsidRPr="006B58E2">
        <w:rPr>
          <w:rFonts w:ascii="Arial Narrow" w:hAnsi="Arial Narrow"/>
          <w:lang w:val="en-US"/>
        </w:rPr>
        <w:t xml:space="preserve">, VOL. 16, NO. 3, 10-18 </w:t>
      </w:r>
      <w:r w:rsidR="009B14B4" w:rsidRPr="006B58E2">
        <w:rPr>
          <w:rFonts w:ascii="Arial Narrow" w:hAnsi="Arial Narrow"/>
          <w:lang w:val="en-US"/>
        </w:rPr>
        <w:t xml:space="preserve"> </w:t>
      </w:r>
      <w:hyperlink r:id="rId16" w:history="1">
        <w:r w:rsidR="006B58E2" w:rsidRPr="002F0212">
          <w:rPr>
            <w:rStyle w:val="Collegamentoipertestuale"/>
            <w:rFonts w:ascii="Arial Narrow" w:hAnsi="Arial Narrow"/>
            <w:lang w:val="en-US"/>
          </w:rPr>
          <w:t>https://doi.org/10.1080/17445647.2020.1831979</w:t>
        </w:r>
      </w:hyperlink>
    </w:p>
    <w:p w14:paraId="029C9DCC" w14:textId="77777777" w:rsidR="006B58E2" w:rsidRDefault="00021E6D" w:rsidP="007E029B">
      <w:pPr>
        <w:pStyle w:val="Paragrafoelenco"/>
        <w:numPr>
          <w:ilvl w:val="0"/>
          <w:numId w:val="34"/>
        </w:numPr>
        <w:jc w:val="both"/>
        <w:rPr>
          <w:rFonts w:ascii="Arial Narrow" w:hAnsi="Arial Narrow"/>
          <w:lang w:val="en-US"/>
        </w:rPr>
      </w:pPr>
      <w:r w:rsidRPr="006B58E2">
        <w:rPr>
          <w:rFonts w:ascii="Arial Narrow" w:hAnsi="Arial Narrow"/>
          <w:lang w:val="en-US"/>
        </w:rPr>
        <w:t>Fazzini, M.; Baresi, C.; Bisci, C.; Bna, C.; Cecili, A.; Giuliacci, A.; Illuminati, S.; Preg</w:t>
      </w:r>
      <w:r w:rsidR="00CA40D1" w:rsidRPr="006B58E2">
        <w:rPr>
          <w:rFonts w:ascii="Arial Narrow" w:hAnsi="Arial Narrow"/>
          <w:lang w:val="en-US"/>
        </w:rPr>
        <w:t xml:space="preserve">liasco, F.; </w:t>
      </w:r>
      <w:r w:rsidR="009D1C15" w:rsidRPr="006B58E2">
        <w:rPr>
          <w:rFonts w:ascii="Arial Narrow" w:hAnsi="Arial Narrow"/>
          <w:lang w:val="en-US"/>
        </w:rPr>
        <w:t xml:space="preserve">Miccadei, E. (2020) </w:t>
      </w:r>
      <w:r w:rsidR="006B58E2">
        <w:rPr>
          <w:rFonts w:ascii="Arial Narrow" w:hAnsi="Arial Narrow"/>
          <w:lang w:val="en-US"/>
        </w:rPr>
        <w:t xml:space="preserve"> </w:t>
      </w:r>
      <w:r w:rsidRPr="006B58E2">
        <w:rPr>
          <w:rFonts w:ascii="Arial Narrow" w:hAnsi="Arial Narrow"/>
          <w:lang w:val="en-US"/>
        </w:rPr>
        <w:t>Preliminary Analysis of Relationships between COVID19 and Climate, Morphology, and Urbanization in the Lombardy Region (Northern Italy).</w:t>
      </w:r>
      <w:r w:rsidR="006A26DF" w:rsidRPr="006B58E2">
        <w:rPr>
          <w:rFonts w:ascii="Arial Narrow" w:hAnsi="Arial Narrow"/>
          <w:lang w:val="en-US"/>
        </w:rPr>
        <w:t xml:space="preserve"> </w:t>
      </w:r>
      <w:r w:rsidRPr="006B58E2">
        <w:rPr>
          <w:rFonts w:ascii="Arial Narrow" w:hAnsi="Arial Narrow"/>
          <w:lang w:val="en-US"/>
        </w:rPr>
        <w:t>Int. J. Environ. Res. Public Health 2020, 17, 6955. DOI: </w:t>
      </w:r>
      <w:hyperlink r:id="rId17" w:tgtFrame="_blank" w:history="1">
        <w:r w:rsidRPr="006B58E2">
          <w:rPr>
            <w:rFonts w:ascii="Arial Narrow" w:hAnsi="Arial Narrow"/>
            <w:lang w:val="en-US"/>
          </w:rPr>
          <w:t>10.3390/ijerph17196955</w:t>
        </w:r>
      </w:hyperlink>
    </w:p>
    <w:p w14:paraId="2764AD87" w14:textId="77777777" w:rsidR="006B58E2" w:rsidRDefault="00A759AA" w:rsidP="007E029B">
      <w:pPr>
        <w:pStyle w:val="Paragrafoelenco"/>
        <w:numPr>
          <w:ilvl w:val="0"/>
          <w:numId w:val="34"/>
        </w:numPr>
        <w:jc w:val="both"/>
        <w:rPr>
          <w:rFonts w:ascii="Arial Narrow" w:hAnsi="Arial Narrow"/>
          <w:lang w:val="en-US"/>
        </w:rPr>
      </w:pPr>
      <w:r w:rsidRPr="006B58E2">
        <w:rPr>
          <w:rFonts w:ascii="Arial Narrow" w:hAnsi="Arial Narrow"/>
          <w:lang w:val="en-US"/>
        </w:rPr>
        <w:t>Vania Mancinelli, Gian Paolo Cavinato, Francesco Ciavattella, Alessandro Cecili, Maurizio D’Orefice, Carmela  Epifani, Gianluca Esposito, Massimiliano Fazzini, Giorgio Paglia, Maurizio Parotto and Enrico Miccadei (2021):  Plio-Pleistocene Landscape Evolution of the Turano River Basin (Central Apennines, Italy): Insights from Continental Deposits’ Analysis and Drainage Network Development. Geosciences 2021, 11(6), 245; doi:10.3390/geosciences11060245</w:t>
      </w:r>
    </w:p>
    <w:p w14:paraId="6EF85FED" w14:textId="77777777" w:rsidR="006B58E2" w:rsidRDefault="000E64F1" w:rsidP="006B58E2">
      <w:pPr>
        <w:pStyle w:val="Paragrafoelenco"/>
        <w:numPr>
          <w:ilvl w:val="0"/>
          <w:numId w:val="34"/>
        </w:numPr>
        <w:jc w:val="both"/>
        <w:rPr>
          <w:rFonts w:ascii="Arial Narrow" w:hAnsi="Arial Narrow"/>
          <w:lang w:val="en-US"/>
        </w:rPr>
      </w:pPr>
      <w:r w:rsidRPr="006B58E2">
        <w:rPr>
          <w:rFonts w:ascii="Arial Narrow" w:hAnsi="Arial Narrow"/>
          <w:lang w:val="en-US"/>
        </w:rPr>
        <w:t xml:space="preserve"> </w:t>
      </w:r>
      <w:r w:rsidR="00547F4C" w:rsidRPr="006B58E2">
        <w:rPr>
          <w:rFonts w:ascii="Arial Narrow" w:hAnsi="Arial Narrow"/>
          <w:lang w:val="en-US"/>
        </w:rPr>
        <w:t xml:space="preserve">Fazzini M., Cordeschi M., Carabella C., Paglia </w:t>
      </w:r>
      <w:r w:rsidR="00534DE0" w:rsidRPr="006B58E2">
        <w:rPr>
          <w:rFonts w:ascii="Arial Narrow" w:hAnsi="Arial Narrow"/>
          <w:lang w:val="en-US"/>
        </w:rPr>
        <w:t>G., Esposito</w:t>
      </w:r>
      <w:r w:rsidR="00A0408A" w:rsidRPr="006B58E2">
        <w:rPr>
          <w:rFonts w:ascii="Arial Narrow" w:hAnsi="Arial Narrow"/>
          <w:lang w:val="en-US"/>
        </w:rPr>
        <w:t xml:space="preserve"> G. Miccadei E (2021)</w:t>
      </w:r>
      <w:r w:rsidR="00547F4C" w:rsidRPr="006B58E2">
        <w:rPr>
          <w:rFonts w:ascii="Arial Narrow" w:hAnsi="Arial Narrow"/>
          <w:lang w:val="en-US"/>
        </w:rPr>
        <w:t xml:space="preserve">: </w:t>
      </w:r>
      <w:r w:rsidR="00573F5E" w:rsidRPr="006B58E2">
        <w:rPr>
          <w:rFonts w:ascii="Arial Narrow" w:hAnsi="Arial Narrow"/>
          <w:lang w:val="en-US"/>
        </w:rPr>
        <w:t xml:space="preserve">The </w:t>
      </w:r>
      <w:r w:rsidR="00A759AA" w:rsidRPr="006B58E2">
        <w:rPr>
          <w:rFonts w:ascii="Arial Narrow" w:hAnsi="Arial Narrow"/>
          <w:lang w:val="en-US"/>
        </w:rPr>
        <w:t xml:space="preserve">    </w:t>
      </w:r>
      <w:r w:rsidR="00547F4C" w:rsidRPr="006B58E2">
        <w:rPr>
          <w:rFonts w:ascii="Arial Narrow" w:hAnsi="Arial Narrow"/>
          <w:lang w:val="en-US"/>
        </w:rPr>
        <w:t xml:space="preserve">extremisation  </w:t>
      </w:r>
      <w:r w:rsidR="00573F5E" w:rsidRPr="006B58E2">
        <w:rPr>
          <w:rFonts w:ascii="Arial Narrow" w:hAnsi="Arial Narrow"/>
          <w:lang w:val="en-US"/>
        </w:rPr>
        <w:t xml:space="preserve">of </w:t>
      </w:r>
      <w:r w:rsidR="00CA40D1" w:rsidRPr="006B58E2">
        <w:rPr>
          <w:rFonts w:ascii="Arial Narrow" w:hAnsi="Arial Narrow"/>
          <w:lang w:val="en-US"/>
        </w:rPr>
        <w:t xml:space="preserve">   </w:t>
      </w:r>
      <w:r w:rsidR="005B1D66" w:rsidRPr="006B58E2">
        <w:rPr>
          <w:rFonts w:ascii="Arial Narrow" w:hAnsi="Arial Narrow"/>
          <w:lang w:val="en-US"/>
        </w:rPr>
        <w:t xml:space="preserve">  </w:t>
      </w:r>
      <w:r w:rsidR="00547F4C" w:rsidRPr="006B58E2">
        <w:rPr>
          <w:rFonts w:ascii="Arial Narrow" w:hAnsi="Arial Narrow"/>
          <w:lang w:val="en-US"/>
        </w:rPr>
        <w:t xml:space="preserve"> </w:t>
      </w:r>
      <w:r w:rsidR="00573F5E" w:rsidRPr="006B58E2">
        <w:rPr>
          <w:rFonts w:ascii="Arial Narrow" w:hAnsi="Arial Narrow"/>
          <w:lang w:val="en-US"/>
        </w:rPr>
        <w:t xml:space="preserve">climate in </w:t>
      </w:r>
      <w:r w:rsidR="00547F4C" w:rsidRPr="006B58E2">
        <w:rPr>
          <w:rFonts w:ascii="Arial Narrow" w:hAnsi="Arial Narrow"/>
          <w:lang w:val="en-US"/>
        </w:rPr>
        <w:t xml:space="preserve"> </w:t>
      </w:r>
      <w:r w:rsidR="00573F5E" w:rsidRPr="006B58E2">
        <w:rPr>
          <w:rFonts w:ascii="Arial Narrow" w:hAnsi="Arial Narrow"/>
          <w:lang w:val="en-US"/>
        </w:rPr>
        <w:t xml:space="preserve">relationship with </w:t>
      </w:r>
      <w:r w:rsidR="00547F4C" w:rsidRPr="006B58E2">
        <w:rPr>
          <w:rFonts w:ascii="Arial Narrow" w:hAnsi="Arial Narrow"/>
          <w:lang w:val="en-US"/>
        </w:rPr>
        <w:t xml:space="preserve">environmental risk reduction </w:t>
      </w:r>
      <w:r w:rsidR="00573F5E" w:rsidRPr="006B58E2">
        <w:rPr>
          <w:rFonts w:ascii="Arial Narrow" w:hAnsi="Arial Narrow"/>
          <w:lang w:val="en-US"/>
        </w:rPr>
        <w:t>  in the Prati di Tivo area</w:t>
      </w:r>
      <w:r w:rsidR="00CA40D1" w:rsidRPr="006B58E2">
        <w:rPr>
          <w:rFonts w:ascii="Arial Narrow" w:hAnsi="Arial Narrow"/>
          <w:lang w:val="en-US"/>
        </w:rPr>
        <w:t xml:space="preserve"> (Gran Sasso d’Italia - Central</w:t>
      </w:r>
      <w:r w:rsidR="005B1D66" w:rsidRPr="006B58E2">
        <w:rPr>
          <w:rFonts w:ascii="Arial Narrow" w:hAnsi="Arial Narrow"/>
          <w:lang w:val="en-US"/>
        </w:rPr>
        <w:t xml:space="preserve"> </w:t>
      </w:r>
      <w:r w:rsidR="00547F4C" w:rsidRPr="006B58E2">
        <w:rPr>
          <w:rFonts w:ascii="Arial Narrow" w:hAnsi="Arial Narrow"/>
          <w:lang w:val="en-US"/>
        </w:rPr>
        <w:t xml:space="preserve"> Italy), </w:t>
      </w:r>
      <w:r w:rsidR="00573F5E" w:rsidRPr="006B58E2">
        <w:rPr>
          <w:rFonts w:ascii="Arial Narrow" w:hAnsi="Arial Narrow"/>
          <w:lang w:val="en-US"/>
        </w:rPr>
        <w:t xml:space="preserve">LAND </w:t>
      </w:r>
      <w:r w:rsidR="00547F4C" w:rsidRPr="006B58E2">
        <w:rPr>
          <w:rFonts w:ascii="Arial Narrow" w:hAnsi="Arial Narrow"/>
          <w:lang w:val="en-US"/>
        </w:rPr>
        <w:t>–</w:t>
      </w:r>
      <w:r w:rsidR="00573F5E" w:rsidRPr="006B58E2">
        <w:rPr>
          <w:rFonts w:ascii="Arial Narrow" w:hAnsi="Arial Narrow"/>
          <w:lang w:val="en-US"/>
        </w:rPr>
        <w:t xml:space="preserve"> </w:t>
      </w:r>
      <w:r w:rsidR="00547F4C" w:rsidRPr="006B58E2">
        <w:rPr>
          <w:rFonts w:ascii="Arial Narrow" w:hAnsi="Arial Narrow"/>
          <w:lang w:val="en-US"/>
        </w:rPr>
        <w:t>2021, 10, 1176, DOI 10.3390/LAND10111176</w:t>
      </w:r>
    </w:p>
    <w:p w14:paraId="0223E531" w14:textId="77777777" w:rsidR="006B58E2" w:rsidRDefault="00A0408A" w:rsidP="007E029B">
      <w:pPr>
        <w:pStyle w:val="Paragrafoelenco"/>
        <w:numPr>
          <w:ilvl w:val="0"/>
          <w:numId w:val="34"/>
        </w:numPr>
        <w:jc w:val="both"/>
        <w:rPr>
          <w:rFonts w:ascii="Arial Narrow" w:hAnsi="Arial Narrow"/>
          <w:lang w:val="en-US"/>
        </w:rPr>
      </w:pPr>
      <w:r w:rsidRPr="006B58E2">
        <w:rPr>
          <w:rFonts w:ascii="Arial Narrow" w:hAnsi="Arial Narrow"/>
          <w:lang w:val="en-US"/>
        </w:rPr>
        <w:t xml:space="preserve">Luca Bracchetti, </w:t>
      </w:r>
      <w:hyperlink r:id="rId18" w:history="1">
        <w:r w:rsidRPr="006B58E2">
          <w:rPr>
            <w:rFonts w:ascii="Arial Narrow" w:hAnsi="Arial Narrow"/>
            <w:lang w:val="en-US"/>
          </w:rPr>
          <w:t>Stefano Chelli</w:t>
        </w:r>
      </w:hyperlink>
      <w:r w:rsidRPr="006B58E2">
        <w:rPr>
          <w:rFonts w:ascii="Arial Narrow" w:hAnsi="Arial Narrow"/>
          <w:lang w:val="en-US"/>
        </w:rPr>
        <w:t xml:space="preserve">, </w:t>
      </w:r>
      <w:hyperlink r:id="rId19" w:history="1">
        <w:r w:rsidRPr="006B58E2">
          <w:rPr>
            <w:rFonts w:ascii="Arial Narrow" w:hAnsi="Arial Narrow"/>
            <w:lang w:val="en-US"/>
          </w:rPr>
          <w:t>Massimiliano Fazzini</w:t>
        </w:r>
      </w:hyperlink>
      <w:r w:rsidRPr="006B58E2">
        <w:rPr>
          <w:rFonts w:ascii="Arial Narrow" w:hAnsi="Arial Narrow"/>
          <w:lang w:val="en-US"/>
        </w:rPr>
        <w:t xml:space="preserve">, </w:t>
      </w:r>
      <w:hyperlink r:id="rId20" w:history="1">
        <w:r w:rsidRPr="006B58E2">
          <w:rPr>
            <w:rFonts w:ascii="Arial Narrow" w:hAnsi="Arial Narrow"/>
            <w:lang w:val="en-US"/>
          </w:rPr>
          <w:t>Fabio Conti</w:t>
        </w:r>
      </w:hyperlink>
      <w:r w:rsidRPr="006B58E2">
        <w:rPr>
          <w:rFonts w:ascii="Arial Narrow" w:hAnsi="Arial Narrow"/>
          <w:lang w:val="en-US"/>
        </w:rPr>
        <w:t xml:space="preserve"> (2021): Human efforts vs "Human </w:t>
      </w:r>
      <w:r w:rsidR="00CA40D1" w:rsidRPr="006B58E2">
        <w:rPr>
          <w:rFonts w:ascii="Arial Narrow" w:hAnsi="Arial Narrow"/>
          <w:lang w:val="en-US"/>
        </w:rPr>
        <w:t xml:space="preserve">nature"-      </w:t>
      </w:r>
      <w:r w:rsidRPr="006B58E2">
        <w:rPr>
          <w:rFonts w:ascii="Arial Narrow" w:hAnsi="Arial Narrow"/>
          <w:lang w:val="en-US"/>
        </w:rPr>
        <w:t xml:space="preserve">  the EU Life Re.S.C.WE study case. Conference: ECSA 58 - EMECS 13</w:t>
      </w:r>
      <w:r w:rsidR="00FC2FAC" w:rsidRPr="006B58E2">
        <w:rPr>
          <w:rFonts w:ascii="Arial Narrow" w:hAnsi="Arial Narrow"/>
          <w:lang w:val="en-US"/>
        </w:rPr>
        <w:t xml:space="preserve">, </w:t>
      </w:r>
      <w:r w:rsidR="00534DE0" w:rsidRPr="006B58E2">
        <w:rPr>
          <w:rFonts w:ascii="Arial Narrow" w:hAnsi="Arial Narrow"/>
          <w:lang w:val="en-US"/>
        </w:rPr>
        <w:t xml:space="preserve">ELSEVIER, </w:t>
      </w:r>
      <w:r w:rsidR="00FC2FAC" w:rsidRPr="006B58E2">
        <w:rPr>
          <w:rFonts w:ascii="Arial Narrow" w:hAnsi="Arial Narrow"/>
          <w:lang w:val="en-US"/>
        </w:rPr>
        <w:t>september 2021</w:t>
      </w:r>
    </w:p>
    <w:p w14:paraId="61B44E58" w14:textId="0E29ECC5" w:rsidR="006B58E2" w:rsidRDefault="000F1148" w:rsidP="0012225E">
      <w:pPr>
        <w:pStyle w:val="Paragrafoelenco"/>
        <w:numPr>
          <w:ilvl w:val="0"/>
          <w:numId w:val="34"/>
        </w:numPr>
        <w:jc w:val="both"/>
        <w:rPr>
          <w:rFonts w:ascii="Arial Narrow" w:hAnsi="Arial Narrow"/>
          <w:lang w:val="en-US"/>
        </w:rPr>
      </w:pPr>
      <w:r w:rsidRPr="006B58E2">
        <w:rPr>
          <w:rFonts w:ascii="Arial Narrow" w:hAnsi="Arial Narrow"/>
          <w:lang w:val="en-US"/>
        </w:rPr>
        <w:t xml:space="preserve">Giorgio Paglia, Massimiliano Fazzini, Gianluca Esposito, Vania Mancinelli, Vincenzo Marsala and Enrico   Miccadei, (in press su </w:t>
      </w:r>
      <w:r w:rsidR="007E029B" w:rsidRPr="006B58E2">
        <w:rPr>
          <w:rFonts w:ascii="Arial Narrow" w:hAnsi="Arial Narrow"/>
          <w:lang w:val="en-US"/>
        </w:rPr>
        <w:t>Springer special volume</w:t>
      </w:r>
      <w:r w:rsidRPr="006B58E2">
        <w:rPr>
          <w:rFonts w:ascii="Arial Narrow" w:hAnsi="Arial Narrow"/>
          <w:lang w:val="en-US"/>
        </w:rPr>
        <w:t xml:space="preserve"> Disaster resilience assessment for drainage network and urban landscape after </w:t>
      </w:r>
      <w:r w:rsidR="00534DE0" w:rsidRPr="006B58E2">
        <w:rPr>
          <w:rFonts w:ascii="Arial Narrow" w:hAnsi="Arial Narrow"/>
          <w:lang w:val="en-US"/>
        </w:rPr>
        <w:t>heavy meteorological</w:t>
      </w:r>
      <w:r w:rsidRPr="006B58E2">
        <w:rPr>
          <w:rFonts w:ascii="Arial Narrow" w:hAnsi="Arial Narrow"/>
          <w:lang w:val="en-US"/>
        </w:rPr>
        <w:t xml:space="preserve"> events: examples </w:t>
      </w:r>
      <w:r w:rsidR="00AD7525">
        <w:rPr>
          <w:rFonts w:ascii="Arial Narrow" w:hAnsi="Arial Narrow"/>
          <w:lang w:val="en-US"/>
        </w:rPr>
        <w:t>)</w:t>
      </w:r>
      <w:r w:rsidRPr="006B58E2">
        <w:rPr>
          <w:rFonts w:ascii="Arial Narrow" w:hAnsi="Arial Narrow"/>
          <w:lang w:val="en-US"/>
        </w:rPr>
        <w:t xml:space="preserve">  from the middle Adriatic coastal area (Abruzzo Region, Central Italy)</w:t>
      </w:r>
    </w:p>
    <w:p w14:paraId="51AD6647" w14:textId="28097713" w:rsidR="006B58E2" w:rsidRDefault="00AD7525" w:rsidP="0025111C">
      <w:pPr>
        <w:pStyle w:val="Paragrafoelenco"/>
        <w:numPr>
          <w:ilvl w:val="0"/>
          <w:numId w:val="34"/>
        </w:numPr>
        <w:jc w:val="both"/>
        <w:rPr>
          <w:rFonts w:ascii="Arial Narrow" w:hAnsi="Arial Narrow"/>
          <w:lang w:val="en-US"/>
        </w:rPr>
      </w:pPr>
      <w:r>
        <w:rPr>
          <w:rFonts w:ascii="Arial Narrow" w:hAnsi="Arial Narrow"/>
          <w:lang w:val="en-US"/>
        </w:rPr>
        <w:t>Massimiliano Fazzini e</w:t>
      </w:r>
      <w:r w:rsidR="0012225E" w:rsidRPr="006B58E2">
        <w:rPr>
          <w:rFonts w:ascii="Arial Narrow" w:hAnsi="Arial Narrow"/>
          <w:lang w:val="en-US"/>
        </w:rPr>
        <w:t xml:space="preserve"> Antonio Cardillo (2022) Radicalisation climatique et risques en montagne en    hiver:la Carte de Localisation Probable des Avalanches (CLPA et le Plan des Zones Exposées aux Avalanches      (PZEA) de la Région Molise (Italie méridionale adriatique), res. 35°AIC Toulouse,     doi:</w:t>
      </w:r>
      <w:hyperlink r:id="rId21" w:tgtFrame="_blank" w:history="1">
        <w:r w:rsidR="0012225E" w:rsidRPr="006B58E2">
          <w:rPr>
            <w:rFonts w:ascii="Arial Narrow" w:hAnsi="Arial Narrow"/>
            <w:lang w:val="en-US"/>
          </w:rPr>
          <w:t>10.13140/RG.2.2.32855.75687</w:t>
        </w:r>
      </w:hyperlink>
    </w:p>
    <w:p w14:paraId="4A00D2D4" w14:textId="77777777" w:rsidR="00DB561A" w:rsidRDefault="0025111C" w:rsidP="00DB561A">
      <w:pPr>
        <w:pStyle w:val="Paragrafoelenco"/>
        <w:numPr>
          <w:ilvl w:val="0"/>
          <w:numId w:val="34"/>
        </w:numPr>
        <w:jc w:val="both"/>
        <w:rPr>
          <w:rFonts w:ascii="Arial Narrow" w:hAnsi="Arial Narrow"/>
          <w:lang w:val="en-US"/>
        </w:rPr>
      </w:pPr>
      <w:r w:rsidRPr="006B58E2">
        <w:rPr>
          <w:rFonts w:ascii="Arial Narrow" w:hAnsi="Arial Narrow"/>
          <w:lang w:val="en-US"/>
        </w:rPr>
        <w:t>Paglia, G., Mancinelli, V., Esposito, G., Miccadei, E., Cinosi, J., Piattelli, V., an</w:t>
      </w:r>
      <w:r w:rsidR="00CA40D1" w:rsidRPr="006B58E2">
        <w:rPr>
          <w:rFonts w:ascii="Arial Narrow" w:hAnsi="Arial Narrow"/>
          <w:lang w:val="en-US"/>
        </w:rPr>
        <w:t xml:space="preserve">d Fazzini, M.: Landslide hazard </w:t>
      </w:r>
      <w:r w:rsidRPr="006B58E2">
        <w:rPr>
          <w:rFonts w:ascii="Arial Narrow" w:hAnsi="Arial Narrow"/>
          <w:lang w:val="en-US"/>
        </w:rPr>
        <w:t>in the Abruzzo Region (Central Italy): landslides case studies in different geomorphological/morphostructural environments, 10th International Conference on Geomorphology, Coimbra, Portugal, 12–16 Sep 2022, ICG2022-148, https://do</w:t>
      </w:r>
      <w:r w:rsidR="006B58E2">
        <w:rPr>
          <w:rFonts w:ascii="Arial Narrow" w:hAnsi="Arial Narrow"/>
          <w:lang w:val="en-US"/>
        </w:rPr>
        <w:t>i.org/10.5194/icg2022-148, 2022</w:t>
      </w:r>
    </w:p>
    <w:p w14:paraId="7BDC7E5E" w14:textId="77777777" w:rsidR="00DB561A" w:rsidRDefault="009F0EDF" w:rsidP="00DB561A">
      <w:pPr>
        <w:pStyle w:val="Paragrafoelenco"/>
        <w:numPr>
          <w:ilvl w:val="0"/>
          <w:numId w:val="34"/>
        </w:numPr>
        <w:jc w:val="both"/>
        <w:rPr>
          <w:rFonts w:ascii="Arial Narrow" w:hAnsi="Arial Narrow"/>
          <w:lang w:val="en-US"/>
        </w:rPr>
      </w:pPr>
      <w:r w:rsidRPr="00DB561A">
        <w:rPr>
          <w:rFonts w:ascii="Arial Narrow" w:hAnsi="Arial Narrow"/>
          <w:lang w:val="en-US"/>
        </w:rPr>
        <w:t>Fazzini M., Paglia G., and Miccadei E.</w:t>
      </w:r>
      <w:r w:rsidR="00F20455" w:rsidRPr="00DB561A">
        <w:rPr>
          <w:rFonts w:ascii="Arial Narrow" w:hAnsi="Arial Narrow"/>
          <w:lang w:val="en-US"/>
        </w:rPr>
        <w:t xml:space="preserve">,:  </w:t>
      </w:r>
      <w:r w:rsidR="0025111C" w:rsidRPr="00DB561A">
        <w:rPr>
          <w:rFonts w:ascii="Arial Narrow" w:hAnsi="Arial Narrow"/>
          <w:lang w:val="en-US"/>
        </w:rPr>
        <w:t>Morphological characterization of the cold-air pools of Abruzzo Region (Central Italy) and proposal for the creation of morphoclimatic sites</w:t>
      </w:r>
      <w:r w:rsidR="00F20455" w:rsidRPr="00DB561A">
        <w:rPr>
          <w:rFonts w:ascii="Arial Narrow" w:hAnsi="Arial Narrow"/>
          <w:lang w:val="en-US"/>
        </w:rPr>
        <w:t xml:space="preserve">, </w:t>
      </w:r>
      <w:r w:rsidR="00E36BCA" w:rsidRPr="00DB561A">
        <w:rPr>
          <w:rFonts w:ascii="Arial Narrow" w:hAnsi="Arial Narrow"/>
          <w:lang w:val="en-US"/>
        </w:rPr>
        <w:t>10th International Conferenc</w:t>
      </w:r>
      <w:r w:rsidR="00F20455" w:rsidRPr="00DB561A">
        <w:rPr>
          <w:rFonts w:ascii="Arial Narrow" w:hAnsi="Arial Narrow"/>
          <w:lang w:val="en-US"/>
        </w:rPr>
        <w:t xml:space="preserve">on </w:t>
      </w:r>
    </w:p>
    <w:p w14:paraId="0C7BB4DC" w14:textId="791391BB" w:rsidR="007F4426" w:rsidRPr="007F4426" w:rsidRDefault="007F4426" w:rsidP="007F4426">
      <w:pPr>
        <w:pStyle w:val="Paragrafoelenco"/>
        <w:numPr>
          <w:ilvl w:val="0"/>
          <w:numId w:val="34"/>
        </w:numPr>
        <w:jc w:val="both"/>
        <w:rPr>
          <w:rFonts w:ascii="Arial Narrow" w:hAnsi="Arial Narrow"/>
          <w:lang w:val="en-US"/>
        </w:rPr>
      </w:pPr>
      <w:r>
        <w:rPr>
          <w:rFonts w:ascii="Arial Narrow" w:hAnsi="Arial Narrow"/>
          <w:lang w:val="en-US"/>
        </w:rPr>
        <w:t xml:space="preserve">Massimiliano Fazzini, Antonello Fiore, </w:t>
      </w:r>
      <w:r w:rsidRPr="00D23F92">
        <w:rPr>
          <w:rFonts w:ascii="Arial Narrow" w:hAnsi="Arial Narrow"/>
          <w:lang w:val="en-US"/>
        </w:rPr>
        <w:t>Gaetano Sammartino: Preliminary analysis of climate data and geo-hydrological instability that affected the island of Ischia on November 26, 2022</w:t>
      </w:r>
      <w:r>
        <w:rPr>
          <w:rFonts w:ascii="Arial Narrow" w:hAnsi="Arial Narrow"/>
          <w:lang w:val="en-US"/>
        </w:rPr>
        <w:t xml:space="preserve">, Geologia dell’Ambiente, </w:t>
      </w:r>
      <w:r w:rsidRPr="00D23F92">
        <w:rPr>
          <w:rFonts w:ascii="Arial Narrow" w:hAnsi="Arial Narrow"/>
          <w:lang w:val="en-US"/>
        </w:rPr>
        <w:t>1/20</w:t>
      </w:r>
      <w:r>
        <w:rPr>
          <w:rFonts w:ascii="Arial Narrow" w:hAnsi="Arial Narrow"/>
          <w:lang w:val="en-US"/>
        </w:rPr>
        <w:t>23 ISSN 1591-5352; 12-26</w:t>
      </w:r>
    </w:p>
    <w:p w14:paraId="03B381F2" w14:textId="77777777" w:rsidR="00DB561A" w:rsidRDefault="00DB561A" w:rsidP="00DB561A">
      <w:pPr>
        <w:pStyle w:val="Paragrafoelenco"/>
        <w:ind w:left="770"/>
        <w:jc w:val="both"/>
        <w:rPr>
          <w:rFonts w:ascii="Arial Narrow" w:hAnsi="Arial Narrow"/>
          <w:lang w:val="en-US"/>
        </w:rPr>
      </w:pPr>
    </w:p>
    <w:p w14:paraId="665A7F50" w14:textId="54E8D801" w:rsidR="00E36BCA" w:rsidRDefault="00E36BCA" w:rsidP="00DB561A">
      <w:pPr>
        <w:ind w:left="410"/>
        <w:jc w:val="both"/>
        <w:rPr>
          <w:rFonts w:ascii="Arial Narrow" w:hAnsi="Arial Narrow"/>
          <w:b/>
          <w:lang w:val="en-US"/>
        </w:rPr>
      </w:pPr>
      <w:r w:rsidRPr="00DB561A">
        <w:rPr>
          <w:rFonts w:ascii="Arial Narrow" w:hAnsi="Arial Narrow"/>
          <w:b/>
          <w:lang w:val="en-US"/>
        </w:rPr>
        <w:t>Opere complesse, volume e capitoli di libro</w:t>
      </w:r>
    </w:p>
    <w:p w14:paraId="1A1E6D30" w14:textId="77777777" w:rsidR="00DB561A" w:rsidRPr="00DB561A" w:rsidRDefault="00DB561A" w:rsidP="00DB561A">
      <w:pPr>
        <w:ind w:left="410"/>
        <w:jc w:val="both"/>
        <w:rPr>
          <w:rFonts w:ascii="Arial Narrow" w:hAnsi="Arial Narrow"/>
          <w:lang w:val="en-US"/>
        </w:rPr>
      </w:pPr>
    </w:p>
    <w:p w14:paraId="149AEB1A" w14:textId="77777777" w:rsidR="00E36BCA" w:rsidRDefault="00F20455" w:rsidP="00E36BCA">
      <w:pPr>
        <w:pStyle w:val="Paragrafoelenco"/>
        <w:numPr>
          <w:ilvl w:val="0"/>
          <w:numId w:val="34"/>
        </w:numPr>
        <w:jc w:val="both"/>
        <w:rPr>
          <w:rFonts w:ascii="Arial Narrow" w:hAnsi="Arial Narrow"/>
          <w:lang w:val="en-US"/>
        </w:rPr>
      </w:pPr>
      <w:r w:rsidRPr="006B58E2">
        <w:rPr>
          <w:rFonts w:ascii="Arial Narrow" w:hAnsi="Arial Narrow"/>
          <w:lang w:val="en-US"/>
        </w:rPr>
        <w:t xml:space="preserve">Geomorphology, Coimbra, Portugal, 12–16 Sep 2022 </w:t>
      </w:r>
      <w:r w:rsidR="0025111C" w:rsidRPr="006B58E2">
        <w:rPr>
          <w:rFonts w:ascii="Arial Narrow" w:hAnsi="Arial Narrow"/>
          <w:lang w:val="en-US"/>
        </w:rPr>
        <w:t>ICG2022-</w:t>
      </w:r>
      <w:r w:rsidRPr="006B58E2">
        <w:rPr>
          <w:rFonts w:ascii="Arial Narrow" w:hAnsi="Arial Narrow"/>
          <w:lang w:val="en-US"/>
        </w:rPr>
        <w:t xml:space="preserve">152 </w:t>
      </w:r>
      <w:r w:rsidR="0025111C" w:rsidRPr="006B58E2">
        <w:rPr>
          <w:rFonts w:ascii="Arial Narrow" w:hAnsi="Arial Narrow"/>
          <w:lang w:val="en-US"/>
        </w:rPr>
        <w:t>“ Climatic Geomorphology</w:t>
      </w:r>
      <w:r w:rsidRPr="006B58E2">
        <w:rPr>
          <w:rFonts w:ascii="Arial Narrow" w:hAnsi="Arial Narrow"/>
          <w:lang w:val="en-US"/>
        </w:rPr>
        <w:t>”  https://doi.org/10.5194/icg2022-152, 2022.</w:t>
      </w:r>
    </w:p>
    <w:p w14:paraId="478FF9ED" w14:textId="77777777" w:rsidR="00E36BCA" w:rsidRPr="00E36BCA" w:rsidRDefault="00E36BCA" w:rsidP="00E36BCA">
      <w:pPr>
        <w:jc w:val="both"/>
        <w:rPr>
          <w:rFonts w:ascii="Arial Narrow" w:hAnsi="Arial Narrow"/>
          <w:lang w:val="en-US"/>
        </w:rPr>
      </w:pPr>
    </w:p>
    <w:p w14:paraId="3297914B" w14:textId="77777777" w:rsidR="00E36BCA" w:rsidRPr="00E36BCA" w:rsidRDefault="00545B86" w:rsidP="00E36BCA">
      <w:pPr>
        <w:pStyle w:val="Paragrafoelenco"/>
        <w:numPr>
          <w:ilvl w:val="0"/>
          <w:numId w:val="34"/>
        </w:numPr>
        <w:jc w:val="both"/>
        <w:rPr>
          <w:rFonts w:ascii="Arial Narrow" w:hAnsi="Arial Narrow"/>
          <w:lang w:val="en-US"/>
        </w:rPr>
      </w:pPr>
      <w:r w:rsidRPr="00E36BCA">
        <w:rPr>
          <w:rFonts w:ascii="Arial Narrow" w:hAnsi="Arial Narrow"/>
        </w:rPr>
        <w:t>RENATO GERDOL, ANGELA STANISCI, MARCELLO TOMASELLI E M</w:t>
      </w:r>
      <w:r w:rsidR="00E36BCA">
        <w:rPr>
          <w:rFonts w:ascii="Arial Narrow" w:hAnsi="Arial Narrow"/>
        </w:rPr>
        <w:t>ASSIMILIANO FAZZINI (2008) – “La</w:t>
      </w:r>
      <w:r w:rsidR="0093488A" w:rsidRPr="00E36BCA">
        <w:rPr>
          <w:rFonts w:ascii="Arial Narrow" w:hAnsi="Arial Narrow"/>
        </w:rPr>
        <w:t xml:space="preserve"> </w:t>
      </w:r>
      <w:r w:rsidRPr="00E36BCA">
        <w:rPr>
          <w:rFonts w:ascii="Arial Narrow" w:hAnsi="Arial Narrow"/>
        </w:rPr>
        <w:t>VEGETAZIONE DELLE MONTAGNE ITALIANE” – CAI Comitato Scient</w:t>
      </w:r>
      <w:r w:rsidR="00E36BCA">
        <w:rPr>
          <w:rFonts w:ascii="Arial Narrow" w:hAnsi="Arial Narrow"/>
        </w:rPr>
        <w:t>ifico Centrale; Logo Press. ED,A</w:t>
      </w:r>
      <w:r w:rsidRPr="00E36BCA">
        <w:rPr>
          <w:rFonts w:ascii="Arial Narrow" w:hAnsi="Arial Narrow"/>
        </w:rPr>
        <w:t>385 pp</w:t>
      </w:r>
    </w:p>
    <w:p w14:paraId="54878ED1" w14:textId="77777777" w:rsidR="00E36BCA" w:rsidRPr="00E36BCA" w:rsidRDefault="00E36BCA" w:rsidP="00E36BCA">
      <w:pPr>
        <w:pStyle w:val="Paragrafoelenco"/>
        <w:rPr>
          <w:rFonts w:ascii="Arial Narrow" w:hAnsi="Arial Narrow"/>
        </w:rPr>
      </w:pPr>
    </w:p>
    <w:p w14:paraId="16BE3F11" w14:textId="77777777" w:rsidR="00E36BCA" w:rsidRPr="00E36BCA" w:rsidRDefault="00545B86" w:rsidP="00E36BCA">
      <w:pPr>
        <w:pStyle w:val="Paragrafoelenco"/>
        <w:numPr>
          <w:ilvl w:val="0"/>
          <w:numId w:val="34"/>
        </w:numPr>
        <w:jc w:val="both"/>
        <w:rPr>
          <w:rFonts w:ascii="Arial Narrow" w:hAnsi="Arial Narrow"/>
          <w:lang w:val="en-US"/>
        </w:rPr>
      </w:pPr>
      <w:r w:rsidRPr="00E36BCA">
        <w:rPr>
          <w:rFonts w:ascii="Arial Narrow" w:hAnsi="Arial Narrow"/>
          <w:lang w:val="fr-FR"/>
        </w:rPr>
        <w:t xml:space="preserve"> MASSIMILIANO FAZZINI et GERARD BELTRANDO: ACTES</w:t>
      </w:r>
      <w:r w:rsidR="0093488A" w:rsidRPr="00E36BCA">
        <w:rPr>
          <w:rFonts w:ascii="Arial Narrow" w:hAnsi="Arial Narrow"/>
          <w:lang w:val="fr-FR"/>
        </w:rPr>
        <w:t xml:space="preserve"> XXIV COLLOQUE DE L’ASSOCIATION </w:t>
      </w:r>
      <w:r w:rsidRPr="00E36BCA">
        <w:rPr>
          <w:rFonts w:ascii="Arial Narrow" w:hAnsi="Arial Narrow"/>
          <w:lang w:val="fr-FR"/>
        </w:rPr>
        <w:t>INTERNATIONALE DE CLIMATOLOGIE “CLIMAT MONTAGNARD ET RISQUES” ; Stamperia Romana ed; 647 pp</w:t>
      </w:r>
    </w:p>
    <w:p w14:paraId="05BAFD86" w14:textId="77777777" w:rsidR="00E36BCA" w:rsidRPr="00E36BCA" w:rsidRDefault="00E36BCA" w:rsidP="00E36BCA">
      <w:pPr>
        <w:pStyle w:val="Paragrafoelenco"/>
        <w:rPr>
          <w:rFonts w:ascii="Arial Narrow" w:hAnsi="Arial Narrow"/>
          <w:lang w:val="fr-FR"/>
        </w:rPr>
      </w:pPr>
    </w:p>
    <w:p w14:paraId="4D890E0A" w14:textId="77777777" w:rsidR="00E36BCA" w:rsidRPr="00E36BCA" w:rsidRDefault="00545B86" w:rsidP="00E36BCA">
      <w:pPr>
        <w:pStyle w:val="Paragrafoelenco"/>
        <w:numPr>
          <w:ilvl w:val="0"/>
          <w:numId w:val="34"/>
        </w:numPr>
        <w:jc w:val="both"/>
        <w:rPr>
          <w:rFonts w:ascii="Arial Narrow" w:hAnsi="Arial Narrow"/>
          <w:lang w:val="en-US"/>
        </w:rPr>
      </w:pPr>
      <w:r w:rsidRPr="00913FDA">
        <w:rPr>
          <w:rFonts w:ascii="Arial Narrow" w:hAnsi="Arial Narrow"/>
          <w:lang w:val="fr-FR"/>
        </w:rPr>
        <w:t xml:space="preserve"> </w:t>
      </w:r>
      <w:r w:rsidR="008C606D" w:rsidRPr="00E36BCA">
        <w:rPr>
          <w:rFonts w:ascii="Arial Narrow" w:hAnsi="Arial Narrow"/>
        </w:rPr>
        <w:t>Giorgio Tecilla, Massimiliano fazzini</w:t>
      </w:r>
      <w:r w:rsidRPr="00E36BCA">
        <w:rPr>
          <w:rFonts w:ascii="Arial Narrow" w:hAnsi="Arial Narrow"/>
        </w:rPr>
        <w:t xml:space="preserve"> con la collaborazione di M</w:t>
      </w:r>
      <w:r w:rsidR="008C606D" w:rsidRPr="00E36BCA">
        <w:rPr>
          <w:rFonts w:ascii="Arial Narrow" w:hAnsi="Arial Narrow"/>
        </w:rPr>
        <w:t>irko Sebastiani</w:t>
      </w:r>
      <w:r w:rsidRPr="00E36BCA">
        <w:rPr>
          <w:rFonts w:ascii="Arial Narrow" w:hAnsi="Arial Narrow"/>
        </w:rPr>
        <w:t xml:space="preserve"> (2006) “Monitoraggio dei parametri </w:t>
      </w:r>
      <w:r w:rsidR="00053AAC" w:rsidRPr="00E36BCA">
        <w:rPr>
          <w:rFonts w:ascii="Arial Narrow" w:hAnsi="Arial Narrow"/>
        </w:rPr>
        <w:t>nivologici:</w:t>
      </w:r>
      <w:r w:rsidRPr="00E36BCA">
        <w:rPr>
          <w:rFonts w:ascii="Arial Narrow" w:hAnsi="Arial Narrow"/>
        </w:rPr>
        <w:t xml:space="preserve"> Documento di analisi sull’attuale quadro di settore con riferimento alla rete </w:t>
      </w:r>
      <w:r w:rsidR="00C44BA8" w:rsidRPr="00E36BCA">
        <w:rPr>
          <w:rFonts w:ascii="Arial Narrow" w:hAnsi="Arial Narrow"/>
        </w:rPr>
        <w:t>dei centri</w:t>
      </w:r>
      <w:r w:rsidRPr="00E36BCA">
        <w:rPr>
          <w:rFonts w:ascii="Arial Narrow" w:hAnsi="Arial Narrow"/>
        </w:rPr>
        <w:t xml:space="preserve"> funzionali  - in Convenzione DPC-AI.NE.VA, primo anno di attività, Documento A ed allegati 1 e 2; ERA comun. Edit; CD rom</w:t>
      </w:r>
    </w:p>
    <w:p w14:paraId="131B5F85" w14:textId="77777777" w:rsidR="00E36BCA" w:rsidRPr="00E36BCA" w:rsidRDefault="00E36BCA" w:rsidP="00E36BCA">
      <w:pPr>
        <w:pStyle w:val="Paragrafoelenco"/>
        <w:rPr>
          <w:rFonts w:ascii="Arial Narrow" w:hAnsi="Arial Narrow"/>
        </w:rPr>
      </w:pPr>
    </w:p>
    <w:p w14:paraId="50590406" w14:textId="77777777" w:rsidR="00E36BCA" w:rsidRPr="00E36BCA" w:rsidRDefault="00545B86" w:rsidP="00E36BCA">
      <w:pPr>
        <w:pStyle w:val="Paragrafoelenco"/>
        <w:numPr>
          <w:ilvl w:val="0"/>
          <w:numId w:val="34"/>
        </w:numPr>
        <w:jc w:val="both"/>
        <w:rPr>
          <w:rFonts w:ascii="Arial Narrow" w:hAnsi="Arial Narrow"/>
          <w:lang w:val="en-US"/>
        </w:rPr>
      </w:pPr>
      <w:r w:rsidRPr="00E36BCA">
        <w:rPr>
          <w:rFonts w:ascii="Arial Narrow" w:hAnsi="Arial Narrow"/>
        </w:rPr>
        <w:t xml:space="preserve">Valentina Vincenzi, Stefano Furin, Massimiliano Fazzini, Tjasa Zagoršek, </w:t>
      </w:r>
      <w:r w:rsidR="0093488A" w:rsidRPr="00E36BCA">
        <w:rPr>
          <w:rFonts w:ascii="Arial Narrow" w:hAnsi="Arial Narrow"/>
        </w:rPr>
        <w:t xml:space="preserve">Jure Jugovic: The importance of </w:t>
      </w:r>
      <w:r w:rsidRPr="00E36BCA">
        <w:rPr>
          <w:rFonts w:ascii="Arial Narrow" w:hAnsi="Arial Narrow"/>
        </w:rPr>
        <w:t>hydrogeological, geological and climatic features in the karst landscape for the protection of water resources and biodiversity. In: Biodiversity and Conservation of karst ecosystems.. Edited by Buzan E. &amp; Pallavicini A., 09/2014;</w:t>
      </w:r>
    </w:p>
    <w:p w14:paraId="4238130A" w14:textId="77777777" w:rsidR="00E36BCA" w:rsidRPr="00E36BCA" w:rsidRDefault="00E36BCA" w:rsidP="00E36BCA">
      <w:pPr>
        <w:pStyle w:val="Paragrafoelenco"/>
        <w:rPr>
          <w:rFonts w:ascii="Arial Narrow" w:hAnsi="Arial Narrow"/>
        </w:rPr>
      </w:pPr>
    </w:p>
    <w:p w14:paraId="0ED367E9" w14:textId="77777777" w:rsidR="00E36BCA" w:rsidRPr="00E36BCA" w:rsidRDefault="00545B86" w:rsidP="00E36BCA">
      <w:pPr>
        <w:pStyle w:val="Paragrafoelenco"/>
        <w:numPr>
          <w:ilvl w:val="0"/>
          <w:numId w:val="34"/>
        </w:numPr>
        <w:jc w:val="both"/>
        <w:rPr>
          <w:rFonts w:ascii="Arial Narrow" w:hAnsi="Arial Narrow"/>
          <w:lang w:val="en-US"/>
        </w:rPr>
      </w:pPr>
      <w:r w:rsidRPr="00E36BCA">
        <w:rPr>
          <w:rFonts w:ascii="Arial Narrow" w:hAnsi="Arial Narrow"/>
        </w:rPr>
        <w:t>Elena V. Buzan, Alfredo Altobelli, Silvia Battistella, Victoria Bertucci-Maresca, Elena Buzan, Miris Castello, Andrea Colla, Livio Dorigo, Massimiliano Fazzini, Jernej Figelj, Živa Fišer Pečnikar, Cristiano Francescato, Nataša Fujs, Stefano Furin, Paola Ganis, Anita Giglio, Piero G. Giulianini, Peter Glasnović, Jure Jugovic, Primož Kmecl, Nataša Koprivnikar, Toni Koren, Martina Lu žnik, Stefano Macolino, Ana Miklavčič Višnjevec, Scott Mills, Alberto Pallavicini, Livio Poldini, Cristina Pornaro, Boštjan Surina, Valentina Torboli, Marisa Vidali, Valentina Vincenzi, Tjaša</w:t>
      </w:r>
      <w:r w:rsidR="00E36BCA">
        <w:rPr>
          <w:rFonts w:ascii="Arial Narrow" w:hAnsi="Arial Narrow"/>
        </w:rPr>
        <w:t xml:space="preserve"> </w:t>
      </w:r>
      <w:r w:rsidRPr="00E36BCA">
        <w:rPr>
          <w:rFonts w:ascii="Arial Narrow" w:hAnsi="Arial Narrow"/>
        </w:rPr>
        <w:t>Zagoršek, Katia Zanatta, Maria Antonietta Zanetti, Umberto Ziliotto, Sara Zupan: “Biodiversity and Conservation of karst ecosystems”. Edited by Elena Buzan, Alberto Pallavicini, 01/2014; Padova University Press.</w:t>
      </w:r>
    </w:p>
    <w:p w14:paraId="1BB668FF" w14:textId="77777777" w:rsidR="00E36BCA" w:rsidRPr="00E36BCA" w:rsidRDefault="00E36BCA" w:rsidP="00E36BCA">
      <w:pPr>
        <w:pStyle w:val="Paragrafoelenco"/>
        <w:rPr>
          <w:rFonts w:ascii="Arial Narrow" w:hAnsi="Arial Narrow"/>
        </w:rPr>
      </w:pPr>
    </w:p>
    <w:p w14:paraId="2A3F4274" w14:textId="77777777" w:rsidR="00E36BCA" w:rsidRPr="00E36BCA" w:rsidRDefault="00545B86" w:rsidP="00E36BCA">
      <w:pPr>
        <w:pStyle w:val="Paragrafoelenco"/>
        <w:numPr>
          <w:ilvl w:val="0"/>
          <w:numId w:val="34"/>
        </w:numPr>
        <w:jc w:val="both"/>
        <w:rPr>
          <w:rFonts w:ascii="Arial Narrow" w:hAnsi="Arial Narrow"/>
          <w:lang w:val="en-US"/>
        </w:rPr>
      </w:pPr>
      <w:r w:rsidRPr="00E36BCA">
        <w:rPr>
          <w:rFonts w:ascii="Arial Narrow" w:hAnsi="Arial Narrow"/>
        </w:rPr>
        <w:t xml:space="preserve">AA.VV - “LANDSCAPES AND LANDFORMS OF ETHIOPIA” Paolo Billi </w:t>
      </w:r>
      <w:r w:rsidR="00053AAC" w:rsidRPr="00E36BCA">
        <w:rPr>
          <w:rFonts w:ascii="Arial Narrow" w:hAnsi="Arial Narrow"/>
        </w:rPr>
        <w:t>ed.</w:t>
      </w:r>
      <w:r w:rsidRPr="00E36BCA">
        <w:rPr>
          <w:rFonts w:ascii="Arial Narrow" w:hAnsi="Arial Narrow"/>
        </w:rPr>
        <w:t xml:space="preserve"> (2015) - Springer - co- autore PRIMO</w:t>
      </w:r>
      <w:r w:rsidR="00E36BCA">
        <w:rPr>
          <w:rFonts w:ascii="Arial Narrow" w:hAnsi="Arial Narrow"/>
        </w:rPr>
        <w:t xml:space="preserve"> AUTORE</w:t>
      </w:r>
      <w:r w:rsidRPr="00E36BCA">
        <w:rPr>
          <w:rFonts w:ascii="Arial Narrow" w:hAnsi="Arial Narrow"/>
        </w:rPr>
        <w:t xml:space="preserve"> capitolo 3 - The climate of Ethiopia (Massimiliano Fazzini, Carlo Bisci, Paolo Billi) e capitolo 18 - Water-rock interaction and lakes hydrochemistry in the Main Ethiopian Rift (Azeb Belete, Luigi Beccaluva, Gianluca Bianchini, Nicolò Colombani, Massimiliano Fazzini, Chiara Marchina, Claudio Natali, Tewodros Rango)</w:t>
      </w:r>
    </w:p>
    <w:p w14:paraId="0B3B7F10" w14:textId="77777777" w:rsidR="00E36BCA" w:rsidRPr="00E36BCA" w:rsidRDefault="00E36BCA" w:rsidP="00E36BCA">
      <w:pPr>
        <w:pStyle w:val="Paragrafoelenco"/>
        <w:rPr>
          <w:rFonts w:ascii="Arial Narrow" w:hAnsi="Arial Narrow"/>
        </w:rPr>
      </w:pPr>
    </w:p>
    <w:p w14:paraId="79746161" w14:textId="77777777" w:rsidR="00E36BCA" w:rsidRPr="00E36BCA" w:rsidRDefault="00791B76" w:rsidP="00E36BCA">
      <w:pPr>
        <w:pStyle w:val="Paragrafoelenco"/>
        <w:numPr>
          <w:ilvl w:val="0"/>
          <w:numId w:val="34"/>
        </w:numPr>
        <w:jc w:val="both"/>
        <w:rPr>
          <w:rFonts w:ascii="Arial Narrow" w:hAnsi="Arial Narrow"/>
          <w:lang w:val="en-US"/>
        </w:rPr>
      </w:pPr>
      <w:r w:rsidRPr="00E36BCA">
        <w:rPr>
          <w:rFonts w:ascii="Arial Narrow" w:hAnsi="Arial Narrow"/>
        </w:rPr>
        <w:t>“Quality of Life in Urban Landscapes: In Search of a Decision Support System” – Springer ed.  By Roberta Cocci Grifoni, Rosalba D'Onofrio, Massimo Sargolini – Chapter 16: clean and healtly  - Nature hazard and resources  by  CARLO BISCI, BERNARDINO GENTILI, ALESSIO ACCIARRI, GINO CANTALAMESSA, GIORGIO DI PANCRAZIO, MASSIMILIANO FAZZINI, ALESSANDRO FUSARI, MATTEO GENTILUCCI and MARIA CHIARA INVERNIZZI , 195-.</w:t>
      </w:r>
    </w:p>
    <w:p w14:paraId="3277431B" w14:textId="77777777" w:rsidR="00E36BCA" w:rsidRPr="00E36BCA" w:rsidRDefault="00E36BCA" w:rsidP="00E36BCA">
      <w:pPr>
        <w:pStyle w:val="Paragrafoelenco"/>
        <w:rPr>
          <w:rFonts w:ascii="Arial Narrow" w:hAnsi="Arial Narrow"/>
        </w:rPr>
      </w:pPr>
    </w:p>
    <w:p w14:paraId="077151FB" w14:textId="77777777" w:rsidR="00E36BCA" w:rsidRPr="007F4426" w:rsidRDefault="00791B76" w:rsidP="00E36BCA">
      <w:pPr>
        <w:pStyle w:val="Paragrafoelenco"/>
        <w:numPr>
          <w:ilvl w:val="0"/>
          <w:numId w:val="34"/>
        </w:numPr>
        <w:jc w:val="both"/>
        <w:rPr>
          <w:rFonts w:ascii="Arial Narrow" w:hAnsi="Arial Narrow"/>
          <w:lang w:val="en-US"/>
        </w:rPr>
      </w:pPr>
      <w:r w:rsidRPr="00E36BCA">
        <w:rPr>
          <w:rFonts w:ascii="Arial Narrow" w:hAnsi="Arial Narrow"/>
        </w:rPr>
        <w:t>Antonello FIORE e MASSIMILIANO FAZZINI (2020) Analisi ed attività di mitigazione dei processi geo-idrologici</w:t>
      </w:r>
      <w:r w:rsidR="00E36BCA">
        <w:rPr>
          <w:rFonts w:ascii="Arial Narrow" w:hAnsi="Arial Narrow"/>
        </w:rPr>
        <w:t xml:space="preserve"> </w:t>
      </w:r>
      <w:r w:rsidRPr="00E36BCA">
        <w:rPr>
          <w:rFonts w:ascii="Arial Narrow" w:hAnsi="Arial Narrow"/>
        </w:rPr>
        <w:t>in Italia – Geologia dell’Ambiente, Società Italiana di Geologia Ambientale</w:t>
      </w:r>
      <w:r w:rsidRPr="00E36BCA">
        <w:rPr>
          <w:rFonts w:ascii="Arial Narrow" w:hAnsi="Arial Narrow"/>
        </w:rPr>
        <w:br/>
        <w:t xml:space="preserve">Supplemento al n. 2/2020  ATTI DEL CONVEGNO “CAMBIAMENTO CLIMATICO, ANALISI E PROSPETTIVE PER UN ADATTAMENTO CONSAPEVOLE. – Mattinata (FG) , settembre 2019. ISSN 1591-5352  </w:t>
      </w:r>
    </w:p>
    <w:p w14:paraId="424F8B90" w14:textId="77777777" w:rsidR="007F4426" w:rsidRPr="007F4426" w:rsidRDefault="007F4426" w:rsidP="007F4426">
      <w:pPr>
        <w:pStyle w:val="Paragrafoelenco"/>
        <w:rPr>
          <w:rFonts w:ascii="Arial Narrow" w:hAnsi="Arial Narrow"/>
          <w:lang w:val="en-US"/>
        </w:rPr>
      </w:pPr>
    </w:p>
    <w:p w14:paraId="7ECABA07" w14:textId="77777777" w:rsidR="007F4426" w:rsidRDefault="007F4426" w:rsidP="007F4426">
      <w:pPr>
        <w:jc w:val="both"/>
        <w:rPr>
          <w:rFonts w:ascii="Arial Narrow" w:hAnsi="Arial Narrow"/>
          <w:lang w:val="en-US"/>
        </w:rPr>
      </w:pPr>
    </w:p>
    <w:p w14:paraId="4CA4D95C" w14:textId="77777777" w:rsidR="007F4426" w:rsidRDefault="007F4426" w:rsidP="007F4426">
      <w:pPr>
        <w:jc w:val="both"/>
        <w:rPr>
          <w:rFonts w:ascii="Arial Narrow" w:hAnsi="Arial Narrow"/>
          <w:lang w:val="en-US"/>
        </w:rPr>
      </w:pPr>
    </w:p>
    <w:p w14:paraId="6B338572" w14:textId="77777777" w:rsidR="007F4426" w:rsidRPr="007F4426" w:rsidRDefault="007F4426" w:rsidP="007F4426">
      <w:pPr>
        <w:jc w:val="both"/>
        <w:rPr>
          <w:rFonts w:ascii="Arial Narrow" w:hAnsi="Arial Narrow"/>
          <w:lang w:val="en-US"/>
        </w:rPr>
      </w:pPr>
    </w:p>
    <w:p w14:paraId="2DA29E03" w14:textId="77777777" w:rsidR="00E36BCA" w:rsidRPr="00E36BCA" w:rsidRDefault="00E36BCA" w:rsidP="00E36BCA">
      <w:pPr>
        <w:pStyle w:val="Paragrafoelenco"/>
        <w:rPr>
          <w:rFonts w:ascii="Arial Narrow" w:hAnsi="Arial Narrow"/>
          <w:lang w:val="en-US"/>
        </w:rPr>
      </w:pPr>
    </w:p>
    <w:p w14:paraId="20746DBD" w14:textId="77777777" w:rsidR="00E36BCA" w:rsidRDefault="00E36BCA" w:rsidP="00E36BCA">
      <w:pPr>
        <w:jc w:val="both"/>
        <w:rPr>
          <w:rFonts w:ascii="Arial Narrow" w:hAnsi="Arial Narrow"/>
          <w:lang w:val="en-US"/>
        </w:rPr>
      </w:pPr>
    </w:p>
    <w:p w14:paraId="27369886" w14:textId="37C541AF" w:rsidR="00E36BCA" w:rsidRPr="00DB561A" w:rsidRDefault="00DB561A" w:rsidP="00DB561A">
      <w:pPr>
        <w:pStyle w:val="Aaoeeu"/>
        <w:spacing w:after="240"/>
        <w:jc w:val="both"/>
        <w:rPr>
          <w:rFonts w:ascii="Arial Narrow" w:hAnsi="Arial Narrow"/>
          <w:b/>
          <w:lang w:val="it-IT"/>
        </w:rPr>
      </w:pPr>
      <w:r>
        <w:rPr>
          <w:rFonts w:ascii="Arial Narrow" w:hAnsi="Arial Narrow"/>
          <w:b/>
          <w:lang w:val="it-IT"/>
        </w:rPr>
        <w:t>Cartografia tematica</w:t>
      </w:r>
    </w:p>
    <w:p w14:paraId="659C9C59" w14:textId="77777777" w:rsidR="00E36BCA" w:rsidRPr="00E36BCA" w:rsidRDefault="00E36BCA" w:rsidP="00E36BCA">
      <w:pPr>
        <w:pStyle w:val="Paragrafoelenco"/>
        <w:rPr>
          <w:rFonts w:ascii="Arial Narrow" w:hAnsi="Arial Narrow"/>
        </w:rPr>
      </w:pPr>
    </w:p>
    <w:p w14:paraId="6CF48F92" w14:textId="77777777" w:rsidR="00E36BCA" w:rsidRPr="00E36BCA" w:rsidRDefault="00545B86" w:rsidP="00E36BCA">
      <w:pPr>
        <w:pStyle w:val="Paragrafoelenco"/>
        <w:numPr>
          <w:ilvl w:val="0"/>
          <w:numId w:val="34"/>
        </w:numPr>
        <w:jc w:val="both"/>
        <w:rPr>
          <w:rFonts w:ascii="Arial Narrow" w:hAnsi="Arial Narrow"/>
          <w:lang w:val="en-US"/>
        </w:rPr>
      </w:pPr>
      <w:r w:rsidRPr="00E36BCA">
        <w:rPr>
          <w:rFonts w:ascii="Arial Narrow" w:hAnsi="Arial Narrow"/>
        </w:rPr>
        <w:t>F. DRAMIS E B. GENTILI, S.ANGELINI, D. ARINGOLI, C. BISCI, F. BRUNI, F. DI EUSEBIO, P. FARABOLLINI, M.FAZZINI, M. MATERAZZI, A PACCAPELO, G. PAMBIANCHI, S. SALVETTI &amp; G. SCALELLA (2001) – Cartografia geomorfologica a scala 1:10.000 – Progetto °zona Sud Marche” Nota illustrativa, realizzazioni di carte climatico-idrologiche ancellari</w:t>
      </w:r>
    </w:p>
    <w:p w14:paraId="7A4BE3A9" w14:textId="77777777" w:rsidR="00E36BCA" w:rsidRPr="00E36BCA" w:rsidRDefault="00545B86" w:rsidP="00E36BCA">
      <w:pPr>
        <w:pStyle w:val="Paragrafoelenco"/>
        <w:numPr>
          <w:ilvl w:val="0"/>
          <w:numId w:val="34"/>
        </w:numPr>
        <w:jc w:val="both"/>
        <w:rPr>
          <w:rFonts w:ascii="Arial Narrow" w:hAnsi="Arial Narrow"/>
          <w:lang w:val="en-US"/>
        </w:rPr>
      </w:pPr>
      <w:r w:rsidRPr="00E36BCA">
        <w:rPr>
          <w:rFonts w:ascii="Arial Narrow" w:hAnsi="Arial Narrow"/>
        </w:rPr>
        <w:t>S.ANGELINI &amp; M.FAZZINI (2004) – “Carta di Localizzazione Probabile delle valanghe del comprensorio di Monte Terminillo”, scala 1:25.000; I°</w:t>
      </w:r>
      <w:r w:rsidR="00E36BCA" w:rsidRPr="00E36BCA">
        <w:rPr>
          <w:rFonts w:ascii="Arial Narrow" w:hAnsi="Arial Narrow"/>
        </w:rPr>
        <w:t xml:space="preserve"> Ed. anno 2004 – LAC ed. Firenze</w:t>
      </w:r>
      <w:r w:rsidR="00573F5E" w:rsidRPr="00E36BCA">
        <w:rPr>
          <w:rFonts w:ascii="Arial Narrow" w:hAnsi="Arial Narrow"/>
        </w:rPr>
        <w:t>1</w:t>
      </w:r>
      <w:r w:rsidR="00791B76" w:rsidRPr="00E36BCA">
        <w:rPr>
          <w:rFonts w:ascii="Arial Narrow" w:hAnsi="Arial Narrow"/>
        </w:rPr>
        <w:t>51</w:t>
      </w:r>
      <w:r w:rsidR="001D683B" w:rsidRPr="00E36BCA">
        <w:rPr>
          <w:rFonts w:ascii="Arial Narrow" w:hAnsi="Arial Narrow"/>
        </w:rPr>
        <w:t>)</w:t>
      </w:r>
      <w:r w:rsidRPr="00E36BCA">
        <w:rPr>
          <w:rFonts w:ascii="Arial Narrow" w:hAnsi="Arial Narrow"/>
        </w:rPr>
        <w:t xml:space="preserve"> B.GENTILI, E. LUPIA PALMIERI, D.ARINGOLI, M.DEL MONTE, M.FAZZINI, P.FREDI, R.MARINI, M.MATERAZZI; G.PAMBIANCHI, A.PATERA, L.TURCHI, G.TROVATO (2005) </w:t>
      </w:r>
      <w:r w:rsidR="00E36BCA">
        <w:rPr>
          <w:rFonts w:ascii="Arial Narrow" w:hAnsi="Arial Narrow"/>
        </w:rPr>
        <w:t xml:space="preserve">– Carta geomorfologica d’Italia </w:t>
      </w:r>
      <w:r w:rsidRPr="00E36BCA">
        <w:rPr>
          <w:rFonts w:ascii="Arial Narrow" w:hAnsi="Arial Narrow"/>
        </w:rPr>
        <w:t>1:50.000, Foglio 389 ANAGNI, realizzazione del capitolo aspetti idrologici e climatici e elaborazione delle tre carte climatiche ancillari.</w:t>
      </w:r>
    </w:p>
    <w:p w14:paraId="0FA6292B" w14:textId="77777777" w:rsidR="00E36BCA" w:rsidRPr="00E36BCA" w:rsidRDefault="00C14302" w:rsidP="00E36BCA">
      <w:pPr>
        <w:pStyle w:val="Paragrafoelenco"/>
        <w:numPr>
          <w:ilvl w:val="0"/>
          <w:numId w:val="34"/>
        </w:numPr>
        <w:jc w:val="both"/>
        <w:rPr>
          <w:rFonts w:ascii="Arial Narrow" w:hAnsi="Arial Narrow"/>
          <w:lang w:val="en-US"/>
        </w:rPr>
      </w:pPr>
      <w:r w:rsidRPr="00E36BCA">
        <w:rPr>
          <w:rFonts w:ascii="Arial Narrow" w:hAnsi="Arial Narrow"/>
        </w:rPr>
        <w:t>E. CHIARINI M. D'OREFICE, R. GRACIOTTI…….. &amp; F. PAPASODARO</w:t>
      </w:r>
      <w:r w:rsidR="00146E13" w:rsidRPr="00E36BCA">
        <w:rPr>
          <w:rFonts w:ascii="Arial Narrow" w:hAnsi="Arial Narrow"/>
        </w:rPr>
        <w:t xml:space="preserve"> (2008)</w:t>
      </w:r>
      <w:r w:rsidRPr="00E36BCA">
        <w:rPr>
          <w:rFonts w:ascii="Arial Narrow" w:hAnsi="Arial Narrow"/>
        </w:rPr>
        <w:t xml:space="preserve"> </w:t>
      </w:r>
      <w:r w:rsidR="00545B86" w:rsidRPr="00E36BCA">
        <w:rPr>
          <w:rFonts w:ascii="Arial Narrow" w:hAnsi="Arial Narrow"/>
        </w:rPr>
        <w:t xml:space="preserve">– Carta geomorfologia d’Italia, Foglio </w:t>
      </w:r>
      <w:r w:rsidRPr="00E36BCA">
        <w:rPr>
          <w:rFonts w:ascii="Arial Narrow" w:hAnsi="Arial Narrow"/>
        </w:rPr>
        <w:t xml:space="preserve">   </w:t>
      </w:r>
      <w:r w:rsidR="00545B86" w:rsidRPr="00E36BCA">
        <w:rPr>
          <w:rFonts w:ascii="Arial Narrow" w:hAnsi="Arial Narrow"/>
        </w:rPr>
        <w:t>36</w:t>
      </w:r>
      <w:r w:rsidRPr="00E36BCA">
        <w:rPr>
          <w:rFonts w:ascii="Arial Narrow" w:hAnsi="Arial Narrow"/>
        </w:rPr>
        <w:t>7</w:t>
      </w:r>
      <w:r w:rsidR="00545B86" w:rsidRPr="00E36BCA">
        <w:rPr>
          <w:rFonts w:ascii="Arial Narrow" w:hAnsi="Arial Narrow"/>
        </w:rPr>
        <w:t xml:space="preserve"> - TAGLIACOZZO – realizzazione del capitolo “aspetti climatici ed idrologici” ed elaborazione di varie carte tematiche climatologiche ed idrologiche – </w:t>
      </w:r>
    </w:p>
    <w:p w14:paraId="4FF96178" w14:textId="6FEEC109" w:rsidR="00545B86" w:rsidRPr="00E36BCA" w:rsidRDefault="00545B86" w:rsidP="00E36BCA">
      <w:pPr>
        <w:pStyle w:val="Paragrafoelenco"/>
        <w:numPr>
          <w:ilvl w:val="0"/>
          <w:numId w:val="34"/>
        </w:numPr>
        <w:jc w:val="both"/>
        <w:rPr>
          <w:rFonts w:ascii="Arial Narrow" w:hAnsi="Arial Narrow"/>
          <w:lang w:val="en-US"/>
        </w:rPr>
      </w:pPr>
      <w:r w:rsidRPr="00E36BCA">
        <w:rPr>
          <w:rFonts w:ascii="Arial Narrow" w:hAnsi="Arial Narrow"/>
        </w:rPr>
        <w:t>APAT ed</w:t>
      </w:r>
      <w:r w:rsidR="00E36BCA">
        <w:rPr>
          <w:rFonts w:ascii="Arial Narrow" w:hAnsi="Arial Narrow"/>
        </w:rPr>
        <w:t xml:space="preserve"> </w:t>
      </w:r>
      <w:r w:rsidRPr="00E36BCA">
        <w:rPr>
          <w:rFonts w:ascii="Arial Narrow" w:hAnsi="Arial Narrow"/>
        </w:rPr>
        <w:t>AA.VV (18 autori), in production -  Carta geomorfologia d’Italia, Foglio 353</w:t>
      </w:r>
      <w:r w:rsidR="001D683B" w:rsidRPr="00E36BCA">
        <w:rPr>
          <w:rFonts w:ascii="Arial Narrow" w:hAnsi="Arial Narrow"/>
        </w:rPr>
        <w:t xml:space="preserve"> </w:t>
      </w:r>
      <w:r w:rsidRPr="00E36BCA">
        <w:rPr>
          <w:rFonts w:ascii="Arial Narrow" w:hAnsi="Arial Narrow"/>
        </w:rPr>
        <w:t>–</w:t>
      </w:r>
      <w:r w:rsidR="001D683B" w:rsidRPr="00E36BCA">
        <w:rPr>
          <w:rFonts w:ascii="Arial Narrow" w:hAnsi="Arial Narrow"/>
        </w:rPr>
        <w:t xml:space="preserve"> </w:t>
      </w:r>
      <w:r w:rsidRPr="00E36BCA">
        <w:rPr>
          <w:rFonts w:ascii="Arial Narrow" w:hAnsi="Arial Narrow"/>
        </w:rPr>
        <w:t>MONTALTO DI CASTRO – realizzazione del capitolo “aspetti climatici” ed elaborazione di varie carte tematiche climatologiche ed idrologiche – ISPRA ed.</w:t>
      </w:r>
      <w:bookmarkEnd w:id="0"/>
    </w:p>
    <w:tbl>
      <w:tblPr>
        <w:tblpPr w:topFromText="6" w:bottomFromText="170" w:vertAnchor="text" w:horzAnchor="page" w:tblpX="1506" w:tblpY="1"/>
        <w:tblW w:w="8647" w:type="dxa"/>
        <w:tblLayout w:type="fixed"/>
        <w:tblCellMar>
          <w:left w:w="0" w:type="dxa"/>
          <w:right w:w="0" w:type="dxa"/>
        </w:tblCellMar>
        <w:tblLook w:val="0000" w:firstRow="0" w:lastRow="0" w:firstColumn="0" w:lastColumn="0" w:noHBand="0" w:noVBand="0"/>
      </w:tblPr>
      <w:tblGrid>
        <w:gridCol w:w="2834"/>
        <w:gridCol w:w="5813"/>
      </w:tblGrid>
      <w:tr w:rsidR="00913FDA" w:rsidRPr="00146BC1" w14:paraId="18CAC074" w14:textId="77777777" w:rsidTr="00913FDA">
        <w:trPr>
          <w:cantSplit/>
          <w:trHeight w:val="170"/>
        </w:trPr>
        <w:tc>
          <w:tcPr>
            <w:tcW w:w="2834" w:type="dxa"/>
            <w:shd w:val="clear" w:color="auto" w:fill="auto"/>
          </w:tcPr>
          <w:p w14:paraId="7096B121" w14:textId="77777777" w:rsidR="00913FDA" w:rsidRDefault="00913FDA" w:rsidP="00913FDA">
            <w:pPr>
              <w:pStyle w:val="ECVLeftDetails"/>
              <w:rPr>
                <w:b/>
                <w:noProof/>
                <w:lang w:val="it-IT"/>
              </w:rPr>
            </w:pPr>
            <w:r>
              <w:rPr>
                <w:b/>
                <w:noProof/>
                <w:lang w:val="it-IT"/>
              </w:rPr>
              <w:t>Pubblicazione ai fini della</w:t>
            </w:r>
          </w:p>
          <w:p w14:paraId="60163C0B" w14:textId="77777777" w:rsidR="00913FDA" w:rsidRPr="00146BC1" w:rsidRDefault="00913FDA" w:rsidP="00913FDA">
            <w:pPr>
              <w:pStyle w:val="ECVLeftDetails"/>
              <w:rPr>
                <w:b/>
                <w:noProof/>
                <w:lang w:val="it-IT"/>
              </w:rPr>
            </w:pPr>
            <w:r>
              <w:rPr>
                <w:b/>
                <w:noProof/>
                <w:lang w:val="it-IT"/>
              </w:rPr>
              <w:t>Normativa in materia di  Trasparenza ex D.Lgs 33/2013 e Trattamento dati personali</w:t>
            </w:r>
          </w:p>
        </w:tc>
        <w:tc>
          <w:tcPr>
            <w:tcW w:w="5813" w:type="dxa"/>
            <w:shd w:val="clear" w:color="auto" w:fill="auto"/>
          </w:tcPr>
          <w:p w14:paraId="500A51FB" w14:textId="77777777" w:rsidR="00913FDA" w:rsidRPr="00903231" w:rsidRDefault="00913FDA" w:rsidP="00913FDA">
            <w:pPr>
              <w:pStyle w:val="ECVSectionBullet"/>
              <w:jc w:val="both"/>
              <w:rPr>
                <w:noProof/>
                <w:u w:val="single"/>
                <w:lang w:val="it-IT"/>
              </w:rPr>
            </w:pPr>
            <w:r>
              <w:rPr>
                <w:noProof/>
                <w:u w:val="single"/>
                <w:lang w:val="it-IT"/>
              </w:rPr>
              <w:t xml:space="preserve">Il </w:t>
            </w:r>
            <w:r w:rsidRPr="00903231">
              <w:rPr>
                <w:noProof/>
                <w:u w:val="single"/>
                <w:lang w:val="it-IT"/>
              </w:rPr>
              <w:t>presente CV è oggetto di pubblicazione obbligatoria</w:t>
            </w:r>
            <w:r>
              <w:rPr>
                <w:noProof/>
                <w:u w:val="single"/>
                <w:lang w:val="it-IT"/>
              </w:rPr>
              <w:t xml:space="preserve"> sul sito istituzionale UNICAM nella sezione “Amministrazione trasparente”</w:t>
            </w:r>
            <w:r w:rsidRPr="00903231">
              <w:rPr>
                <w:noProof/>
                <w:u w:val="single"/>
                <w:lang w:val="it-IT"/>
              </w:rPr>
              <w:t xml:space="preserve"> </w:t>
            </w:r>
            <w:r>
              <w:rPr>
                <w:noProof/>
                <w:u w:val="single"/>
                <w:lang w:val="it-IT"/>
              </w:rPr>
              <w:t xml:space="preserve">ai sensi del  D.Lgs. 33/2013; </w:t>
            </w:r>
          </w:p>
          <w:p w14:paraId="36F7D7CF" w14:textId="77777777" w:rsidR="00913FDA" w:rsidRDefault="00913FDA" w:rsidP="00913FDA">
            <w:pPr>
              <w:pStyle w:val="ECVSectionBullet"/>
              <w:jc w:val="both"/>
              <w:rPr>
                <w:b/>
                <w:noProof/>
                <w:lang w:val="it-IT"/>
              </w:rPr>
            </w:pPr>
          </w:p>
          <w:p w14:paraId="5D1F00EE" w14:textId="77777777" w:rsidR="00913FDA" w:rsidRDefault="00913FDA" w:rsidP="00913FDA">
            <w:pPr>
              <w:pStyle w:val="ECVSectionBullet"/>
              <w:jc w:val="both"/>
              <w:rPr>
                <w:b/>
                <w:noProof/>
                <w:lang w:val="it-IT"/>
              </w:rPr>
            </w:pPr>
            <w:r>
              <w:rPr>
                <w:b/>
                <w:noProof/>
                <w:lang w:val="it-IT"/>
              </w:rPr>
              <w:t xml:space="preserve">Si autorizza quindi la pubblicazione del presente CV al </w:t>
            </w:r>
            <w:r w:rsidRPr="00146BC1">
              <w:rPr>
                <w:b/>
                <w:noProof/>
                <w:lang w:val="it-IT"/>
              </w:rPr>
              <w:t>fine di adempiere alle disposizioni in materia di trasparenza</w:t>
            </w:r>
            <w:r>
              <w:rPr>
                <w:b/>
                <w:noProof/>
                <w:lang w:val="it-IT"/>
              </w:rPr>
              <w:t>.</w:t>
            </w:r>
            <w:r w:rsidRPr="00146BC1">
              <w:rPr>
                <w:b/>
                <w:noProof/>
                <w:lang w:val="it-IT"/>
              </w:rPr>
              <w:t xml:space="preserve"> </w:t>
            </w:r>
          </w:p>
          <w:p w14:paraId="09739769" w14:textId="77777777" w:rsidR="00913FDA" w:rsidRPr="00146BC1" w:rsidRDefault="00913FDA" w:rsidP="00913FDA">
            <w:pPr>
              <w:pStyle w:val="ECVSectionBullet"/>
              <w:jc w:val="both"/>
              <w:rPr>
                <w:b/>
                <w:noProof/>
                <w:lang w:val="it-IT"/>
              </w:rPr>
            </w:pPr>
            <w:r>
              <w:rPr>
                <w:b/>
                <w:noProof/>
                <w:lang w:val="it-IT"/>
              </w:rPr>
              <w:t>Si autorizza</w:t>
            </w:r>
            <w:r w:rsidRPr="00146BC1">
              <w:rPr>
                <w:b/>
                <w:noProof/>
                <w:lang w:val="it-IT"/>
              </w:rPr>
              <w:t xml:space="preserve"> il trattamento dei dati ai sensi del D</w:t>
            </w:r>
            <w:r>
              <w:rPr>
                <w:b/>
                <w:noProof/>
                <w:lang w:val="it-IT"/>
              </w:rPr>
              <w:t>.</w:t>
            </w:r>
            <w:r w:rsidRPr="00146BC1">
              <w:rPr>
                <w:b/>
                <w:noProof/>
                <w:lang w:val="it-IT"/>
              </w:rPr>
              <w:t xml:space="preserve"> </w:t>
            </w:r>
            <w:r>
              <w:rPr>
                <w:b/>
                <w:noProof/>
                <w:lang w:val="it-IT"/>
              </w:rPr>
              <w:t>Lgs.</w:t>
            </w:r>
            <w:r w:rsidRPr="00146BC1">
              <w:rPr>
                <w:b/>
                <w:noProof/>
                <w:lang w:val="it-IT"/>
              </w:rPr>
              <w:t xml:space="preserve"> 30 giugno 2003, n. 196 "Codice in materia di protezione dei dati personali”.</w:t>
            </w:r>
          </w:p>
          <w:p w14:paraId="32844EAB" w14:textId="77777777" w:rsidR="00913FDA" w:rsidRPr="00146BC1" w:rsidRDefault="00913FDA" w:rsidP="00913FDA">
            <w:pPr>
              <w:pStyle w:val="ECVSectionBullet"/>
              <w:jc w:val="both"/>
              <w:rPr>
                <w:b/>
                <w:noProof/>
                <w:lang w:val="it-IT"/>
              </w:rPr>
            </w:pPr>
            <w:r>
              <w:rPr>
                <w:szCs w:val="18"/>
                <w:lang w:val="it-IT"/>
              </w:rPr>
              <w:t xml:space="preserve"> </w:t>
            </w:r>
          </w:p>
        </w:tc>
      </w:tr>
    </w:tbl>
    <w:p w14:paraId="05B3A583" w14:textId="77777777" w:rsidR="00C14302" w:rsidRDefault="00C14302" w:rsidP="007E029B">
      <w:pPr>
        <w:ind w:left="284" w:hanging="284"/>
        <w:jc w:val="both"/>
        <w:rPr>
          <w:rFonts w:ascii="Arial Narrow" w:hAnsi="Arial Narrow"/>
        </w:rPr>
      </w:pPr>
    </w:p>
    <w:p w14:paraId="3545DCCF" w14:textId="77777777" w:rsidR="00913FDA" w:rsidRDefault="00913FDA" w:rsidP="00E36BCA">
      <w:pPr>
        <w:ind w:left="3164" w:firstLine="436"/>
        <w:jc w:val="both"/>
        <w:rPr>
          <w:rFonts w:ascii="Arial Narrow" w:hAnsi="Arial Narrow"/>
        </w:rPr>
      </w:pPr>
    </w:p>
    <w:p w14:paraId="5434D3A7" w14:textId="77777777" w:rsidR="00913FDA" w:rsidRDefault="00913FDA" w:rsidP="00E36BCA">
      <w:pPr>
        <w:ind w:left="3164" w:firstLine="436"/>
        <w:jc w:val="both"/>
        <w:rPr>
          <w:rFonts w:ascii="Arial Narrow" w:hAnsi="Arial Narrow"/>
        </w:rPr>
      </w:pPr>
    </w:p>
    <w:p w14:paraId="57E155F3" w14:textId="324182B7" w:rsidR="00C14302" w:rsidRDefault="00F20455" w:rsidP="00E36BCA">
      <w:pPr>
        <w:ind w:left="3164" w:firstLine="436"/>
        <w:jc w:val="both"/>
        <w:rPr>
          <w:rFonts w:ascii="Arial Narrow" w:hAnsi="Arial Narrow"/>
        </w:rPr>
      </w:pPr>
      <w:r>
        <w:rPr>
          <w:rFonts w:ascii="Arial Narrow" w:hAnsi="Arial Narrow"/>
        </w:rPr>
        <w:t xml:space="preserve">San Benedetto del Tronto, li </w:t>
      </w:r>
      <w:r w:rsidR="00913FDA">
        <w:rPr>
          <w:rFonts w:ascii="Arial Narrow" w:hAnsi="Arial Narrow"/>
        </w:rPr>
        <w:t>2</w:t>
      </w:r>
      <w:r w:rsidR="007F4426">
        <w:rPr>
          <w:rFonts w:ascii="Arial Narrow" w:hAnsi="Arial Narrow"/>
        </w:rPr>
        <w:t>4</w:t>
      </w:r>
      <w:r w:rsidR="00913FDA">
        <w:rPr>
          <w:rFonts w:ascii="Arial Narrow" w:hAnsi="Arial Narrow"/>
        </w:rPr>
        <w:t xml:space="preserve"> </w:t>
      </w:r>
      <w:r w:rsidR="007F4426">
        <w:rPr>
          <w:rFonts w:ascii="Arial Narrow" w:hAnsi="Arial Narrow"/>
        </w:rPr>
        <w:t>aprile</w:t>
      </w:r>
      <w:bookmarkStart w:id="1" w:name="_GoBack"/>
      <w:bookmarkEnd w:id="1"/>
      <w:r w:rsidR="00913FDA">
        <w:rPr>
          <w:rFonts w:ascii="Arial Narrow" w:hAnsi="Arial Narrow"/>
        </w:rPr>
        <w:t xml:space="preserve"> 2023</w:t>
      </w:r>
    </w:p>
    <w:p w14:paraId="02908BD9" w14:textId="71060D22" w:rsidR="00F20455" w:rsidRDefault="00F20455" w:rsidP="007E029B">
      <w:pPr>
        <w:ind w:left="284" w:hanging="284"/>
        <w:jc w:val="both"/>
        <w:rPr>
          <w:rFonts w:ascii="Arial Narrow" w:hAnsi="Arial Narrow"/>
        </w:rPr>
      </w:pP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sidR="00791B76">
        <w:rPr>
          <w:rFonts w:ascii="Arial Narrow" w:hAnsi="Arial Narrow"/>
          <w:noProof/>
          <w:lang w:eastAsia="it-IT"/>
        </w:rPr>
        <w:drawing>
          <wp:inline distT="0" distB="0" distL="0" distR="0" wp14:anchorId="1032C040" wp14:editId="06060423">
            <wp:extent cx="1324954" cy="652102"/>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rma.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66488" cy="672544"/>
                    </a:xfrm>
                    <a:prstGeom prst="rect">
                      <a:avLst/>
                    </a:prstGeom>
                  </pic:spPr>
                </pic:pic>
              </a:graphicData>
            </a:graphic>
          </wp:inline>
        </w:drawing>
      </w:r>
      <w:r>
        <w:rPr>
          <w:rFonts w:ascii="Arial Narrow" w:hAnsi="Arial Narrow"/>
        </w:rPr>
        <w:tab/>
      </w:r>
    </w:p>
    <w:p w14:paraId="2EAD02DE" w14:textId="77777777" w:rsidR="00913FDA" w:rsidRDefault="00F20455" w:rsidP="007E029B">
      <w:pPr>
        <w:ind w:left="284" w:hanging="284"/>
        <w:jc w:val="both"/>
        <w:rPr>
          <w:rFonts w:ascii="Arial Narrow" w:hAnsi="Arial Narrow"/>
        </w:rPr>
      </w:pP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p>
    <w:p w14:paraId="068354DF" w14:textId="0A62BFE5" w:rsidR="00F20455" w:rsidRPr="00FB102C" w:rsidRDefault="00F20455" w:rsidP="007E029B">
      <w:pPr>
        <w:ind w:left="284" w:hanging="284"/>
        <w:jc w:val="both"/>
        <w:rPr>
          <w:rFonts w:ascii="Arial Narrow" w:hAnsi="Arial Narrow"/>
        </w:rPr>
      </w:pP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p>
    <w:sectPr w:rsidR="00F20455" w:rsidRPr="00FB102C" w:rsidSect="00503AC7">
      <w:footerReference w:type="even" r:id="rId23"/>
      <w:footerReference w:type="default" r:id="rId24"/>
      <w:endnotePr>
        <w:numFmt w:val="decimal"/>
      </w:endnotePr>
      <w:pgSz w:w="11907" w:h="16840" w:code="9"/>
      <w:pgMar w:top="851" w:right="1797" w:bottom="851" w:left="851" w:header="0" w:footer="454"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FDB09B" w14:textId="77777777" w:rsidR="00436066" w:rsidRDefault="00436066">
      <w:r>
        <w:separator/>
      </w:r>
    </w:p>
  </w:endnote>
  <w:endnote w:type="continuationSeparator" w:id="0">
    <w:p w14:paraId="26AEA4A7" w14:textId="77777777" w:rsidR="00436066" w:rsidRDefault="004360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480B95" w14:textId="77777777" w:rsidR="007E04EF" w:rsidRDefault="007E04EF">
    <w:pPr>
      <w:pStyle w:val="Pidipagina"/>
      <w:framePr w:wrap="around" w:vAnchor="text" w:hAnchor="margin" w:y="1"/>
      <w:rPr>
        <w:rStyle w:val="Numeropagina"/>
      </w:rPr>
    </w:pPr>
    <w:r>
      <w:rPr>
        <w:rStyle w:val="Numeropagina"/>
      </w:rPr>
      <w:fldChar w:fldCharType="begin"/>
    </w:r>
    <w:r>
      <w:rPr>
        <w:rStyle w:val="Numeropagina"/>
      </w:rPr>
      <w:instrText xml:space="preserve">PAGE  </w:instrText>
    </w:r>
    <w:r>
      <w:rPr>
        <w:rStyle w:val="Numeropagina"/>
      </w:rPr>
      <w:fldChar w:fldCharType="end"/>
    </w:r>
  </w:p>
  <w:p w14:paraId="27F114C5" w14:textId="77777777" w:rsidR="007E04EF" w:rsidRDefault="007E04EF">
    <w:pPr>
      <w:pStyle w:val="Pidipagina"/>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458EA" w14:textId="77777777" w:rsidR="007E04EF" w:rsidRDefault="007E04EF">
    <w:pPr>
      <w:pStyle w:val="Pidipagina"/>
      <w:framePr w:wrap="around" w:vAnchor="text" w:hAnchor="margin" w:y="1"/>
      <w:rPr>
        <w:rStyle w:val="Numeropagina"/>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43"/>
      <w:gridCol w:w="284"/>
      <w:gridCol w:w="6095"/>
    </w:tblGrid>
    <w:tr w:rsidR="007E04EF" w14:paraId="76CBD27E" w14:textId="77777777">
      <w:tc>
        <w:tcPr>
          <w:tcW w:w="2943" w:type="dxa"/>
          <w:tcBorders>
            <w:top w:val="nil"/>
            <w:left w:val="nil"/>
            <w:bottom w:val="nil"/>
            <w:right w:val="nil"/>
          </w:tcBorders>
        </w:tcPr>
        <w:p w14:paraId="1023AAF4" w14:textId="03BFC658" w:rsidR="007E04EF" w:rsidRDefault="007E04EF">
          <w:pPr>
            <w:pStyle w:val="Aaoeeu"/>
            <w:widowControl/>
            <w:tabs>
              <w:tab w:val="left" w:pos="3261"/>
            </w:tabs>
            <w:jc w:val="right"/>
            <w:rPr>
              <w:rFonts w:ascii="Arial Narrow" w:hAnsi="Arial Narrow"/>
              <w:i/>
              <w:sz w:val="16"/>
              <w:lang w:val="it-IT"/>
            </w:rPr>
          </w:pPr>
          <w:r>
            <w:rPr>
              <w:rFonts w:ascii="Arial Narrow" w:hAnsi="Arial Narrow"/>
              <w:i/>
              <w:sz w:val="16"/>
              <w:lang w:val="it-IT"/>
            </w:rPr>
            <w:t xml:space="preserve">Pagina </w:t>
          </w:r>
          <w:r>
            <w:rPr>
              <w:rFonts w:ascii="Arial Narrow" w:hAnsi="Arial Narrow"/>
              <w:i/>
              <w:sz w:val="16"/>
            </w:rPr>
            <w:fldChar w:fldCharType="begin"/>
          </w:r>
          <w:r>
            <w:rPr>
              <w:rFonts w:ascii="Arial Narrow" w:hAnsi="Arial Narrow"/>
              <w:i/>
              <w:sz w:val="16"/>
              <w:lang w:val="it-IT"/>
            </w:rPr>
            <w:instrText xml:space="preserve">page </w:instrText>
          </w:r>
          <w:r>
            <w:rPr>
              <w:rFonts w:ascii="Arial Narrow" w:hAnsi="Arial Narrow"/>
              <w:i/>
              <w:sz w:val="16"/>
            </w:rPr>
            <w:fldChar w:fldCharType="separate"/>
          </w:r>
          <w:r w:rsidR="007F4426">
            <w:rPr>
              <w:rFonts w:ascii="Arial Narrow" w:hAnsi="Arial Narrow"/>
              <w:i/>
              <w:noProof/>
              <w:sz w:val="16"/>
              <w:lang w:val="it-IT"/>
            </w:rPr>
            <w:t>21</w:t>
          </w:r>
          <w:r>
            <w:rPr>
              <w:rFonts w:ascii="Arial Narrow" w:hAnsi="Arial Narrow"/>
              <w:i/>
              <w:sz w:val="16"/>
            </w:rPr>
            <w:fldChar w:fldCharType="end"/>
          </w:r>
          <w:r>
            <w:rPr>
              <w:rFonts w:ascii="Arial Narrow" w:hAnsi="Arial Narrow"/>
              <w:i/>
              <w:sz w:val="16"/>
              <w:lang w:val="it-IT"/>
            </w:rPr>
            <w:t xml:space="preserve"> - Curriculum vitae di</w:t>
          </w:r>
        </w:p>
        <w:p w14:paraId="436210FC" w14:textId="77777777" w:rsidR="007E04EF" w:rsidRDefault="007E04EF" w:rsidP="00AC215A">
          <w:pPr>
            <w:pStyle w:val="Aaoeeu"/>
            <w:widowControl/>
            <w:tabs>
              <w:tab w:val="left" w:pos="3261"/>
            </w:tabs>
            <w:jc w:val="right"/>
            <w:rPr>
              <w:rFonts w:ascii="Arial Narrow" w:hAnsi="Arial Narrow"/>
              <w:sz w:val="16"/>
              <w:lang w:val="it-IT"/>
            </w:rPr>
          </w:pPr>
          <w:proofErr w:type="gramStart"/>
          <w:r>
            <w:rPr>
              <w:rFonts w:ascii="Arial Narrow" w:hAnsi="Arial Narrow"/>
              <w:i/>
              <w:sz w:val="16"/>
              <w:lang w:val="it-IT"/>
            </w:rPr>
            <w:t>[ FAZZINI</w:t>
          </w:r>
          <w:proofErr w:type="gramEnd"/>
          <w:r>
            <w:rPr>
              <w:rFonts w:ascii="Arial Narrow" w:hAnsi="Arial Narrow"/>
              <w:i/>
              <w:sz w:val="16"/>
              <w:lang w:val="it-IT"/>
            </w:rPr>
            <w:t xml:space="preserve"> Massimiliano ]</w:t>
          </w:r>
        </w:p>
      </w:tc>
      <w:tc>
        <w:tcPr>
          <w:tcW w:w="284" w:type="dxa"/>
          <w:tcBorders>
            <w:top w:val="nil"/>
            <w:left w:val="nil"/>
            <w:bottom w:val="nil"/>
            <w:right w:val="nil"/>
          </w:tcBorders>
        </w:tcPr>
        <w:p w14:paraId="243262D3" w14:textId="77777777" w:rsidR="007E04EF" w:rsidRDefault="007E04EF">
          <w:pPr>
            <w:pStyle w:val="Aaoeeu"/>
            <w:widowControl/>
            <w:tabs>
              <w:tab w:val="left" w:pos="3261"/>
            </w:tabs>
            <w:rPr>
              <w:rFonts w:ascii="Arial Narrow" w:hAnsi="Arial Narrow"/>
              <w:sz w:val="16"/>
              <w:lang w:val="it-IT"/>
            </w:rPr>
          </w:pPr>
        </w:p>
      </w:tc>
      <w:tc>
        <w:tcPr>
          <w:tcW w:w="6095" w:type="dxa"/>
          <w:tcBorders>
            <w:top w:val="nil"/>
            <w:left w:val="nil"/>
            <w:bottom w:val="nil"/>
            <w:right w:val="nil"/>
          </w:tcBorders>
        </w:tcPr>
        <w:p w14:paraId="6C2F89F1" w14:textId="77777777" w:rsidR="007E04EF" w:rsidRPr="00CE0491" w:rsidRDefault="007E04EF" w:rsidP="002E38EA">
          <w:pPr>
            <w:pStyle w:val="OiaeaeiYiio2"/>
            <w:widowControl/>
            <w:jc w:val="left"/>
            <w:rPr>
              <w:rFonts w:ascii="Arial Narrow" w:hAnsi="Arial Narrow"/>
              <w:i w:val="0"/>
              <w:lang w:val="it-IT"/>
            </w:rPr>
          </w:pPr>
        </w:p>
      </w:tc>
    </w:tr>
  </w:tbl>
  <w:p w14:paraId="04571401" w14:textId="77777777" w:rsidR="007E04EF" w:rsidRPr="00CE0491" w:rsidRDefault="007E04EF">
    <w:pPr>
      <w:pStyle w:val="Aaoeeu"/>
      <w:widowControl/>
      <w:tabs>
        <w:tab w:val="left" w:pos="3261"/>
      </w:tabs>
      <w:rPr>
        <w:rFonts w:ascii="Arial Narrow" w:hAnsi="Arial Narrow"/>
        <w:sz w:val="18"/>
        <w:lang w:val="it-IT"/>
      </w:rPr>
    </w:pPr>
    <w:r w:rsidRPr="00CE0491">
      <w:rPr>
        <w:rFonts w:ascii="Arial Narrow" w:hAnsi="Arial Narrow"/>
        <w:sz w:val="18"/>
        <w:lang w:val="it-IT"/>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EF0231" w14:textId="77777777" w:rsidR="00436066" w:rsidRDefault="00436066">
      <w:r>
        <w:separator/>
      </w:r>
    </w:p>
  </w:footnote>
  <w:footnote w:type="continuationSeparator" w:id="0">
    <w:p w14:paraId="147B187D" w14:textId="77777777" w:rsidR="00436066" w:rsidRDefault="004360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49EF"/>
    <w:multiLevelType w:val="hybridMultilevel"/>
    <w:tmpl w:val="DEE6B4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8AA13D0"/>
    <w:multiLevelType w:val="hybridMultilevel"/>
    <w:tmpl w:val="98D829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CEC7E9F"/>
    <w:multiLevelType w:val="hybridMultilevel"/>
    <w:tmpl w:val="CB981C2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EDF2862"/>
    <w:multiLevelType w:val="hybridMultilevel"/>
    <w:tmpl w:val="F34A0C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9B6CD3"/>
    <w:multiLevelType w:val="multilevel"/>
    <w:tmpl w:val="44803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533DB7"/>
    <w:multiLevelType w:val="multilevel"/>
    <w:tmpl w:val="B114F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C35599"/>
    <w:multiLevelType w:val="hybridMultilevel"/>
    <w:tmpl w:val="3D74E75C"/>
    <w:lvl w:ilvl="0" w:tplc="6396CAF4">
      <w:numFmt w:val="bullet"/>
      <w:lvlText w:val="-"/>
      <w:lvlJc w:val="left"/>
      <w:pPr>
        <w:ind w:left="1788" w:hanging="360"/>
      </w:pPr>
      <w:rPr>
        <w:rFonts w:ascii="Cambria" w:eastAsia="Times New Roman" w:hAnsi="Cambria" w:hint="default"/>
        <w:b/>
      </w:rPr>
    </w:lvl>
    <w:lvl w:ilvl="1" w:tplc="04100003" w:tentative="1">
      <w:start w:val="1"/>
      <w:numFmt w:val="bullet"/>
      <w:lvlText w:val="o"/>
      <w:lvlJc w:val="left"/>
      <w:pPr>
        <w:ind w:left="2508" w:hanging="360"/>
      </w:pPr>
      <w:rPr>
        <w:rFonts w:ascii="Courier New" w:hAnsi="Courier New" w:hint="default"/>
      </w:rPr>
    </w:lvl>
    <w:lvl w:ilvl="2" w:tplc="04100005" w:tentative="1">
      <w:start w:val="1"/>
      <w:numFmt w:val="bullet"/>
      <w:lvlText w:val=""/>
      <w:lvlJc w:val="left"/>
      <w:pPr>
        <w:ind w:left="3228" w:hanging="360"/>
      </w:pPr>
      <w:rPr>
        <w:rFonts w:ascii="Wingdings" w:hAnsi="Wingdings" w:hint="default"/>
      </w:rPr>
    </w:lvl>
    <w:lvl w:ilvl="3" w:tplc="04100001" w:tentative="1">
      <w:start w:val="1"/>
      <w:numFmt w:val="bullet"/>
      <w:lvlText w:val=""/>
      <w:lvlJc w:val="left"/>
      <w:pPr>
        <w:ind w:left="3948" w:hanging="360"/>
      </w:pPr>
      <w:rPr>
        <w:rFonts w:ascii="Symbol" w:hAnsi="Symbol" w:hint="default"/>
      </w:rPr>
    </w:lvl>
    <w:lvl w:ilvl="4" w:tplc="04100003" w:tentative="1">
      <w:start w:val="1"/>
      <w:numFmt w:val="bullet"/>
      <w:lvlText w:val="o"/>
      <w:lvlJc w:val="left"/>
      <w:pPr>
        <w:ind w:left="4668" w:hanging="360"/>
      </w:pPr>
      <w:rPr>
        <w:rFonts w:ascii="Courier New" w:hAnsi="Courier New" w:hint="default"/>
      </w:rPr>
    </w:lvl>
    <w:lvl w:ilvl="5" w:tplc="04100005" w:tentative="1">
      <w:start w:val="1"/>
      <w:numFmt w:val="bullet"/>
      <w:lvlText w:val=""/>
      <w:lvlJc w:val="left"/>
      <w:pPr>
        <w:ind w:left="5388" w:hanging="360"/>
      </w:pPr>
      <w:rPr>
        <w:rFonts w:ascii="Wingdings" w:hAnsi="Wingdings" w:hint="default"/>
      </w:rPr>
    </w:lvl>
    <w:lvl w:ilvl="6" w:tplc="04100001" w:tentative="1">
      <w:start w:val="1"/>
      <w:numFmt w:val="bullet"/>
      <w:lvlText w:val=""/>
      <w:lvlJc w:val="left"/>
      <w:pPr>
        <w:ind w:left="6108" w:hanging="360"/>
      </w:pPr>
      <w:rPr>
        <w:rFonts w:ascii="Symbol" w:hAnsi="Symbol" w:hint="default"/>
      </w:rPr>
    </w:lvl>
    <w:lvl w:ilvl="7" w:tplc="04100003" w:tentative="1">
      <w:start w:val="1"/>
      <w:numFmt w:val="bullet"/>
      <w:lvlText w:val="o"/>
      <w:lvlJc w:val="left"/>
      <w:pPr>
        <w:ind w:left="6828" w:hanging="360"/>
      </w:pPr>
      <w:rPr>
        <w:rFonts w:ascii="Courier New" w:hAnsi="Courier New" w:hint="default"/>
      </w:rPr>
    </w:lvl>
    <w:lvl w:ilvl="8" w:tplc="04100005" w:tentative="1">
      <w:start w:val="1"/>
      <w:numFmt w:val="bullet"/>
      <w:lvlText w:val=""/>
      <w:lvlJc w:val="left"/>
      <w:pPr>
        <w:ind w:left="7548" w:hanging="360"/>
      </w:pPr>
      <w:rPr>
        <w:rFonts w:ascii="Wingdings" w:hAnsi="Wingdings" w:hint="default"/>
      </w:rPr>
    </w:lvl>
  </w:abstractNum>
  <w:abstractNum w:abstractNumId="7" w15:restartNumberingAfterBreak="0">
    <w:nsid w:val="256C59F4"/>
    <w:multiLevelType w:val="hybridMultilevel"/>
    <w:tmpl w:val="F0B61AA6"/>
    <w:lvl w:ilvl="0" w:tplc="9474A126">
      <w:start w:val="1"/>
      <w:numFmt w:val="bullet"/>
      <w:pStyle w:val="Rientrocorpodeltesto3"/>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C9F16A6"/>
    <w:multiLevelType w:val="hybridMultilevel"/>
    <w:tmpl w:val="64E6445A"/>
    <w:lvl w:ilvl="0" w:tplc="4E103AA0">
      <w:start w:val="127"/>
      <w:numFmt w:val="bullet"/>
      <w:lvlText w:val="-"/>
      <w:lvlJc w:val="left"/>
      <w:pPr>
        <w:ind w:left="720" w:hanging="360"/>
      </w:pPr>
      <w:rPr>
        <w:rFonts w:ascii="Arial Narrow" w:eastAsia="Times New Roman" w:hAnsi="Arial Narrow"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26164BC"/>
    <w:multiLevelType w:val="hybridMultilevel"/>
    <w:tmpl w:val="ADD20528"/>
    <w:lvl w:ilvl="0" w:tplc="6396CAF4">
      <w:numFmt w:val="bullet"/>
      <w:lvlText w:val="-"/>
      <w:lvlJc w:val="left"/>
      <w:pPr>
        <w:ind w:left="1068" w:hanging="360"/>
      </w:pPr>
      <w:rPr>
        <w:rFonts w:ascii="Cambria" w:eastAsia="Times New Roman" w:hAnsi="Cambria" w:hint="default"/>
        <w:b/>
      </w:rPr>
    </w:lvl>
    <w:lvl w:ilvl="1" w:tplc="04100003">
      <w:start w:val="1"/>
      <w:numFmt w:val="bullet"/>
      <w:lvlText w:val="o"/>
      <w:lvlJc w:val="left"/>
      <w:pPr>
        <w:ind w:left="1788" w:hanging="360"/>
      </w:pPr>
      <w:rPr>
        <w:rFonts w:ascii="Courier New" w:hAnsi="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0" w15:restartNumberingAfterBreak="0">
    <w:nsid w:val="382232FB"/>
    <w:multiLevelType w:val="hybridMultilevel"/>
    <w:tmpl w:val="15CEC90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9467FB2"/>
    <w:multiLevelType w:val="hybridMultilevel"/>
    <w:tmpl w:val="59126D9E"/>
    <w:lvl w:ilvl="0" w:tplc="04100001">
      <w:start w:val="1"/>
      <w:numFmt w:val="bullet"/>
      <w:lvlText w:val=""/>
      <w:lvlJc w:val="left"/>
      <w:pPr>
        <w:tabs>
          <w:tab w:val="num" w:pos="1004"/>
        </w:tabs>
        <w:ind w:left="1004" w:hanging="360"/>
      </w:pPr>
      <w:rPr>
        <w:rFonts w:ascii="Symbol" w:hAnsi="Symbol" w:hint="default"/>
      </w:rPr>
    </w:lvl>
    <w:lvl w:ilvl="1" w:tplc="04100003" w:tentative="1">
      <w:start w:val="1"/>
      <w:numFmt w:val="bullet"/>
      <w:lvlText w:val="o"/>
      <w:lvlJc w:val="left"/>
      <w:pPr>
        <w:tabs>
          <w:tab w:val="num" w:pos="1724"/>
        </w:tabs>
        <w:ind w:left="1724" w:hanging="360"/>
      </w:pPr>
      <w:rPr>
        <w:rFonts w:ascii="Courier New" w:hAnsi="Courier New" w:cs="Courier New" w:hint="default"/>
      </w:rPr>
    </w:lvl>
    <w:lvl w:ilvl="2" w:tplc="04100005" w:tentative="1">
      <w:start w:val="1"/>
      <w:numFmt w:val="bullet"/>
      <w:lvlText w:val=""/>
      <w:lvlJc w:val="left"/>
      <w:pPr>
        <w:tabs>
          <w:tab w:val="num" w:pos="2444"/>
        </w:tabs>
        <w:ind w:left="2444" w:hanging="360"/>
      </w:pPr>
      <w:rPr>
        <w:rFonts w:ascii="Wingdings" w:hAnsi="Wingdings" w:hint="default"/>
      </w:rPr>
    </w:lvl>
    <w:lvl w:ilvl="3" w:tplc="04100001" w:tentative="1">
      <w:start w:val="1"/>
      <w:numFmt w:val="bullet"/>
      <w:lvlText w:val=""/>
      <w:lvlJc w:val="left"/>
      <w:pPr>
        <w:tabs>
          <w:tab w:val="num" w:pos="3164"/>
        </w:tabs>
        <w:ind w:left="3164" w:hanging="360"/>
      </w:pPr>
      <w:rPr>
        <w:rFonts w:ascii="Symbol" w:hAnsi="Symbol" w:hint="default"/>
      </w:rPr>
    </w:lvl>
    <w:lvl w:ilvl="4" w:tplc="04100003" w:tentative="1">
      <w:start w:val="1"/>
      <w:numFmt w:val="bullet"/>
      <w:lvlText w:val="o"/>
      <w:lvlJc w:val="left"/>
      <w:pPr>
        <w:tabs>
          <w:tab w:val="num" w:pos="3884"/>
        </w:tabs>
        <w:ind w:left="3884" w:hanging="360"/>
      </w:pPr>
      <w:rPr>
        <w:rFonts w:ascii="Courier New" w:hAnsi="Courier New" w:cs="Courier New" w:hint="default"/>
      </w:rPr>
    </w:lvl>
    <w:lvl w:ilvl="5" w:tplc="04100005" w:tentative="1">
      <w:start w:val="1"/>
      <w:numFmt w:val="bullet"/>
      <w:lvlText w:val=""/>
      <w:lvlJc w:val="left"/>
      <w:pPr>
        <w:tabs>
          <w:tab w:val="num" w:pos="4604"/>
        </w:tabs>
        <w:ind w:left="4604" w:hanging="360"/>
      </w:pPr>
      <w:rPr>
        <w:rFonts w:ascii="Wingdings" w:hAnsi="Wingdings" w:hint="default"/>
      </w:rPr>
    </w:lvl>
    <w:lvl w:ilvl="6" w:tplc="04100001" w:tentative="1">
      <w:start w:val="1"/>
      <w:numFmt w:val="bullet"/>
      <w:lvlText w:val=""/>
      <w:lvlJc w:val="left"/>
      <w:pPr>
        <w:tabs>
          <w:tab w:val="num" w:pos="5324"/>
        </w:tabs>
        <w:ind w:left="5324" w:hanging="360"/>
      </w:pPr>
      <w:rPr>
        <w:rFonts w:ascii="Symbol" w:hAnsi="Symbol" w:hint="default"/>
      </w:rPr>
    </w:lvl>
    <w:lvl w:ilvl="7" w:tplc="04100003" w:tentative="1">
      <w:start w:val="1"/>
      <w:numFmt w:val="bullet"/>
      <w:lvlText w:val="o"/>
      <w:lvlJc w:val="left"/>
      <w:pPr>
        <w:tabs>
          <w:tab w:val="num" w:pos="6044"/>
        </w:tabs>
        <w:ind w:left="6044" w:hanging="360"/>
      </w:pPr>
      <w:rPr>
        <w:rFonts w:ascii="Courier New" w:hAnsi="Courier New" w:cs="Courier New" w:hint="default"/>
      </w:rPr>
    </w:lvl>
    <w:lvl w:ilvl="8" w:tplc="0410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3AB319F5"/>
    <w:multiLevelType w:val="hybridMultilevel"/>
    <w:tmpl w:val="7854C86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15:restartNumberingAfterBreak="0">
    <w:nsid w:val="3BB376C3"/>
    <w:multiLevelType w:val="hybridMultilevel"/>
    <w:tmpl w:val="C3B2093E"/>
    <w:lvl w:ilvl="0" w:tplc="04100001">
      <w:start w:val="1"/>
      <w:numFmt w:val="bullet"/>
      <w:lvlText w:val=""/>
      <w:lvlJc w:val="left"/>
      <w:pPr>
        <w:tabs>
          <w:tab w:val="num" w:pos="360"/>
        </w:tabs>
        <w:ind w:left="360" w:hanging="360"/>
      </w:pPr>
      <w:rPr>
        <w:rFonts w:ascii="Symbol" w:hAnsi="Symbol" w:hint="default"/>
      </w:rPr>
    </w:lvl>
    <w:lvl w:ilvl="1" w:tplc="04100003" w:tentative="1">
      <w:start w:val="1"/>
      <w:numFmt w:val="bullet"/>
      <w:lvlText w:val="o"/>
      <w:lvlJc w:val="left"/>
      <w:pPr>
        <w:tabs>
          <w:tab w:val="num" w:pos="1080"/>
        </w:tabs>
        <w:ind w:left="1080" w:hanging="360"/>
      </w:pPr>
      <w:rPr>
        <w:rFonts w:ascii="Courier New" w:hAnsi="Courier New" w:cs="Courier New" w:hint="default"/>
      </w:rPr>
    </w:lvl>
    <w:lvl w:ilvl="2" w:tplc="04100005" w:tentative="1">
      <w:start w:val="1"/>
      <w:numFmt w:val="bullet"/>
      <w:lvlText w:val=""/>
      <w:lvlJc w:val="left"/>
      <w:pPr>
        <w:tabs>
          <w:tab w:val="num" w:pos="1800"/>
        </w:tabs>
        <w:ind w:left="1800" w:hanging="360"/>
      </w:pPr>
      <w:rPr>
        <w:rFonts w:ascii="Wingdings" w:hAnsi="Wingdings" w:hint="default"/>
      </w:rPr>
    </w:lvl>
    <w:lvl w:ilvl="3" w:tplc="04100001" w:tentative="1">
      <w:start w:val="1"/>
      <w:numFmt w:val="bullet"/>
      <w:lvlText w:val=""/>
      <w:lvlJc w:val="left"/>
      <w:pPr>
        <w:tabs>
          <w:tab w:val="num" w:pos="2520"/>
        </w:tabs>
        <w:ind w:left="2520" w:hanging="360"/>
      </w:pPr>
      <w:rPr>
        <w:rFonts w:ascii="Symbol" w:hAnsi="Symbol" w:hint="default"/>
      </w:rPr>
    </w:lvl>
    <w:lvl w:ilvl="4" w:tplc="04100003" w:tentative="1">
      <w:start w:val="1"/>
      <w:numFmt w:val="bullet"/>
      <w:lvlText w:val="o"/>
      <w:lvlJc w:val="left"/>
      <w:pPr>
        <w:tabs>
          <w:tab w:val="num" w:pos="3240"/>
        </w:tabs>
        <w:ind w:left="3240" w:hanging="360"/>
      </w:pPr>
      <w:rPr>
        <w:rFonts w:ascii="Courier New" w:hAnsi="Courier New" w:cs="Courier New" w:hint="default"/>
      </w:rPr>
    </w:lvl>
    <w:lvl w:ilvl="5" w:tplc="04100005" w:tentative="1">
      <w:start w:val="1"/>
      <w:numFmt w:val="bullet"/>
      <w:lvlText w:val=""/>
      <w:lvlJc w:val="left"/>
      <w:pPr>
        <w:tabs>
          <w:tab w:val="num" w:pos="3960"/>
        </w:tabs>
        <w:ind w:left="3960" w:hanging="360"/>
      </w:pPr>
      <w:rPr>
        <w:rFonts w:ascii="Wingdings" w:hAnsi="Wingdings" w:hint="default"/>
      </w:rPr>
    </w:lvl>
    <w:lvl w:ilvl="6" w:tplc="04100001" w:tentative="1">
      <w:start w:val="1"/>
      <w:numFmt w:val="bullet"/>
      <w:lvlText w:val=""/>
      <w:lvlJc w:val="left"/>
      <w:pPr>
        <w:tabs>
          <w:tab w:val="num" w:pos="4680"/>
        </w:tabs>
        <w:ind w:left="4680" w:hanging="360"/>
      </w:pPr>
      <w:rPr>
        <w:rFonts w:ascii="Symbol" w:hAnsi="Symbol" w:hint="default"/>
      </w:rPr>
    </w:lvl>
    <w:lvl w:ilvl="7" w:tplc="04100003" w:tentative="1">
      <w:start w:val="1"/>
      <w:numFmt w:val="bullet"/>
      <w:lvlText w:val="o"/>
      <w:lvlJc w:val="left"/>
      <w:pPr>
        <w:tabs>
          <w:tab w:val="num" w:pos="5400"/>
        </w:tabs>
        <w:ind w:left="5400" w:hanging="360"/>
      </w:pPr>
      <w:rPr>
        <w:rFonts w:ascii="Courier New" w:hAnsi="Courier New" w:cs="Courier New" w:hint="default"/>
      </w:rPr>
    </w:lvl>
    <w:lvl w:ilvl="8" w:tplc="0410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C1773B1"/>
    <w:multiLevelType w:val="hybridMultilevel"/>
    <w:tmpl w:val="29F05F9C"/>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9311AC"/>
    <w:multiLevelType w:val="hybridMultilevel"/>
    <w:tmpl w:val="3350EC7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24520EE"/>
    <w:multiLevelType w:val="hybridMultilevel"/>
    <w:tmpl w:val="1DAE19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4EFD0925"/>
    <w:multiLevelType w:val="hybridMultilevel"/>
    <w:tmpl w:val="457E5A78"/>
    <w:lvl w:ilvl="0" w:tplc="1598BCCA">
      <w:start w:val="2007"/>
      <w:numFmt w:val="decimal"/>
      <w:lvlText w:val="%1"/>
      <w:lvlJc w:val="left"/>
      <w:pPr>
        <w:ind w:left="900" w:hanging="54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2FA036E"/>
    <w:multiLevelType w:val="hybridMultilevel"/>
    <w:tmpl w:val="5F5CD97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55C7175"/>
    <w:multiLevelType w:val="multilevel"/>
    <w:tmpl w:val="D002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4450E5"/>
    <w:multiLevelType w:val="hybridMultilevel"/>
    <w:tmpl w:val="F16C51F4"/>
    <w:lvl w:ilvl="0" w:tplc="2A62648E">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F035315"/>
    <w:multiLevelType w:val="hybridMultilevel"/>
    <w:tmpl w:val="316EA5C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FE92AFD"/>
    <w:multiLevelType w:val="hybridMultilevel"/>
    <w:tmpl w:val="F07458B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5D437B0"/>
    <w:multiLevelType w:val="hybridMultilevel"/>
    <w:tmpl w:val="8168ED72"/>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2159EF"/>
    <w:multiLevelType w:val="hybridMultilevel"/>
    <w:tmpl w:val="A874EDE6"/>
    <w:lvl w:ilvl="0" w:tplc="4530A118">
      <w:start w:val="2007"/>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9407F42"/>
    <w:multiLevelType w:val="hybridMultilevel"/>
    <w:tmpl w:val="A98CD8FA"/>
    <w:lvl w:ilvl="0" w:tplc="04100001">
      <w:start w:val="1"/>
      <w:numFmt w:val="bullet"/>
      <w:lvlText w:val=""/>
      <w:lvlJc w:val="left"/>
      <w:pPr>
        <w:tabs>
          <w:tab w:val="num" w:pos="360"/>
        </w:tabs>
        <w:ind w:left="360" w:hanging="360"/>
      </w:pPr>
      <w:rPr>
        <w:rFonts w:ascii="Symbol" w:hAnsi="Symbol" w:hint="default"/>
      </w:rPr>
    </w:lvl>
    <w:lvl w:ilvl="1" w:tplc="04100003" w:tentative="1">
      <w:start w:val="1"/>
      <w:numFmt w:val="bullet"/>
      <w:lvlText w:val="o"/>
      <w:lvlJc w:val="left"/>
      <w:pPr>
        <w:tabs>
          <w:tab w:val="num" w:pos="1080"/>
        </w:tabs>
        <w:ind w:left="1080" w:hanging="360"/>
      </w:pPr>
      <w:rPr>
        <w:rFonts w:ascii="Courier New" w:hAnsi="Courier New" w:cs="Courier New" w:hint="default"/>
      </w:rPr>
    </w:lvl>
    <w:lvl w:ilvl="2" w:tplc="04100005" w:tentative="1">
      <w:start w:val="1"/>
      <w:numFmt w:val="bullet"/>
      <w:lvlText w:val=""/>
      <w:lvlJc w:val="left"/>
      <w:pPr>
        <w:tabs>
          <w:tab w:val="num" w:pos="1800"/>
        </w:tabs>
        <w:ind w:left="1800" w:hanging="360"/>
      </w:pPr>
      <w:rPr>
        <w:rFonts w:ascii="Wingdings" w:hAnsi="Wingdings" w:hint="default"/>
      </w:rPr>
    </w:lvl>
    <w:lvl w:ilvl="3" w:tplc="04100001" w:tentative="1">
      <w:start w:val="1"/>
      <w:numFmt w:val="bullet"/>
      <w:lvlText w:val=""/>
      <w:lvlJc w:val="left"/>
      <w:pPr>
        <w:tabs>
          <w:tab w:val="num" w:pos="2520"/>
        </w:tabs>
        <w:ind w:left="2520" w:hanging="360"/>
      </w:pPr>
      <w:rPr>
        <w:rFonts w:ascii="Symbol" w:hAnsi="Symbol" w:hint="default"/>
      </w:rPr>
    </w:lvl>
    <w:lvl w:ilvl="4" w:tplc="04100003" w:tentative="1">
      <w:start w:val="1"/>
      <w:numFmt w:val="bullet"/>
      <w:lvlText w:val="o"/>
      <w:lvlJc w:val="left"/>
      <w:pPr>
        <w:tabs>
          <w:tab w:val="num" w:pos="3240"/>
        </w:tabs>
        <w:ind w:left="3240" w:hanging="360"/>
      </w:pPr>
      <w:rPr>
        <w:rFonts w:ascii="Courier New" w:hAnsi="Courier New" w:cs="Courier New" w:hint="default"/>
      </w:rPr>
    </w:lvl>
    <w:lvl w:ilvl="5" w:tplc="04100005" w:tentative="1">
      <w:start w:val="1"/>
      <w:numFmt w:val="bullet"/>
      <w:lvlText w:val=""/>
      <w:lvlJc w:val="left"/>
      <w:pPr>
        <w:tabs>
          <w:tab w:val="num" w:pos="3960"/>
        </w:tabs>
        <w:ind w:left="3960" w:hanging="360"/>
      </w:pPr>
      <w:rPr>
        <w:rFonts w:ascii="Wingdings" w:hAnsi="Wingdings" w:hint="default"/>
      </w:rPr>
    </w:lvl>
    <w:lvl w:ilvl="6" w:tplc="04100001" w:tentative="1">
      <w:start w:val="1"/>
      <w:numFmt w:val="bullet"/>
      <w:lvlText w:val=""/>
      <w:lvlJc w:val="left"/>
      <w:pPr>
        <w:tabs>
          <w:tab w:val="num" w:pos="4680"/>
        </w:tabs>
        <w:ind w:left="4680" w:hanging="360"/>
      </w:pPr>
      <w:rPr>
        <w:rFonts w:ascii="Symbol" w:hAnsi="Symbol" w:hint="default"/>
      </w:rPr>
    </w:lvl>
    <w:lvl w:ilvl="7" w:tplc="04100003" w:tentative="1">
      <w:start w:val="1"/>
      <w:numFmt w:val="bullet"/>
      <w:lvlText w:val="o"/>
      <w:lvlJc w:val="left"/>
      <w:pPr>
        <w:tabs>
          <w:tab w:val="num" w:pos="5400"/>
        </w:tabs>
        <w:ind w:left="5400" w:hanging="360"/>
      </w:pPr>
      <w:rPr>
        <w:rFonts w:ascii="Courier New" w:hAnsi="Courier New" w:cs="Courier New" w:hint="default"/>
      </w:rPr>
    </w:lvl>
    <w:lvl w:ilvl="8" w:tplc="0410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6BA43A11"/>
    <w:multiLevelType w:val="hybridMultilevel"/>
    <w:tmpl w:val="B4EC36B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D3C68F6"/>
    <w:multiLevelType w:val="hybridMultilevel"/>
    <w:tmpl w:val="6E205B1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8" w15:restartNumberingAfterBreak="0">
    <w:nsid w:val="7091330D"/>
    <w:multiLevelType w:val="hybridMultilevel"/>
    <w:tmpl w:val="56DA7ECE"/>
    <w:lvl w:ilvl="0" w:tplc="0410000F">
      <w:start w:val="1"/>
      <w:numFmt w:val="decimal"/>
      <w:lvlText w:val="%1."/>
      <w:lvlJc w:val="left"/>
      <w:pPr>
        <w:ind w:left="770" w:hanging="360"/>
      </w:pPr>
    </w:lvl>
    <w:lvl w:ilvl="1" w:tplc="04100019" w:tentative="1">
      <w:start w:val="1"/>
      <w:numFmt w:val="lowerLetter"/>
      <w:lvlText w:val="%2."/>
      <w:lvlJc w:val="left"/>
      <w:pPr>
        <w:ind w:left="1490" w:hanging="360"/>
      </w:pPr>
    </w:lvl>
    <w:lvl w:ilvl="2" w:tplc="0410001B" w:tentative="1">
      <w:start w:val="1"/>
      <w:numFmt w:val="lowerRoman"/>
      <w:lvlText w:val="%3."/>
      <w:lvlJc w:val="right"/>
      <w:pPr>
        <w:ind w:left="2210" w:hanging="180"/>
      </w:pPr>
    </w:lvl>
    <w:lvl w:ilvl="3" w:tplc="0410000F" w:tentative="1">
      <w:start w:val="1"/>
      <w:numFmt w:val="decimal"/>
      <w:lvlText w:val="%4."/>
      <w:lvlJc w:val="left"/>
      <w:pPr>
        <w:ind w:left="2930" w:hanging="360"/>
      </w:pPr>
    </w:lvl>
    <w:lvl w:ilvl="4" w:tplc="04100019" w:tentative="1">
      <w:start w:val="1"/>
      <w:numFmt w:val="lowerLetter"/>
      <w:lvlText w:val="%5."/>
      <w:lvlJc w:val="left"/>
      <w:pPr>
        <w:ind w:left="3650" w:hanging="360"/>
      </w:pPr>
    </w:lvl>
    <w:lvl w:ilvl="5" w:tplc="0410001B" w:tentative="1">
      <w:start w:val="1"/>
      <w:numFmt w:val="lowerRoman"/>
      <w:lvlText w:val="%6."/>
      <w:lvlJc w:val="right"/>
      <w:pPr>
        <w:ind w:left="4370" w:hanging="180"/>
      </w:pPr>
    </w:lvl>
    <w:lvl w:ilvl="6" w:tplc="0410000F" w:tentative="1">
      <w:start w:val="1"/>
      <w:numFmt w:val="decimal"/>
      <w:lvlText w:val="%7."/>
      <w:lvlJc w:val="left"/>
      <w:pPr>
        <w:ind w:left="5090" w:hanging="360"/>
      </w:pPr>
    </w:lvl>
    <w:lvl w:ilvl="7" w:tplc="04100019" w:tentative="1">
      <w:start w:val="1"/>
      <w:numFmt w:val="lowerLetter"/>
      <w:lvlText w:val="%8."/>
      <w:lvlJc w:val="left"/>
      <w:pPr>
        <w:ind w:left="5810" w:hanging="360"/>
      </w:pPr>
    </w:lvl>
    <w:lvl w:ilvl="8" w:tplc="0410001B" w:tentative="1">
      <w:start w:val="1"/>
      <w:numFmt w:val="lowerRoman"/>
      <w:lvlText w:val="%9."/>
      <w:lvlJc w:val="right"/>
      <w:pPr>
        <w:ind w:left="6530" w:hanging="180"/>
      </w:pPr>
    </w:lvl>
  </w:abstractNum>
  <w:abstractNum w:abstractNumId="29" w15:restartNumberingAfterBreak="0">
    <w:nsid w:val="76E75773"/>
    <w:multiLevelType w:val="hybridMultilevel"/>
    <w:tmpl w:val="EEB2BD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78F93271"/>
    <w:multiLevelType w:val="hybridMultilevel"/>
    <w:tmpl w:val="40F2FD4A"/>
    <w:lvl w:ilvl="0" w:tplc="5CB6227A">
      <w:numFmt w:val="bullet"/>
      <w:lvlText w:val="•"/>
      <w:lvlJc w:val="left"/>
      <w:pPr>
        <w:ind w:left="720" w:hanging="360"/>
      </w:pPr>
      <w:rPr>
        <w:rFonts w:ascii="Arial Narrow" w:eastAsia="Times New Roman" w:hAnsi="Arial Narrow"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AA25A5D"/>
    <w:multiLevelType w:val="hybridMultilevel"/>
    <w:tmpl w:val="E61ECB1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7C4A7D54"/>
    <w:multiLevelType w:val="hybridMultilevel"/>
    <w:tmpl w:val="2C0895C2"/>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7"/>
  </w:num>
  <w:num w:numId="3">
    <w:abstractNumId w:val="24"/>
  </w:num>
  <w:num w:numId="4">
    <w:abstractNumId w:val="7"/>
  </w:num>
  <w:num w:numId="5">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6"/>
  </w:num>
  <w:num w:numId="9">
    <w:abstractNumId w:val="9"/>
  </w:num>
  <w:num w:numId="10">
    <w:abstractNumId w:val="20"/>
  </w:num>
  <w:num w:numId="11">
    <w:abstractNumId w:val="0"/>
  </w:num>
  <w:num w:numId="12">
    <w:abstractNumId w:val="21"/>
  </w:num>
  <w:num w:numId="13">
    <w:abstractNumId w:val="15"/>
  </w:num>
  <w:num w:numId="14">
    <w:abstractNumId w:val="26"/>
  </w:num>
  <w:num w:numId="15">
    <w:abstractNumId w:val="2"/>
  </w:num>
  <w:num w:numId="16">
    <w:abstractNumId w:val="3"/>
  </w:num>
  <w:num w:numId="17">
    <w:abstractNumId w:val="27"/>
  </w:num>
  <w:num w:numId="18">
    <w:abstractNumId w:val="12"/>
  </w:num>
  <w:num w:numId="19">
    <w:abstractNumId w:val="29"/>
  </w:num>
  <w:num w:numId="20">
    <w:abstractNumId w:val="10"/>
  </w:num>
  <w:num w:numId="21">
    <w:abstractNumId w:val="16"/>
  </w:num>
  <w:num w:numId="22">
    <w:abstractNumId w:val="31"/>
  </w:num>
  <w:num w:numId="23">
    <w:abstractNumId w:val="22"/>
  </w:num>
  <w:num w:numId="24">
    <w:abstractNumId w:val="1"/>
  </w:num>
  <w:num w:numId="25">
    <w:abstractNumId w:val="30"/>
  </w:num>
  <w:num w:numId="26">
    <w:abstractNumId w:val="32"/>
  </w:num>
  <w:num w:numId="27">
    <w:abstractNumId w:val="25"/>
  </w:num>
  <w:num w:numId="28">
    <w:abstractNumId w:val="13"/>
  </w:num>
  <w:num w:numId="29">
    <w:abstractNumId w:val="18"/>
  </w:num>
  <w:num w:numId="30">
    <w:abstractNumId w:val="5"/>
  </w:num>
  <w:num w:numId="31">
    <w:abstractNumId w:val="4"/>
  </w:num>
  <w:num w:numId="32">
    <w:abstractNumId w:val="19"/>
  </w:num>
  <w:num w:numId="33">
    <w:abstractNumId w:val="8"/>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hyphenationZone w:val="283"/>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NTUwsjCxMDQ0MrVU0lEKTi0uzszPAykwrgUAt9OLWywAAAA="/>
  </w:docVars>
  <w:rsids>
    <w:rsidRoot w:val="006C6E2F"/>
    <w:rsid w:val="00001AE3"/>
    <w:rsid w:val="0000633C"/>
    <w:rsid w:val="00015219"/>
    <w:rsid w:val="00021E6D"/>
    <w:rsid w:val="00033662"/>
    <w:rsid w:val="00033D19"/>
    <w:rsid w:val="00037C9B"/>
    <w:rsid w:val="00040377"/>
    <w:rsid w:val="00042A5D"/>
    <w:rsid w:val="0004378C"/>
    <w:rsid w:val="00047CEF"/>
    <w:rsid w:val="00053AAC"/>
    <w:rsid w:val="000556AD"/>
    <w:rsid w:val="000608AE"/>
    <w:rsid w:val="00071D59"/>
    <w:rsid w:val="00075F74"/>
    <w:rsid w:val="00082928"/>
    <w:rsid w:val="000837CA"/>
    <w:rsid w:val="00084850"/>
    <w:rsid w:val="000869EE"/>
    <w:rsid w:val="00087F60"/>
    <w:rsid w:val="00092ED0"/>
    <w:rsid w:val="0009590B"/>
    <w:rsid w:val="00096196"/>
    <w:rsid w:val="000A25C8"/>
    <w:rsid w:val="000B018A"/>
    <w:rsid w:val="000B5CE6"/>
    <w:rsid w:val="000B6245"/>
    <w:rsid w:val="000C5C04"/>
    <w:rsid w:val="000C6D7B"/>
    <w:rsid w:val="000C7865"/>
    <w:rsid w:val="000D7974"/>
    <w:rsid w:val="000E64F1"/>
    <w:rsid w:val="000E6717"/>
    <w:rsid w:val="000F023E"/>
    <w:rsid w:val="000F1148"/>
    <w:rsid w:val="000F384E"/>
    <w:rsid w:val="00100B08"/>
    <w:rsid w:val="0010349C"/>
    <w:rsid w:val="00105925"/>
    <w:rsid w:val="001059CF"/>
    <w:rsid w:val="00110B2E"/>
    <w:rsid w:val="00111369"/>
    <w:rsid w:val="0011208F"/>
    <w:rsid w:val="00113EC2"/>
    <w:rsid w:val="0012225E"/>
    <w:rsid w:val="001257FE"/>
    <w:rsid w:val="00145F27"/>
    <w:rsid w:val="001467C0"/>
    <w:rsid w:val="00146E13"/>
    <w:rsid w:val="001478DE"/>
    <w:rsid w:val="001559D4"/>
    <w:rsid w:val="001559D8"/>
    <w:rsid w:val="00160FC0"/>
    <w:rsid w:val="0016179D"/>
    <w:rsid w:val="00171EC7"/>
    <w:rsid w:val="00173DEF"/>
    <w:rsid w:val="00177AE9"/>
    <w:rsid w:val="00177F18"/>
    <w:rsid w:val="00181FED"/>
    <w:rsid w:val="001828F9"/>
    <w:rsid w:val="00184843"/>
    <w:rsid w:val="00184FAF"/>
    <w:rsid w:val="001876D1"/>
    <w:rsid w:val="00187AAF"/>
    <w:rsid w:val="00190514"/>
    <w:rsid w:val="00190C53"/>
    <w:rsid w:val="001916B8"/>
    <w:rsid w:val="001926A0"/>
    <w:rsid w:val="00197749"/>
    <w:rsid w:val="001B7D7F"/>
    <w:rsid w:val="001C0EA5"/>
    <w:rsid w:val="001D683B"/>
    <w:rsid w:val="001D6BCB"/>
    <w:rsid w:val="001E583C"/>
    <w:rsid w:val="001F7A89"/>
    <w:rsid w:val="0020010C"/>
    <w:rsid w:val="002013CD"/>
    <w:rsid w:val="00202882"/>
    <w:rsid w:val="002031C4"/>
    <w:rsid w:val="00212529"/>
    <w:rsid w:val="00227FE1"/>
    <w:rsid w:val="00240351"/>
    <w:rsid w:val="0024535E"/>
    <w:rsid w:val="0024662A"/>
    <w:rsid w:val="0025111C"/>
    <w:rsid w:val="00251F04"/>
    <w:rsid w:val="0025739D"/>
    <w:rsid w:val="00263FCA"/>
    <w:rsid w:val="00265CC6"/>
    <w:rsid w:val="00267EC3"/>
    <w:rsid w:val="00271A28"/>
    <w:rsid w:val="00274817"/>
    <w:rsid w:val="00274BAE"/>
    <w:rsid w:val="00286EA6"/>
    <w:rsid w:val="00290933"/>
    <w:rsid w:val="002B16C5"/>
    <w:rsid w:val="002B3DCA"/>
    <w:rsid w:val="002B5301"/>
    <w:rsid w:val="002C40D5"/>
    <w:rsid w:val="002C5067"/>
    <w:rsid w:val="002D4655"/>
    <w:rsid w:val="002E2E1A"/>
    <w:rsid w:val="002E38EA"/>
    <w:rsid w:val="002F39AE"/>
    <w:rsid w:val="002F50CF"/>
    <w:rsid w:val="003012C7"/>
    <w:rsid w:val="0030132C"/>
    <w:rsid w:val="0031080A"/>
    <w:rsid w:val="00310B9F"/>
    <w:rsid w:val="00314812"/>
    <w:rsid w:val="00321ED3"/>
    <w:rsid w:val="003223D9"/>
    <w:rsid w:val="00324607"/>
    <w:rsid w:val="00327246"/>
    <w:rsid w:val="00334EF2"/>
    <w:rsid w:val="0033552E"/>
    <w:rsid w:val="003417D9"/>
    <w:rsid w:val="00342CE6"/>
    <w:rsid w:val="00347F45"/>
    <w:rsid w:val="00363BC5"/>
    <w:rsid w:val="003655FA"/>
    <w:rsid w:val="00380FE0"/>
    <w:rsid w:val="00391D3E"/>
    <w:rsid w:val="00397173"/>
    <w:rsid w:val="003A496A"/>
    <w:rsid w:val="003A4B37"/>
    <w:rsid w:val="003A624C"/>
    <w:rsid w:val="003A78E9"/>
    <w:rsid w:val="003A7C07"/>
    <w:rsid w:val="003B0F2B"/>
    <w:rsid w:val="003B2FA2"/>
    <w:rsid w:val="003B6465"/>
    <w:rsid w:val="003D7B78"/>
    <w:rsid w:val="003E62DA"/>
    <w:rsid w:val="003F0940"/>
    <w:rsid w:val="003F7DE9"/>
    <w:rsid w:val="00410378"/>
    <w:rsid w:val="00412877"/>
    <w:rsid w:val="00436066"/>
    <w:rsid w:val="0043735D"/>
    <w:rsid w:val="00442382"/>
    <w:rsid w:val="0044397D"/>
    <w:rsid w:val="0044699A"/>
    <w:rsid w:val="00446E05"/>
    <w:rsid w:val="00450043"/>
    <w:rsid w:val="00450D88"/>
    <w:rsid w:val="004617D5"/>
    <w:rsid w:val="00461F8E"/>
    <w:rsid w:val="00462E98"/>
    <w:rsid w:val="00467DDE"/>
    <w:rsid w:val="00470E74"/>
    <w:rsid w:val="00471203"/>
    <w:rsid w:val="00476167"/>
    <w:rsid w:val="00483978"/>
    <w:rsid w:val="004865D7"/>
    <w:rsid w:val="00493B28"/>
    <w:rsid w:val="00495A9E"/>
    <w:rsid w:val="00496D9B"/>
    <w:rsid w:val="00496F54"/>
    <w:rsid w:val="004B2B2B"/>
    <w:rsid w:val="004B51F9"/>
    <w:rsid w:val="004C3558"/>
    <w:rsid w:val="004D0B42"/>
    <w:rsid w:val="004D173E"/>
    <w:rsid w:val="004D1D89"/>
    <w:rsid w:val="004E186E"/>
    <w:rsid w:val="004E22D4"/>
    <w:rsid w:val="004E2B80"/>
    <w:rsid w:val="004E7BA7"/>
    <w:rsid w:val="004F43F1"/>
    <w:rsid w:val="005017B4"/>
    <w:rsid w:val="00502805"/>
    <w:rsid w:val="00503AC7"/>
    <w:rsid w:val="00507EE9"/>
    <w:rsid w:val="005106D2"/>
    <w:rsid w:val="00525E1F"/>
    <w:rsid w:val="005315E8"/>
    <w:rsid w:val="005318DF"/>
    <w:rsid w:val="00533E44"/>
    <w:rsid w:val="0053409B"/>
    <w:rsid w:val="00534DE0"/>
    <w:rsid w:val="00544E5E"/>
    <w:rsid w:val="00545B86"/>
    <w:rsid w:val="00546EA8"/>
    <w:rsid w:val="00547F4C"/>
    <w:rsid w:val="00556839"/>
    <w:rsid w:val="00560E55"/>
    <w:rsid w:val="00564B94"/>
    <w:rsid w:val="00567E19"/>
    <w:rsid w:val="0057152D"/>
    <w:rsid w:val="00572AA4"/>
    <w:rsid w:val="00573864"/>
    <w:rsid w:val="00573F5E"/>
    <w:rsid w:val="00575943"/>
    <w:rsid w:val="00575FEE"/>
    <w:rsid w:val="00585230"/>
    <w:rsid w:val="00594E70"/>
    <w:rsid w:val="005A58D0"/>
    <w:rsid w:val="005A597E"/>
    <w:rsid w:val="005A65E1"/>
    <w:rsid w:val="005B1D59"/>
    <w:rsid w:val="005B1D66"/>
    <w:rsid w:val="005B508E"/>
    <w:rsid w:val="005B6F85"/>
    <w:rsid w:val="005B7313"/>
    <w:rsid w:val="005C38C2"/>
    <w:rsid w:val="005F0642"/>
    <w:rsid w:val="005F1082"/>
    <w:rsid w:val="005F5AB2"/>
    <w:rsid w:val="005F7760"/>
    <w:rsid w:val="00601DF0"/>
    <w:rsid w:val="00615335"/>
    <w:rsid w:val="00615AC1"/>
    <w:rsid w:val="006277F1"/>
    <w:rsid w:val="00635BCD"/>
    <w:rsid w:val="00636972"/>
    <w:rsid w:val="00647B9E"/>
    <w:rsid w:val="006553B7"/>
    <w:rsid w:val="006560F4"/>
    <w:rsid w:val="0066019D"/>
    <w:rsid w:val="00672F6F"/>
    <w:rsid w:val="006740C7"/>
    <w:rsid w:val="00677476"/>
    <w:rsid w:val="0069413D"/>
    <w:rsid w:val="00695020"/>
    <w:rsid w:val="00695790"/>
    <w:rsid w:val="00696C93"/>
    <w:rsid w:val="006A26DF"/>
    <w:rsid w:val="006A2C3D"/>
    <w:rsid w:val="006A5001"/>
    <w:rsid w:val="006B58E2"/>
    <w:rsid w:val="006B5E36"/>
    <w:rsid w:val="006B74EC"/>
    <w:rsid w:val="006C22C2"/>
    <w:rsid w:val="006C6E2F"/>
    <w:rsid w:val="006D0C2A"/>
    <w:rsid w:val="006D3838"/>
    <w:rsid w:val="006E50A4"/>
    <w:rsid w:val="006E69E1"/>
    <w:rsid w:val="006F21A6"/>
    <w:rsid w:val="006F4578"/>
    <w:rsid w:val="006F5323"/>
    <w:rsid w:val="00701DD2"/>
    <w:rsid w:val="00712983"/>
    <w:rsid w:val="00717FB2"/>
    <w:rsid w:val="007234EA"/>
    <w:rsid w:val="00724573"/>
    <w:rsid w:val="00735018"/>
    <w:rsid w:val="00747EEC"/>
    <w:rsid w:val="00760BE3"/>
    <w:rsid w:val="00764CCF"/>
    <w:rsid w:val="007726A1"/>
    <w:rsid w:val="00776C91"/>
    <w:rsid w:val="00782D04"/>
    <w:rsid w:val="00782D25"/>
    <w:rsid w:val="00784234"/>
    <w:rsid w:val="00791B76"/>
    <w:rsid w:val="007976E8"/>
    <w:rsid w:val="007A116F"/>
    <w:rsid w:val="007A3E72"/>
    <w:rsid w:val="007A6B2A"/>
    <w:rsid w:val="007B4B53"/>
    <w:rsid w:val="007B64CD"/>
    <w:rsid w:val="007D41EC"/>
    <w:rsid w:val="007D6C7C"/>
    <w:rsid w:val="007E029B"/>
    <w:rsid w:val="007E04EF"/>
    <w:rsid w:val="007E58BC"/>
    <w:rsid w:val="007E6854"/>
    <w:rsid w:val="007F4426"/>
    <w:rsid w:val="007F73C6"/>
    <w:rsid w:val="00802124"/>
    <w:rsid w:val="00811090"/>
    <w:rsid w:val="0081170A"/>
    <w:rsid w:val="00817CD4"/>
    <w:rsid w:val="00831EB0"/>
    <w:rsid w:val="00834AA7"/>
    <w:rsid w:val="008426C9"/>
    <w:rsid w:val="00861A27"/>
    <w:rsid w:val="00863A93"/>
    <w:rsid w:val="00863ACE"/>
    <w:rsid w:val="008651A5"/>
    <w:rsid w:val="00870ABD"/>
    <w:rsid w:val="00877A7B"/>
    <w:rsid w:val="00886514"/>
    <w:rsid w:val="008923C1"/>
    <w:rsid w:val="008A3A07"/>
    <w:rsid w:val="008A4584"/>
    <w:rsid w:val="008A766F"/>
    <w:rsid w:val="008B39B7"/>
    <w:rsid w:val="008B6E9A"/>
    <w:rsid w:val="008C1CA5"/>
    <w:rsid w:val="008C1F98"/>
    <w:rsid w:val="008C3D61"/>
    <w:rsid w:val="008C606D"/>
    <w:rsid w:val="008D1CC8"/>
    <w:rsid w:val="008D1F43"/>
    <w:rsid w:val="008D5F2F"/>
    <w:rsid w:val="008E0A1C"/>
    <w:rsid w:val="008E1A1F"/>
    <w:rsid w:val="008E1E87"/>
    <w:rsid w:val="008E42AF"/>
    <w:rsid w:val="008E7053"/>
    <w:rsid w:val="008E794B"/>
    <w:rsid w:val="008F70C7"/>
    <w:rsid w:val="009035F1"/>
    <w:rsid w:val="00903980"/>
    <w:rsid w:val="00911712"/>
    <w:rsid w:val="00913FDA"/>
    <w:rsid w:val="00922620"/>
    <w:rsid w:val="00930221"/>
    <w:rsid w:val="0093126F"/>
    <w:rsid w:val="0093488A"/>
    <w:rsid w:val="009453C8"/>
    <w:rsid w:val="00946B9B"/>
    <w:rsid w:val="00947F48"/>
    <w:rsid w:val="00950153"/>
    <w:rsid w:val="00953FAA"/>
    <w:rsid w:val="0097195A"/>
    <w:rsid w:val="00981633"/>
    <w:rsid w:val="00981DE1"/>
    <w:rsid w:val="00984FC5"/>
    <w:rsid w:val="00992763"/>
    <w:rsid w:val="009945FD"/>
    <w:rsid w:val="009B14B4"/>
    <w:rsid w:val="009B573A"/>
    <w:rsid w:val="009B71B4"/>
    <w:rsid w:val="009C1C4C"/>
    <w:rsid w:val="009C6C95"/>
    <w:rsid w:val="009D1C15"/>
    <w:rsid w:val="009D3A73"/>
    <w:rsid w:val="009D4304"/>
    <w:rsid w:val="009D4F17"/>
    <w:rsid w:val="009D5719"/>
    <w:rsid w:val="009E315D"/>
    <w:rsid w:val="009E47EC"/>
    <w:rsid w:val="009E5D2F"/>
    <w:rsid w:val="009E660A"/>
    <w:rsid w:val="009E7F46"/>
    <w:rsid w:val="009F0EDF"/>
    <w:rsid w:val="009F2602"/>
    <w:rsid w:val="00A01426"/>
    <w:rsid w:val="00A038B5"/>
    <w:rsid w:val="00A0408A"/>
    <w:rsid w:val="00A12989"/>
    <w:rsid w:val="00A1724A"/>
    <w:rsid w:val="00A23E41"/>
    <w:rsid w:val="00A42147"/>
    <w:rsid w:val="00A525BF"/>
    <w:rsid w:val="00A55086"/>
    <w:rsid w:val="00A71CA3"/>
    <w:rsid w:val="00A759AA"/>
    <w:rsid w:val="00A77F62"/>
    <w:rsid w:val="00A80808"/>
    <w:rsid w:val="00A82B54"/>
    <w:rsid w:val="00A8467A"/>
    <w:rsid w:val="00A86A07"/>
    <w:rsid w:val="00A91788"/>
    <w:rsid w:val="00AA5ACC"/>
    <w:rsid w:val="00AA7BBB"/>
    <w:rsid w:val="00AB0A7E"/>
    <w:rsid w:val="00AC0531"/>
    <w:rsid w:val="00AC215A"/>
    <w:rsid w:val="00AD7410"/>
    <w:rsid w:val="00AD7525"/>
    <w:rsid w:val="00AD7F34"/>
    <w:rsid w:val="00AE180C"/>
    <w:rsid w:val="00AF15FB"/>
    <w:rsid w:val="00AF5CC6"/>
    <w:rsid w:val="00B00B2F"/>
    <w:rsid w:val="00B00F14"/>
    <w:rsid w:val="00B079E7"/>
    <w:rsid w:val="00B142C1"/>
    <w:rsid w:val="00B30775"/>
    <w:rsid w:val="00B430EF"/>
    <w:rsid w:val="00B43A8D"/>
    <w:rsid w:val="00B46366"/>
    <w:rsid w:val="00B50C62"/>
    <w:rsid w:val="00B53EDB"/>
    <w:rsid w:val="00B54EA3"/>
    <w:rsid w:val="00B61ABA"/>
    <w:rsid w:val="00B71290"/>
    <w:rsid w:val="00B71D50"/>
    <w:rsid w:val="00B71E73"/>
    <w:rsid w:val="00B72049"/>
    <w:rsid w:val="00B74AB8"/>
    <w:rsid w:val="00B75582"/>
    <w:rsid w:val="00B77A6D"/>
    <w:rsid w:val="00B8029E"/>
    <w:rsid w:val="00B82E22"/>
    <w:rsid w:val="00B8364C"/>
    <w:rsid w:val="00B83B56"/>
    <w:rsid w:val="00B83D82"/>
    <w:rsid w:val="00B878DF"/>
    <w:rsid w:val="00BA1F22"/>
    <w:rsid w:val="00BB68DE"/>
    <w:rsid w:val="00BC06B5"/>
    <w:rsid w:val="00BC6311"/>
    <w:rsid w:val="00BD5F7A"/>
    <w:rsid w:val="00BE3425"/>
    <w:rsid w:val="00BF32D8"/>
    <w:rsid w:val="00BF41FD"/>
    <w:rsid w:val="00C0048E"/>
    <w:rsid w:val="00C13D05"/>
    <w:rsid w:val="00C14302"/>
    <w:rsid w:val="00C14DF3"/>
    <w:rsid w:val="00C1580D"/>
    <w:rsid w:val="00C20489"/>
    <w:rsid w:val="00C26474"/>
    <w:rsid w:val="00C27782"/>
    <w:rsid w:val="00C27C34"/>
    <w:rsid w:val="00C27E9A"/>
    <w:rsid w:val="00C30C56"/>
    <w:rsid w:val="00C30C5E"/>
    <w:rsid w:val="00C40695"/>
    <w:rsid w:val="00C436C2"/>
    <w:rsid w:val="00C44816"/>
    <w:rsid w:val="00C44BA8"/>
    <w:rsid w:val="00C451FD"/>
    <w:rsid w:val="00C52B88"/>
    <w:rsid w:val="00C600D0"/>
    <w:rsid w:val="00C832BA"/>
    <w:rsid w:val="00C84F8E"/>
    <w:rsid w:val="00C87ECD"/>
    <w:rsid w:val="00CA2904"/>
    <w:rsid w:val="00CA40D1"/>
    <w:rsid w:val="00CA7C59"/>
    <w:rsid w:val="00CB41ED"/>
    <w:rsid w:val="00CB57F1"/>
    <w:rsid w:val="00CD441F"/>
    <w:rsid w:val="00CD4B2F"/>
    <w:rsid w:val="00CD4CC5"/>
    <w:rsid w:val="00CE0491"/>
    <w:rsid w:val="00CE191D"/>
    <w:rsid w:val="00CE5952"/>
    <w:rsid w:val="00CF073F"/>
    <w:rsid w:val="00D04AA7"/>
    <w:rsid w:val="00D116FC"/>
    <w:rsid w:val="00D11E4F"/>
    <w:rsid w:val="00D1738E"/>
    <w:rsid w:val="00D4028E"/>
    <w:rsid w:val="00D40754"/>
    <w:rsid w:val="00D42C17"/>
    <w:rsid w:val="00D4373F"/>
    <w:rsid w:val="00D4656A"/>
    <w:rsid w:val="00D51BCC"/>
    <w:rsid w:val="00D551BE"/>
    <w:rsid w:val="00D555BB"/>
    <w:rsid w:val="00D67C2D"/>
    <w:rsid w:val="00D73731"/>
    <w:rsid w:val="00D91833"/>
    <w:rsid w:val="00D9474D"/>
    <w:rsid w:val="00D97522"/>
    <w:rsid w:val="00DA3B60"/>
    <w:rsid w:val="00DA6767"/>
    <w:rsid w:val="00DB023E"/>
    <w:rsid w:val="00DB1EB3"/>
    <w:rsid w:val="00DB3FB1"/>
    <w:rsid w:val="00DB561A"/>
    <w:rsid w:val="00DC2756"/>
    <w:rsid w:val="00DC2948"/>
    <w:rsid w:val="00DD2AC5"/>
    <w:rsid w:val="00DD2D91"/>
    <w:rsid w:val="00DD3F32"/>
    <w:rsid w:val="00DD49F1"/>
    <w:rsid w:val="00DD5C1A"/>
    <w:rsid w:val="00DF4829"/>
    <w:rsid w:val="00E04917"/>
    <w:rsid w:val="00E05FD3"/>
    <w:rsid w:val="00E12F25"/>
    <w:rsid w:val="00E1348A"/>
    <w:rsid w:val="00E15FDE"/>
    <w:rsid w:val="00E17D15"/>
    <w:rsid w:val="00E258F0"/>
    <w:rsid w:val="00E2646E"/>
    <w:rsid w:val="00E31E0C"/>
    <w:rsid w:val="00E32F82"/>
    <w:rsid w:val="00E3457F"/>
    <w:rsid w:val="00E355C4"/>
    <w:rsid w:val="00E3661A"/>
    <w:rsid w:val="00E36BCA"/>
    <w:rsid w:val="00E459D0"/>
    <w:rsid w:val="00E54842"/>
    <w:rsid w:val="00E74167"/>
    <w:rsid w:val="00E807FD"/>
    <w:rsid w:val="00E852F6"/>
    <w:rsid w:val="00E91443"/>
    <w:rsid w:val="00EC00F5"/>
    <w:rsid w:val="00EC401F"/>
    <w:rsid w:val="00EC40B7"/>
    <w:rsid w:val="00EC7D87"/>
    <w:rsid w:val="00ED3CFD"/>
    <w:rsid w:val="00EE27CE"/>
    <w:rsid w:val="00EE5D56"/>
    <w:rsid w:val="00EF0B96"/>
    <w:rsid w:val="00EF6F3A"/>
    <w:rsid w:val="00EF7EDB"/>
    <w:rsid w:val="00F00E4F"/>
    <w:rsid w:val="00F03BDD"/>
    <w:rsid w:val="00F04B40"/>
    <w:rsid w:val="00F068FE"/>
    <w:rsid w:val="00F06ACB"/>
    <w:rsid w:val="00F10B54"/>
    <w:rsid w:val="00F20455"/>
    <w:rsid w:val="00F229BE"/>
    <w:rsid w:val="00F229EF"/>
    <w:rsid w:val="00F2426C"/>
    <w:rsid w:val="00F259A1"/>
    <w:rsid w:val="00F3033E"/>
    <w:rsid w:val="00F33A3F"/>
    <w:rsid w:val="00F37D26"/>
    <w:rsid w:val="00F4043C"/>
    <w:rsid w:val="00F52F51"/>
    <w:rsid w:val="00F57683"/>
    <w:rsid w:val="00F57AFA"/>
    <w:rsid w:val="00F57E77"/>
    <w:rsid w:val="00F73093"/>
    <w:rsid w:val="00F83F96"/>
    <w:rsid w:val="00F87F18"/>
    <w:rsid w:val="00F90EA5"/>
    <w:rsid w:val="00FA63B3"/>
    <w:rsid w:val="00FB06D4"/>
    <w:rsid w:val="00FB102C"/>
    <w:rsid w:val="00FB7734"/>
    <w:rsid w:val="00FC02FA"/>
    <w:rsid w:val="00FC2FAC"/>
    <w:rsid w:val="00FC356B"/>
    <w:rsid w:val="00FD4148"/>
    <w:rsid w:val="00FD6ABF"/>
    <w:rsid w:val="00FD74E2"/>
    <w:rsid w:val="00FE28A2"/>
    <w:rsid w:val="00FE4D43"/>
    <w:rsid w:val="00FE5FA4"/>
    <w:rsid w:val="00FF038E"/>
    <w:rsid w:val="00FF3AC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martTagType w:namespaceuri="urn:schemas-microsoft-com:office:smarttags" w:name="PersonName"/>
  <w:shapeDefaults>
    <o:shapedefaults v:ext="edit" spidmax="1026"/>
    <o:shapelayout v:ext="edit">
      <o:idmap v:ext="edit" data="1"/>
    </o:shapelayout>
  </w:shapeDefaults>
  <w:decimalSymbol w:val=","/>
  <w:listSeparator w:val=";"/>
  <w14:docId w14:val="64AFE5FF"/>
  <w15:docId w15:val="{806C278A-20AF-4D9A-92D2-917E9534F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6C6E2F"/>
    <w:pPr>
      <w:widowControl w:val="0"/>
    </w:pPr>
    <w:rPr>
      <w:rFonts w:ascii="Times New Roman" w:eastAsia="Times New Roman" w:hAnsi="Times New Roman"/>
      <w:lang w:eastAsia="ko-KR"/>
    </w:rPr>
  </w:style>
  <w:style w:type="paragraph" w:styleId="Titolo1">
    <w:name w:val="heading 1"/>
    <w:basedOn w:val="Normale"/>
    <w:qFormat/>
    <w:rsid w:val="00DD2AC5"/>
    <w:pPr>
      <w:widowControl/>
      <w:spacing w:before="100" w:beforeAutospacing="1" w:after="100" w:afterAutospacing="1"/>
      <w:outlineLvl w:val="0"/>
    </w:pPr>
    <w:rPr>
      <w:b/>
      <w:bCs/>
      <w:kern w:val="36"/>
      <w:sz w:val="48"/>
      <w:szCs w:val="48"/>
      <w:lang w:eastAsia="it-IT"/>
    </w:rPr>
  </w:style>
  <w:style w:type="paragraph" w:styleId="Titolo2">
    <w:name w:val="heading 2"/>
    <w:basedOn w:val="Normale"/>
    <w:next w:val="Normale"/>
    <w:link w:val="Titolo2Carattere"/>
    <w:uiPriority w:val="9"/>
    <w:unhideWhenUsed/>
    <w:qFormat/>
    <w:rsid w:val="00545B86"/>
    <w:pPr>
      <w:keepNext/>
      <w:spacing w:before="240" w:after="60"/>
      <w:outlineLvl w:val="1"/>
    </w:pPr>
    <w:rPr>
      <w:rFonts w:ascii="Cambria" w:hAnsi="Cambria"/>
      <w:b/>
      <w:bCs/>
      <w:i/>
      <w:i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Aaoeeu">
    <w:name w:val="Aaoeeu"/>
    <w:rsid w:val="006C6E2F"/>
    <w:pPr>
      <w:widowControl w:val="0"/>
    </w:pPr>
    <w:rPr>
      <w:rFonts w:ascii="Times New Roman" w:eastAsia="Times New Roman" w:hAnsi="Times New Roman"/>
      <w:lang w:val="en-US" w:eastAsia="ko-KR"/>
    </w:rPr>
  </w:style>
  <w:style w:type="paragraph" w:customStyle="1" w:styleId="Aeeaoaeaa1">
    <w:name w:val="A?eeaoae?aa 1"/>
    <w:basedOn w:val="Aaoeeu"/>
    <w:next w:val="Aaoeeu"/>
    <w:rsid w:val="006C6E2F"/>
    <w:pPr>
      <w:keepNext/>
      <w:jc w:val="right"/>
    </w:pPr>
    <w:rPr>
      <w:b/>
    </w:rPr>
  </w:style>
  <w:style w:type="paragraph" w:customStyle="1" w:styleId="Aeeaoaeaa2">
    <w:name w:val="A?eeaoae?aa 2"/>
    <w:basedOn w:val="Aaoeeu"/>
    <w:next w:val="Aaoeeu"/>
    <w:rsid w:val="006C6E2F"/>
    <w:pPr>
      <w:keepNext/>
      <w:jc w:val="right"/>
    </w:pPr>
    <w:rPr>
      <w:i/>
    </w:rPr>
  </w:style>
  <w:style w:type="paragraph" w:customStyle="1" w:styleId="Eaoaeaa">
    <w:name w:val="Eaoae?aa"/>
    <w:basedOn w:val="Aaoeeu"/>
    <w:rsid w:val="006C6E2F"/>
    <w:pPr>
      <w:tabs>
        <w:tab w:val="center" w:pos="4153"/>
        <w:tab w:val="right" w:pos="8306"/>
      </w:tabs>
    </w:pPr>
  </w:style>
  <w:style w:type="paragraph" w:customStyle="1" w:styleId="OiaeaeiYiio2">
    <w:name w:val="O?ia eaeiYiio 2"/>
    <w:basedOn w:val="Aaoeeu"/>
    <w:rsid w:val="006C6E2F"/>
    <w:pPr>
      <w:jc w:val="right"/>
    </w:pPr>
    <w:rPr>
      <w:i/>
      <w:sz w:val="16"/>
    </w:rPr>
  </w:style>
  <w:style w:type="paragraph" w:styleId="Pidipagina">
    <w:name w:val="footer"/>
    <w:basedOn w:val="Normale"/>
    <w:link w:val="PidipaginaCarattere"/>
    <w:rsid w:val="006C6E2F"/>
    <w:pPr>
      <w:tabs>
        <w:tab w:val="center" w:pos="4153"/>
        <w:tab w:val="right" w:pos="8306"/>
      </w:tabs>
    </w:pPr>
  </w:style>
  <w:style w:type="character" w:customStyle="1" w:styleId="PidipaginaCarattere">
    <w:name w:val="Piè di pagina Carattere"/>
    <w:link w:val="Pidipagina"/>
    <w:rsid w:val="006C6E2F"/>
    <w:rPr>
      <w:rFonts w:ascii="Times New Roman" w:eastAsia="Times New Roman" w:hAnsi="Times New Roman" w:cs="Times New Roman"/>
      <w:sz w:val="20"/>
      <w:szCs w:val="20"/>
      <w:lang w:val="it-IT" w:eastAsia="ko-KR"/>
    </w:rPr>
  </w:style>
  <w:style w:type="character" w:styleId="Numeropagina">
    <w:name w:val="page number"/>
    <w:basedOn w:val="Carpredefinitoparagrafo"/>
    <w:rsid w:val="006C6E2F"/>
  </w:style>
  <w:style w:type="paragraph" w:styleId="Testofumetto">
    <w:name w:val="Balloon Text"/>
    <w:basedOn w:val="Normale"/>
    <w:link w:val="TestofumettoCarattere"/>
    <w:uiPriority w:val="99"/>
    <w:semiHidden/>
    <w:unhideWhenUsed/>
    <w:rsid w:val="006C6E2F"/>
    <w:rPr>
      <w:rFonts w:ascii="Tahoma" w:hAnsi="Tahoma" w:cs="Tahoma"/>
      <w:sz w:val="16"/>
      <w:szCs w:val="16"/>
    </w:rPr>
  </w:style>
  <w:style w:type="character" w:customStyle="1" w:styleId="TestofumettoCarattere">
    <w:name w:val="Testo fumetto Carattere"/>
    <w:link w:val="Testofumetto"/>
    <w:uiPriority w:val="99"/>
    <w:semiHidden/>
    <w:rsid w:val="006C6E2F"/>
    <w:rPr>
      <w:rFonts w:ascii="Tahoma" w:eastAsia="Times New Roman" w:hAnsi="Tahoma" w:cs="Tahoma"/>
      <w:sz w:val="16"/>
      <w:szCs w:val="16"/>
      <w:lang w:val="it-IT" w:eastAsia="ko-KR"/>
    </w:rPr>
  </w:style>
  <w:style w:type="paragraph" w:styleId="Rientrocorpodeltesto3">
    <w:name w:val="Body Text Indent 3"/>
    <w:basedOn w:val="Normale"/>
    <w:link w:val="Rientrocorpodeltesto3Carattere"/>
    <w:autoRedefine/>
    <w:rsid w:val="00877A7B"/>
    <w:pPr>
      <w:widowControl/>
      <w:numPr>
        <w:numId w:val="4"/>
      </w:numPr>
    </w:pPr>
    <w:rPr>
      <w:sz w:val="24"/>
      <w:lang w:eastAsia="it-IT"/>
    </w:rPr>
  </w:style>
  <w:style w:type="character" w:customStyle="1" w:styleId="Rientrocorpodeltesto3Carattere">
    <w:name w:val="Rientro corpo del testo 3 Carattere"/>
    <w:link w:val="Rientrocorpodeltesto3"/>
    <w:rsid w:val="00877A7B"/>
    <w:rPr>
      <w:rFonts w:ascii="Times New Roman" w:eastAsia="Times New Roman" w:hAnsi="Times New Roman"/>
      <w:sz w:val="24"/>
    </w:rPr>
  </w:style>
  <w:style w:type="paragraph" w:styleId="Intestazione">
    <w:name w:val="header"/>
    <w:basedOn w:val="Normale"/>
    <w:link w:val="IntestazioneCarattere"/>
    <w:uiPriority w:val="99"/>
    <w:unhideWhenUsed/>
    <w:rsid w:val="00AC215A"/>
    <w:pPr>
      <w:tabs>
        <w:tab w:val="center" w:pos="4819"/>
        <w:tab w:val="right" w:pos="9638"/>
      </w:tabs>
    </w:pPr>
  </w:style>
  <w:style w:type="character" w:customStyle="1" w:styleId="IntestazioneCarattere">
    <w:name w:val="Intestazione Carattere"/>
    <w:link w:val="Intestazione"/>
    <w:uiPriority w:val="99"/>
    <w:rsid w:val="00AC215A"/>
    <w:rPr>
      <w:rFonts w:ascii="Times New Roman" w:eastAsia="Times New Roman" w:hAnsi="Times New Roman"/>
      <w:lang w:eastAsia="ko-KR"/>
    </w:rPr>
  </w:style>
  <w:style w:type="character" w:styleId="Collegamentoipertestuale">
    <w:name w:val="Hyperlink"/>
    <w:uiPriority w:val="99"/>
    <w:unhideWhenUsed/>
    <w:rsid w:val="00AC215A"/>
    <w:rPr>
      <w:color w:val="0000FF"/>
      <w:u w:val="single"/>
    </w:rPr>
  </w:style>
  <w:style w:type="paragraph" w:styleId="Paragrafoelenco">
    <w:name w:val="List Paragraph"/>
    <w:basedOn w:val="Normale"/>
    <w:uiPriority w:val="34"/>
    <w:qFormat/>
    <w:rsid w:val="009E47EC"/>
    <w:pPr>
      <w:widowControl/>
      <w:spacing w:after="200" w:line="276" w:lineRule="auto"/>
      <w:ind w:left="720"/>
      <w:contextualSpacing/>
    </w:pPr>
    <w:rPr>
      <w:rFonts w:ascii="Calibri" w:eastAsia="Calibri" w:hAnsi="Calibri"/>
      <w:sz w:val="22"/>
      <w:szCs w:val="22"/>
      <w:lang w:eastAsia="en-US"/>
    </w:rPr>
  </w:style>
  <w:style w:type="character" w:customStyle="1" w:styleId="apple-converted-space">
    <w:name w:val="apple-converted-space"/>
    <w:basedOn w:val="Carpredefinitoparagrafo"/>
    <w:rsid w:val="00544E5E"/>
  </w:style>
  <w:style w:type="paragraph" w:customStyle="1" w:styleId="Default">
    <w:name w:val="Default"/>
    <w:rsid w:val="00042A5D"/>
    <w:pPr>
      <w:autoSpaceDE w:val="0"/>
      <w:autoSpaceDN w:val="0"/>
      <w:adjustRightInd w:val="0"/>
    </w:pPr>
    <w:rPr>
      <w:rFonts w:ascii="Century Gothic" w:hAnsi="Century Gothic" w:cs="Century Gothic"/>
      <w:color w:val="000000"/>
      <w:sz w:val="24"/>
      <w:szCs w:val="24"/>
    </w:rPr>
  </w:style>
  <w:style w:type="character" w:customStyle="1" w:styleId="Titolo2Carattere">
    <w:name w:val="Titolo 2 Carattere"/>
    <w:link w:val="Titolo2"/>
    <w:uiPriority w:val="9"/>
    <w:rsid w:val="00545B86"/>
    <w:rPr>
      <w:rFonts w:ascii="Cambria" w:eastAsia="Times New Roman" w:hAnsi="Cambria" w:cs="Times New Roman"/>
      <w:b/>
      <w:bCs/>
      <w:i/>
      <w:iCs/>
      <w:sz w:val="28"/>
      <w:szCs w:val="28"/>
      <w:lang w:eastAsia="ko-KR"/>
    </w:rPr>
  </w:style>
  <w:style w:type="character" w:styleId="Enfasicorsivo">
    <w:name w:val="Emphasis"/>
    <w:uiPriority w:val="20"/>
    <w:qFormat/>
    <w:rsid w:val="00545B86"/>
    <w:rPr>
      <w:i/>
      <w:iCs/>
    </w:rPr>
  </w:style>
  <w:style w:type="character" w:customStyle="1" w:styleId="inlineblock">
    <w:name w:val="inlineblock"/>
    <w:basedOn w:val="Carpredefinitoparagrafo"/>
    <w:rsid w:val="000E64F1"/>
  </w:style>
  <w:style w:type="character" w:customStyle="1" w:styleId="sciprofiles-linkname">
    <w:name w:val="sciprofiles-link__name"/>
    <w:basedOn w:val="Carpredefinitoparagrafo"/>
    <w:rsid w:val="000E64F1"/>
  </w:style>
  <w:style w:type="character" w:customStyle="1" w:styleId="markedcontent">
    <w:name w:val="markedcontent"/>
    <w:basedOn w:val="Carpredefinitoparagrafo"/>
    <w:rsid w:val="00AD7F34"/>
  </w:style>
  <w:style w:type="paragraph" w:customStyle="1" w:styleId="standardcharcoaltitle">
    <w:name w:val="standardcharcoal_title"/>
    <w:basedOn w:val="Normale"/>
    <w:rsid w:val="00507EE9"/>
    <w:pPr>
      <w:widowControl/>
      <w:spacing w:before="100" w:beforeAutospacing="1" w:after="100" w:afterAutospacing="1"/>
    </w:pPr>
    <w:rPr>
      <w:rFonts w:ascii="Verdana" w:hAnsi="Verdana"/>
      <w:b/>
      <w:bCs/>
      <w:color w:val="333333"/>
      <w:sz w:val="23"/>
      <w:szCs w:val="23"/>
      <w:lang w:eastAsia="it-IT"/>
    </w:rPr>
  </w:style>
  <w:style w:type="paragraph" w:customStyle="1" w:styleId="ECVLeftHeading">
    <w:name w:val="_ECV_LeftHeading"/>
    <w:basedOn w:val="Normale"/>
    <w:rsid w:val="00913FDA"/>
    <w:pPr>
      <w:suppressLineNumbers/>
      <w:suppressAutoHyphens/>
      <w:ind w:right="283"/>
      <w:jc w:val="right"/>
    </w:pPr>
    <w:rPr>
      <w:rFonts w:ascii="Arial" w:eastAsia="SimSun" w:hAnsi="Arial" w:cs="Mangal"/>
      <w:caps/>
      <w:color w:val="0E4194"/>
      <w:spacing w:val="-6"/>
      <w:kern w:val="1"/>
      <w:sz w:val="18"/>
      <w:szCs w:val="24"/>
      <w:lang w:val="en-GB" w:eastAsia="zh-CN" w:bidi="hi-IN"/>
    </w:rPr>
  </w:style>
  <w:style w:type="paragraph" w:customStyle="1" w:styleId="ECVRightColumn">
    <w:name w:val="_ECV_RightColumn"/>
    <w:basedOn w:val="Normale"/>
    <w:rsid w:val="00913FDA"/>
    <w:pPr>
      <w:suppressLineNumbers/>
      <w:suppressAutoHyphens/>
      <w:spacing w:before="62"/>
    </w:pPr>
    <w:rPr>
      <w:rFonts w:ascii="Arial" w:eastAsia="SimSun" w:hAnsi="Arial" w:cs="Mangal"/>
      <w:color w:val="404040"/>
      <w:spacing w:val="-6"/>
      <w:kern w:val="1"/>
      <w:sz w:val="16"/>
      <w:szCs w:val="24"/>
      <w:lang w:val="en-GB" w:eastAsia="zh-CN" w:bidi="hi-IN"/>
    </w:rPr>
  </w:style>
  <w:style w:type="paragraph" w:customStyle="1" w:styleId="ECVSectionDetails">
    <w:name w:val="_ECV_SectionDetails"/>
    <w:basedOn w:val="Normale"/>
    <w:rsid w:val="00913FDA"/>
    <w:pPr>
      <w:suppressLineNumbers/>
      <w:suppressAutoHyphens/>
      <w:autoSpaceDE w:val="0"/>
      <w:spacing w:before="28" w:line="100" w:lineRule="atLeast"/>
    </w:pPr>
    <w:rPr>
      <w:rFonts w:ascii="Arial" w:eastAsia="SimSun" w:hAnsi="Arial" w:cs="Mangal"/>
      <w:color w:val="3F3A38"/>
      <w:spacing w:val="-6"/>
      <w:kern w:val="1"/>
      <w:sz w:val="18"/>
      <w:szCs w:val="24"/>
      <w:lang w:val="en-GB" w:eastAsia="zh-CN" w:bidi="hi-IN"/>
    </w:rPr>
  </w:style>
  <w:style w:type="paragraph" w:customStyle="1" w:styleId="ECVLeftDetails">
    <w:name w:val="_ECV_LeftDetails"/>
    <w:basedOn w:val="ECVLeftHeading"/>
    <w:rsid w:val="00913FDA"/>
    <w:pPr>
      <w:spacing w:before="23"/>
    </w:pPr>
    <w:rPr>
      <w:caps w:val="0"/>
    </w:rPr>
  </w:style>
  <w:style w:type="paragraph" w:customStyle="1" w:styleId="ECVLanguageHeading">
    <w:name w:val="_ECV_LanguageHeading"/>
    <w:basedOn w:val="ECVRightColumn"/>
    <w:rsid w:val="00913FDA"/>
    <w:pPr>
      <w:spacing w:before="0"/>
      <w:jc w:val="center"/>
    </w:pPr>
    <w:rPr>
      <w:caps/>
      <w:color w:val="0E4194"/>
      <w:sz w:val="14"/>
    </w:rPr>
  </w:style>
  <w:style w:type="paragraph" w:customStyle="1" w:styleId="ECVLanguageSubHeading">
    <w:name w:val="_ECV_LanguageSubHeading"/>
    <w:basedOn w:val="ECVLanguageHeading"/>
    <w:rsid w:val="00913FDA"/>
    <w:pPr>
      <w:spacing w:line="100" w:lineRule="atLeast"/>
    </w:pPr>
    <w:rPr>
      <w:caps w:val="0"/>
      <w:sz w:val="16"/>
    </w:rPr>
  </w:style>
  <w:style w:type="paragraph" w:customStyle="1" w:styleId="ECVLanguageLevel">
    <w:name w:val="_ECV_LanguageLevel"/>
    <w:basedOn w:val="ECVSectionDetails"/>
    <w:rsid w:val="00913FDA"/>
    <w:pPr>
      <w:jc w:val="center"/>
      <w:textAlignment w:val="center"/>
    </w:pPr>
    <w:rPr>
      <w:caps/>
    </w:rPr>
  </w:style>
  <w:style w:type="paragraph" w:customStyle="1" w:styleId="ECVLanguageCertificate">
    <w:name w:val="_ECV_LanguageCertificate"/>
    <w:basedOn w:val="ECVRightColumn"/>
    <w:rsid w:val="00913FDA"/>
    <w:pPr>
      <w:spacing w:before="0" w:line="100" w:lineRule="atLeast"/>
      <w:ind w:right="283"/>
      <w:jc w:val="center"/>
    </w:pPr>
    <w:rPr>
      <w:color w:val="3F3A38"/>
    </w:rPr>
  </w:style>
  <w:style w:type="paragraph" w:customStyle="1" w:styleId="ECVLanguageExplanation">
    <w:name w:val="_ECV_LanguageExplanation"/>
    <w:basedOn w:val="Normale"/>
    <w:rsid w:val="00913FDA"/>
    <w:pPr>
      <w:suppressAutoHyphens/>
      <w:autoSpaceDE w:val="0"/>
      <w:spacing w:line="100" w:lineRule="atLeast"/>
    </w:pPr>
    <w:rPr>
      <w:rFonts w:ascii="Arial" w:eastAsia="SimSun" w:hAnsi="Arial" w:cs="Mangal"/>
      <w:color w:val="0E4194"/>
      <w:spacing w:val="-6"/>
      <w:kern w:val="1"/>
      <w:sz w:val="15"/>
      <w:szCs w:val="24"/>
      <w:lang w:val="en-GB" w:eastAsia="zh-CN" w:bidi="hi-IN"/>
    </w:rPr>
  </w:style>
  <w:style w:type="paragraph" w:customStyle="1" w:styleId="ECVLanguageName">
    <w:name w:val="_ECV_LanguageName"/>
    <w:basedOn w:val="ECVLanguageCertificate"/>
    <w:rsid w:val="00913FDA"/>
    <w:pPr>
      <w:jc w:val="right"/>
    </w:pPr>
    <w:rPr>
      <w:sz w:val="18"/>
    </w:rPr>
  </w:style>
  <w:style w:type="paragraph" w:customStyle="1" w:styleId="ECVSectionBullet">
    <w:name w:val="_ECV_SectionBullet"/>
    <w:basedOn w:val="ECVSectionDetails"/>
    <w:rsid w:val="00913FDA"/>
    <w:pPr>
      <w:spacing w:befor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18642">
      <w:bodyDiv w:val="1"/>
      <w:marLeft w:val="0"/>
      <w:marRight w:val="0"/>
      <w:marTop w:val="0"/>
      <w:marBottom w:val="0"/>
      <w:divBdr>
        <w:top w:val="none" w:sz="0" w:space="0" w:color="auto"/>
        <w:left w:val="none" w:sz="0" w:space="0" w:color="auto"/>
        <w:bottom w:val="none" w:sz="0" w:space="0" w:color="auto"/>
        <w:right w:val="none" w:sz="0" w:space="0" w:color="auto"/>
      </w:divBdr>
      <w:divsChild>
        <w:div w:id="1922254832">
          <w:marLeft w:val="0"/>
          <w:marRight w:val="0"/>
          <w:marTop w:val="0"/>
          <w:marBottom w:val="0"/>
          <w:divBdr>
            <w:top w:val="none" w:sz="0" w:space="0" w:color="auto"/>
            <w:left w:val="none" w:sz="0" w:space="0" w:color="auto"/>
            <w:bottom w:val="none" w:sz="0" w:space="0" w:color="auto"/>
            <w:right w:val="none" w:sz="0" w:space="0" w:color="auto"/>
          </w:divBdr>
        </w:div>
        <w:div w:id="1906796491">
          <w:marLeft w:val="0"/>
          <w:marRight w:val="0"/>
          <w:marTop w:val="0"/>
          <w:marBottom w:val="0"/>
          <w:divBdr>
            <w:top w:val="none" w:sz="0" w:space="0" w:color="auto"/>
            <w:left w:val="none" w:sz="0" w:space="0" w:color="auto"/>
            <w:bottom w:val="none" w:sz="0" w:space="0" w:color="auto"/>
            <w:right w:val="none" w:sz="0" w:space="0" w:color="auto"/>
          </w:divBdr>
        </w:div>
        <w:div w:id="240212904">
          <w:marLeft w:val="0"/>
          <w:marRight w:val="0"/>
          <w:marTop w:val="0"/>
          <w:marBottom w:val="0"/>
          <w:divBdr>
            <w:top w:val="none" w:sz="0" w:space="0" w:color="auto"/>
            <w:left w:val="none" w:sz="0" w:space="0" w:color="auto"/>
            <w:bottom w:val="none" w:sz="0" w:space="0" w:color="auto"/>
            <w:right w:val="none" w:sz="0" w:space="0" w:color="auto"/>
          </w:divBdr>
        </w:div>
        <w:div w:id="1652782854">
          <w:marLeft w:val="0"/>
          <w:marRight w:val="0"/>
          <w:marTop w:val="0"/>
          <w:marBottom w:val="0"/>
          <w:divBdr>
            <w:top w:val="none" w:sz="0" w:space="0" w:color="auto"/>
            <w:left w:val="none" w:sz="0" w:space="0" w:color="auto"/>
            <w:bottom w:val="none" w:sz="0" w:space="0" w:color="auto"/>
            <w:right w:val="none" w:sz="0" w:space="0" w:color="auto"/>
          </w:divBdr>
        </w:div>
        <w:div w:id="1102915342">
          <w:marLeft w:val="0"/>
          <w:marRight w:val="0"/>
          <w:marTop w:val="0"/>
          <w:marBottom w:val="0"/>
          <w:divBdr>
            <w:top w:val="none" w:sz="0" w:space="0" w:color="auto"/>
            <w:left w:val="none" w:sz="0" w:space="0" w:color="auto"/>
            <w:bottom w:val="none" w:sz="0" w:space="0" w:color="auto"/>
            <w:right w:val="none" w:sz="0" w:space="0" w:color="auto"/>
          </w:divBdr>
        </w:div>
        <w:div w:id="1393113948">
          <w:marLeft w:val="0"/>
          <w:marRight w:val="0"/>
          <w:marTop w:val="0"/>
          <w:marBottom w:val="0"/>
          <w:divBdr>
            <w:top w:val="none" w:sz="0" w:space="0" w:color="auto"/>
            <w:left w:val="none" w:sz="0" w:space="0" w:color="auto"/>
            <w:bottom w:val="none" w:sz="0" w:space="0" w:color="auto"/>
            <w:right w:val="none" w:sz="0" w:space="0" w:color="auto"/>
          </w:divBdr>
        </w:div>
        <w:div w:id="1677001443">
          <w:marLeft w:val="0"/>
          <w:marRight w:val="0"/>
          <w:marTop w:val="0"/>
          <w:marBottom w:val="0"/>
          <w:divBdr>
            <w:top w:val="none" w:sz="0" w:space="0" w:color="auto"/>
            <w:left w:val="none" w:sz="0" w:space="0" w:color="auto"/>
            <w:bottom w:val="none" w:sz="0" w:space="0" w:color="auto"/>
            <w:right w:val="none" w:sz="0" w:space="0" w:color="auto"/>
          </w:divBdr>
        </w:div>
        <w:div w:id="977801326">
          <w:marLeft w:val="0"/>
          <w:marRight w:val="0"/>
          <w:marTop w:val="0"/>
          <w:marBottom w:val="0"/>
          <w:divBdr>
            <w:top w:val="none" w:sz="0" w:space="0" w:color="auto"/>
            <w:left w:val="none" w:sz="0" w:space="0" w:color="auto"/>
            <w:bottom w:val="none" w:sz="0" w:space="0" w:color="auto"/>
            <w:right w:val="none" w:sz="0" w:space="0" w:color="auto"/>
          </w:divBdr>
        </w:div>
        <w:div w:id="1188716614">
          <w:marLeft w:val="0"/>
          <w:marRight w:val="0"/>
          <w:marTop w:val="0"/>
          <w:marBottom w:val="0"/>
          <w:divBdr>
            <w:top w:val="none" w:sz="0" w:space="0" w:color="auto"/>
            <w:left w:val="none" w:sz="0" w:space="0" w:color="auto"/>
            <w:bottom w:val="none" w:sz="0" w:space="0" w:color="auto"/>
            <w:right w:val="none" w:sz="0" w:space="0" w:color="auto"/>
          </w:divBdr>
        </w:div>
        <w:div w:id="357463524">
          <w:marLeft w:val="0"/>
          <w:marRight w:val="0"/>
          <w:marTop w:val="0"/>
          <w:marBottom w:val="0"/>
          <w:divBdr>
            <w:top w:val="none" w:sz="0" w:space="0" w:color="auto"/>
            <w:left w:val="none" w:sz="0" w:space="0" w:color="auto"/>
            <w:bottom w:val="none" w:sz="0" w:space="0" w:color="auto"/>
            <w:right w:val="none" w:sz="0" w:space="0" w:color="auto"/>
          </w:divBdr>
        </w:div>
        <w:div w:id="1714113021">
          <w:marLeft w:val="0"/>
          <w:marRight w:val="0"/>
          <w:marTop w:val="0"/>
          <w:marBottom w:val="0"/>
          <w:divBdr>
            <w:top w:val="none" w:sz="0" w:space="0" w:color="auto"/>
            <w:left w:val="none" w:sz="0" w:space="0" w:color="auto"/>
            <w:bottom w:val="none" w:sz="0" w:space="0" w:color="auto"/>
            <w:right w:val="none" w:sz="0" w:space="0" w:color="auto"/>
          </w:divBdr>
        </w:div>
      </w:divsChild>
    </w:div>
    <w:div w:id="164591701">
      <w:bodyDiv w:val="1"/>
      <w:marLeft w:val="0"/>
      <w:marRight w:val="0"/>
      <w:marTop w:val="0"/>
      <w:marBottom w:val="0"/>
      <w:divBdr>
        <w:top w:val="none" w:sz="0" w:space="0" w:color="auto"/>
        <w:left w:val="none" w:sz="0" w:space="0" w:color="auto"/>
        <w:bottom w:val="none" w:sz="0" w:space="0" w:color="auto"/>
        <w:right w:val="none" w:sz="0" w:space="0" w:color="auto"/>
      </w:divBdr>
      <w:divsChild>
        <w:div w:id="98570574">
          <w:marLeft w:val="0"/>
          <w:marRight w:val="0"/>
          <w:marTop w:val="0"/>
          <w:marBottom w:val="0"/>
          <w:divBdr>
            <w:top w:val="none" w:sz="0" w:space="0" w:color="auto"/>
            <w:left w:val="none" w:sz="0" w:space="0" w:color="auto"/>
            <w:bottom w:val="none" w:sz="0" w:space="0" w:color="auto"/>
            <w:right w:val="none" w:sz="0" w:space="0" w:color="auto"/>
          </w:divBdr>
        </w:div>
        <w:div w:id="226842470">
          <w:marLeft w:val="0"/>
          <w:marRight w:val="0"/>
          <w:marTop w:val="0"/>
          <w:marBottom w:val="0"/>
          <w:divBdr>
            <w:top w:val="none" w:sz="0" w:space="0" w:color="auto"/>
            <w:left w:val="none" w:sz="0" w:space="0" w:color="auto"/>
            <w:bottom w:val="none" w:sz="0" w:space="0" w:color="auto"/>
            <w:right w:val="none" w:sz="0" w:space="0" w:color="auto"/>
          </w:divBdr>
        </w:div>
        <w:div w:id="2083285330">
          <w:marLeft w:val="0"/>
          <w:marRight w:val="0"/>
          <w:marTop w:val="0"/>
          <w:marBottom w:val="0"/>
          <w:divBdr>
            <w:top w:val="none" w:sz="0" w:space="0" w:color="auto"/>
            <w:left w:val="none" w:sz="0" w:space="0" w:color="auto"/>
            <w:bottom w:val="none" w:sz="0" w:space="0" w:color="auto"/>
            <w:right w:val="none" w:sz="0" w:space="0" w:color="auto"/>
          </w:divBdr>
        </w:div>
      </w:divsChild>
    </w:div>
    <w:div w:id="222840541">
      <w:bodyDiv w:val="1"/>
      <w:marLeft w:val="0"/>
      <w:marRight w:val="0"/>
      <w:marTop w:val="0"/>
      <w:marBottom w:val="0"/>
      <w:divBdr>
        <w:top w:val="none" w:sz="0" w:space="0" w:color="auto"/>
        <w:left w:val="none" w:sz="0" w:space="0" w:color="auto"/>
        <w:bottom w:val="none" w:sz="0" w:space="0" w:color="auto"/>
        <w:right w:val="none" w:sz="0" w:space="0" w:color="auto"/>
      </w:divBdr>
    </w:div>
    <w:div w:id="415325876">
      <w:bodyDiv w:val="1"/>
      <w:marLeft w:val="0"/>
      <w:marRight w:val="0"/>
      <w:marTop w:val="0"/>
      <w:marBottom w:val="0"/>
      <w:divBdr>
        <w:top w:val="none" w:sz="0" w:space="0" w:color="auto"/>
        <w:left w:val="none" w:sz="0" w:space="0" w:color="auto"/>
        <w:bottom w:val="none" w:sz="0" w:space="0" w:color="auto"/>
        <w:right w:val="none" w:sz="0" w:space="0" w:color="auto"/>
      </w:divBdr>
    </w:div>
    <w:div w:id="692463000">
      <w:bodyDiv w:val="1"/>
      <w:marLeft w:val="0"/>
      <w:marRight w:val="0"/>
      <w:marTop w:val="0"/>
      <w:marBottom w:val="0"/>
      <w:divBdr>
        <w:top w:val="none" w:sz="0" w:space="0" w:color="auto"/>
        <w:left w:val="none" w:sz="0" w:space="0" w:color="auto"/>
        <w:bottom w:val="none" w:sz="0" w:space="0" w:color="auto"/>
        <w:right w:val="none" w:sz="0" w:space="0" w:color="auto"/>
      </w:divBdr>
    </w:div>
    <w:div w:id="797265301">
      <w:bodyDiv w:val="1"/>
      <w:marLeft w:val="0"/>
      <w:marRight w:val="0"/>
      <w:marTop w:val="0"/>
      <w:marBottom w:val="0"/>
      <w:divBdr>
        <w:top w:val="none" w:sz="0" w:space="0" w:color="auto"/>
        <w:left w:val="none" w:sz="0" w:space="0" w:color="auto"/>
        <w:bottom w:val="none" w:sz="0" w:space="0" w:color="auto"/>
        <w:right w:val="none" w:sz="0" w:space="0" w:color="auto"/>
      </w:divBdr>
    </w:div>
    <w:div w:id="1000087461">
      <w:bodyDiv w:val="1"/>
      <w:marLeft w:val="0"/>
      <w:marRight w:val="0"/>
      <w:marTop w:val="0"/>
      <w:marBottom w:val="0"/>
      <w:divBdr>
        <w:top w:val="none" w:sz="0" w:space="0" w:color="auto"/>
        <w:left w:val="none" w:sz="0" w:space="0" w:color="auto"/>
        <w:bottom w:val="none" w:sz="0" w:space="0" w:color="auto"/>
        <w:right w:val="none" w:sz="0" w:space="0" w:color="auto"/>
      </w:divBdr>
    </w:div>
    <w:div w:id="2000232821">
      <w:bodyDiv w:val="1"/>
      <w:marLeft w:val="0"/>
      <w:marRight w:val="0"/>
      <w:marTop w:val="0"/>
      <w:marBottom w:val="0"/>
      <w:divBdr>
        <w:top w:val="none" w:sz="0" w:space="0" w:color="auto"/>
        <w:left w:val="none" w:sz="0" w:space="0" w:color="auto"/>
        <w:bottom w:val="none" w:sz="0" w:space="0" w:color="auto"/>
        <w:right w:val="none" w:sz="0" w:space="0" w:color="auto"/>
      </w:divBdr>
      <w:divsChild>
        <w:div w:id="1369645189">
          <w:marLeft w:val="0"/>
          <w:marRight w:val="0"/>
          <w:marTop w:val="0"/>
          <w:marBottom w:val="150"/>
          <w:divBdr>
            <w:top w:val="none" w:sz="0" w:space="0" w:color="auto"/>
            <w:left w:val="none" w:sz="0" w:space="0" w:color="auto"/>
            <w:bottom w:val="none" w:sz="0" w:space="0" w:color="auto"/>
            <w:right w:val="none" w:sz="0" w:space="0" w:color="auto"/>
          </w:divBdr>
        </w:div>
        <w:div w:id="1073237184">
          <w:marLeft w:val="0"/>
          <w:marRight w:val="0"/>
          <w:marTop w:val="0"/>
          <w:marBottom w:val="225"/>
          <w:divBdr>
            <w:top w:val="none" w:sz="0" w:space="0" w:color="auto"/>
            <w:left w:val="none" w:sz="0" w:space="0" w:color="auto"/>
            <w:bottom w:val="none" w:sz="0" w:space="0" w:color="auto"/>
            <w:right w:val="none" w:sz="0" w:space="0" w:color="auto"/>
          </w:divBdr>
          <w:divsChild>
            <w:div w:id="147284033">
              <w:marLeft w:val="0"/>
              <w:marRight w:val="0"/>
              <w:marTop w:val="0"/>
              <w:marBottom w:val="0"/>
              <w:divBdr>
                <w:top w:val="none" w:sz="0" w:space="0" w:color="auto"/>
                <w:left w:val="none" w:sz="0" w:space="0" w:color="auto"/>
                <w:bottom w:val="none" w:sz="0" w:space="0" w:color="auto"/>
                <w:right w:val="none" w:sz="0" w:space="0" w:color="auto"/>
              </w:divBdr>
              <w:divsChild>
                <w:div w:id="340009762">
                  <w:marLeft w:val="0"/>
                  <w:marRight w:val="0"/>
                  <w:marTop w:val="0"/>
                  <w:marBottom w:val="75"/>
                  <w:divBdr>
                    <w:top w:val="none" w:sz="0" w:space="0" w:color="auto"/>
                    <w:left w:val="none" w:sz="0" w:space="0" w:color="auto"/>
                    <w:bottom w:val="none" w:sz="0" w:space="0" w:color="auto"/>
                    <w:right w:val="none" w:sz="0" w:space="0" w:color="auto"/>
                  </w:divBdr>
                </w:div>
                <w:div w:id="179459694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2121073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dsabs.harvard.edu/cgi-bin/author_form?author=Cagnati,+A&amp;fullauthor=Cagnati,%20Anselmo&amp;charset=UTF-8&amp;db_key=PHY" TargetMode="External"/><Relationship Id="rId13" Type="http://schemas.openxmlformats.org/officeDocument/2006/relationships/hyperlink" Target="https://doi.org/10.5194/egusphere-egu%202020-22114" TargetMode="External"/><Relationship Id="rId18" Type="http://schemas.openxmlformats.org/officeDocument/2006/relationships/hyperlink" Target="https://www.researchgate.net/profile/Stefano-Chelli?_sg%5B0%5D=BlPk_6VfTcL2hiS1PA4RkFfp92uXJ7NqALtfGTBzlqZtxTyz7vUGK0Fba3St5QfdcaK3IJU.zKEtUvPsbGSEEMed2zMtVzLiRXgRS6MMJV3kcCaMUZMgdQ3bEI0pMLDhTbOn7U_dDqOmRYZfmwXX0jpmXsUsUQ.F9CEFUd2-VJlprSbvbymYpLKpABtR1hQDJGerlO4ls6MzHKPilUno_EGxkoUP96PPWgFDX55Q7AOL6B5-JNN-Q&amp;_sg%5B1%5D=2hFeIBQVgs6xHs525SAuM7Z-Wxdj2v-tTy-btGZ30qzEyPmHqkl1UC8mMPsZ5W1DFfuGFqY.0q2V17Ffl3tmg4iJ5WOpur8egRBOptSvvpDZOH6lsw3At3KMEhwnP6lnac0LqPgSzj_8f3zSn6opWV7NKDpDUA"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dx.doi.org/10.13140/RG.2.2.32855.75687" TargetMode="External"/><Relationship Id="rId7" Type="http://schemas.openxmlformats.org/officeDocument/2006/relationships/hyperlink" Target="http://adsabs.harvard.edu/cgi-bin/author_form?author=Fazzini,+M&amp;fullauthor=Fazzini,%20Massimiliano&amp;charset=UTF-8&amp;db_key=PHY" TargetMode="External"/><Relationship Id="rId12" Type="http://schemas.openxmlformats.org/officeDocument/2006/relationships/hyperlink" Target="https://doi.org/10.1007/978-3-319-78208-9_3" TargetMode="External"/><Relationship Id="rId17" Type="http://schemas.openxmlformats.org/officeDocument/2006/relationships/hyperlink" Target="https://www.researchgate.net/deref/http%3A%2F%2Fdx.doi.org%2F10.3390%2Fijerph17196955"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80/17445647.2020.1831979" TargetMode="External"/><Relationship Id="rId20" Type="http://schemas.openxmlformats.org/officeDocument/2006/relationships/hyperlink" Target="https://www.researchgate.net/profile/Fabio-Conti-2?_sg%5B0%5D=BlPk_6VfTcL2hiS1PA4RkFfp92uXJ7NqALtfGTBzlqZtxTyz7vUGK0Fba3St5QfdcaK3IJU.zKEtUvPsbGSEEMed2zMtVzLiRXgRS6MMJV3kcCaMUZMgdQ3bEI0pMLDhTbOn7U_dDqOmRYZfmwXX0jpmXsUsUQ.F9CEFUd2-VJlprSbvbymYpLKpABtR1hQDJGerlO4ls6MzHKPilUno_EGxkoUP96PPWgFDX55Q7AOL6B5-JNN-Q&amp;_sg%5B1%5D=2hFeIBQVgs6xHs525SAuM7Z-Wxdj2v-tTy-btGZ30qzEyPmHqkl1UC8mMPsZ5W1DFfuGFqY.0q2V17Ffl3tmg4iJ5WOpur8egRBOptSvvpDZOH6lsw3At3KMEhwnP6lnac0LqPgSzj_8f3zSn6opWV7NKDpDU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1/journal.pone.0204092"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file:///C:\Users\PC\Documents\Geomorphological%20analysis%20of%20the%20San%20Domino%20Island%20(Tremiti%20Islands,%20Southern%20Adriatic%20Sea).%20Results%20from%20the%202019%20Geomorphological%20Field%20Camp%20of%20the%20MSc%20in%20Geological%20Science%20and%20Technology%20(University%20of%20Chieti-Pescara)" TargetMode="External"/><Relationship Id="rId23" Type="http://schemas.openxmlformats.org/officeDocument/2006/relationships/footer" Target="footer1.xml"/><Relationship Id="rId10" Type="http://schemas.openxmlformats.org/officeDocument/2006/relationships/hyperlink" Target="https://doi.org/10.1016/j.gloplacha.2017.07.008" TargetMode="External"/><Relationship Id="rId19" Type="http://schemas.openxmlformats.org/officeDocument/2006/relationships/hyperlink" Target="https://www.researchgate.net/profile/Massimiliano-Fazzini?_sg%5B0%5D=BlPk_6VfTcL2hiS1PA4RkFfp92uXJ7NqALtfGTBzlqZtxTyz7vUGK0Fba3St5QfdcaK3IJU.zKEtUvPsbGSEEMed2zMtVzLiRXgRS6MMJV3kcCaMUZMgdQ3bEI0pMLDhTbOn7U_dDqOmRYZfmwXX0jpmXsUsUQ.F9CEFUd2-VJlprSbvbymYpLKpABtR1hQDJGerlO4ls6MzHKPilUno_EGxkoUP96PPWgFDX55Q7AOL6B5-JNN-Q&amp;_sg%5B1%5D=2hFeIBQVgs6xHs525SAuM7Z-Wxdj2v-tTy-btGZ30qzEyPmHqkl1UC8mMPsZ5W1DFfuGFqY.0q2V17Ffl3tmg4iJ5WOpur8egRBOptSvvpDZOH6lsw3At3KMEhwnP6lnac0LqPgSzj_8f3zSn6opWV7NKDpDUA" TargetMode="External"/><Relationship Id="rId4" Type="http://schemas.openxmlformats.org/officeDocument/2006/relationships/webSettings" Target="webSettings.xml"/><Relationship Id="rId9" Type="http://schemas.openxmlformats.org/officeDocument/2006/relationships/hyperlink" Target="http://adsabs.harvard.edu/cgi-bin/author_form?author=Camattari,+S&amp;fullauthor=Camattari,%20Serena&amp;charset=UTF-8&amp;db_key=PHY" TargetMode="External"/><Relationship Id="rId14" Type="http://schemas.openxmlformats.org/officeDocument/2006/relationships/hyperlink" Target="https://doi.org/10.5194/egusphere-egu2020-15993" TargetMode="External"/><Relationship Id="rId22"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2</Pages>
  <Words>12268</Words>
  <Characters>69931</Characters>
  <Application>Microsoft Office Word</Application>
  <DocSecurity>0</DocSecurity>
  <Lines>582</Lines>
  <Paragraphs>164</Paragraphs>
  <ScaleCrop>false</ScaleCrop>
  <HeadingPairs>
    <vt:vector size="2" baseType="variant">
      <vt:variant>
        <vt:lpstr>Titolo</vt:lpstr>
      </vt:variant>
      <vt:variant>
        <vt:i4>1</vt:i4>
      </vt:variant>
    </vt:vector>
  </HeadingPairs>
  <TitlesOfParts>
    <vt:vector size="1" baseType="lpstr">
      <vt:lpstr>FORMATO EUROPEO PER IL CURRICULUM VITAE</vt:lpstr>
    </vt:vector>
  </TitlesOfParts>
  <Company>Softonic</Company>
  <LinksUpToDate>false</LinksUpToDate>
  <CharactersWithSpaces>82035</CharactersWithSpaces>
  <SharedDoc>false</SharedDoc>
  <HLinks>
    <vt:vector size="6" baseType="variant">
      <vt:variant>
        <vt:i4>1310722</vt:i4>
      </vt:variant>
      <vt:variant>
        <vt:i4>5</vt:i4>
      </vt:variant>
      <vt:variant>
        <vt:i4>0</vt:i4>
      </vt:variant>
      <vt:variant>
        <vt:i4>5</vt:i4>
      </vt:variant>
      <vt:variant>
        <vt:lpwstr>http://www.unife.i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O EUROPEO PER IL CURRICULUM VITAE</dc:title>
  <dc:creator>Softonic</dc:creator>
  <cp:lastModifiedBy>PC</cp:lastModifiedBy>
  <cp:revision>3</cp:revision>
  <cp:lastPrinted>2023-02-23T11:14:00Z</cp:lastPrinted>
  <dcterms:created xsi:type="dcterms:W3CDTF">2023-05-14T08:11:00Z</dcterms:created>
  <dcterms:modified xsi:type="dcterms:W3CDTF">2023-05-14T08:19:00Z</dcterms:modified>
</cp:coreProperties>
</file>